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B0889C" w14:textId="77777777" w:rsidR="00D8686A" w:rsidRDefault="007974F7" w:rsidP="00D8686A">
      <w:pPr>
        <w:spacing w:line="240" w:lineRule="auto"/>
        <w:jc w:val="center"/>
        <w:rPr>
          <w:rFonts w:cstheme="minorHAnsi"/>
          <w:b/>
        </w:rPr>
      </w:pPr>
      <w:bookmarkStart w:id="0" w:name="_GoBack"/>
      <w:bookmarkEnd w:id="0"/>
      <w:r>
        <w:rPr>
          <w:rFonts w:cstheme="minorHAnsi"/>
          <w:b/>
        </w:rPr>
        <w:t xml:space="preserve">The </w:t>
      </w:r>
      <w:r w:rsidR="003C6ACA" w:rsidRPr="008A11C6">
        <w:rPr>
          <w:rFonts w:cstheme="minorHAnsi"/>
          <w:b/>
        </w:rPr>
        <w:t>Community Work Services</w:t>
      </w:r>
      <w:r>
        <w:rPr>
          <w:rFonts w:cstheme="minorHAnsi"/>
          <w:b/>
        </w:rPr>
        <w:t xml:space="preserve"> Inc.</w:t>
      </w:r>
      <w:r w:rsidR="00025FCE">
        <w:rPr>
          <w:rFonts w:cstheme="minorHAnsi"/>
          <w:b/>
        </w:rPr>
        <w:t xml:space="preserve"> (CWS)</w:t>
      </w:r>
      <w:r>
        <w:rPr>
          <w:rFonts w:cstheme="minorHAnsi"/>
          <w:b/>
        </w:rPr>
        <w:t xml:space="preserve"> </w:t>
      </w:r>
      <w:r w:rsidR="0021078E" w:rsidRPr="008A11C6">
        <w:rPr>
          <w:rFonts w:cstheme="minorHAnsi"/>
          <w:b/>
        </w:rPr>
        <w:t>2020</w:t>
      </w:r>
      <w:r>
        <w:rPr>
          <w:rFonts w:cstheme="minorHAnsi"/>
          <w:b/>
        </w:rPr>
        <w:t xml:space="preserve"> Cumulative </w:t>
      </w:r>
      <w:r w:rsidR="00025FCE">
        <w:rPr>
          <w:rFonts w:cstheme="minorHAnsi"/>
          <w:b/>
        </w:rPr>
        <w:t xml:space="preserve">Worker </w:t>
      </w:r>
      <w:r w:rsidR="00025FCE" w:rsidRPr="008A11C6">
        <w:rPr>
          <w:rFonts w:cstheme="minorHAnsi"/>
          <w:b/>
        </w:rPr>
        <w:t>Record</w:t>
      </w:r>
    </w:p>
    <w:p w14:paraId="16206706" w14:textId="4D7BDBEA" w:rsidR="00D84775" w:rsidRPr="008A11C6" w:rsidRDefault="007974F7" w:rsidP="00D8686A">
      <w:pPr>
        <w:spacing w:line="240" w:lineRule="auto"/>
        <w:jc w:val="center"/>
        <w:rPr>
          <w:rFonts w:cstheme="minorHAnsi"/>
          <w:b/>
        </w:rPr>
      </w:pPr>
      <w:r>
        <w:rPr>
          <w:rFonts w:cstheme="minorHAnsi"/>
          <w:b/>
        </w:rPr>
        <w:t>Lou Brown, Betsy Sh</w:t>
      </w:r>
      <w:r w:rsidR="00025FCE">
        <w:rPr>
          <w:rFonts w:cstheme="minorHAnsi"/>
          <w:b/>
        </w:rPr>
        <w:t>iraga, Kim Kessler, Sharon Schmid and Sarah Cutl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2"/>
        <w:gridCol w:w="6258"/>
      </w:tblGrid>
      <w:tr w:rsidR="00714728" w14:paraId="342AC42B" w14:textId="77777777" w:rsidTr="00756106">
        <w:tc>
          <w:tcPr>
            <w:tcW w:w="3092" w:type="dxa"/>
          </w:tcPr>
          <w:p w14:paraId="7E2D2C74" w14:textId="05B7CF5D" w:rsidR="00D84775" w:rsidRDefault="00D84775" w:rsidP="00B16EF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Job Coach</w:t>
            </w:r>
          </w:p>
        </w:tc>
        <w:tc>
          <w:tcPr>
            <w:tcW w:w="6258" w:type="dxa"/>
          </w:tcPr>
          <w:p w14:paraId="260F4DDC" w14:textId="395F7699" w:rsidR="00D84775" w:rsidRDefault="00D84775" w:rsidP="00665FB4">
            <w:pPr>
              <w:spacing w:line="360" w:lineRule="auto"/>
              <w:rPr>
                <w:rFonts w:cstheme="minorHAnsi"/>
              </w:rPr>
            </w:pPr>
          </w:p>
        </w:tc>
      </w:tr>
      <w:tr w:rsidR="00714728" w14:paraId="115837CD" w14:textId="77777777" w:rsidTr="00756106">
        <w:tc>
          <w:tcPr>
            <w:tcW w:w="3092" w:type="dxa"/>
          </w:tcPr>
          <w:p w14:paraId="2E4552B4" w14:textId="136CFE0C" w:rsidR="00D84775" w:rsidRDefault="001F7783" w:rsidP="00B16EF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Date record</w:t>
            </w:r>
            <w:r w:rsidR="00D84775">
              <w:rPr>
                <w:rFonts w:cstheme="minorHAnsi"/>
              </w:rPr>
              <w:t xml:space="preserve"> completed</w:t>
            </w:r>
          </w:p>
        </w:tc>
        <w:tc>
          <w:tcPr>
            <w:tcW w:w="6258" w:type="dxa"/>
          </w:tcPr>
          <w:p w14:paraId="348299EF" w14:textId="77777777" w:rsidR="00D84775" w:rsidRDefault="00D84775" w:rsidP="00665FB4">
            <w:pPr>
              <w:spacing w:line="360" w:lineRule="auto"/>
              <w:rPr>
                <w:rFonts w:cstheme="minorHAnsi"/>
              </w:rPr>
            </w:pPr>
          </w:p>
        </w:tc>
      </w:tr>
      <w:tr w:rsidR="00714728" w14:paraId="53750F41" w14:textId="77777777" w:rsidTr="00756106">
        <w:tc>
          <w:tcPr>
            <w:tcW w:w="3092" w:type="dxa"/>
          </w:tcPr>
          <w:p w14:paraId="4ABCFF9D" w14:textId="5856DC0D" w:rsidR="00D84775" w:rsidRDefault="00AE6583" w:rsidP="00B16EF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Worker</w:t>
            </w:r>
            <w:r w:rsidR="006B548C">
              <w:rPr>
                <w:rFonts w:cstheme="minorHAnsi"/>
              </w:rPr>
              <w:t xml:space="preserve"> (W</w:t>
            </w:r>
            <w:r w:rsidR="0048640F">
              <w:rPr>
                <w:rFonts w:cstheme="minorHAnsi"/>
              </w:rPr>
              <w:t>)</w:t>
            </w:r>
          </w:p>
        </w:tc>
        <w:tc>
          <w:tcPr>
            <w:tcW w:w="6258" w:type="dxa"/>
          </w:tcPr>
          <w:p w14:paraId="4FA6F796" w14:textId="77777777" w:rsidR="00D84775" w:rsidRDefault="00D84775" w:rsidP="00665FB4">
            <w:pPr>
              <w:spacing w:line="360" w:lineRule="auto"/>
              <w:rPr>
                <w:rFonts w:cstheme="minorHAnsi"/>
              </w:rPr>
            </w:pPr>
          </w:p>
        </w:tc>
      </w:tr>
      <w:tr w:rsidR="00714728" w14:paraId="1B3D6E78" w14:textId="77777777" w:rsidTr="00756106">
        <w:tc>
          <w:tcPr>
            <w:tcW w:w="3092" w:type="dxa"/>
          </w:tcPr>
          <w:p w14:paraId="5396FCA2" w14:textId="21569FBF" w:rsidR="00D84775" w:rsidRDefault="00D84775" w:rsidP="00B16EF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Birthdate</w:t>
            </w:r>
          </w:p>
        </w:tc>
        <w:tc>
          <w:tcPr>
            <w:tcW w:w="6258" w:type="dxa"/>
          </w:tcPr>
          <w:p w14:paraId="6266C26B" w14:textId="77777777" w:rsidR="00D84775" w:rsidRDefault="00D84775" w:rsidP="00665FB4">
            <w:pPr>
              <w:spacing w:line="360" w:lineRule="auto"/>
              <w:rPr>
                <w:rFonts w:cstheme="minorHAnsi"/>
              </w:rPr>
            </w:pPr>
          </w:p>
        </w:tc>
      </w:tr>
      <w:tr w:rsidR="00714728" w14:paraId="23B5153C" w14:textId="77777777" w:rsidTr="00756106">
        <w:tc>
          <w:tcPr>
            <w:tcW w:w="3092" w:type="dxa"/>
          </w:tcPr>
          <w:p w14:paraId="762EB262" w14:textId="6E171C88" w:rsidR="00D84775" w:rsidRDefault="006B548C" w:rsidP="00B16EF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Date of school e</w:t>
            </w:r>
            <w:r w:rsidR="00D84775">
              <w:rPr>
                <w:rFonts w:cstheme="minorHAnsi"/>
              </w:rPr>
              <w:t>xit</w:t>
            </w:r>
          </w:p>
        </w:tc>
        <w:tc>
          <w:tcPr>
            <w:tcW w:w="6258" w:type="dxa"/>
          </w:tcPr>
          <w:p w14:paraId="787E6351" w14:textId="77777777" w:rsidR="00D84775" w:rsidRDefault="00D84775" w:rsidP="00665FB4">
            <w:pPr>
              <w:spacing w:line="360" w:lineRule="auto"/>
              <w:rPr>
                <w:rFonts w:cstheme="minorHAnsi"/>
              </w:rPr>
            </w:pPr>
          </w:p>
        </w:tc>
      </w:tr>
      <w:tr w:rsidR="00714728" w14:paraId="767B0436" w14:textId="77777777" w:rsidTr="00756106">
        <w:tc>
          <w:tcPr>
            <w:tcW w:w="3092" w:type="dxa"/>
          </w:tcPr>
          <w:p w14:paraId="31A4B5B3" w14:textId="787857A6" w:rsidR="00D84775" w:rsidRDefault="00D84775" w:rsidP="00B16EF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Date worker became CWS client</w:t>
            </w:r>
          </w:p>
        </w:tc>
        <w:tc>
          <w:tcPr>
            <w:tcW w:w="6258" w:type="dxa"/>
          </w:tcPr>
          <w:p w14:paraId="16DB4F39" w14:textId="77777777" w:rsidR="00D84775" w:rsidRDefault="00D84775" w:rsidP="00665FB4">
            <w:pPr>
              <w:spacing w:line="360" w:lineRule="auto"/>
              <w:rPr>
                <w:rFonts w:cstheme="minorHAnsi"/>
              </w:rPr>
            </w:pPr>
          </w:p>
        </w:tc>
      </w:tr>
      <w:tr w:rsidR="00714728" w14:paraId="2B449460" w14:textId="77777777" w:rsidTr="00756106">
        <w:tc>
          <w:tcPr>
            <w:tcW w:w="3092" w:type="dxa"/>
          </w:tcPr>
          <w:p w14:paraId="2CD01C1C" w14:textId="00EB2557" w:rsidR="00D84775" w:rsidRDefault="00D84775" w:rsidP="00B16EF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Age in 2005</w:t>
            </w:r>
          </w:p>
        </w:tc>
        <w:tc>
          <w:tcPr>
            <w:tcW w:w="6258" w:type="dxa"/>
          </w:tcPr>
          <w:p w14:paraId="46D317CB" w14:textId="77777777" w:rsidR="00D84775" w:rsidRDefault="00D84775" w:rsidP="00665FB4">
            <w:pPr>
              <w:spacing w:line="360" w:lineRule="auto"/>
              <w:rPr>
                <w:rFonts w:cstheme="minorHAnsi"/>
              </w:rPr>
            </w:pPr>
          </w:p>
        </w:tc>
      </w:tr>
      <w:tr w:rsidR="00714728" w14:paraId="22CAA3E7" w14:textId="77777777" w:rsidTr="00756106">
        <w:tc>
          <w:tcPr>
            <w:tcW w:w="3092" w:type="dxa"/>
          </w:tcPr>
          <w:p w14:paraId="66F9EF65" w14:textId="0EAE55EB" w:rsidR="00D84775" w:rsidRDefault="0048721C" w:rsidP="00B16EF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A</w:t>
            </w:r>
            <w:r w:rsidR="00D84775">
              <w:rPr>
                <w:rFonts w:cstheme="minorHAnsi"/>
              </w:rPr>
              <w:t>ge at death:</w:t>
            </w:r>
          </w:p>
          <w:p w14:paraId="7D36847E" w14:textId="2CACCADE" w:rsidR="00D84775" w:rsidRDefault="0048721C" w:rsidP="00B16EF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D</w:t>
            </w:r>
            <w:r w:rsidR="001F7783">
              <w:rPr>
                <w:rFonts w:cstheme="minorHAnsi"/>
              </w:rPr>
              <w:t>eath d</w:t>
            </w:r>
            <w:r w:rsidR="00D84775">
              <w:rPr>
                <w:rFonts w:cstheme="minorHAnsi"/>
              </w:rPr>
              <w:t>ate:</w:t>
            </w:r>
          </w:p>
          <w:p w14:paraId="105E2F7F" w14:textId="1C3DFB8D" w:rsidR="00D84775" w:rsidRDefault="00D84775" w:rsidP="00B16EF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Cause of death</w:t>
            </w:r>
          </w:p>
        </w:tc>
        <w:tc>
          <w:tcPr>
            <w:tcW w:w="6258" w:type="dxa"/>
          </w:tcPr>
          <w:p w14:paraId="397179F8" w14:textId="77777777" w:rsidR="00D84775" w:rsidRDefault="00D84775" w:rsidP="00B16EF2">
            <w:pPr>
              <w:spacing w:line="360" w:lineRule="auto"/>
              <w:jc w:val="center"/>
              <w:rPr>
                <w:rFonts w:cstheme="minorHAnsi"/>
              </w:rPr>
            </w:pPr>
          </w:p>
          <w:p w14:paraId="02CDA884" w14:textId="77777777" w:rsidR="00D84775" w:rsidRDefault="00D84775" w:rsidP="00B16EF2">
            <w:pPr>
              <w:spacing w:line="360" w:lineRule="auto"/>
              <w:jc w:val="center"/>
              <w:rPr>
                <w:rFonts w:cstheme="minorHAnsi"/>
              </w:rPr>
            </w:pPr>
          </w:p>
          <w:p w14:paraId="349E0D3B" w14:textId="164817FE" w:rsidR="00D84775" w:rsidRDefault="006B548C" w:rsidP="00B16EF2">
            <w:pPr>
              <w:spacing w:line="360" w:lineRule="auto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590430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71DAA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571DAA">
              <w:rPr>
                <w:rFonts w:cstheme="minorHAnsi"/>
              </w:rPr>
              <w:t xml:space="preserve">        Accident/choking</w:t>
            </w:r>
          </w:p>
          <w:p w14:paraId="5BEFA5B2" w14:textId="7CEAA00A" w:rsidR="00714728" w:rsidRDefault="006B548C" w:rsidP="00B16EF2">
            <w:pPr>
              <w:spacing w:line="360" w:lineRule="auto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90828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71DAA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571DAA">
              <w:rPr>
                <w:rFonts w:cstheme="minorHAnsi"/>
              </w:rPr>
              <w:t xml:space="preserve">        </w:t>
            </w:r>
            <w:r w:rsidR="00714728">
              <w:rPr>
                <w:rFonts w:cstheme="minorHAnsi"/>
              </w:rPr>
              <w:t>Cancer</w:t>
            </w:r>
          </w:p>
          <w:p w14:paraId="55742649" w14:textId="6ACECD3C" w:rsidR="00714728" w:rsidRDefault="006B548C" w:rsidP="00B16EF2">
            <w:pPr>
              <w:spacing w:line="360" w:lineRule="auto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712035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71DAA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571DAA">
              <w:rPr>
                <w:rFonts w:cstheme="minorHAnsi"/>
              </w:rPr>
              <w:t xml:space="preserve">        </w:t>
            </w:r>
            <w:r w:rsidR="00714728">
              <w:rPr>
                <w:rFonts w:cstheme="minorHAnsi"/>
              </w:rPr>
              <w:t>Dementia</w:t>
            </w:r>
          </w:p>
          <w:p w14:paraId="52862129" w14:textId="1C9B36D8" w:rsidR="00D84775" w:rsidRDefault="006B548C" w:rsidP="00B16EF2">
            <w:pPr>
              <w:tabs>
                <w:tab w:val="center" w:pos="2286"/>
              </w:tabs>
              <w:spacing w:line="360" w:lineRule="auto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402050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71DAA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571DAA">
              <w:rPr>
                <w:rFonts w:cstheme="minorHAnsi"/>
              </w:rPr>
              <w:t xml:space="preserve">        </w:t>
            </w:r>
            <w:r w:rsidR="001F7783">
              <w:rPr>
                <w:rFonts w:cstheme="minorHAnsi"/>
              </w:rPr>
              <w:t>Natural c</w:t>
            </w:r>
            <w:r w:rsidR="00D84775">
              <w:rPr>
                <w:rFonts w:cstheme="minorHAnsi"/>
              </w:rPr>
              <w:t>auses</w:t>
            </w:r>
            <w:r w:rsidR="00714728">
              <w:rPr>
                <w:rFonts w:cstheme="minorHAnsi"/>
              </w:rPr>
              <w:tab/>
            </w:r>
          </w:p>
          <w:p w14:paraId="0850E76B" w14:textId="7A45E0B9" w:rsidR="00714728" w:rsidRDefault="006B548C" w:rsidP="00B16EF2">
            <w:pPr>
              <w:tabs>
                <w:tab w:val="center" w:pos="2286"/>
              </w:tabs>
              <w:spacing w:line="360" w:lineRule="auto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904982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5D28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CE5D28">
              <w:rPr>
                <w:rFonts w:cstheme="minorHAnsi"/>
              </w:rPr>
              <w:t xml:space="preserve">        </w:t>
            </w:r>
            <w:r w:rsidR="00714728">
              <w:rPr>
                <w:rFonts w:cstheme="minorHAnsi"/>
              </w:rPr>
              <w:t>Other:</w:t>
            </w:r>
          </w:p>
        </w:tc>
      </w:tr>
      <w:tr w:rsidR="00D663DE" w14:paraId="7AC77194" w14:textId="77777777" w:rsidTr="00756106">
        <w:tc>
          <w:tcPr>
            <w:tcW w:w="3092" w:type="dxa"/>
          </w:tcPr>
          <w:p w14:paraId="0C3FBF42" w14:textId="3A8C6839" w:rsidR="00D663DE" w:rsidRDefault="00D663DE" w:rsidP="00B16EF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Age in 2020</w:t>
            </w:r>
          </w:p>
        </w:tc>
        <w:tc>
          <w:tcPr>
            <w:tcW w:w="6258" w:type="dxa"/>
          </w:tcPr>
          <w:p w14:paraId="0498F3A3" w14:textId="77777777" w:rsidR="00D663DE" w:rsidRDefault="00D663DE" w:rsidP="00665FB4">
            <w:pPr>
              <w:tabs>
                <w:tab w:val="center" w:pos="2286"/>
                <w:tab w:val="left" w:pos="3512"/>
              </w:tabs>
              <w:spacing w:line="36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ab/>
            </w:r>
          </w:p>
        </w:tc>
      </w:tr>
      <w:tr w:rsidR="00D663DE" w14:paraId="7B56A48F" w14:textId="77777777" w:rsidTr="00756106">
        <w:tc>
          <w:tcPr>
            <w:tcW w:w="3092" w:type="dxa"/>
          </w:tcPr>
          <w:p w14:paraId="505D31E7" w14:textId="77777777" w:rsidR="00D663DE" w:rsidRDefault="00D663DE" w:rsidP="00B16EF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Gender</w:t>
            </w:r>
          </w:p>
        </w:tc>
        <w:tc>
          <w:tcPr>
            <w:tcW w:w="6258" w:type="dxa"/>
          </w:tcPr>
          <w:p w14:paraId="22503D91" w14:textId="6E0EE27F" w:rsidR="00D663DE" w:rsidRDefault="006B548C" w:rsidP="00CE5D28">
            <w:pPr>
              <w:tabs>
                <w:tab w:val="center" w:pos="2286"/>
                <w:tab w:val="left" w:pos="3233"/>
              </w:tabs>
              <w:spacing w:line="360" w:lineRule="auto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335535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5D28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CE5D28">
              <w:rPr>
                <w:rFonts w:cstheme="minorHAnsi"/>
              </w:rPr>
              <w:t xml:space="preserve">      </w:t>
            </w:r>
            <w:r w:rsidR="00D663DE">
              <w:rPr>
                <w:rFonts w:cstheme="minorHAnsi"/>
              </w:rPr>
              <w:t>Male</w:t>
            </w:r>
            <w:r w:rsidR="00D663DE">
              <w:rPr>
                <w:rFonts w:cstheme="minorHAnsi"/>
              </w:rPr>
              <w:tab/>
            </w:r>
            <w:sdt>
              <w:sdtPr>
                <w:rPr>
                  <w:rFonts w:cstheme="minorHAnsi"/>
                </w:rPr>
                <w:id w:val="1872410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5D28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CE5D28">
              <w:rPr>
                <w:rFonts w:cstheme="minorHAnsi"/>
              </w:rPr>
              <w:t xml:space="preserve">     </w:t>
            </w:r>
            <w:r w:rsidR="00D663DE">
              <w:rPr>
                <w:rFonts w:cstheme="minorHAnsi"/>
              </w:rPr>
              <w:t>Female</w:t>
            </w:r>
          </w:p>
        </w:tc>
      </w:tr>
    </w:tbl>
    <w:p w14:paraId="37B8F301" w14:textId="5074F113" w:rsidR="00D84775" w:rsidRDefault="00D84775" w:rsidP="00897754">
      <w:pPr>
        <w:spacing w:line="600" w:lineRule="auto"/>
        <w:jc w:val="center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3"/>
        <w:gridCol w:w="4677"/>
      </w:tblGrid>
      <w:tr w:rsidR="00B16EF2" w14:paraId="7E2BF897" w14:textId="77777777" w:rsidTr="00756106">
        <w:tc>
          <w:tcPr>
            <w:tcW w:w="4673" w:type="dxa"/>
          </w:tcPr>
          <w:p w14:paraId="5D08E361" w14:textId="45D03ED3" w:rsidR="00B16EF2" w:rsidRDefault="00B16EF2" w:rsidP="00897754">
            <w:pPr>
              <w:spacing w:line="60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iagnostic Information</w:t>
            </w:r>
          </w:p>
        </w:tc>
        <w:tc>
          <w:tcPr>
            <w:tcW w:w="4677" w:type="dxa"/>
          </w:tcPr>
          <w:p w14:paraId="3601306A" w14:textId="40E94FF7" w:rsidR="00B16EF2" w:rsidRDefault="006B548C" w:rsidP="00B16EF2">
            <w:pPr>
              <w:spacing w:line="360" w:lineRule="auto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327951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6EF2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756106">
              <w:rPr>
                <w:rFonts w:cstheme="minorHAnsi"/>
              </w:rPr>
              <w:t xml:space="preserve">   </w:t>
            </w:r>
            <w:r w:rsidR="001F7783">
              <w:rPr>
                <w:rFonts w:cstheme="minorHAnsi"/>
              </w:rPr>
              <w:t>Moderate cognitive d</w:t>
            </w:r>
            <w:r w:rsidR="00B16EF2">
              <w:rPr>
                <w:rFonts w:cstheme="minorHAnsi"/>
              </w:rPr>
              <w:t>isability</w:t>
            </w:r>
          </w:p>
          <w:p w14:paraId="66AB181D" w14:textId="0F353F7A" w:rsidR="00B16EF2" w:rsidRDefault="006B548C" w:rsidP="00B16EF2">
            <w:pPr>
              <w:spacing w:line="360" w:lineRule="auto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945375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6EF2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756106">
              <w:rPr>
                <w:rFonts w:cstheme="minorHAnsi"/>
              </w:rPr>
              <w:t xml:space="preserve">   </w:t>
            </w:r>
            <w:r w:rsidR="001F7783">
              <w:rPr>
                <w:rFonts w:cstheme="minorHAnsi"/>
              </w:rPr>
              <w:t>Severe cognitive d</w:t>
            </w:r>
            <w:r w:rsidR="00B16EF2">
              <w:rPr>
                <w:rFonts w:cstheme="minorHAnsi"/>
              </w:rPr>
              <w:t>isability</w:t>
            </w:r>
          </w:p>
          <w:p w14:paraId="4CC906EC" w14:textId="6124525E" w:rsidR="00B16EF2" w:rsidRDefault="006B548C" w:rsidP="00B16EF2">
            <w:pPr>
              <w:spacing w:line="360" w:lineRule="auto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700291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6EF2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756106">
              <w:rPr>
                <w:rFonts w:cstheme="minorHAnsi"/>
              </w:rPr>
              <w:t xml:space="preserve">   </w:t>
            </w:r>
            <w:r w:rsidR="001F7783">
              <w:rPr>
                <w:rFonts w:cstheme="minorHAnsi"/>
              </w:rPr>
              <w:t>Down s</w:t>
            </w:r>
            <w:r w:rsidR="00B16EF2">
              <w:rPr>
                <w:rFonts w:cstheme="minorHAnsi"/>
              </w:rPr>
              <w:t>yndrome</w:t>
            </w:r>
          </w:p>
          <w:p w14:paraId="571B6546" w14:textId="3CE73C05" w:rsidR="00B16EF2" w:rsidRDefault="006B548C" w:rsidP="00B16EF2">
            <w:pPr>
              <w:spacing w:line="360" w:lineRule="auto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991295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6EF2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756106">
              <w:rPr>
                <w:rFonts w:cstheme="minorHAnsi"/>
              </w:rPr>
              <w:t xml:space="preserve">   </w:t>
            </w:r>
            <w:r w:rsidR="001F7783">
              <w:rPr>
                <w:rFonts w:cstheme="minorHAnsi"/>
              </w:rPr>
              <w:t>Seizure d</w:t>
            </w:r>
            <w:r w:rsidR="00B16EF2">
              <w:rPr>
                <w:rFonts w:cstheme="minorHAnsi"/>
              </w:rPr>
              <w:t>isorder</w:t>
            </w:r>
          </w:p>
          <w:p w14:paraId="51090A97" w14:textId="65C3B942" w:rsidR="00B16EF2" w:rsidRDefault="006B548C" w:rsidP="00B16EF2">
            <w:pPr>
              <w:spacing w:line="360" w:lineRule="auto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876196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6EF2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756106">
              <w:rPr>
                <w:rFonts w:cstheme="minorHAnsi"/>
              </w:rPr>
              <w:t xml:space="preserve">   </w:t>
            </w:r>
            <w:r w:rsidR="001F7783">
              <w:rPr>
                <w:rFonts w:cstheme="minorHAnsi"/>
              </w:rPr>
              <w:t>Cerebral p</w:t>
            </w:r>
            <w:r w:rsidR="00B16EF2">
              <w:rPr>
                <w:rFonts w:cstheme="minorHAnsi"/>
              </w:rPr>
              <w:t>alsy</w:t>
            </w:r>
          </w:p>
          <w:p w14:paraId="7A739DDA" w14:textId="2E691E6D" w:rsidR="0048721C" w:rsidRDefault="006B548C" w:rsidP="00B16EF2">
            <w:pPr>
              <w:spacing w:line="360" w:lineRule="auto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868497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6EF2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756106">
              <w:rPr>
                <w:rFonts w:cstheme="minorHAnsi"/>
              </w:rPr>
              <w:t xml:space="preserve">   </w:t>
            </w:r>
            <w:r w:rsidR="001F7783">
              <w:rPr>
                <w:rFonts w:cstheme="minorHAnsi"/>
              </w:rPr>
              <w:t>Hearing i</w:t>
            </w:r>
            <w:r w:rsidR="00B16EF2">
              <w:rPr>
                <w:rFonts w:cstheme="minorHAnsi"/>
              </w:rPr>
              <w:t>mpairment</w:t>
            </w:r>
          </w:p>
          <w:p w14:paraId="0008CEAA" w14:textId="3C2C2AE8" w:rsidR="00B16EF2" w:rsidRDefault="006B548C" w:rsidP="00B16EF2">
            <w:pPr>
              <w:spacing w:line="360" w:lineRule="auto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87042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6EF2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756106">
              <w:rPr>
                <w:rFonts w:cstheme="minorHAnsi"/>
              </w:rPr>
              <w:t xml:space="preserve">   </w:t>
            </w:r>
            <w:r w:rsidR="00B16EF2">
              <w:rPr>
                <w:rFonts w:cstheme="minorHAnsi"/>
              </w:rPr>
              <w:t>Nonverbal</w:t>
            </w:r>
          </w:p>
          <w:p w14:paraId="6CED033B" w14:textId="421D7767" w:rsidR="00B16EF2" w:rsidRDefault="006B548C" w:rsidP="00B16EF2">
            <w:pPr>
              <w:spacing w:line="360" w:lineRule="auto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030994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6EF2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756106">
              <w:rPr>
                <w:rFonts w:cstheme="minorHAnsi"/>
              </w:rPr>
              <w:t xml:space="preserve">   </w:t>
            </w:r>
            <w:r w:rsidR="0048640F">
              <w:rPr>
                <w:rFonts w:cstheme="minorHAnsi"/>
              </w:rPr>
              <w:t>Visual i</w:t>
            </w:r>
            <w:r w:rsidR="00B16EF2">
              <w:rPr>
                <w:rFonts w:cstheme="minorHAnsi"/>
              </w:rPr>
              <w:t>mpairment</w:t>
            </w:r>
          </w:p>
          <w:p w14:paraId="5BA1E678" w14:textId="023C64B5" w:rsidR="00B16EF2" w:rsidRDefault="006B548C" w:rsidP="00B16EF2">
            <w:pPr>
              <w:spacing w:line="360" w:lineRule="auto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638687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6EF2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756106">
              <w:rPr>
                <w:rFonts w:cstheme="minorHAnsi"/>
              </w:rPr>
              <w:t xml:space="preserve">   </w:t>
            </w:r>
            <w:r w:rsidR="0048640F">
              <w:rPr>
                <w:rFonts w:cstheme="minorHAnsi"/>
              </w:rPr>
              <w:t>Physical disability - uses w</w:t>
            </w:r>
            <w:r w:rsidR="00B16EF2">
              <w:rPr>
                <w:rFonts w:cstheme="minorHAnsi"/>
              </w:rPr>
              <w:t>alker</w:t>
            </w:r>
          </w:p>
          <w:p w14:paraId="6D1370C5" w14:textId="29735A20" w:rsidR="00B16EF2" w:rsidRDefault="006B548C" w:rsidP="00B16EF2">
            <w:pPr>
              <w:spacing w:line="360" w:lineRule="auto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70557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6EF2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756106">
              <w:rPr>
                <w:rFonts w:cstheme="minorHAnsi"/>
              </w:rPr>
              <w:t xml:space="preserve">   </w:t>
            </w:r>
            <w:r w:rsidR="0048640F">
              <w:rPr>
                <w:rFonts w:cstheme="minorHAnsi"/>
              </w:rPr>
              <w:t>Physical disability -  u</w:t>
            </w:r>
            <w:r w:rsidR="00B16EF2">
              <w:rPr>
                <w:rFonts w:cstheme="minorHAnsi"/>
              </w:rPr>
              <w:t>ses wheelchair</w:t>
            </w:r>
          </w:p>
          <w:p w14:paraId="1DDA13FA" w14:textId="016C0C65" w:rsidR="00B16EF2" w:rsidRDefault="006B548C" w:rsidP="00B16EF2">
            <w:pPr>
              <w:spacing w:line="360" w:lineRule="auto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973857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6EF2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756106">
              <w:rPr>
                <w:rFonts w:cstheme="minorHAnsi"/>
              </w:rPr>
              <w:t xml:space="preserve">   </w:t>
            </w:r>
            <w:proofErr w:type="spellStart"/>
            <w:r w:rsidR="001F7783">
              <w:rPr>
                <w:rFonts w:cstheme="minorHAnsi"/>
              </w:rPr>
              <w:t>Prader</w:t>
            </w:r>
            <w:proofErr w:type="spellEnd"/>
            <w:r w:rsidR="001F7783">
              <w:rPr>
                <w:rFonts w:cstheme="minorHAnsi"/>
              </w:rPr>
              <w:t>-Willi s</w:t>
            </w:r>
            <w:r w:rsidR="00B16EF2">
              <w:rPr>
                <w:rFonts w:cstheme="minorHAnsi"/>
              </w:rPr>
              <w:t>yndrome</w:t>
            </w:r>
          </w:p>
          <w:p w14:paraId="523D3290" w14:textId="43BC2E6C" w:rsidR="00B16EF2" w:rsidRDefault="006B548C" w:rsidP="00B16EF2">
            <w:pPr>
              <w:spacing w:line="360" w:lineRule="auto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040708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6EF2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756106">
              <w:rPr>
                <w:rFonts w:cstheme="minorHAnsi"/>
              </w:rPr>
              <w:t xml:space="preserve">   </w:t>
            </w:r>
            <w:r w:rsidR="00B16EF2">
              <w:rPr>
                <w:rFonts w:cstheme="minorHAnsi"/>
              </w:rPr>
              <w:t>Microcephaly</w:t>
            </w:r>
          </w:p>
          <w:p w14:paraId="10C9A8DD" w14:textId="5D6F83B1" w:rsidR="00B16EF2" w:rsidRDefault="006B548C" w:rsidP="00B16EF2">
            <w:pPr>
              <w:spacing w:line="360" w:lineRule="auto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994374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6EF2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756106">
              <w:rPr>
                <w:rFonts w:cstheme="minorHAnsi"/>
              </w:rPr>
              <w:t xml:space="preserve">   </w:t>
            </w:r>
            <w:r w:rsidR="0048640F">
              <w:rPr>
                <w:rFonts w:cstheme="minorHAnsi"/>
              </w:rPr>
              <w:t>Alzheimer d</w:t>
            </w:r>
            <w:r w:rsidR="00B16EF2">
              <w:rPr>
                <w:rFonts w:cstheme="minorHAnsi"/>
              </w:rPr>
              <w:t>isease</w:t>
            </w:r>
          </w:p>
          <w:p w14:paraId="235FE501" w14:textId="5B969467" w:rsidR="00B16EF2" w:rsidRDefault="006B548C" w:rsidP="00B16EF2">
            <w:pPr>
              <w:spacing w:line="360" w:lineRule="auto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115499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6EF2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756106">
              <w:rPr>
                <w:rFonts w:cstheme="minorHAnsi"/>
              </w:rPr>
              <w:t xml:space="preserve">   </w:t>
            </w:r>
            <w:r w:rsidR="001F7783">
              <w:rPr>
                <w:rFonts w:cstheme="minorHAnsi"/>
              </w:rPr>
              <w:t>Cornelia de Lange s</w:t>
            </w:r>
            <w:r w:rsidR="00B16EF2">
              <w:rPr>
                <w:rFonts w:cstheme="minorHAnsi"/>
              </w:rPr>
              <w:t>yndrome</w:t>
            </w:r>
          </w:p>
          <w:p w14:paraId="30E10C1D" w14:textId="611668F8" w:rsidR="00B16EF2" w:rsidRDefault="006B548C" w:rsidP="00B16EF2">
            <w:pPr>
              <w:spacing w:line="360" w:lineRule="auto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768391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6EF2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756106">
              <w:rPr>
                <w:rFonts w:cstheme="minorHAnsi"/>
              </w:rPr>
              <w:t xml:space="preserve">   </w:t>
            </w:r>
            <w:r w:rsidR="00B16EF2">
              <w:rPr>
                <w:rFonts w:cstheme="minorHAnsi"/>
              </w:rPr>
              <w:t>Autism</w:t>
            </w:r>
          </w:p>
          <w:p w14:paraId="50EC0034" w14:textId="5D7220E0" w:rsidR="00A36BA7" w:rsidRDefault="006B548C" w:rsidP="00A36BA7">
            <w:pPr>
              <w:tabs>
                <w:tab w:val="left" w:pos="599"/>
              </w:tabs>
              <w:spacing w:line="360" w:lineRule="auto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937835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0DCC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8640F">
              <w:rPr>
                <w:rFonts w:cstheme="minorHAnsi"/>
              </w:rPr>
              <w:t xml:space="preserve">   Heart d</w:t>
            </w:r>
            <w:r w:rsidR="00A36BA7">
              <w:rPr>
                <w:rFonts w:cstheme="minorHAnsi"/>
              </w:rPr>
              <w:t>isease</w:t>
            </w:r>
          </w:p>
          <w:p w14:paraId="3907E013" w14:textId="7ABD87A5" w:rsidR="00B16EF2" w:rsidRDefault="006B548C" w:rsidP="00A36BA7">
            <w:pPr>
              <w:tabs>
                <w:tab w:val="left" w:pos="599"/>
              </w:tabs>
              <w:spacing w:line="360" w:lineRule="auto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257834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36BA7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A36BA7">
              <w:rPr>
                <w:rFonts w:cstheme="minorHAnsi"/>
              </w:rPr>
              <w:t xml:space="preserve">   Other:</w:t>
            </w:r>
          </w:p>
        </w:tc>
      </w:tr>
    </w:tbl>
    <w:p w14:paraId="47D6588B" w14:textId="77777777" w:rsidR="00AE6583" w:rsidRDefault="00AE6583" w:rsidP="00AE6583">
      <w:pPr>
        <w:spacing w:line="360" w:lineRule="auto"/>
        <w:rPr>
          <w:rFonts w:cstheme="minorHAnsi"/>
        </w:rPr>
      </w:pPr>
    </w:p>
    <w:p w14:paraId="447E9A79" w14:textId="16C96938" w:rsidR="00C36AC0" w:rsidRPr="00F54F74" w:rsidRDefault="003B37FB" w:rsidP="00AE6583">
      <w:pPr>
        <w:spacing w:line="360" w:lineRule="auto"/>
        <w:rPr>
          <w:rFonts w:cstheme="minorHAnsi"/>
          <w:b/>
        </w:rPr>
      </w:pPr>
      <w:r w:rsidRPr="00F54F74">
        <w:rPr>
          <w:rFonts w:cstheme="minorHAnsi"/>
          <w:b/>
        </w:rPr>
        <w:t>Residence and</w:t>
      </w:r>
      <w:r w:rsidR="00E518D1" w:rsidRPr="00F54F74">
        <w:rPr>
          <w:rFonts w:cstheme="minorHAnsi"/>
          <w:b/>
        </w:rPr>
        <w:t xml:space="preserve"> Support</w:t>
      </w:r>
      <w:r w:rsidR="00E518D1" w:rsidRPr="00F54F74">
        <w:rPr>
          <w:rFonts w:cstheme="minorHAnsi"/>
          <w:b/>
        </w:rPr>
        <w:tab/>
      </w:r>
      <w:r w:rsidR="00E518D1" w:rsidRPr="00F54F74">
        <w:rPr>
          <w:rFonts w:cstheme="minorHAnsi"/>
          <w:b/>
        </w:rPr>
        <w:tab/>
      </w:r>
      <w:r w:rsidR="00E518D1" w:rsidRPr="00F54F74">
        <w:rPr>
          <w:rFonts w:cstheme="minorHAnsi"/>
          <w:b/>
        </w:rPr>
        <w:tab/>
      </w:r>
      <w:r w:rsidR="00E518D1" w:rsidRPr="00F54F74">
        <w:rPr>
          <w:rFonts w:cstheme="minorHAnsi"/>
          <w:b/>
        </w:rPr>
        <w:tab/>
      </w:r>
      <w:r w:rsidR="00E518D1" w:rsidRPr="00F54F74">
        <w:rPr>
          <w:rFonts w:cstheme="minorHAnsi"/>
          <w:b/>
        </w:rPr>
        <w:tab/>
      </w:r>
      <w:r w:rsidR="00E518D1" w:rsidRPr="00F54F74">
        <w:rPr>
          <w:rFonts w:cstheme="minorHAnsi"/>
          <w:b/>
        </w:rPr>
        <w:tab/>
      </w:r>
    </w:p>
    <w:p w14:paraId="4C87C296" w14:textId="77777777" w:rsidR="00EC619B" w:rsidRPr="00F54F74" w:rsidRDefault="00034C35" w:rsidP="003B37FB">
      <w:pPr>
        <w:spacing w:line="360" w:lineRule="auto"/>
        <w:rPr>
          <w:rFonts w:cstheme="minorHAnsi"/>
          <w:b/>
          <w:u w:val="single"/>
        </w:rPr>
      </w:pPr>
      <w:r w:rsidRPr="00332B6C">
        <w:rPr>
          <w:rFonts w:cstheme="minorHAnsi"/>
        </w:rPr>
        <w:tab/>
      </w:r>
      <w:r w:rsidRPr="00F54F74">
        <w:rPr>
          <w:rFonts w:cstheme="minorHAnsi"/>
          <w:b/>
          <w:u w:val="single"/>
        </w:rPr>
        <w:t xml:space="preserve">Residence in 2005 </w:t>
      </w:r>
    </w:p>
    <w:p w14:paraId="0820D6F2" w14:textId="0E347C71" w:rsidR="002035A3" w:rsidRPr="00332B6C" w:rsidRDefault="00EC619B" w:rsidP="003B37FB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-17225107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84C2C">
            <w:rPr>
              <w:rFonts w:ascii="MS Gothic" w:eastAsia="MS Gothic" w:hAnsi="MS Gothic" w:cstheme="minorHAnsi" w:hint="eastAsia"/>
            </w:rPr>
            <w:t>☐</w:t>
          </w:r>
        </w:sdtContent>
      </w:sdt>
      <w:r w:rsidR="00756106">
        <w:rPr>
          <w:rFonts w:cstheme="minorHAnsi"/>
        </w:rPr>
        <w:tab/>
      </w:r>
      <w:r w:rsidR="0048640F">
        <w:rPr>
          <w:rFonts w:cstheme="minorHAnsi"/>
        </w:rPr>
        <w:t>Not a</w:t>
      </w:r>
      <w:r>
        <w:rPr>
          <w:rFonts w:cstheme="minorHAnsi"/>
        </w:rPr>
        <w:t>pplicable</w:t>
      </w:r>
      <w:r w:rsidR="00034C35" w:rsidRPr="00332B6C">
        <w:rPr>
          <w:rFonts w:cstheme="minorHAnsi"/>
        </w:rPr>
        <w:t xml:space="preserve">  </w:t>
      </w:r>
    </w:p>
    <w:p w14:paraId="6C90043E" w14:textId="72CA0FAB" w:rsidR="00E82FCC" w:rsidRDefault="006B548C" w:rsidP="003B37FB">
      <w:pPr>
        <w:spacing w:line="360" w:lineRule="auto"/>
        <w:ind w:left="720"/>
        <w:rPr>
          <w:rFonts w:cstheme="minorHAnsi"/>
        </w:rPr>
      </w:pPr>
      <w:sdt>
        <w:sdtPr>
          <w:rPr>
            <w:rFonts w:cstheme="minorHAnsi"/>
          </w:rPr>
          <w:id w:val="16036874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81D66">
            <w:rPr>
              <w:rFonts w:ascii="MS Gothic" w:eastAsia="MS Gothic" w:hAnsi="MS Gothic" w:cstheme="minorHAnsi" w:hint="eastAsia"/>
            </w:rPr>
            <w:t>☐</w:t>
          </w:r>
        </w:sdtContent>
      </w:sdt>
      <w:r w:rsidR="00EB202F">
        <w:rPr>
          <w:rFonts w:cstheme="minorHAnsi"/>
        </w:rPr>
        <w:t xml:space="preserve"> </w:t>
      </w:r>
      <w:r w:rsidR="00756106">
        <w:rPr>
          <w:rFonts w:cstheme="minorHAnsi"/>
        </w:rPr>
        <w:tab/>
        <w:t>A</w:t>
      </w:r>
      <w:r w:rsidR="00756106" w:rsidRPr="00332B6C">
        <w:rPr>
          <w:rFonts w:cstheme="minorHAnsi"/>
        </w:rPr>
        <w:t>partment</w:t>
      </w:r>
      <w:r w:rsidR="00756106">
        <w:rPr>
          <w:rFonts w:cstheme="minorHAnsi"/>
        </w:rPr>
        <w:t xml:space="preserve"> </w:t>
      </w:r>
      <w:r w:rsidR="00756106" w:rsidRPr="00332B6C">
        <w:rPr>
          <w:rFonts w:cstheme="minorHAnsi"/>
        </w:rPr>
        <w:t>-</w:t>
      </w:r>
      <w:r w:rsidR="0048640F">
        <w:rPr>
          <w:rFonts w:cstheme="minorHAnsi"/>
        </w:rPr>
        <w:t xml:space="preserve">  come in s</w:t>
      </w:r>
      <w:r w:rsidR="00332B6C" w:rsidRPr="00332B6C">
        <w:rPr>
          <w:rFonts w:cstheme="minorHAnsi"/>
        </w:rPr>
        <w:t>upport</w:t>
      </w:r>
    </w:p>
    <w:p w14:paraId="167CABA6" w14:textId="76261589" w:rsidR="001813A9" w:rsidRDefault="006B548C" w:rsidP="00A81D66">
      <w:pPr>
        <w:spacing w:line="360" w:lineRule="auto"/>
        <w:ind w:firstLine="720"/>
        <w:rPr>
          <w:rFonts w:cstheme="minorHAnsi"/>
        </w:rPr>
      </w:pPr>
      <w:sdt>
        <w:sdtPr>
          <w:rPr>
            <w:rFonts w:cstheme="minorHAnsi"/>
          </w:rPr>
          <w:id w:val="6813985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81D66">
            <w:rPr>
              <w:rFonts w:ascii="MS Gothic" w:eastAsia="MS Gothic" w:hAnsi="MS Gothic" w:cstheme="minorHAnsi" w:hint="eastAsia"/>
            </w:rPr>
            <w:t>☐</w:t>
          </w:r>
        </w:sdtContent>
      </w:sdt>
      <w:r w:rsidR="00756106">
        <w:rPr>
          <w:rFonts w:cstheme="minorHAnsi"/>
        </w:rPr>
        <w:tab/>
        <w:t>Apartment -</w:t>
      </w:r>
      <w:r w:rsidR="0048640F">
        <w:rPr>
          <w:rFonts w:cstheme="minorHAnsi"/>
        </w:rPr>
        <w:t xml:space="preserve">  come in support - e</w:t>
      </w:r>
      <w:r w:rsidR="001F7783">
        <w:rPr>
          <w:rFonts w:cstheme="minorHAnsi"/>
        </w:rPr>
        <w:t>lectronic</w:t>
      </w:r>
      <w:r w:rsidR="0048640F">
        <w:rPr>
          <w:rFonts w:cstheme="minorHAnsi"/>
        </w:rPr>
        <w:t xml:space="preserve"> m</w:t>
      </w:r>
      <w:r w:rsidR="0048721C">
        <w:rPr>
          <w:rFonts w:cstheme="minorHAnsi"/>
        </w:rPr>
        <w:t>onitoring</w:t>
      </w:r>
      <w:r w:rsidR="001813A9" w:rsidRPr="00332B6C">
        <w:rPr>
          <w:rFonts w:cstheme="minorHAnsi"/>
        </w:rPr>
        <w:tab/>
      </w:r>
    </w:p>
    <w:p w14:paraId="5D064A1D" w14:textId="26376992" w:rsidR="002F7893" w:rsidRDefault="00C952EE" w:rsidP="003B37FB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4542318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756106">
        <w:rPr>
          <w:rFonts w:cstheme="minorHAnsi"/>
        </w:rPr>
        <w:tab/>
      </w:r>
      <w:r w:rsidR="0048721C">
        <w:rPr>
          <w:rFonts w:cstheme="minorHAnsi"/>
        </w:rPr>
        <w:t>Apartment -</w:t>
      </w:r>
      <w:r w:rsidR="002F7893">
        <w:rPr>
          <w:rFonts w:cstheme="minorHAnsi"/>
        </w:rPr>
        <w:t xml:space="preserve"> </w:t>
      </w:r>
      <w:r w:rsidR="0048640F">
        <w:rPr>
          <w:rFonts w:cstheme="minorHAnsi"/>
        </w:rPr>
        <w:t>l</w:t>
      </w:r>
      <w:r w:rsidR="00A81D66">
        <w:rPr>
          <w:rFonts w:cstheme="minorHAnsi"/>
        </w:rPr>
        <w:t>ive near</w:t>
      </w:r>
      <w:r w:rsidR="0048640F">
        <w:rPr>
          <w:rFonts w:cstheme="minorHAnsi"/>
        </w:rPr>
        <w:t xml:space="preserve"> s</w:t>
      </w:r>
      <w:r w:rsidR="0048721C">
        <w:rPr>
          <w:rFonts w:cstheme="minorHAnsi"/>
        </w:rPr>
        <w:t>upport</w:t>
      </w:r>
    </w:p>
    <w:p w14:paraId="057EA2D2" w14:textId="09E3B310" w:rsidR="002035A3" w:rsidRPr="00332B6C" w:rsidRDefault="006B548C" w:rsidP="003B37FB">
      <w:pPr>
        <w:spacing w:line="360" w:lineRule="auto"/>
        <w:ind w:left="720"/>
        <w:rPr>
          <w:rFonts w:cstheme="minorHAnsi"/>
        </w:rPr>
      </w:pPr>
      <w:sdt>
        <w:sdtPr>
          <w:rPr>
            <w:rFonts w:cstheme="minorHAnsi"/>
          </w:rPr>
          <w:id w:val="2641226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952EE">
            <w:rPr>
              <w:rFonts w:ascii="MS Gothic" w:eastAsia="MS Gothic" w:hAnsi="MS Gothic" w:cstheme="minorHAnsi" w:hint="eastAsia"/>
            </w:rPr>
            <w:t>☐</w:t>
          </w:r>
        </w:sdtContent>
      </w:sdt>
      <w:r w:rsidR="002035A3" w:rsidRPr="00332B6C">
        <w:rPr>
          <w:rFonts w:cstheme="minorHAnsi"/>
        </w:rPr>
        <w:t xml:space="preserve"> </w:t>
      </w:r>
      <w:r w:rsidR="00756106">
        <w:rPr>
          <w:rFonts w:cstheme="minorHAnsi"/>
        </w:rPr>
        <w:tab/>
      </w:r>
      <w:r w:rsidR="00A81D66" w:rsidRPr="00332B6C">
        <w:rPr>
          <w:rFonts w:cstheme="minorHAnsi"/>
        </w:rPr>
        <w:t>Apartment -</w:t>
      </w:r>
      <w:r w:rsidR="0048640F">
        <w:rPr>
          <w:rFonts w:cstheme="minorHAnsi"/>
        </w:rPr>
        <w:t xml:space="preserve"> live in s</w:t>
      </w:r>
      <w:r w:rsidR="002035A3" w:rsidRPr="00332B6C">
        <w:rPr>
          <w:rFonts w:cstheme="minorHAnsi"/>
        </w:rPr>
        <w:t>upport</w:t>
      </w:r>
    </w:p>
    <w:p w14:paraId="66390384" w14:textId="4DAC63CC" w:rsidR="002035A3" w:rsidRPr="00332B6C" w:rsidRDefault="006B548C" w:rsidP="003B37FB">
      <w:pPr>
        <w:spacing w:line="360" w:lineRule="auto"/>
        <w:ind w:left="720"/>
        <w:rPr>
          <w:rFonts w:cstheme="minorHAnsi"/>
        </w:rPr>
      </w:pPr>
      <w:sdt>
        <w:sdtPr>
          <w:rPr>
            <w:rFonts w:cstheme="minorHAnsi"/>
          </w:rPr>
          <w:id w:val="11789188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952EE">
            <w:rPr>
              <w:rFonts w:ascii="MS Gothic" w:eastAsia="MS Gothic" w:hAnsi="MS Gothic" w:cstheme="minorHAnsi" w:hint="eastAsia"/>
            </w:rPr>
            <w:t>☐</w:t>
          </w:r>
        </w:sdtContent>
      </w:sdt>
      <w:r w:rsidR="00756106">
        <w:rPr>
          <w:rFonts w:cstheme="minorHAnsi"/>
        </w:rPr>
        <w:tab/>
      </w:r>
      <w:r w:rsidR="002035A3" w:rsidRPr="00332B6C">
        <w:rPr>
          <w:rFonts w:cstheme="minorHAnsi"/>
        </w:rPr>
        <w:t xml:space="preserve">Home of </w:t>
      </w:r>
      <w:r w:rsidR="0048640F">
        <w:rPr>
          <w:rFonts w:cstheme="minorHAnsi"/>
        </w:rPr>
        <w:t>b</w:t>
      </w:r>
      <w:r w:rsidR="002F7893">
        <w:rPr>
          <w:rFonts w:cstheme="minorHAnsi"/>
        </w:rPr>
        <w:t xml:space="preserve">iological </w:t>
      </w:r>
      <w:r w:rsidR="0048640F">
        <w:rPr>
          <w:rFonts w:cstheme="minorHAnsi"/>
        </w:rPr>
        <w:t>p</w:t>
      </w:r>
      <w:r w:rsidR="002035A3" w:rsidRPr="00332B6C">
        <w:rPr>
          <w:rFonts w:cstheme="minorHAnsi"/>
        </w:rPr>
        <w:t>arent</w:t>
      </w:r>
      <w:r w:rsidR="0048640F">
        <w:rPr>
          <w:rFonts w:cstheme="minorHAnsi"/>
        </w:rPr>
        <w:t>(s)</w:t>
      </w:r>
    </w:p>
    <w:p w14:paraId="3448C5C1" w14:textId="3F8C3EDA" w:rsidR="002035A3" w:rsidRPr="00332B6C" w:rsidRDefault="00A81D66" w:rsidP="003B37FB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18544568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756106">
        <w:rPr>
          <w:rFonts w:cstheme="minorHAnsi"/>
        </w:rPr>
        <w:tab/>
      </w:r>
      <w:r>
        <w:rPr>
          <w:rFonts w:cstheme="minorHAnsi"/>
        </w:rPr>
        <w:t>H</w:t>
      </w:r>
      <w:r w:rsidR="002035A3" w:rsidRPr="00332B6C">
        <w:rPr>
          <w:rFonts w:cstheme="minorHAnsi"/>
        </w:rPr>
        <w:t xml:space="preserve">ome of </w:t>
      </w:r>
      <w:r w:rsidR="0048640F">
        <w:rPr>
          <w:rFonts w:cstheme="minorHAnsi"/>
        </w:rPr>
        <w:t>s</w:t>
      </w:r>
      <w:r>
        <w:rPr>
          <w:rFonts w:cstheme="minorHAnsi"/>
        </w:rPr>
        <w:t>ibling</w:t>
      </w:r>
    </w:p>
    <w:p w14:paraId="5C193118" w14:textId="4F9C9A6F" w:rsidR="002F7893" w:rsidRDefault="00A81D66" w:rsidP="003B37FB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-17726958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756106">
        <w:rPr>
          <w:rFonts w:cstheme="minorHAnsi"/>
        </w:rPr>
        <w:tab/>
      </w:r>
      <w:r>
        <w:rPr>
          <w:rFonts w:cstheme="minorHAnsi"/>
        </w:rPr>
        <w:t>Ad</w:t>
      </w:r>
      <w:r w:rsidR="0048640F">
        <w:rPr>
          <w:rFonts w:cstheme="minorHAnsi"/>
        </w:rPr>
        <w:t>ult Family H</w:t>
      </w:r>
      <w:r w:rsidR="002F7893">
        <w:rPr>
          <w:rFonts w:cstheme="minorHAnsi"/>
        </w:rPr>
        <w:t>ome</w:t>
      </w:r>
    </w:p>
    <w:p w14:paraId="58C09D43" w14:textId="1A425817" w:rsidR="00CF00C8" w:rsidRDefault="00A81D66" w:rsidP="003B37FB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-6146820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756106">
        <w:rPr>
          <w:rFonts w:cstheme="minorHAnsi"/>
        </w:rPr>
        <w:tab/>
      </w:r>
      <w:r>
        <w:rPr>
          <w:rFonts w:cstheme="minorHAnsi"/>
        </w:rPr>
        <w:t>G</w:t>
      </w:r>
      <w:r w:rsidR="0048640F">
        <w:rPr>
          <w:rFonts w:cstheme="minorHAnsi"/>
        </w:rPr>
        <w:t>roup h</w:t>
      </w:r>
      <w:r w:rsidR="00CF00C8">
        <w:rPr>
          <w:rFonts w:cstheme="minorHAnsi"/>
        </w:rPr>
        <w:t xml:space="preserve">ome </w:t>
      </w:r>
    </w:p>
    <w:p w14:paraId="58CBB3AE" w14:textId="31AA969C" w:rsidR="00C952EE" w:rsidRDefault="006B548C" w:rsidP="003B37FB">
      <w:pPr>
        <w:spacing w:line="360" w:lineRule="auto"/>
        <w:ind w:left="720"/>
        <w:rPr>
          <w:rFonts w:cstheme="minorHAnsi"/>
        </w:rPr>
      </w:pPr>
      <w:sdt>
        <w:sdtPr>
          <w:rPr>
            <w:rFonts w:cstheme="minorHAnsi"/>
          </w:rPr>
          <w:id w:val="-2197523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952EE">
            <w:rPr>
              <w:rFonts w:ascii="MS Gothic" w:eastAsia="MS Gothic" w:hAnsi="MS Gothic" w:cstheme="minorHAnsi" w:hint="eastAsia"/>
            </w:rPr>
            <w:t>☐</w:t>
          </w:r>
        </w:sdtContent>
      </w:sdt>
      <w:r w:rsidR="00756106">
        <w:rPr>
          <w:rFonts w:cstheme="minorHAnsi"/>
        </w:rPr>
        <w:tab/>
      </w:r>
      <w:r w:rsidR="00D21DF2">
        <w:rPr>
          <w:rFonts w:cstheme="minorHAnsi"/>
        </w:rPr>
        <w:t>Other:</w:t>
      </w:r>
    </w:p>
    <w:p w14:paraId="2AEE7233" w14:textId="05F2C34F" w:rsidR="00C952EE" w:rsidRPr="00F54F74" w:rsidRDefault="007F2177" w:rsidP="003B37FB">
      <w:pPr>
        <w:spacing w:line="360" w:lineRule="auto"/>
        <w:rPr>
          <w:rFonts w:cstheme="minorHAnsi"/>
          <w:b/>
          <w:u w:val="single"/>
        </w:rPr>
      </w:pPr>
      <w:r>
        <w:rPr>
          <w:rFonts w:cstheme="minorHAnsi"/>
        </w:rPr>
        <w:t xml:space="preserve"> </w:t>
      </w:r>
      <w:r w:rsidR="00C952EE" w:rsidRPr="00F54F74">
        <w:rPr>
          <w:rFonts w:cstheme="minorHAnsi"/>
          <w:b/>
          <w:u w:val="single"/>
        </w:rPr>
        <w:t xml:space="preserve">Residence in 2020 </w:t>
      </w:r>
    </w:p>
    <w:p w14:paraId="189FEB71" w14:textId="55EBF96A" w:rsidR="00C952EE" w:rsidRPr="00332B6C" w:rsidRDefault="00A81D66" w:rsidP="003B37FB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-11856619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756106">
        <w:rPr>
          <w:rFonts w:cstheme="minorHAnsi"/>
        </w:rPr>
        <w:tab/>
      </w:r>
      <w:r w:rsidR="0048640F">
        <w:rPr>
          <w:rFonts w:cstheme="minorHAnsi"/>
        </w:rPr>
        <w:t>Not a</w:t>
      </w:r>
      <w:r w:rsidR="00C952EE">
        <w:rPr>
          <w:rFonts w:cstheme="minorHAnsi"/>
        </w:rPr>
        <w:t>pplicable</w:t>
      </w:r>
      <w:r w:rsidR="00C952EE" w:rsidRPr="00332B6C">
        <w:rPr>
          <w:rFonts w:cstheme="minorHAnsi"/>
        </w:rPr>
        <w:t xml:space="preserve">  </w:t>
      </w:r>
    </w:p>
    <w:p w14:paraId="4A180A85" w14:textId="04466D03" w:rsidR="00C952EE" w:rsidRDefault="006B548C" w:rsidP="003B37FB">
      <w:pPr>
        <w:spacing w:line="360" w:lineRule="auto"/>
        <w:ind w:left="720"/>
        <w:rPr>
          <w:rFonts w:cstheme="minorHAnsi"/>
        </w:rPr>
      </w:pPr>
      <w:sdt>
        <w:sdtPr>
          <w:rPr>
            <w:rFonts w:cstheme="minorHAnsi"/>
          </w:rPr>
          <w:id w:val="1752346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37FB">
            <w:rPr>
              <w:rFonts w:ascii="MS Gothic" w:eastAsia="MS Gothic" w:hAnsi="MS Gothic" w:cstheme="minorHAnsi" w:hint="eastAsia"/>
            </w:rPr>
            <w:t>☐</w:t>
          </w:r>
        </w:sdtContent>
      </w:sdt>
      <w:r w:rsidR="00756106">
        <w:rPr>
          <w:rFonts w:cstheme="minorHAnsi"/>
        </w:rPr>
        <w:tab/>
      </w:r>
      <w:r w:rsidR="003B37FB">
        <w:rPr>
          <w:rFonts w:cstheme="minorHAnsi"/>
        </w:rPr>
        <w:t>A</w:t>
      </w:r>
      <w:r w:rsidR="003B37FB" w:rsidRPr="00332B6C">
        <w:rPr>
          <w:rFonts w:cstheme="minorHAnsi"/>
        </w:rPr>
        <w:t>partment -</w:t>
      </w:r>
      <w:r w:rsidR="0048640F">
        <w:rPr>
          <w:rFonts w:cstheme="minorHAnsi"/>
        </w:rPr>
        <w:t xml:space="preserve">  come in s</w:t>
      </w:r>
      <w:r w:rsidR="00C952EE" w:rsidRPr="00332B6C">
        <w:rPr>
          <w:rFonts w:cstheme="minorHAnsi"/>
        </w:rPr>
        <w:t>upport</w:t>
      </w:r>
    </w:p>
    <w:p w14:paraId="17585A33" w14:textId="419BE233" w:rsidR="00C952EE" w:rsidRDefault="00C952EE" w:rsidP="003B37FB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465768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756106">
        <w:rPr>
          <w:rFonts w:cstheme="minorHAnsi"/>
        </w:rPr>
        <w:tab/>
      </w:r>
      <w:r>
        <w:rPr>
          <w:rFonts w:cstheme="minorHAnsi"/>
        </w:rPr>
        <w:t>Apartment</w:t>
      </w:r>
      <w:r w:rsidR="006B548C">
        <w:rPr>
          <w:rFonts w:cstheme="minorHAnsi"/>
        </w:rPr>
        <w:t xml:space="preserve"> -  come in s</w:t>
      </w:r>
      <w:r w:rsidR="0048640F">
        <w:rPr>
          <w:rFonts w:cstheme="minorHAnsi"/>
        </w:rPr>
        <w:t>upport - e</w:t>
      </w:r>
      <w:r w:rsidR="001F7783">
        <w:rPr>
          <w:rFonts w:cstheme="minorHAnsi"/>
        </w:rPr>
        <w:t>lectronic</w:t>
      </w:r>
      <w:r w:rsidR="006B548C">
        <w:rPr>
          <w:rFonts w:cstheme="minorHAnsi"/>
        </w:rPr>
        <w:t xml:space="preserve"> m</w:t>
      </w:r>
      <w:r w:rsidR="001F7783">
        <w:rPr>
          <w:rFonts w:cstheme="minorHAnsi"/>
        </w:rPr>
        <w:t>onitoring</w:t>
      </w:r>
    </w:p>
    <w:p w14:paraId="33890DC0" w14:textId="515D8CE7" w:rsidR="00C952EE" w:rsidRDefault="00A81D66" w:rsidP="003B37FB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-12367709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756106">
        <w:rPr>
          <w:rFonts w:cstheme="minorHAnsi"/>
        </w:rPr>
        <w:tab/>
      </w:r>
      <w:r w:rsidR="003B37FB">
        <w:rPr>
          <w:rFonts w:cstheme="minorHAnsi"/>
        </w:rPr>
        <w:t>A</w:t>
      </w:r>
      <w:r w:rsidR="00C952EE">
        <w:rPr>
          <w:rFonts w:cstheme="minorHAnsi"/>
        </w:rPr>
        <w:t xml:space="preserve">partment – </w:t>
      </w:r>
      <w:r w:rsidR="0048640F">
        <w:rPr>
          <w:rFonts w:cstheme="minorHAnsi"/>
        </w:rPr>
        <w:t>l</w:t>
      </w:r>
      <w:r w:rsidR="0048721C">
        <w:rPr>
          <w:rFonts w:cstheme="minorHAnsi"/>
        </w:rPr>
        <w:t>ive n</w:t>
      </w:r>
      <w:r w:rsidR="003B37FB">
        <w:rPr>
          <w:rFonts w:cstheme="minorHAnsi"/>
        </w:rPr>
        <w:t>ear</w:t>
      </w:r>
      <w:r w:rsidR="0048640F">
        <w:rPr>
          <w:rFonts w:cstheme="minorHAnsi"/>
        </w:rPr>
        <w:t xml:space="preserve"> s</w:t>
      </w:r>
      <w:r w:rsidR="0048721C">
        <w:rPr>
          <w:rFonts w:cstheme="minorHAnsi"/>
        </w:rPr>
        <w:t>upport</w:t>
      </w:r>
    </w:p>
    <w:p w14:paraId="2BE15392" w14:textId="3BEB3AF3" w:rsidR="00C952EE" w:rsidRPr="00332B6C" w:rsidRDefault="006B548C" w:rsidP="003B37FB">
      <w:pPr>
        <w:spacing w:line="360" w:lineRule="auto"/>
        <w:ind w:left="720"/>
        <w:rPr>
          <w:rFonts w:cstheme="minorHAnsi"/>
        </w:rPr>
      </w:pPr>
      <w:sdt>
        <w:sdtPr>
          <w:rPr>
            <w:rFonts w:cstheme="minorHAnsi"/>
          </w:rPr>
          <w:id w:val="16149376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37FB">
            <w:rPr>
              <w:rFonts w:ascii="MS Gothic" w:eastAsia="MS Gothic" w:hAnsi="MS Gothic" w:cstheme="minorHAnsi" w:hint="eastAsia"/>
            </w:rPr>
            <w:t>☐</w:t>
          </w:r>
        </w:sdtContent>
      </w:sdt>
      <w:r w:rsidR="00C952EE" w:rsidRPr="00332B6C">
        <w:rPr>
          <w:rFonts w:cstheme="minorHAnsi"/>
        </w:rPr>
        <w:t xml:space="preserve"> </w:t>
      </w:r>
      <w:r w:rsidR="00756106">
        <w:rPr>
          <w:rFonts w:cstheme="minorHAnsi"/>
        </w:rPr>
        <w:tab/>
      </w:r>
      <w:r w:rsidR="003B37FB" w:rsidRPr="00332B6C">
        <w:rPr>
          <w:rFonts w:cstheme="minorHAnsi"/>
        </w:rPr>
        <w:t>Apartment -</w:t>
      </w:r>
      <w:r w:rsidR="0048640F">
        <w:rPr>
          <w:rFonts w:cstheme="minorHAnsi"/>
        </w:rPr>
        <w:t xml:space="preserve">  live in s</w:t>
      </w:r>
      <w:r w:rsidR="00C952EE" w:rsidRPr="00332B6C">
        <w:rPr>
          <w:rFonts w:cstheme="minorHAnsi"/>
        </w:rPr>
        <w:t>upport</w:t>
      </w:r>
    </w:p>
    <w:p w14:paraId="7E4FD330" w14:textId="1AAC08BB" w:rsidR="00C952EE" w:rsidRPr="00332B6C" w:rsidRDefault="006B548C" w:rsidP="003B37FB">
      <w:pPr>
        <w:spacing w:line="360" w:lineRule="auto"/>
        <w:ind w:left="720"/>
        <w:rPr>
          <w:rFonts w:cstheme="minorHAnsi"/>
        </w:rPr>
      </w:pPr>
      <w:sdt>
        <w:sdtPr>
          <w:rPr>
            <w:rFonts w:cstheme="minorHAnsi"/>
          </w:rPr>
          <w:id w:val="14980738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37FB">
            <w:rPr>
              <w:rFonts w:ascii="MS Gothic" w:eastAsia="MS Gothic" w:hAnsi="MS Gothic" w:cstheme="minorHAnsi" w:hint="eastAsia"/>
            </w:rPr>
            <w:t>☐</w:t>
          </w:r>
        </w:sdtContent>
      </w:sdt>
      <w:r w:rsidR="00756106">
        <w:rPr>
          <w:rFonts w:cstheme="minorHAnsi"/>
        </w:rPr>
        <w:tab/>
      </w:r>
      <w:r w:rsidR="00C952EE" w:rsidRPr="00332B6C">
        <w:rPr>
          <w:rFonts w:cstheme="minorHAnsi"/>
        </w:rPr>
        <w:t xml:space="preserve">Home of </w:t>
      </w:r>
      <w:r w:rsidR="0048640F">
        <w:rPr>
          <w:rFonts w:cstheme="minorHAnsi"/>
        </w:rPr>
        <w:t>b</w:t>
      </w:r>
      <w:r w:rsidR="00C952EE">
        <w:rPr>
          <w:rFonts w:cstheme="minorHAnsi"/>
        </w:rPr>
        <w:t xml:space="preserve">iological </w:t>
      </w:r>
      <w:r w:rsidR="0048640F">
        <w:rPr>
          <w:rFonts w:cstheme="minorHAnsi"/>
        </w:rPr>
        <w:t>p</w:t>
      </w:r>
      <w:r w:rsidR="00C952EE" w:rsidRPr="00332B6C">
        <w:rPr>
          <w:rFonts w:cstheme="minorHAnsi"/>
        </w:rPr>
        <w:t>arent</w:t>
      </w:r>
      <w:r w:rsidR="0048640F">
        <w:rPr>
          <w:rFonts w:cstheme="minorHAnsi"/>
        </w:rPr>
        <w:t>(s)</w:t>
      </w:r>
    </w:p>
    <w:p w14:paraId="5765DFC2" w14:textId="2E5AACDA" w:rsidR="00C952EE" w:rsidRPr="00332B6C" w:rsidRDefault="00A81D66" w:rsidP="003B37FB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11038467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756106">
        <w:rPr>
          <w:rFonts w:cstheme="minorHAnsi"/>
        </w:rPr>
        <w:tab/>
      </w:r>
      <w:r>
        <w:rPr>
          <w:rFonts w:cstheme="minorHAnsi"/>
        </w:rPr>
        <w:t>H</w:t>
      </w:r>
      <w:r w:rsidR="00C952EE" w:rsidRPr="00332B6C">
        <w:rPr>
          <w:rFonts w:cstheme="minorHAnsi"/>
        </w:rPr>
        <w:t xml:space="preserve">ome of </w:t>
      </w:r>
      <w:r w:rsidR="0048640F">
        <w:rPr>
          <w:rFonts w:cstheme="minorHAnsi"/>
        </w:rPr>
        <w:t>s</w:t>
      </w:r>
      <w:r w:rsidR="00C952EE" w:rsidRPr="00332B6C">
        <w:rPr>
          <w:rFonts w:cstheme="minorHAnsi"/>
        </w:rPr>
        <w:t>ibling</w:t>
      </w:r>
    </w:p>
    <w:p w14:paraId="7A45F11C" w14:textId="22294D4E" w:rsidR="00C952EE" w:rsidRDefault="00A81D66" w:rsidP="003B37FB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-7616035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756106">
        <w:rPr>
          <w:rFonts w:cstheme="minorHAnsi"/>
        </w:rPr>
        <w:tab/>
      </w:r>
      <w:r>
        <w:rPr>
          <w:rFonts w:cstheme="minorHAnsi"/>
        </w:rPr>
        <w:t>A</w:t>
      </w:r>
      <w:r w:rsidR="00C952EE">
        <w:rPr>
          <w:rFonts w:cstheme="minorHAnsi"/>
        </w:rPr>
        <w:t>dult Family Home</w:t>
      </w:r>
    </w:p>
    <w:p w14:paraId="683FC4FE" w14:textId="566D4DE4" w:rsidR="00C952EE" w:rsidRDefault="00A81D66" w:rsidP="003B37FB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9563762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756106">
        <w:rPr>
          <w:rFonts w:cstheme="minorHAnsi"/>
        </w:rPr>
        <w:tab/>
      </w:r>
      <w:r>
        <w:rPr>
          <w:rFonts w:eastAsia="MS Gothic" w:cstheme="minorHAnsi"/>
        </w:rPr>
        <w:t>G</w:t>
      </w:r>
      <w:r w:rsidR="0048640F">
        <w:rPr>
          <w:rFonts w:cstheme="minorHAnsi"/>
        </w:rPr>
        <w:t>roup h</w:t>
      </w:r>
      <w:r w:rsidR="00C952EE">
        <w:rPr>
          <w:rFonts w:cstheme="minorHAnsi"/>
        </w:rPr>
        <w:t xml:space="preserve">ome </w:t>
      </w:r>
    </w:p>
    <w:p w14:paraId="37748287" w14:textId="74684ADF" w:rsidR="003B37FB" w:rsidRPr="00A81D66" w:rsidRDefault="00A81D66" w:rsidP="00756106">
      <w:pPr>
        <w:tabs>
          <w:tab w:val="left" w:pos="720"/>
          <w:tab w:val="left" w:pos="1440"/>
        </w:tabs>
        <w:spacing w:line="360" w:lineRule="auto"/>
        <w:rPr>
          <w:rFonts w:cstheme="minorHAnsi"/>
        </w:rPr>
      </w:pPr>
      <w:r>
        <w:rPr>
          <w:rFonts w:ascii="MS Gothic" w:eastAsia="MS Gothic" w:hAnsi="MS Gothic" w:cstheme="minorHAnsi"/>
        </w:rPr>
        <w:tab/>
      </w:r>
      <w:sdt>
        <w:sdtPr>
          <w:rPr>
            <w:rFonts w:ascii="MS Gothic" w:eastAsia="MS Gothic" w:hAnsi="MS Gothic" w:cstheme="minorHAnsi"/>
          </w:rPr>
          <w:id w:val="10905862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756106">
        <w:rPr>
          <w:rFonts w:ascii="MS Gothic" w:eastAsia="MS Gothic" w:hAnsi="MS Gothic" w:cstheme="minorHAnsi"/>
        </w:rPr>
        <w:tab/>
      </w:r>
      <w:r w:rsidR="00DD58C4" w:rsidRPr="00A81D66">
        <w:rPr>
          <w:rFonts w:eastAsia="MS Gothic" w:cstheme="minorHAnsi"/>
        </w:rPr>
        <w:t>Other</w:t>
      </w:r>
      <w:r w:rsidR="00505BED">
        <w:rPr>
          <w:rFonts w:eastAsia="MS Gothic" w:cstheme="minorHAnsi"/>
        </w:rPr>
        <w:t xml:space="preserve">: </w:t>
      </w:r>
    </w:p>
    <w:p w14:paraId="71722830" w14:textId="3865D653" w:rsidR="00635049" w:rsidRDefault="003B37FB" w:rsidP="003B37FB">
      <w:pPr>
        <w:spacing w:line="360" w:lineRule="auto"/>
        <w:rPr>
          <w:rFonts w:cstheme="minorHAnsi"/>
        </w:rPr>
      </w:pPr>
      <w:r>
        <w:rPr>
          <w:rFonts w:cstheme="minorHAnsi"/>
        </w:rPr>
        <w:t>H</w:t>
      </w:r>
      <w:r w:rsidR="00635049">
        <w:rPr>
          <w:rFonts w:cstheme="minorHAnsi"/>
        </w:rPr>
        <w:t>ours per week out of</w:t>
      </w:r>
      <w:r w:rsidR="007F2177">
        <w:rPr>
          <w:rFonts w:cstheme="minorHAnsi"/>
        </w:rPr>
        <w:t xml:space="preserve"> </w:t>
      </w:r>
      <w:r w:rsidR="00E71839">
        <w:rPr>
          <w:rFonts w:cstheme="minorHAnsi"/>
        </w:rPr>
        <w:t>residence -</w:t>
      </w:r>
      <w:r w:rsidR="0043713B">
        <w:rPr>
          <w:rFonts w:cstheme="minorHAnsi"/>
        </w:rPr>
        <w:t xml:space="preserve">  including transportation</w:t>
      </w:r>
      <w:r w:rsidR="0048721C">
        <w:rPr>
          <w:rFonts w:cstheme="minorHAnsi"/>
        </w:rPr>
        <w:t>.</w:t>
      </w:r>
    </w:p>
    <w:p w14:paraId="1F9D8059" w14:textId="2C8F4D24" w:rsidR="00635049" w:rsidRDefault="00EC619B" w:rsidP="003B37FB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  <w:t>20</w:t>
      </w:r>
      <w:r w:rsidR="001F4133">
        <w:rPr>
          <w:rFonts w:cstheme="minorHAnsi"/>
        </w:rPr>
        <w:t>05</w:t>
      </w:r>
      <w:r w:rsidR="0043713B">
        <w:rPr>
          <w:rFonts w:cstheme="minorHAnsi"/>
        </w:rPr>
        <w:tab/>
      </w:r>
      <w:r w:rsidR="00635049">
        <w:rPr>
          <w:rFonts w:cstheme="minorHAnsi"/>
        </w:rPr>
        <w:t xml:space="preserve">   ______________</w:t>
      </w:r>
    </w:p>
    <w:p w14:paraId="1C457C2E" w14:textId="1BF8BDE6" w:rsidR="003B37FB" w:rsidRDefault="003B37FB" w:rsidP="003B37FB">
      <w:pPr>
        <w:spacing w:line="360" w:lineRule="auto"/>
        <w:ind w:left="720" w:firstLine="720"/>
        <w:rPr>
          <w:rFonts w:cstheme="minorHAnsi"/>
        </w:rPr>
      </w:pPr>
      <w:r>
        <w:rPr>
          <w:rFonts w:cstheme="minorHAnsi"/>
        </w:rPr>
        <w:t>2020</w:t>
      </w:r>
      <w:r>
        <w:rPr>
          <w:rFonts w:cstheme="minorHAnsi"/>
        </w:rPr>
        <w:tab/>
        <w:t xml:space="preserve">   ______________</w:t>
      </w:r>
    </w:p>
    <w:p w14:paraId="5A3E63BB" w14:textId="32A5E698" w:rsidR="00207CB0" w:rsidRPr="006642C6" w:rsidRDefault="00207CB0" w:rsidP="006B548C">
      <w:pPr>
        <w:tabs>
          <w:tab w:val="left" w:pos="4320"/>
        </w:tabs>
        <w:spacing w:line="240" w:lineRule="auto"/>
        <w:jc w:val="center"/>
        <w:rPr>
          <w:rFonts w:cstheme="minorHAnsi"/>
          <w:b/>
        </w:rPr>
      </w:pPr>
      <w:r w:rsidRPr="006642C6">
        <w:rPr>
          <w:rFonts w:cstheme="minorHAnsi"/>
          <w:b/>
        </w:rPr>
        <w:t>Table 1</w:t>
      </w:r>
    </w:p>
    <w:p w14:paraId="0B3898D7" w14:textId="2067E97C" w:rsidR="00207CB0" w:rsidRPr="006642C6" w:rsidRDefault="00207CB0" w:rsidP="006B548C">
      <w:pPr>
        <w:tabs>
          <w:tab w:val="left" w:pos="4320"/>
        </w:tabs>
        <w:spacing w:line="240" w:lineRule="auto"/>
        <w:jc w:val="center"/>
        <w:rPr>
          <w:rFonts w:cstheme="minorHAnsi"/>
          <w:b/>
        </w:rPr>
      </w:pPr>
      <w:r w:rsidRPr="006642C6">
        <w:rPr>
          <w:rFonts w:cstheme="minorHAnsi"/>
          <w:b/>
        </w:rPr>
        <w:t xml:space="preserve">Dates, </w:t>
      </w:r>
      <w:r w:rsidR="0048640F">
        <w:rPr>
          <w:rFonts w:cstheme="minorHAnsi"/>
          <w:b/>
        </w:rPr>
        <w:t>years, months and h</w:t>
      </w:r>
      <w:r w:rsidR="00E71839" w:rsidRPr="006642C6">
        <w:rPr>
          <w:rFonts w:cstheme="minorHAnsi"/>
          <w:b/>
        </w:rPr>
        <w:t>ours per week worker</w:t>
      </w:r>
      <w:r w:rsidR="0048640F">
        <w:rPr>
          <w:rFonts w:cstheme="minorHAnsi"/>
          <w:b/>
        </w:rPr>
        <w:t xml:space="preserve"> spent in each work environment</w:t>
      </w:r>
    </w:p>
    <w:tbl>
      <w:tblPr>
        <w:tblStyle w:val="TableGrid"/>
        <w:tblpPr w:leftFromText="180" w:rightFromText="180" w:vertAnchor="text" w:horzAnchor="margin" w:tblpY="821"/>
        <w:tblW w:w="0" w:type="auto"/>
        <w:tblLook w:val="04A0" w:firstRow="1" w:lastRow="0" w:firstColumn="1" w:lastColumn="0" w:noHBand="0" w:noVBand="1"/>
      </w:tblPr>
      <w:tblGrid>
        <w:gridCol w:w="4248"/>
        <w:gridCol w:w="1440"/>
        <w:gridCol w:w="900"/>
        <w:gridCol w:w="990"/>
        <w:gridCol w:w="1278"/>
      </w:tblGrid>
      <w:tr w:rsidR="003B37FB" w14:paraId="19AEF0BE" w14:textId="77777777" w:rsidTr="00EB202F">
        <w:tc>
          <w:tcPr>
            <w:tcW w:w="4248" w:type="dxa"/>
          </w:tcPr>
          <w:p w14:paraId="6A772DED" w14:textId="6A4C36AB" w:rsidR="00EB202F" w:rsidRPr="00DD58C4" w:rsidRDefault="00D21DF2" w:rsidP="00DD58C4">
            <w:pPr>
              <w:spacing w:line="600" w:lineRule="auto"/>
              <w:jc w:val="center"/>
              <w:rPr>
                <w:rFonts w:cstheme="minorHAnsi"/>
                <w:u w:val="single"/>
              </w:rPr>
            </w:pPr>
            <w:r>
              <w:rPr>
                <w:rFonts w:cstheme="minorHAnsi"/>
                <w:u w:val="single"/>
              </w:rPr>
              <w:t xml:space="preserve">Work </w:t>
            </w:r>
            <w:r w:rsidR="00EB202F" w:rsidRPr="00DD58C4">
              <w:rPr>
                <w:rFonts w:cstheme="minorHAnsi"/>
                <w:u w:val="single"/>
              </w:rPr>
              <w:t>Environment</w:t>
            </w:r>
          </w:p>
        </w:tc>
        <w:tc>
          <w:tcPr>
            <w:tcW w:w="1440" w:type="dxa"/>
          </w:tcPr>
          <w:p w14:paraId="7929C59F" w14:textId="2C5F3BE2" w:rsidR="00EB202F" w:rsidRPr="00DD58C4" w:rsidRDefault="00EB202F" w:rsidP="00DD58C4">
            <w:pPr>
              <w:spacing w:line="600" w:lineRule="auto"/>
              <w:jc w:val="center"/>
              <w:rPr>
                <w:rFonts w:cstheme="minorHAnsi"/>
                <w:u w:val="single"/>
              </w:rPr>
            </w:pPr>
            <w:r w:rsidRPr="00DD58C4">
              <w:rPr>
                <w:rFonts w:cstheme="minorHAnsi"/>
                <w:u w:val="single"/>
              </w:rPr>
              <w:t>Dates</w:t>
            </w:r>
          </w:p>
        </w:tc>
        <w:tc>
          <w:tcPr>
            <w:tcW w:w="900" w:type="dxa"/>
          </w:tcPr>
          <w:p w14:paraId="528F4D83" w14:textId="651E0985" w:rsidR="00EB202F" w:rsidRPr="00DD58C4" w:rsidRDefault="00EB202F" w:rsidP="00DD58C4">
            <w:pPr>
              <w:spacing w:line="600" w:lineRule="auto"/>
              <w:jc w:val="center"/>
              <w:rPr>
                <w:rFonts w:cstheme="minorHAnsi"/>
                <w:u w:val="single"/>
              </w:rPr>
            </w:pPr>
            <w:r w:rsidRPr="00DD58C4">
              <w:rPr>
                <w:rFonts w:cstheme="minorHAnsi"/>
                <w:u w:val="single"/>
              </w:rPr>
              <w:t>Yrs.</w:t>
            </w:r>
          </w:p>
        </w:tc>
        <w:tc>
          <w:tcPr>
            <w:tcW w:w="990" w:type="dxa"/>
          </w:tcPr>
          <w:p w14:paraId="5E9D7208" w14:textId="6B460D6C" w:rsidR="00EB202F" w:rsidRPr="00DD58C4" w:rsidRDefault="00EB202F" w:rsidP="00DD58C4">
            <w:pPr>
              <w:spacing w:line="600" w:lineRule="auto"/>
              <w:jc w:val="center"/>
              <w:rPr>
                <w:rFonts w:cstheme="minorHAnsi"/>
                <w:u w:val="single"/>
              </w:rPr>
            </w:pPr>
            <w:r w:rsidRPr="00DD58C4">
              <w:rPr>
                <w:rFonts w:cstheme="minorHAnsi"/>
                <w:u w:val="single"/>
              </w:rPr>
              <w:t>Mos.</w:t>
            </w:r>
          </w:p>
        </w:tc>
        <w:tc>
          <w:tcPr>
            <w:tcW w:w="1278" w:type="dxa"/>
          </w:tcPr>
          <w:p w14:paraId="592C75C5" w14:textId="36528702" w:rsidR="00EB202F" w:rsidRPr="00DD58C4" w:rsidRDefault="00EB202F" w:rsidP="00DD58C4">
            <w:pPr>
              <w:spacing w:line="600" w:lineRule="auto"/>
              <w:jc w:val="center"/>
              <w:rPr>
                <w:rFonts w:cstheme="minorHAnsi"/>
                <w:u w:val="single"/>
              </w:rPr>
            </w:pPr>
            <w:r w:rsidRPr="00DD58C4">
              <w:rPr>
                <w:rFonts w:cstheme="minorHAnsi"/>
                <w:u w:val="single"/>
              </w:rPr>
              <w:t>Hrs./Wk.</w:t>
            </w:r>
          </w:p>
        </w:tc>
      </w:tr>
      <w:tr w:rsidR="003B37FB" w14:paraId="667BE7DA" w14:textId="77777777" w:rsidTr="00EB202F">
        <w:tc>
          <w:tcPr>
            <w:tcW w:w="4248" w:type="dxa"/>
          </w:tcPr>
          <w:p w14:paraId="67566B42" w14:textId="2E10C87B" w:rsidR="00EB202F" w:rsidRDefault="00EB202F" w:rsidP="00055F05">
            <w:pPr>
              <w:spacing w:line="600" w:lineRule="auto"/>
              <w:rPr>
                <w:rFonts w:cstheme="minorHAnsi"/>
              </w:rPr>
            </w:pPr>
            <w:r>
              <w:rPr>
                <w:rFonts w:cstheme="minorHAnsi"/>
              </w:rPr>
              <w:t>1.</w:t>
            </w:r>
          </w:p>
        </w:tc>
        <w:tc>
          <w:tcPr>
            <w:tcW w:w="1440" w:type="dxa"/>
          </w:tcPr>
          <w:p w14:paraId="795DB2B1" w14:textId="71165FB9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900" w:type="dxa"/>
          </w:tcPr>
          <w:p w14:paraId="1A9D29D6" w14:textId="718004E8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990" w:type="dxa"/>
          </w:tcPr>
          <w:p w14:paraId="1A5AC233" w14:textId="5480F708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1278" w:type="dxa"/>
          </w:tcPr>
          <w:p w14:paraId="26D8CEA2" w14:textId="0A60E98E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</w:tr>
      <w:tr w:rsidR="003B37FB" w14:paraId="6A4650F2" w14:textId="77777777" w:rsidTr="00EB202F">
        <w:tc>
          <w:tcPr>
            <w:tcW w:w="4248" w:type="dxa"/>
          </w:tcPr>
          <w:p w14:paraId="3A7A8F94" w14:textId="38EA5E72" w:rsidR="00EB202F" w:rsidRDefault="00EB202F" w:rsidP="00055F05">
            <w:pPr>
              <w:spacing w:line="600" w:lineRule="auto"/>
              <w:rPr>
                <w:rFonts w:cstheme="minorHAnsi"/>
              </w:rPr>
            </w:pPr>
            <w:r>
              <w:rPr>
                <w:rFonts w:cstheme="minorHAnsi"/>
              </w:rPr>
              <w:t>2.</w:t>
            </w:r>
          </w:p>
        </w:tc>
        <w:tc>
          <w:tcPr>
            <w:tcW w:w="1440" w:type="dxa"/>
          </w:tcPr>
          <w:p w14:paraId="0AE30480" w14:textId="1DE69FD9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900" w:type="dxa"/>
          </w:tcPr>
          <w:p w14:paraId="42304CE9" w14:textId="3B787DDA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990" w:type="dxa"/>
          </w:tcPr>
          <w:p w14:paraId="52035924" w14:textId="41B8B817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1278" w:type="dxa"/>
          </w:tcPr>
          <w:p w14:paraId="657F9364" w14:textId="7D2DDE6B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</w:tr>
      <w:tr w:rsidR="003B37FB" w14:paraId="171F1A39" w14:textId="77777777" w:rsidTr="00EB202F">
        <w:tc>
          <w:tcPr>
            <w:tcW w:w="4248" w:type="dxa"/>
          </w:tcPr>
          <w:p w14:paraId="269C4A27" w14:textId="6BC03096" w:rsidR="00EB202F" w:rsidRDefault="00EB202F" w:rsidP="00055F05">
            <w:pPr>
              <w:spacing w:line="600" w:lineRule="auto"/>
              <w:rPr>
                <w:rFonts w:cstheme="minorHAnsi"/>
              </w:rPr>
            </w:pPr>
            <w:r>
              <w:rPr>
                <w:rFonts w:cstheme="minorHAnsi"/>
              </w:rPr>
              <w:t>3.</w:t>
            </w:r>
          </w:p>
        </w:tc>
        <w:tc>
          <w:tcPr>
            <w:tcW w:w="1440" w:type="dxa"/>
          </w:tcPr>
          <w:p w14:paraId="54D585C5" w14:textId="31809EAE" w:rsidR="00EB202F" w:rsidRDefault="00EB202F" w:rsidP="00055F05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900" w:type="dxa"/>
          </w:tcPr>
          <w:p w14:paraId="1E79BAF9" w14:textId="67CC9EA6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990" w:type="dxa"/>
          </w:tcPr>
          <w:p w14:paraId="3F06A538" w14:textId="1B1EE002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1278" w:type="dxa"/>
          </w:tcPr>
          <w:p w14:paraId="7CFD291C" w14:textId="69C5E21A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</w:tr>
      <w:tr w:rsidR="003B37FB" w14:paraId="63351965" w14:textId="77777777" w:rsidTr="00EB202F">
        <w:tc>
          <w:tcPr>
            <w:tcW w:w="4248" w:type="dxa"/>
          </w:tcPr>
          <w:p w14:paraId="1F3DCAB6" w14:textId="4CE3A404" w:rsidR="00EB202F" w:rsidRDefault="00EB202F" w:rsidP="00055F05">
            <w:pPr>
              <w:spacing w:line="600" w:lineRule="auto"/>
              <w:rPr>
                <w:rFonts w:cstheme="minorHAnsi"/>
              </w:rPr>
            </w:pPr>
            <w:r>
              <w:rPr>
                <w:rFonts w:cstheme="minorHAnsi"/>
              </w:rPr>
              <w:t>4.</w:t>
            </w:r>
          </w:p>
        </w:tc>
        <w:tc>
          <w:tcPr>
            <w:tcW w:w="1440" w:type="dxa"/>
          </w:tcPr>
          <w:p w14:paraId="20965EF8" w14:textId="4892E683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900" w:type="dxa"/>
          </w:tcPr>
          <w:p w14:paraId="43C60212" w14:textId="460B6893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990" w:type="dxa"/>
          </w:tcPr>
          <w:p w14:paraId="1E4A4C4D" w14:textId="31E3071F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1278" w:type="dxa"/>
          </w:tcPr>
          <w:p w14:paraId="235DDEB2" w14:textId="3CC67013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</w:tr>
      <w:tr w:rsidR="003B37FB" w14:paraId="6186C974" w14:textId="77777777" w:rsidTr="00EB202F">
        <w:tc>
          <w:tcPr>
            <w:tcW w:w="4248" w:type="dxa"/>
          </w:tcPr>
          <w:p w14:paraId="071C2384" w14:textId="2E7BC60E" w:rsidR="00EB202F" w:rsidRDefault="00055F05" w:rsidP="00EB202F">
            <w:pPr>
              <w:spacing w:line="600" w:lineRule="auto"/>
              <w:rPr>
                <w:rFonts w:cstheme="minorHAnsi"/>
              </w:rPr>
            </w:pPr>
            <w:r>
              <w:rPr>
                <w:rFonts w:cstheme="minorHAnsi"/>
              </w:rPr>
              <w:t>5.</w:t>
            </w:r>
          </w:p>
        </w:tc>
        <w:tc>
          <w:tcPr>
            <w:tcW w:w="1440" w:type="dxa"/>
          </w:tcPr>
          <w:p w14:paraId="5D8B410A" w14:textId="181A2455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900" w:type="dxa"/>
          </w:tcPr>
          <w:p w14:paraId="424AFE6A" w14:textId="7A8BA8E7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990" w:type="dxa"/>
          </w:tcPr>
          <w:p w14:paraId="520F03EB" w14:textId="1B7D78B0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1278" w:type="dxa"/>
          </w:tcPr>
          <w:p w14:paraId="25163F4A" w14:textId="231144A1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</w:tr>
      <w:tr w:rsidR="003B37FB" w14:paraId="4B0BEFE4" w14:textId="77777777" w:rsidTr="00EB202F">
        <w:tc>
          <w:tcPr>
            <w:tcW w:w="4248" w:type="dxa"/>
          </w:tcPr>
          <w:p w14:paraId="0AEB639A" w14:textId="2A1C247D" w:rsidR="00EB202F" w:rsidRDefault="00055F05" w:rsidP="00EB202F">
            <w:pPr>
              <w:spacing w:line="600" w:lineRule="auto"/>
              <w:rPr>
                <w:rFonts w:cstheme="minorHAnsi"/>
              </w:rPr>
            </w:pPr>
            <w:r>
              <w:rPr>
                <w:rFonts w:cstheme="minorHAnsi"/>
              </w:rPr>
              <w:t>6.</w:t>
            </w:r>
          </w:p>
        </w:tc>
        <w:tc>
          <w:tcPr>
            <w:tcW w:w="1440" w:type="dxa"/>
          </w:tcPr>
          <w:p w14:paraId="0358B31C" w14:textId="3DF0888D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900" w:type="dxa"/>
          </w:tcPr>
          <w:p w14:paraId="7CDBFA6E" w14:textId="5ADBADB0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990" w:type="dxa"/>
          </w:tcPr>
          <w:p w14:paraId="1E23562F" w14:textId="378BC963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1278" w:type="dxa"/>
          </w:tcPr>
          <w:p w14:paraId="4CAE053E" w14:textId="68828F28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</w:tr>
      <w:tr w:rsidR="003B37FB" w14:paraId="33BFC30E" w14:textId="77777777" w:rsidTr="00EB202F">
        <w:tc>
          <w:tcPr>
            <w:tcW w:w="4248" w:type="dxa"/>
          </w:tcPr>
          <w:p w14:paraId="23FEEBE6" w14:textId="3D12E10E" w:rsidR="00EB202F" w:rsidRDefault="00055F05" w:rsidP="00EB202F">
            <w:pPr>
              <w:spacing w:line="600" w:lineRule="auto"/>
              <w:rPr>
                <w:rFonts w:cstheme="minorHAnsi"/>
              </w:rPr>
            </w:pPr>
            <w:r>
              <w:rPr>
                <w:rFonts w:cstheme="minorHAnsi"/>
              </w:rPr>
              <w:t>7.</w:t>
            </w:r>
          </w:p>
        </w:tc>
        <w:tc>
          <w:tcPr>
            <w:tcW w:w="1440" w:type="dxa"/>
          </w:tcPr>
          <w:p w14:paraId="05ACA9E1" w14:textId="4FB3617D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900" w:type="dxa"/>
          </w:tcPr>
          <w:p w14:paraId="4BFDCF9D" w14:textId="38A317DF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990" w:type="dxa"/>
          </w:tcPr>
          <w:p w14:paraId="6312A0AF" w14:textId="08B99F74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1278" w:type="dxa"/>
          </w:tcPr>
          <w:p w14:paraId="5CAB53EE" w14:textId="77777777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</w:tr>
      <w:tr w:rsidR="003B37FB" w14:paraId="386C43CE" w14:textId="77777777" w:rsidTr="00EB202F">
        <w:tc>
          <w:tcPr>
            <w:tcW w:w="4248" w:type="dxa"/>
          </w:tcPr>
          <w:p w14:paraId="5EAAB1A6" w14:textId="4816D5B3" w:rsidR="00EB202F" w:rsidRDefault="00055F05" w:rsidP="00EB202F">
            <w:pPr>
              <w:spacing w:line="600" w:lineRule="auto"/>
              <w:rPr>
                <w:rFonts w:cstheme="minorHAnsi"/>
              </w:rPr>
            </w:pPr>
            <w:r>
              <w:rPr>
                <w:rFonts w:cstheme="minorHAnsi"/>
              </w:rPr>
              <w:t>8.</w:t>
            </w:r>
          </w:p>
        </w:tc>
        <w:tc>
          <w:tcPr>
            <w:tcW w:w="1440" w:type="dxa"/>
          </w:tcPr>
          <w:p w14:paraId="556E04AC" w14:textId="2FAFD134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900" w:type="dxa"/>
          </w:tcPr>
          <w:p w14:paraId="78B60C61" w14:textId="63D7A52B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990" w:type="dxa"/>
          </w:tcPr>
          <w:p w14:paraId="7B05D388" w14:textId="5426D95D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1278" w:type="dxa"/>
          </w:tcPr>
          <w:p w14:paraId="2990F0A2" w14:textId="77777777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</w:tr>
      <w:tr w:rsidR="003B37FB" w14:paraId="75FA9EF6" w14:textId="77777777" w:rsidTr="00EB202F">
        <w:tc>
          <w:tcPr>
            <w:tcW w:w="4248" w:type="dxa"/>
          </w:tcPr>
          <w:p w14:paraId="2C71FE38" w14:textId="3A939B91" w:rsidR="00EB202F" w:rsidRDefault="00055F05" w:rsidP="00EB202F">
            <w:pPr>
              <w:spacing w:line="600" w:lineRule="auto"/>
              <w:rPr>
                <w:rFonts w:cstheme="minorHAnsi"/>
              </w:rPr>
            </w:pPr>
            <w:r>
              <w:rPr>
                <w:rFonts w:cstheme="minorHAnsi"/>
              </w:rPr>
              <w:t>9.</w:t>
            </w:r>
          </w:p>
        </w:tc>
        <w:tc>
          <w:tcPr>
            <w:tcW w:w="1440" w:type="dxa"/>
          </w:tcPr>
          <w:p w14:paraId="2C326FA7" w14:textId="06F974BC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900" w:type="dxa"/>
          </w:tcPr>
          <w:p w14:paraId="25F2342F" w14:textId="62E856AF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990" w:type="dxa"/>
          </w:tcPr>
          <w:p w14:paraId="57C8B2BC" w14:textId="716DB5C6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1278" w:type="dxa"/>
          </w:tcPr>
          <w:p w14:paraId="497DB0F6" w14:textId="73BAD3FC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</w:tr>
      <w:tr w:rsidR="003B37FB" w14:paraId="6D53AF5C" w14:textId="77777777" w:rsidTr="00EB202F">
        <w:tc>
          <w:tcPr>
            <w:tcW w:w="4248" w:type="dxa"/>
          </w:tcPr>
          <w:p w14:paraId="2AB13C27" w14:textId="77777777" w:rsidR="00EB202F" w:rsidRDefault="00EB202F" w:rsidP="00EB202F">
            <w:pPr>
              <w:spacing w:line="600" w:lineRule="auto"/>
              <w:rPr>
                <w:rFonts w:cstheme="minorHAnsi"/>
              </w:rPr>
            </w:pPr>
            <w:r>
              <w:rPr>
                <w:rFonts w:cstheme="minorHAnsi"/>
              </w:rPr>
              <w:t>10.</w:t>
            </w:r>
          </w:p>
        </w:tc>
        <w:tc>
          <w:tcPr>
            <w:tcW w:w="1440" w:type="dxa"/>
          </w:tcPr>
          <w:p w14:paraId="6C5D7683" w14:textId="77777777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900" w:type="dxa"/>
          </w:tcPr>
          <w:p w14:paraId="58987154" w14:textId="77777777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990" w:type="dxa"/>
          </w:tcPr>
          <w:p w14:paraId="6B409986" w14:textId="77777777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1278" w:type="dxa"/>
          </w:tcPr>
          <w:p w14:paraId="284EAD1B" w14:textId="77777777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</w:tr>
      <w:tr w:rsidR="00983781" w14:paraId="30DE15B0" w14:textId="77777777" w:rsidTr="00EB202F">
        <w:tc>
          <w:tcPr>
            <w:tcW w:w="4248" w:type="dxa"/>
          </w:tcPr>
          <w:p w14:paraId="3E7B525C" w14:textId="77777777" w:rsidR="00EB202F" w:rsidRDefault="00EB202F" w:rsidP="00EB202F">
            <w:pPr>
              <w:spacing w:line="600" w:lineRule="auto"/>
              <w:rPr>
                <w:rFonts w:cstheme="minorHAnsi"/>
              </w:rPr>
            </w:pPr>
            <w:r>
              <w:rPr>
                <w:rFonts w:cstheme="minorHAnsi"/>
              </w:rPr>
              <w:t>11.</w:t>
            </w:r>
          </w:p>
        </w:tc>
        <w:tc>
          <w:tcPr>
            <w:tcW w:w="1440" w:type="dxa"/>
          </w:tcPr>
          <w:p w14:paraId="1C1369AB" w14:textId="77777777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900" w:type="dxa"/>
          </w:tcPr>
          <w:p w14:paraId="2FC97B38" w14:textId="77777777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990" w:type="dxa"/>
          </w:tcPr>
          <w:p w14:paraId="5F88F2BA" w14:textId="77777777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1278" w:type="dxa"/>
          </w:tcPr>
          <w:p w14:paraId="23D4AC2E" w14:textId="77777777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</w:tr>
      <w:tr w:rsidR="00983781" w14:paraId="3C7BE3E5" w14:textId="77777777" w:rsidTr="00EB202F">
        <w:tc>
          <w:tcPr>
            <w:tcW w:w="4248" w:type="dxa"/>
          </w:tcPr>
          <w:p w14:paraId="52F2C486" w14:textId="77777777" w:rsidR="00EB202F" w:rsidRDefault="00EB202F" w:rsidP="00EB202F">
            <w:pPr>
              <w:spacing w:line="600" w:lineRule="auto"/>
              <w:rPr>
                <w:rFonts w:cstheme="minorHAnsi"/>
              </w:rPr>
            </w:pPr>
            <w:r>
              <w:rPr>
                <w:rFonts w:cstheme="minorHAnsi"/>
              </w:rPr>
              <w:t>12.</w:t>
            </w:r>
          </w:p>
        </w:tc>
        <w:tc>
          <w:tcPr>
            <w:tcW w:w="1440" w:type="dxa"/>
          </w:tcPr>
          <w:p w14:paraId="466A1C60" w14:textId="77777777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900" w:type="dxa"/>
          </w:tcPr>
          <w:p w14:paraId="6FCF6497" w14:textId="77777777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990" w:type="dxa"/>
          </w:tcPr>
          <w:p w14:paraId="0252ED45" w14:textId="77777777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1278" w:type="dxa"/>
          </w:tcPr>
          <w:p w14:paraId="42651FA5" w14:textId="77777777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</w:tr>
      <w:tr w:rsidR="00983781" w14:paraId="2173694A" w14:textId="77777777" w:rsidTr="00EB202F">
        <w:tc>
          <w:tcPr>
            <w:tcW w:w="4248" w:type="dxa"/>
          </w:tcPr>
          <w:p w14:paraId="77E2A8B2" w14:textId="77777777" w:rsidR="00EB202F" w:rsidRDefault="00EB202F" w:rsidP="00EB202F">
            <w:pPr>
              <w:spacing w:line="600" w:lineRule="auto"/>
              <w:rPr>
                <w:rFonts w:cstheme="minorHAnsi"/>
              </w:rPr>
            </w:pPr>
            <w:r>
              <w:rPr>
                <w:rFonts w:cstheme="minorHAnsi"/>
              </w:rPr>
              <w:t>13.</w:t>
            </w:r>
          </w:p>
        </w:tc>
        <w:tc>
          <w:tcPr>
            <w:tcW w:w="1440" w:type="dxa"/>
          </w:tcPr>
          <w:p w14:paraId="4D6EB311" w14:textId="77777777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900" w:type="dxa"/>
          </w:tcPr>
          <w:p w14:paraId="2AD87D80" w14:textId="77777777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990" w:type="dxa"/>
          </w:tcPr>
          <w:p w14:paraId="4E5367AC" w14:textId="77777777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1278" w:type="dxa"/>
          </w:tcPr>
          <w:p w14:paraId="70BD18F5" w14:textId="77777777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</w:tr>
      <w:tr w:rsidR="00983781" w14:paraId="4195A838" w14:textId="77777777" w:rsidTr="00EB202F">
        <w:tc>
          <w:tcPr>
            <w:tcW w:w="4248" w:type="dxa"/>
          </w:tcPr>
          <w:p w14:paraId="639B0024" w14:textId="5A5DAC25" w:rsidR="00EB202F" w:rsidRDefault="002E4677" w:rsidP="00EB202F">
            <w:pPr>
              <w:spacing w:line="600" w:lineRule="auto"/>
              <w:rPr>
                <w:rFonts w:cstheme="minorHAnsi"/>
              </w:rPr>
            </w:pPr>
            <w:r>
              <w:rPr>
                <w:rFonts w:cstheme="minorHAnsi"/>
              </w:rPr>
              <w:t>14</w:t>
            </w:r>
            <w:r w:rsidR="00EB202F">
              <w:rPr>
                <w:rFonts w:cstheme="minorHAnsi"/>
              </w:rPr>
              <w:t>.</w:t>
            </w:r>
          </w:p>
        </w:tc>
        <w:tc>
          <w:tcPr>
            <w:tcW w:w="1440" w:type="dxa"/>
          </w:tcPr>
          <w:p w14:paraId="4C615120" w14:textId="77777777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900" w:type="dxa"/>
          </w:tcPr>
          <w:p w14:paraId="4C720F9E" w14:textId="77777777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990" w:type="dxa"/>
          </w:tcPr>
          <w:p w14:paraId="4ECDF5D1" w14:textId="77777777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1278" w:type="dxa"/>
          </w:tcPr>
          <w:p w14:paraId="4E5C2F76" w14:textId="77777777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</w:tr>
      <w:tr w:rsidR="00983781" w14:paraId="7BCDF08C" w14:textId="77777777" w:rsidTr="00EB202F">
        <w:tc>
          <w:tcPr>
            <w:tcW w:w="4248" w:type="dxa"/>
          </w:tcPr>
          <w:p w14:paraId="25634AD5" w14:textId="2EAAE483" w:rsidR="00EB202F" w:rsidRDefault="002E4677" w:rsidP="00EB202F">
            <w:pPr>
              <w:spacing w:line="600" w:lineRule="auto"/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  <w:r w:rsidR="00EB202F">
              <w:rPr>
                <w:rFonts w:cstheme="minorHAnsi"/>
              </w:rPr>
              <w:t>.</w:t>
            </w:r>
          </w:p>
        </w:tc>
        <w:tc>
          <w:tcPr>
            <w:tcW w:w="1440" w:type="dxa"/>
          </w:tcPr>
          <w:p w14:paraId="6D3A82BA" w14:textId="77777777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900" w:type="dxa"/>
          </w:tcPr>
          <w:p w14:paraId="78B5FFFF" w14:textId="77777777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990" w:type="dxa"/>
          </w:tcPr>
          <w:p w14:paraId="792ABF29" w14:textId="77777777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1278" w:type="dxa"/>
          </w:tcPr>
          <w:p w14:paraId="77F48CE4" w14:textId="77777777" w:rsidR="00EB202F" w:rsidRDefault="00EB202F" w:rsidP="00EB202F">
            <w:pPr>
              <w:spacing w:line="600" w:lineRule="auto"/>
              <w:rPr>
                <w:rFonts w:cstheme="minorHAnsi"/>
              </w:rPr>
            </w:pPr>
          </w:p>
        </w:tc>
      </w:tr>
    </w:tbl>
    <w:p w14:paraId="18D87ECE" w14:textId="015D26BD" w:rsidR="006642C6" w:rsidRDefault="006642C6" w:rsidP="006642C6">
      <w:pPr>
        <w:spacing w:line="240" w:lineRule="auto"/>
        <w:rPr>
          <w:rFonts w:cstheme="minorHAnsi"/>
          <w:b/>
        </w:rPr>
      </w:pPr>
    </w:p>
    <w:p w14:paraId="6E4A991B" w14:textId="201E94A8" w:rsidR="002E4677" w:rsidRDefault="002E4677" w:rsidP="006642C6">
      <w:pPr>
        <w:spacing w:line="240" w:lineRule="auto"/>
        <w:rPr>
          <w:rFonts w:cstheme="minorHAnsi"/>
          <w:b/>
        </w:rPr>
      </w:pPr>
      <w:r>
        <w:rPr>
          <w:rFonts w:cstheme="minorHAnsi"/>
          <w:b/>
        </w:rPr>
        <w:t xml:space="preserve">Date started working in integrated </w:t>
      </w:r>
      <w:r w:rsidR="006B548C">
        <w:rPr>
          <w:rFonts w:cstheme="minorHAnsi"/>
          <w:b/>
        </w:rPr>
        <w:t>settings: __________</w:t>
      </w:r>
    </w:p>
    <w:p w14:paraId="4A321EAB" w14:textId="490CC41E" w:rsidR="00563E3B" w:rsidRDefault="002E4677" w:rsidP="006642C6">
      <w:pPr>
        <w:spacing w:line="240" w:lineRule="auto"/>
        <w:rPr>
          <w:rFonts w:cstheme="minorHAnsi"/>
        </w:rPr>
      </w:pPr>
      <w:r>
        <w:rPr>
          <w:rFonts w:cstheme="minorHAnsi"/>
          <w:b/>
        </w:rPr>
        <w:t xml:space="preserve">Total number of years working in integrated </w:t>
      </w:r>
      <w:r w:rsidR="006B548C">
        <w:rPr>
          <w:rFonts w:cstheme="minorHAnsi"/>
          <w:b/>
        </w:rPr>
        <w:t>settings: ___________</w:t>
      </w:r>
      <w:r w:rsidR="006642C6">
        <w:rPr>
          <w:rFonts w:cstheme="minorHAnsi"/>
        </w:rPr>
        <w:tab/>
      </w:r>
    </w:p>
    <w:p w14:paraId="05D5A9D5" w14:textId="7C31A79C" w:rsidR="0048640F" w:rsidRDefault="0048640F" w:rsidP="006642C6">
      <w:pPr>
        <w:spacing w:line="240" w:lineRule="auto"/>
        <w:rPr>
          <w:rFonts w:cstheme="minorHAnsi"/>
        </w:rPr>
      </w:pPr>
    </w:p>
    <w:p w14:paraId="17F801B0" w14:textId="3EF2E8CA" w:rsidR="0048640F" w:rsidRDefault="0048640F" w:rsidP="006642C6">
      <w:pPr>
        <w:spacing w:line="240" w:lineRule="auto"/>
        <w:rPr>
          <w:rFonts w:cstheme="minorHAnsi"/>
        </w:rPr>
      </w:pPr>
    </w:p>
    <w:p w14:paraId="07D961E8" w14:textId="6F09E48F" w:rsidR="0048640F" w:rsidRDefault="0048640F" w:rsidP="006642C6">
      <w:pPr>
        <w:spacing w:line="240" w:lineRule="auto"/>
        <w:rPr>
          <w:rFonts w:cstheme="minorHAnsi"/>
        </w:rPr>
      </w:pPr>
    </w:p>
    <w:p w14:paraId="6992436C" w14:textId="11454C9C" w:rsidR="0048640F" w:rsidRDefault="0048640F" w:rsidP="006642C6">
      <w:pPr>
        <w:spacing w:line="240" w:lineRule="auto"/>
        <w:rPr>
          <w:rFonts w:cstheme="minorHAnsi"/>
        </w:rPr>
      </w:pPr>
    </w:p>
    <w:p w14:paraId="2A98CA13" w14:textId="09526F83" w:rsidR="0048640F" w:rsidRDefault="0048640F" w:rsidP="006642C6">
      <w:pPr>
        <w:spacing w:line="240" w:lineRule="auto"/>
        <w:rPr>
          <w:rFonts w:cstheme="minorHAnsi"/>
        </w:rPr>
      </w:pPr>
    </w:p>
    <w:p w14:paraId="3A8CA90A" w14:textId="5FB01FF0" w:rsidR="006B548C" w:rsidRDefault="006B548C" w:rsidP="006642C6">
      <w:pPr>
        <w:spacing w:line="240" w:lineRule="auto"/>
        <w:rPr>
          <w:rFonts w:cstheme="minorHAnsi"/>
        </w:rPr>
      </w:pPr>
    </w:p>
    <w:p w14:paraId="02C620C5" w14:textId="04658D3D" w:rsidR="006B548C" w:rsidRDefault="006B548C" w:rsidP="006642C6">
      <w:pPr>
        <w:spacing w:line="240" w:lineRule="auto"/>
        <w:rPr>
          <w:rFonts w:cstheme="minorHAnsi"/>
        </w:rPr>
      </w:pPr>
    </w:p>
    <w:p w14:paraId="46E805EC" w14:textId="77777777" w:rsidR="006B548C" w:rsidRDefault="006B548C" w:rsidP="006642C6">
      <w:pPr>
        <w:spacing w:line="240" w:lineRule="auto"/>
        <w:rPr>
          <w:rFonts w:cstheme="minorHAnsi"/>
        </w:rPr>
      </w:pPr>
    </w:p>
    <w:p w14:paraId="03508C07" w14:textId="77777777" w:rsidR="0048640F" w:rsidRPr="006642C6" w:rsidRDefault="0048640F" w:rsidP="006642C6">
      <w:pPr>
        <w:spacing w:line="240" w:lineRule="auto"/>
        <w:rPr>
          <w:rFonts w:cstheme="minorHAnsi"/>
        </w:rPr>
      </w:pPr>
    </w:p>
    <w:p w14:paraId="7FCF679A" w14:textId="1D540A2D" w:rsidR="00563E3B" w:rsidRDefault="00563E3B" w:rsidP="006642C6">
      <w:pPr>
        <w:spacing w:line="240" w:lineRule="auto"/>
        <w:jc w:val="center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t>Table 2</w:t>
      </w:r>
    </w:p>
    <w:p w14:paraId="19A9EEDA" w14:textId="5EB13C64" w:rsidR="00E923D4" w:rsidRPr="00563E3B" w:rsidRDefault="00117E51" w:rsidP="006642C6">
      <w:pPr>
        <w:spacing w:line="240" w:lineRule="auto"/>
        <w:jc w:val="center"/>
        <w:rPr>
          <w:rFonts w:cstheme="minorHAnsi"/>
          <w:b/>
        </w:rPr>
      </w:pPr>
      <w:r w:rsidRPr="00563E3B">
        <w:rPr>
          <w:rFonts w:cstheme="minorHAnsi"/>
          <w:b/>
        </w:rPr>
        <w:t>Reasons for change</w:t>
      </w:r>
      <w:r w:rsidR="0048721C" w:rsidRPr="00563E3B">
        <w:rPr>
          <w:rFonts w:cstheme="minorHAnsi"/>
          <w:b/>
        </w:rPr>
        <w:t>s</w:t>
      </w:r>
      <w:r w:rsidRPr="00563E3B">
        <w:rPr>
          <w:rFonts w:cstheme="minorHAnsi"/>
          <w:b/>
        </w:rPr>
        <w:t xml:space="preserve"> </w:t>
      </w:r>
      <w:r w:rsidR="00E923D4" w:rsidRPr="00563E3B">
        <w:rPr>
          <w:rFonts w:cstheme="minorHAnsi"/>
          <w:b/>
        </w:rPr>
        <w:t>in work environments</w:t>
      </w:r>
    </w:p>
    <w:p w14:paraId="6471E874" w14:textId="5EE692D4" w:rsidR="00036278" w:rsidRDefault="006642C6" w:rsidP="00036278">
      <w:pPr>
        <w:spacing w:line="240" w:lineRule="auto"/>
        <w:jc w:val="center"/>
        <w:rPr>
          <w:rFonts w:cstheme="minorHAnsi"/>
        </w:rPr>
      </w:pPr>
      <w:r>
        <w:rPr>
          <w:rFonts w:cstheme="minorHAnsi"/>
        </w:rPr>
        <w:t>Work Environ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90"/>
        <w:gridCol w:w="448"/>
        <w:gridCol w:w="359"/>
        <w:gridCol w:w="448"/>
        <w:gridCol w:w="449"/>
        <w:gridCol w:w="449"/>
        <w:gridCol w:w="360"/>
        <w:gridCol w:w="449"/>
        <w:gridCol w:w="449"/>
        <w:gridCol w:w="449"/>
        <w:gridCol w:w="450"/>
        <w:gridCol w:w="450"/>
        <w:gridCol w:w="450"/>
        <w:gridCol w:w="450"/>
        <w:gridCol w:w="450"/>
        <w:gridCol w:w="450"/>
      </w:tblGrid>
      <w:tr w:rsidR="0048721C" w14:paraId="0F94B59D" w14:textId="77777777" w:rsidTr="00D71605">
        <w:tc>
          <w:tcPr>
            <w:tcW w:w="2790" w:type="dxa"/>
          </w:tcPr>
          <w:p w14:paraId="4ECE72B6" w14:textId="3EC82F61" w:rsidR="0048721C" w:rsidRPr="0048640F" w:rsidRDefault="0048721C" w:rsidP="0048640F">
            <w:pPr>
              <w:spacing w:line="600" w:lineRule="auto"/>
              <w:ind w:right="-1277"/>
              <w:rPr>
                <w:rFonts w:cstheme="minorHAnsi"/>
                <w:b/>
              </w:rPr>
            </w:pPr>
            <w:r w:rsidRPr="0048640F">
              <w:rPr>
                <w:rFonts w:cstheme="minorHAnsi"/>
                <w:b/>
              </w:rPr>
              <w:t>Reason</w:t>
            </w:r>
            <w:r w:rsidR="006642C6" w:rsidRPr="0048640F">
              <w:rPr>
                <w:rFonts w:cstheme="minorHAnsi"/>
                <w:b/>
              </w:rPr>
              <w:t xml:space="preserve"> for change</w:t>
            </w:r>
          </w:p>
        </w:tc>
        <w:tc>
          <w:tcPr>
            <w:tcW w:w="448" w:type="dxa"/>
          </w:tcPr>
          <w:p w14:paraId="61138349" w14:textId="77777777" w:rsidR="0048721C" w:rsidRDefault="0048721C" w:rsidP="0048721C">
            <w:pPr>
              <w:spacing w:line="600" w:lineRule="auto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59" w:type="dxa"/>
          </w:tcPr>
          <w:p w14:paraId="44A07930" w14:textId="77777777" w:rsidR="0048721C" w:rsidRDefault="0048721C" w:rsidP="0048721C">
            <w:pPr>
              <w:spacing w:line="600" w:lineRule="auto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48" w:type="dxa"/>
          </w:tcPr>
          <w:p w14:paraId="5B55EEF7" w14:textId="77777777" w:rsidR="0048721C" w:rsidRDefault="0048721C" w:rsidP="0048721C">
            <w:pPr>
              <w:spacing w:line="600" w:lineRule="auto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449" w:type="dxa"/>
          </w:tcPr>
          <w:p w14:paraId="0ABD7358" w14:textId="77777777" w:rsidR="0048721C" w:rsidRDefault="0048721C" w:rsidP="0048721C">
            <w:pPr>
              <w:spacing w:line="600" w:lineRule="auto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449" w:type="dxa"/>
          </w:tcPr>
          <w:p w14:paraId="20FEA2E1" w14:textId="77777777" w:rsidR="0048721C" w:rsidRDefault="0048721C" w:rsidP="0048721C">
            <w:pPr>
              <w:spacing w:line="600" w:lineRule="auto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360" w:type="dxa"/>
          </w:tcPr>
          <w:p w14:paraId="63BB5625" w14:textId="77777777" w:rsidR="0048721C" w:rsidRDefault="0048721C" w:rsidP="0048721C">
            <w:pPr>
              <w:spacing w:line="600" w:lineRule="auto"/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449" w:type="dxa"/>
          </w:tcPr>
          <w:p w14:paraId="24E4C36D" w14:textId="77777777" w:rsidR="0048721C" w:rsidRDefault="0048721C" w:rsidP="0048721C">
            <w:pPr>
              <w:spacing w:line="600" w:lineRule="auto"/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49" w:type="dxa"/>
          </w:tcPr>
          <w:p w14:paraId="7729FB58" w14:textId="77777777" w:rsidR="0048721C" w:rsidRDefault="0048721C" w:rsidP="0048721C">
            <w:pPr>
              <w:spacing w:line="600" w:lineRule="auto"/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449" w:type="dxa"/>
          </w:tcPr>
          <w:p w14:paraId="209C5B80" w14:textId="77777777" w:rsidR="0048721C" w:rsidRDefault="0048721C" w:rsidP="0048721C">
            <w:pPr>
              <w:spacing w:line="600" w:lineRule="auto"/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450" w:type="dxa"/>
          </w:tcPr>
          <w:p w14:paraId="296F12FF" w14:textId="77777777" w:rsidR="0048721C" w:rsidRDefault="0048721C" w:rsidP="0048721C">
            <w:pPr>
              <w:spacing w:line="600" w:lineRule="auto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450" w:type="dxa"/>
          </w:tcPr>
          <w:p w14:paraId="25387DC8" w14:textId="77777777" w:rsidR="0048721C" w:rsidRDefault="0048721C" w:rsidP="0048721C">
            <w:pPr>
              <w:spacing w:line="600" w:lineRule="auto"/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450" w:type="dxa"/>
          </w:tcPr>
          <w:p w14:paraId="033E1D87" w14:textId="77777777" w:rsidR="0048721C" w:rsidRDefault="0048721C" w:rsidP="0048721C">
            <w:pPr>
              <w:spacing w:line="600" w:lineRule="auto"/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</w:p>
        </w:tc>
        <w:tc>
          <w:tcPr>
            <w:tcW w:w="450" w:type="dxa"/>
          </w:tcPr>
          <w:p w14:paraId="00FF7C8B" w14:textId="77777777" w:rsidR="0048721C" w:rsidRDefault="0048721C" w:rsidP="0048721C">
            <w:pPr>
              <w:spacing w:line="600" w:lineRule="auto"/>
              <w:rPr>
                <w:rFonts w:cstheme="minorHAnsi"/>
              </w:rPr>
            </w:pPr>
            <w:r>
              <w:rPr>
                <w:rFonts w:cstheme="minorHAnsi"/>
              </w:rPr>
              <w:t>13</w:t>
            </w:r>
          </w:p>
        </w:tc>
        <w:tc>
          <w:tcPr>
            <w:tcW w:w="450" w:type="dxa"/>
          </w:tcPr>
          <w:p w14:paraId="64599253" w14:textId="77777777" w:rsidR="0048721C" w:rsidRDefault="0048721C" w:rsidP="0048721C">
            <w:pPr>
              <w:spacing w:line="600" w:lineRule="auto"/>
              <w:rPr>
                <w:rFonts w:cstheme="minorHAnsi"/>
              </w:rPr>
            </w:pPr>
            <w:r>
              <w:rPr>
                <w:rFonts w:cstheme="minorHAnsi"/>
              </w:rPr>
              <w:t>14</w:t>
            </w:r>
          </w:p>
        </w:tc>
        <w:tc>
          <w:tcPr>
            <w:tcW w:w="450" w:type="dxa"/>
          </w:tcPr>
          <w:p w14:paraId="5B4F62F8" w14:textId="77777777" w:rsidR="0048721C" w:rsidRDefault="0048721C" w:rsidP="0048721C">
            <w:pPr>
              <w:spacing w:line="600" w:lineRule="auto"/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</w:tr>
      <w:tr w:rsidR="00AE6583" w14:paraId="10CA0D09" w14:textId="77777777" w:rsidTr="00D71605">
        <w:tc>
          <w:tcPr>
            <w:tcW w:w="2790" w:type="dxa"/>
          </w:tcPr>
          <w:p w14:paraId="06A36503" w14:textId="77777777" w:rsidR="00AE6583" w:rsidRDefault="00AE6583" w:rsidP="00036278">
            <w:pPr>
              <w:rPr>
                <w:rFonts w:cstheme="minorHAnsi"/>
              </w:rPr>
            </w:pPr>
            <w:r>
              <w:rPr>
                <w:rFonts w:cstheme="minorHAnsi"/>
              </w:rPr>
              <w:t>Business closed</w:t>
            </w:r>
          </w:p>
        </w:tc>
        <w:tc>
          <w:tcPr>
            <w:tcW w:w="448" w:type="dxa"/>
          </w:tcPr>
          <w:p w14:paraId="4566CDFA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59" w:type="dxa"/>
          </w:tcPr>
          <w:p w14:paraId="13F8B7E8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8" w:type="dxa"/>
          </w:tcPr>
          <w:p w14:paraId="47B3E8B7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5BF39F7A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2C39F3D9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464C8E38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01F8D1A4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418F2525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2B90C87F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C6888A0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14E4FD3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4590222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5B399D5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62170A8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BEBD152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</w:tr>
      <w:tr w:rsidR="00AE6583" w14:paraId="68C79F34" w14:textId="77777777" w:rsidTr="00D71605">
        <w:tc>
          <w:tcPr>
            <w:tcW w:w="2790" w:type="dxa"/>
          </w:tcPr>
          <w:p w14:paraId="3262C85E" w14:textId="77777777" w:rsidR="00AE6583" w:rsidRDefault="00AE6583" w:rsidP="00036278">
            <w:pPr>
              <w:rPr>
                <w:rFonts w:cstheme="minorHAnsi"/>
              </w:rPr>
            </w:pPr>
            <w:r>
              <w:rPr>
                <w:rFonts w:cstheme="minorHAnsi"/>
              </w:rPr>
              <w:t>Business relocated too far away</w:t>
            </w:r>
          </w:p>
        </w:tc>
        <w:tc>
          <w:tcPr>
            <w:tcW w:w="448" w:type="dxa"/>
          </w:tcPr>
          <w:p w14:paraId="12AD9D89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59" w:type="dxa"/>
          </w:tcPr>
          <w:p w14:paraId="29814D03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8" w:type="dxa"/>
          </w:tcPr>
          <w:p w14:paraId="6074476D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67E50A8B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58D2708E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1C34CD4E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30B4FB62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2A1CB479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2A443F94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747DE65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B2B8310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F4FC366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207D795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1E61319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27760C0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</w:tr>
      <w:tr w:rsidR="00AE6583" w14:paraId="010F3760" w14:textId="77777777" w:rsidTr="00D71605">
        <w:tc>
          <w:tcPr>
            <w:tcW w:w="2790" w:type="dxa"/>
          </w:tcPr>
          <w:p w14:paraId="4D337105" w14:textId="77777777" w:rsidR="00AE6583" w:rsidRDefault="00AE6583" w:rsidP="00036278">
            <w:pPr>
              <w:rPr>
                <w:rFonts w:cstheme="minorHAnsi"/>
              </w:rPr>
            </w:pPr>
            <w:r>
              <w:rPr>
                <w:rFonts w:cstheme="minorHAnsi"/>
              </w:rPr>
              <w:t>Change needed so the agency could provide needed support</w:t>
            </w:r>
          </w:p>
        </w:tc>
        <w:tc>
          <w:tcPr>
            <w:tcW w:w="448" w:type="dxa"/>
          </w:tcPr>
          <w:p w14:paraId="4983B292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59" w:type="dxa"/>
          </w:tcPr>
          <w:p w14:paraId="5C665824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8" w:type="dxa"/>
          </w:tcPr>
          <w:p w14:paraId="5D503365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68D08D1E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23C2B987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00542CAA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38422736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5CE717F6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288F1C53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53E5B78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447D0BB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21F4A03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56711C9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E220470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A113445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</w:tr>
      <w:tr w:rsidR="00AE6583" w14:paraId="7E473525" w14:textId="77777777" w:rsidTr="00D71605">
        <w:tc>
          <w:tcPr>
            <w:tcW w:w="2790" w:type="dxa"/>
          </w:tcPr>
          <w:p w14:paraId="487D48F9" w14:textId="77777777" w:rsidR="0048721C" w:rsidRDefault="0048721C" w:rsidP="00036278">
            <w:pPr>
              <w:rPr>
                <w:rFonts w:cstheme="minorHAnsi"/>
              </w:rPr>
            </w:pPr>
          </w:p>
          <w:p w14:paraId="3FCC1E8A" w14:textId="77777777" w:rsidR="00AE6583" w:rsidRDefault="00AE6583" w:rsidP="00036278">
            <w:pPr>
              <w:rPr>
                <w:rFonts w:cstheme="minorHAnsi"/>
              </w:rPr>
            </w:pPr>
            <w:r>
              <w:rPr>
                <w:rFonts w:cstheme="minorHAnsi"/>
              </w:rPr>
              <w:t>Health problems</w:t>
            </w:r>
          </w:p>
        </w:tc>
        <w:tc>
          <w:tcPr>
            <w:tcW w:w="448" w:type="dxa"/>
          </w:tcPr>
          <w:p w14:paraId="14BC649C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59" w:type="dxa"/>
          </w:tcPr>
          <w:p w14:paraId="1A6C76C3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8" w:type="dxa"/>
          </w:tcPr>
          <w:p w14:paraId="4E14D242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0FD30964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2E1C0BE2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0500ACAE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05ED3EF2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79947213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4EE92A87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2115EF9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F755FCE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4E94A82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4DC53E9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38C070E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DF79620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</w:tr>
      <w:tr w:rsidR="00AE6583" w14:paraId="666DB57A" w14:textId="77777777" w:rsidTr="00D71605">
        <w:tc>
          <w:tcPr>
            <w:tcW w:w="2790" w:type="dxa"/>
          </w:tcPr>
          <w:p w14:paraId="0CCEBF63" w14:textId="77777777" w:rsidR="00AE6583" w:rsidRDefault="00AE6583" w:rsidP="00036278">
            <w:pPr>
              <w:rPr>
                <w:rFonts w:cstheme="minorHAnsi"/>
              </w:rPr>
            </w:pPr>
            <w:r>
              <w:rPr>
                <w:rFonts w:cstheme="minorHAnsi"/>
              </w:rPr>
              <w:t>Intellectual problems</w:t>
            </w:r>
          </w:p>
        </w:tc>
        <w:tc>
          <w:tcPr>
            <w:tcW w:w="448" w:type="dxa"/>
          </w:tcPr>
          <w:p w14:paraId="7290DEA7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59" w:type="dxa"/>
          </w:tcPr>
          <w:p w14:paraId="3ABA9485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8" w:type="dxa"/>
          </w:tcPr>
          <w:p w14:paraId="22E082DE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1A093C3E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6F58D5D6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3E105F3D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1522819A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67D2ADA3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185C2500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2044239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86D5AA7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63B7942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2A7A27C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41129CB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17D13CE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</w:tr>
      <w:tr w:rsidR="00AE6583" w14:paraId="4FC2D42D" w14:textId="77777777" w:rsidTr="00D71605">
        <w:tc>
          <w:tcPr>
            <w:tcW w:w="2790" w:type="dxa"/>
          </w:tcPr>
          <w:p w14:paraId="19D7FC0A" w14:textId="10DFA3F3" w:rsidR="00AE6583" w:rsidRDefault="0048640F" w:rsidP="00036278">
            <w:pPr>
              <w:rPr>
                <w:rFonts w:cstheme="minorHAnsi"/>
              </w:rPr>
            </w:pPr>
            <w:r>
              <w:rPr>
                <w:rFonts w:cstheme="minorHAnsi"/>
              </w:rPr>
              <w:t>Job</w:t>
            </w:r>
            <w:r w:rsidR="00AE6583">
              <w:rPr>
                <w:rFonts w:cstheme="minorHAnsi"/>
              </w:rPr>
              <w:t xml:space="preserve"> phased out</w:t>
            </w:r>
            <w:r w:rsidR="0048721C">
              <w:rPr>
                <w:rFonts w:cstheme="minorHAnsi"/>
              </w:rPr>
              <w:t xml:space="preserve"> or </w:t>
            </w:r>
            <w:r w:rsidR="00AE6583">
              <w:rPr>
                <w:rFonts w:cstheme="minorHAnsi"/>
              </w:rPr>
              <w:t>became obsolete</w:t>
            </w:r>
          </w:p>
        </w:tc>
        <w:tc>
          <w:tcPr>
            <w:tcW w:w="448" w:type="dxa"/>
          </w:tcPr>
          <w:p w14:paraId="0DECC2A2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59" w:type="dxa"/>
          </w:tcPr>
          <w:p w14:paraId="4EF380C4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8" w:type="dxa"/>
          </w:tcPr>
          <w:p w14:paraId="6E9FB6B8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003190AE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088822FB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69B29A66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03DA3183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64AA1972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6C9F26B8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09D47CC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CD826C4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B53F5E3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F0CC048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7397A8D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31F3862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</w:tr>
      <w:tr w:rsidR="00AE6583" w14:paraId="14DE23E1" w14:textId="77777777" w:rsidTr="00D71605">
        <w:tc>
          <w:tcPr>
            <w:tcW w:w="2790" w:type="dxa"/>
          </w:tcPr>
          <w:p w14:paraId="0052B49E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  <w:r>
              <w:rPr>
                <w:rFonts w:cstheme="minorHAnsi"/>
              </w:rPr>
              <w:t>No change</w:t>
            </w:r>
          </w:p>
        </w:tc>
        <w:tc>
          <w:tcPr>
            <w:tcW w:w="448" w:type="dxa"/>
          </w:tcPr>
          <w:p w14:paraId="7FE7C4F2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59" w:type="dxa"/>
          </w:tcPr>
          <w:p w14:paraId="797B76EA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8" w:type="dxa"/>
          </w:tcPr>
          <w:p w14:paraId="108DF91B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319A2B4B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027BB5B7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5EF6DC4F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3F6EB0B2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147D8006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2DA5141D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1015D46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C641DE0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7DACCE0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FF2978D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8ACBE77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6137E38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</w:tr>
      <w:tr w:rsidR="00AE6583" w14:paraId="17B62129" w14:textId="77777777" w:rsidTr="00D71605">
        <w:tc>
          <w:tcPr>
            <w:tcW w:w="2790" w:type="dxa"/>
          </w:tcPr>
          <w:p w14:paraId="29133A0B" w14:textId="77777777" w:rsidR="00AE6583" w:rsidRDefault="00AE6583" w:rsidP="00036278">
            <w:pPr>
              <w:rPr>
                <w:rFonts w:cstheme="minorHAnsi"/>
              </w:rPr>
            </w:pPr>
            <w:r>
              <w:rPr>
                <w:rFonts w:cstheme="minorHAnsi"/>
              </w:rPr>
              <w:t>Not a good job match</w:t>
            </w:r>
          </w:p>
        </w:tc>
        <w:tc>
          <w:tcPr>
            <w:tcW w:w="448" w:type="dxa"/>
          </w:tcPr>
          <w:p w14:paraId="61A68086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59" w:type="dxa"/>
          </w:tcPr>
          <w:p w14:paraId="4B9D8E4A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8" w:type="dxa"/>
          </w:tcPr>
          <w:p w14:paraId="76687F27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21E2E5F1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189C2240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38DAA09B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36502C5B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3CC274ED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0B0C8816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ACD5B40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332AD59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A30F5FD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359CFC5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784586A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B40958E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</w:tr>
      <w:tr w:rsidR="00AE6583" w14:paraId="0335BB9B" w14:textId="77777777" w:rsidTr="00D71605">
        <w:tc>
          <w:tcPr>
            <w:tcW w:w="2790" w:type="dxa"/>
          </w:tcPr>
          <w:p w14:paraId="4122DAB1" w14:textId="74E76802" w:rsidR="00AE6583" w:rsidRDefault="00AE6583" w:rsidP="00036278">
            <w:pPr>
              <w:rPr>
                <w:rFonts w:cstheme="minorHAnsi"/>
              </w:rPr>
            </w:pPr>
            <w:r>
              <w:rPr>
                <w:rFonts w:cstheme="minorHAnsi"/>
              </w:rPr>
              <w:t>Parent</w:t>
            </w:r>
            <w:r w:rsidR="0048640F">
              <w:rPr>
                <w:rFonts w:cstheme="minorHAnsi"/>
              </w:rPr>
              <w:t>(s)</w:t>
            </w:r>
            <w:r>
              <w:rPr>
                <w:rFonts w:cstheme="minorHAnsi"/>
              </w:rPr>
              <w:t xml:space="preserve"> desired a different job</w:t>
            </w:r>
          </w:p>
        </w:tc>
        <w:tc>
          <w:tcPr>
            <w:tcW w:w="448" w:type="dxa"/>
          </w:tcPr>
          <w:p w14:paraId="712C8600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59" w:type="dxa"/>
          </w:tcPr>
          <w:p w14:paraId="541D95B3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8" w:type="dxa"/>
          </w:tcPr>
          <w:p w14:paraId="0E04DCDB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6B997574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793BD04F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06B35991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297FD4B0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280F2294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67AE5BE8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708D2D0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88C2EE3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4EF6C37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0176B34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D78489D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A8674A6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</w:tr>
      <w:tr w:rsidR="00AE6583" w14:paraId="7282E305" w14:textId="77777777" w:rsidTr="00D71605">
        <w:tc>
          <w:tcPr>
            <w:tcW w:w="2790" w:type="dxa"/>
          </w:tcPr>
          <w:p w14:paraId="40F680D5" w14:textId="7409F697" w:rsidR="00AE6583" w:rsidRDefault="0048640F" w:rsidP="00E923D4">
            <w:pPr>
              <w:spacing w:line="600" w:lineRule="auto"/>
              <w:rPr>
                <w:rFonts w:cstheme="minorHAnsi"/>
              </w:rPr>
            </w:pPr>
            <w:r>
              <w:rPr>
                <w:rFonts w:cstheme="minorHAnsi"/>
              </w:rPr>
              <w:t>Safety risk</w:t>
            </w:r>
          </w:p>
        </w:tc>
        <w:tc>
          <w:tcPr>
            <w:tcW w:w="448" w:type="dxa"/>
          </w:tcPr>
          <w:p w14:paraId="4BB93123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59" w:type="dxa"/>
          </w:tcPr>
          <w:p w14:paraId="1A9EE9AD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8" w:type="dxa"/>
          </w:tcPr>
          <w:p w14:paraId="5D776325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48235F5A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100DE287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7FB81EEB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55872152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3C161BAF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3730DAB2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842BB80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31FF95C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CAE32C9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1DF263C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8CA7DC7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B47F4B0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</w:tr>
      <w:tr w:rsidR="00AE6583" w14:paraId="4BA571C2" w14:textId="77777777" w:rsidTr="00D71605">
        <w:tc>
          <w:tcPr>
            <w:tcW w:w="2790" w:type="dxa"/>
          </w:tcPr>
          <w:p w14:paraId="224C23EA" w14:textId="52E3415B" w:rsidR="00AE6583" w:rsidRDefault="0048640F" w:rsidP="00036278">
            <w:pPr>
              <w:rPr>
                <w:rFonts w:cstheme="minorHAnsi"/>
              </w:rPr>
            </w:pPr>
            <w:r>
              <w:rPr>
                <w:rFonts w:cstheme="minorHAnsi"/>
              </w:rPr>
              <w:t>Significant other</w:t>
            </w:r>
            <w:r w:rsidR="00AE6583">
              <w:rPr>
                <w:rFonts w:cstheme="minorHAnsi"/>
              </w:rPr>
              <w:t xml:space="preserve"> wanted W to retire</w:t>
            </w:r>
          </w:p>
        </w:tc>
        <w:tc>
          <w:tcPr>
            <w:tcW w:w="448" w:type="dxa"/>
          </w:tcPr>
          <w:p w14:paraId="5E0A8D77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59" w:type="dxa"/>
          </w:tcPr>
          <w:p w14:paraId="55E1F6AE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8" w:type="dxa"/>
          </w:tcPr>
          <w:p w14:paraId="58C152FE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0B99B5B1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22DBEB7E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69E61058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3A0DFC6D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4599B01F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34067CE3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7F1F251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7EA162C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A615C7F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42624B0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65A68C0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5716E68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</w:tr>
      <w:tr w:rsidR="00AE6583" w14:paraId="332034FA" w14:textId="77777777" w:rsidTr="00D71605">
        <w:tc>
          <w:tcPr>
            <w:tcW w:w="2790" w:type="dxa"/>
          </w:tcPr>
          <w:p w14:paraId="250A017C" w14:textId="206BE47B" w:rsidR="00AE6583" w:rsidRDefault="0048640F" w:rsidP="00036278">
            <w:pPr>
              <w:rPr>
                <w:rFonts w:cstheme="minorHAnsi"/>
              </w:rPr>
            </w:pPr>
            <w:r>
              <w:rPr>
                <w:rFonts w:cstheme="minorHAnsi"/>
              </w:rPr>
              <w:t>W</w:t>
            </w:r>
            <w:r w:rsidR="00AE6583">
              <w:rPr>
                <w:rFonts w:cstheme="minorHAnsi"/>
              </w:rPr>
              <w:t xml:space="preserve"> requested a more challenging job</w:t>
            </w:r>
          </w:p>
        </w:tc>
        <w:tc>
          <w:tcPr>
            <w:tcW w:w="448" w:type="dxa"/>
          </w:tcPr>
          <w:p w14:paraId="0BE7BC01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59" w:type="dxa"/>
          </w:tcPr>
          <w:p w14:paraId="5424308E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8" w:type="dxa"/>
          </w:tcPr>
          <w:p w14:paraId="0B67884A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1DE4240D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5447BDCB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5F4901FD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0EDE40AC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7F63C053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30D6390C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55755CE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2838E83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BFF06CA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1B44CFF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CFAB5C5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91C0608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</w:tr>
      <w:tr w:rsidR="00AE6583" w14:paraId="06FE7CB6" w14:textId="77777777" w:rsidTr="00D71605">
        <w:tc>
          <w:tcPr>
            <w:tcW w:w="2790" w:type="dxa"/>
          </w:tcPr>
          <w:p w14:paraId="759D2D04" w14:textId="77777777" w:rsidR="00AE6583" w:rsidRDefault="00AE6583" w:rsidP="00036278">
            <w:pPr>
              <w:rPr>
                <w:rFonts w:cstheme="minorHAnsi"/>
              </w:rPr>
            </w:pPr>
            <w:r>
              <w:rPr>
                <w:rFonts w:cstheme="minorHAnsi"/>
              </w:rPr>
              <w:t>W requested a specific job</w:t>
            </w:r>
          </w:p>
        </w:tc>
        <w:tc>
          <w:tcPr>
            <w:tcW w:w="448" w:type="dxa"/>
          </w:tcPr>
          <w:p w14:paraId="29D4D642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59" w:type="dxa"/>
          </w:tcPr>
          <w:p w14:paraId="652C79B7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8" w:type="dxa"/>
          </w:tcPr>
          <w:p w14:paraId="76465637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03667C09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0DB12915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6081CCDD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6E9D2A00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1E613B89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1335C23A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068DB2D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1AD185A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88C07B8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F10DB35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4B67764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70F09FA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</w:tr>
      <w:tr w:rsidR="00AE6583" w14:paraId="65BBD5CA" w14:textId="77777777" w:rsidTr="00D71605">
        <w:tc>
          <w:tcPr>
            <w:tcW w:w="2790" w:type="dxa"/>
          </w:tcPr>
          <w:p w14:paraId="6C031121" w14:textId="77777777" w:rsidR="00AE6583" w:rsidRDefault="00AE6583" w:rsidP="00036278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W</w:t>
            </w:r>
            <w:proofErr w:type="spellEnd"/>
            <w:r>
              <w:rPr>
                <w:rFonts w:cstheme="minorHAnsi"/>
              </w:rPr>
              <w:t xml:space="preserve"> wanted to retire</w:t>
            </w:r>
          </w:p>
        </w:tc>
        <w:tc>
          <w:tcPr>
            <w:tcW w:w="448" w:type="dxa"/>
          </w:tcPr>
          <w:p w14:paraId="4CB515F9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59" w:type="dxa"/>
          </w:tcPr>
          <w:p w14:paraId="5A18DC61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8" w:type="dxa"/>
          </w:tcPr>
          <w:p w14:paraId="06CB56CC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41CD969E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07180252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3F1DABE0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70579108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6A63C5E2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10AB5130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7564900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43B3F11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FEF669C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E405D0B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63E37D3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BF088C5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</w:tr>
      <w:tr w:rsidR="00AE6583" w14:paraId="27E1A5E3" w14:textId="77777777" w:rsidTr="00D71605">
        <w:tc>
          <w:tcPr>
            <w:tcW w:w="2790" w:type="dxa"/>
          </w:tcPr>
          <w:p w14:paraId="7205999F" w14:textId="77777777" w:rsidR="00AE6583" w:rsidRDefault="00AE6583" w:rsidP="00036278">
            <w:pPr>
              <w:rPr>
                <w:rFonts w:cstheme="minorHAnsi"/>
              </w:rPr>
            </w:pPr>
            <w:r>
              <w:rPr>
                <w:rFonts w:cstheme="minorHAnsi"/>
              </w:rPr>
              <w:t>W was fired</w:t>
            </w:r>
          </w:p>
        </w:tc>
        <w:tc>
          <w:tcPr>
            <w:tcW w:w="448" w:type="dxa"/>
          </w:tcPr>
          <w:p w14:paraId="5BE35089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59" w:type="dxa"/>
          </w:tcPr>
          <w:p w14:paraId="3A9587A3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8" w:type="dxa"/>
          </w:tcPr>
          <w:p w14:paraId="15815953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1E4C8837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79126F42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5343298B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529D88FF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009D6DC4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3288A47D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F1B104D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C4D247E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67DAEB9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EA4A47C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D46E225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35E68A8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</w:tr>
      <w:tr w:rsidR="00AE6583" w14:paraId="7FD158C1" w14:textId="77777777" w:rsidTr="00D71605">
        <w:tc>
          <w:tcPr>
            <w:tcW w:w="2790" w:type="dxa"/>
          </w:tcPr>
          <w:p w14:paraId="16A5B96D" w14:textId="77777777" w:rsidR="00AE6583" w:rsidRDefault="00AE6583" w:rsidP="00036278">
            <w:pPr>
              <w:rPr>
                <w:rFonts w:cstheme="minorHAnsi"/>
              </w:rPr>
            </w:pPr>
            <w:r>
              <w:rPr>
                <w:rFonts w:cstheme="minorHAnsi"/>
              </w:rPr>
              <w:t>W was laid off</w:t>
            </w:r>
          </w:p>
        </w:tc>
        <w:tc>
          <w:tcPr>
            <w:tcW w:w="448" w:type="dxa"/>
          </w:tcPr>
          <w:p w14:paraId="6EC75AC5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59" w:type="dxa"/>
          </w:tcPr>
          <w:p w14:paraId="70F21F0A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8" w:type="dxa"/>
          </w:tcPr>
          <w:p w14:paraId="139DBCFE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25682794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27C3214C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03E133DC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718F2AD4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1C6AF1CA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4DCAA614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25222FB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414EF98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2387029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A33BBDA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DBA3D55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CCFED59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</w:tr>
      <w:tr w:rsidR="00AE6583" w14:paraId="1AB871EB" w14:textId="77777777" w:rsidTr="00D71605">
        <w:tc>
          <w:tcPr>
            <w:tcW w:w="2790" w:type="dxa"/>
          </w:tcPr>
          <w:p w14:paraId="1D46D3D5" w14:textId="77777777" w:rsidR="00AE6583" w:rsidRDefault="00AE6583" w:rsidP="00036278">
            <w:pPr>
              <w:rPr>
                <w:rFonts w:cstheme="minorHAnsi"/>
              </w:rPr>
            </w:pPr>
            <w:r>
              <w:rPr>
                <w:rFonts w:cstheme="minorHAnsi"/>
              </w:rPr>
              <w:t>Work became too demanding</w:t>
            </w:r>
          </w:p>
        </w:tc>
        <w:tc>
          <w:tcPr>
            <w:tcW w:w="448" w:type="dxa"/>
          </w:tcPr>
          <w:p w14:paraId="413965A0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59" w:type="dxa"/>
          </w:tcPr>
          <w:p w14:paraId="51FC7D65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8" w:type="dxa"/>
          </w:tcPr>
          <w:p w14:paraId="5E637676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28C486DA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167627F3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4DE74515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3C520C1F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32A7E4C5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6E00156E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4432230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E833D6A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BD7EB44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5696EEF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8D1C1DC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206D223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</w:tr>
      <w:tr w:rsidR="00AE6583" w14:paraId="146884E2" w14:textId="77777777" w:rsidTr="00D71605">
        <w:tc>
          <w:tcPr>
            <w:tcW w:w="2790" w:type="dxa"/>
          </w:tcPr>
          <w:p w14:paraId="30F6F8BF" w14:textId="3D854DD2" w:rsidR="00AE6583" w:rsidRDefault="0048721C" w:rsidP="00036278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W </w:t>
            </w:r>
            <w:r w:rsidR="00AE6583">
              <w:rPr>
                <w:rFonts w:cstheme="minorHAnsi"/>
              </w:rPr>
              <w:t>desired a different job</w:t>
            </w:r>
          </w:p>
        </w:tc>
        <w:tc>
          <w:tcPr>
            <w:tcW w:w="448" w:type="dxa"/>
          </w:tcPr>
          <w:p w14:paraId="0DB18FF5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59" w:type="dxa"/>
          </w:tcPr>
          <w:p w14:paraId="6FEC51F0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8" w:type="dxa"/>
          </w:tcPr>
          <w:p w14:paraId="58105D45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06D70E4A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034BE7C8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12078E4B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46EA9449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3047987A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45B13FA2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BE31659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1DD2EC6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D581E9F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89B988B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4380428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4044F71" w14:textId="77777777" w:rsidR="00AE6583" w:rsidRDefault="00AE6583" w:rsidP="00E923D4">
            <w:pPr>
              <w:spacing w:line="600" w:lineRule="auto"/>
              <w:rPr>
                <w:rFonts w:cstheme="minorHAnsi"/>
              </w:rPr>
            </w:pPr>
          </w:p>
        </w:tc>
      </w:tr>
      <w:tr w:rsidR="009E5027" w14:paraId="7BAF3414" w14:textId="77777777" w:rsidTr="00D71605">
        <w:trPr>
          <w:trHeight w:val="620"/>
        </w:trPr>
        <w:tc>
          <w:tcPr>
            <w:tcW w:w="2790" w:type="dxa"/>
          </w:tcPr>
          <w:p w14:paraId="1B4E6463" w14:textId="1A961092" w:rsidR="009E5027" w:rsidRDefault="009E5027" w:rsidP="00036278">
            <w:pPr>
              <w:rPr>
                <w:rFonts w:cstheme="minorHAnsi"/>
              </w:rPr>
            </w:pPr>
            <w:r>
              <w:rPr>
                <w:rFonts w:cstheme="minorHAnsi"/>
              </w:rPr>
              <w:t>Other:</w:t>
            </w:r>
          </w:p>
        </w:tc>
        <w:tc>
          <w:tcPr>
            <w:tcW w:w="448" w:type="dxa"/>
          </w:tcPr>
          <w:p w14:paraId="296DE443" w14:textId="77777777" w:rsidR="009E5027" w:rsidRDefault="009E5027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59" w:type="dxa"/>
          </w:tcPr>
          <w:p w14:paraId="77DA9DF3" w14:textId="77777777" w:rsidR="009E5027" w:rsidRDefault="009E5027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8" w:type="dxa"/>
          </w:tcPr>
          <w:p w14:paraId="18EA7BA6" w14:textId="77777777" w:rsidR="009E5027" w:rsidRDefault="009E5027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76965942" w14:textId="77777777" w:rsidR="009E5027" w:rsidRDefault="009E5027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00EB1D89" w14:textId="77777777" w:rsidR="009E5027" w:rsidRDefault="009E5027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56D8BB41" w14:textId="77777777" w:rsidR="009E5027" w:rsidRDefault="009E5027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53948614" w14:textId="77777777" w:rsidR="009E5027" w:rsidRDefault="009E5027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03E88DED" w14:textId="77777777" w:rsidR="009E5027" w:rsidRDefault="009E5027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0B997CB7" w14:textId="77777777" w:rsidR="009E5027" w:rsidRDefault="009E5027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A523420" w14:textId="77777777" w:rsidR="009E5027" w:rsidRDefault="009E5027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EA67994" w14:textId="77777777" w:rsidR="009E5027" w:rsidRDefault="009E5027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3930752" w14:textId="77777777" w:rsidR="009E5027" w:rsidRDefault="009E5027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A8CA57D" w14:textId="77777777" w:rsidR="009E5027" w:rsidRDefault="009E5027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0B577EF" w14:textId="77777777" w:rsidR="009E5027" w:rsidRDefault="009E5027" w:rsidP="00E923D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CC70F9F" w14:textId="77777777" w:rsidR="009E5027" w:rsidRDefault="009E5027" w:rsidP="00E923D4">
            <w:pPr>
              <w:spacing w:line="600" w:lineRule="auto"/>
              <w:rPr>
                <w:rFonts w:cstheme="minorHAnsi"/>
              </w:rPr>
            </w:pPr>
          </w:p>
        </w:tc>
      </w:tr>
      <w:tr w:rsidR="00D71605" w14:paraId="59FBDE0E" w14:textId="77777777" w:rsidTr="001F7783">
        <w:trPr>
          <w:trHeight w:val="620"/>
        </w:trPr>
        <w:tc>
          <w:tcPr>
            <w:tcW w:w="2790" w:type="dxa"/>
          </w:tcPr>
          <w:p w14:paraId="6301BE59" w14:textId="77777777" w:rsidR="00D71605" w:rsidRDefault="00D71605" w:rsidP="001F7783">
            <w:pPr>
              <w:rPr>
                <w:rFonts w:cstheme="minorHAnsi"/>
              </w:rPr>
            </w:pPr>
            <w:r>
              <w:rPr>
                <w:rFonts w:cstheme="minorHAnsi"/>
              </w:rPr>
              <w:t>Other:</w:t>
            </w:r>
          </w:p>
        </w:tc>
        <w:tc>
          <w:tcPr>
            <w:tcW w:w="448" w:type="dxa"/>
          </w:tcPr>
          <w:p w14:paraId="54F03AF7" w14:textId="77777777" w:rsidR="00D71605" w:rsidRDefault="00D71605" w:rsidP="001F7783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59" w:type="dxa"/>
          </w:tcPr>
          <w:p w14:paraId="1F12FF62" w14:textId="77777777" w:rsidR="00D71605" w:rsidRDefault="00D71605" w:rsidP="001F7783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8" w:type="dxa"/>
          </w:tcPr>
          <w:p w14:paraId="36DC0A6D" w14:textId="77777777" w:rsidR="00D71605" w:rsidRDefault="00D71605" w:rsidP="001F7783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3288B770" w14:textId="77777777" w:rsidR="00D71605" w:rsidRDefault="00D71605" w:rsidP="001F7783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41F2143C" w14:textId="77777777" w:rsidR="00D71605" w:rsidRDefault="00D71605" w:rsidP="001F7783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7EFF25BF" w14:textId="77777777" w:rsidR="00D71605" w:rsidRDefault="00D71605" w:rsidP="001F7783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1D581C6E" w14:textId="77777777" w:rsidR="00D71605" w:rsidRDefault="00D71605" w:rsidP="001F7783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58476E2B" w14:textId="77777777" w:rsidR="00D71605" w:rsidRDefault="00D71605" w:rsidP="001F7783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475A4907" w14:textId="77777777" w:rsidR="00D71605" w:rsidRDefault="00D71605" w:rsidP="001F7783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DB0707A" w14:textId="77777777" w:rsidR="00D71605" w:rsidRDefault="00D71605" w:rsidP="001F7783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4D7D77B" w14:textId="77777777" w:rsidR="00D71605" w:rsidRDefault="00D71605" w:rsidP="001F7783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772578A" w14:textId="77777777" w:rsidR="00D71605" w:rsidRDefault="00D71605" w:rsidP="001F7783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894F20B" w14:textId="77777777" w:rsidR="00D71605" w:rsidRDefault="00D71605" w:rsidP="001F7783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5167095" w14:textId="77777777" w:rsidR="00D71605" w:rsidRDefault="00D71605" w:rsidP="001F7783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8E9BCC7" w14:textId="77777777" w:rsidR="00D71605" w:rsidRDefault="00D71605" w:rsidP="001F7783">
            <w:pPr>
              <w:spacing w:line="600" w:lineRule="auto"/>
              <w:rPr>
                <w:rFonts w:cstheme="minorHAnsi"/>
              </w:rPr>
            </w:pPr>
          </w:p>
        </w:tc>
      </w:tr>
      <w:tr w:rsidR="00D71605" w14:paraId="20D18532" w14:textId="77777777" w:rsidTr="001F7783">
        <w:trPr>
          <w:trHeight w:val="620"/>
        </w:trPr>
        <w:tc>
          <w:tcPr>
            <w:tcW w:w="2790" w:type="dxa"/>
          </w:tcPr>
          <w:p w14:paraId="7C36D9EE" w14:textId="77777777" w:rsidR="00D71605" w:rsidRDefault="00D71605" w:rsidP="001F7783">
            <w:pPr>
              <w:rPr>
                <w:rFonts w:cstheme="minorHAnsi"/>
              </w:rPr>
            </w:pPr>
            <w:r>
              <w:rPr>
                <w:rFonts w:cstheme="minorHAnsi"/>
              </w:rPr>
              <w:t>Other:</w:t>
            </w:r>
          </w:p>
        </w:tc>
        <w:tc>
          <w:tcPr>
            <w:tcW w:w="448" w:type="dxa"/>
          </w:tcPr>
          <w:p w14:paraId="5F538701" w14:textId="77777777" w:rsidR="00D71605" w:rsidRDefault="00D71605" w:rsidP="001F7783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59" w:type="dxa"/>
          </w:tcPr>
          <w:p w14:paraId="226F21D5" w14:textId="77777777" w:rsidR="00D71605" w:rsidRDefault="00D71605" w:rsidP="001F7783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8" w:type="dxa"/>
          </w:tcPr>
          <w:p w14:paraId="1C71B482" w14:textId="77777777" w:rsidR="00D71605" w:rsidRDefault="00D71605" w:rsidP="001F7783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5126A7AE" w14:textId="77777777" w:rsidR="00D71605" w:rsidRDefault="00D71605" w:rsidP="001F7783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52FBB0DA" w14:textId="77777777" w:rsidR="00D71605" w:rsidRDefault="00D71605" w:rsidP="001F7783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1CBC7197" w14:textId="77777777" w:rsidR="00D71605" w:rsidRDefault="00D71605" w:rsidP="001F7783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045E71E5" w14:textId="77777777" w:rsidR="00D71605" w:rsidRDefault="00D71605" w:rsidP="001F7783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36440EF8" w14:textId="77777777" w:rsidR="00D71605" w:rsidRDefault="00D71605" w:rsidP="001F7783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49" w:type="dxa"/>
          </w:tcPr>
          <w:p w14:paraId="6BFF2372" w14:textId="77777777" w:rsidR="00D71605" w:rsidRDefault="00D71605" w:rsidP="001F7783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5FFC713" w14:textId="77777777" w:rsidR="00D71605" w:rsidRDefault="00D71605" w:rsidP="001F7783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084E4B7" w14:textId="77777777" w:rsidR="00D71605" w:rsidRDefault="00D71605" w:rsidP="001F7783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5471EE3" w14:textId="77777777" w:rsidR="00D71605" w:rsidRDefault="00D71605" w:rsidP="001F7783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478E592" w14:textId="77777777" w:rsidR="00D71605" w:rsidRDefault="00D71605" w:rsidP="001F7783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D0BFCA9" w14:textId="77777777" w:rsidR="00D71605" w:rsidRDefault="00D71605" w:rsidP="001F7783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FE8CB70" w14:textId="77777777" w:rsidR="00D71605" w:rsidRDefault="00D71605" w:rsidP="001F7783">
            <w:pPr>
              <w:spacing w:line="600" w:lineRule="auto"/>
              <w:rPr>
                <w:rFonts w:cstheme="minorHAnsi"/>
              </w:rPr>
            </w:pPr>
          </w:p>
        </w:tc>
      </w:tr>
    </w:tbl>
    <w:p w14:paraId="50805886" w14:textId="77777777" w:rsidR="00785596" w:rsidRPr="00332B6C" w:rsidRDefault="00785596" w:rsidP="00E923D4">
      <w:pPr>
        <w:spacing w:line="600" w:lineRule="auto"/>
        <w:rPr>
          <w:rFonts w:cstheme="minorHAnsi"/>
        </w:rPr>
      </w:pPr>
    </w:p>
    <w:p w14:paraId="0A6FA4B3" w14:textId="2936AB9C" w:rsidR="00EC619B" w:rsidRPr="00D21DF2" w:rsidRDefault="00EC619B" w:rsidP="000679C5">
      <w:pPr>
        <w:spacing w:line="360" w:lineRule="auto"/>
        <w:rPr>
          <w:rFonts w:cstheme="minorHAnsi"/>
          <w:b/>
        </w:rPr>
      </w:pPr>
      <w:r w:rsidRPr="00D21DF2">
        <w:rPr>
          <w:rFonts w:cstheme="minorHAnsi"/>
          <w:b/>
        </w:rPr>
        <w:t>Changes in hours worked per week over time</w:t>
      </w:r>
    </w:p>
    <w:p w14:paraId="3E074DC0" w14:textId="66676491" w:rsidR="0048721C" w:rsidRPr="00332B6C" w:rsidRDefault="006B548C" w:rsidP="008560FD">
      <w:pPr>
        <w:spacing w:line="360" w:lineRule="auto"/>
        <w:ind w:left="360" w:firstLine="360"/>
        <w:rPr>
          <w:rFonts w:cstheme="minorHAnsi"/>
        </w:rPr>
      </w:pPr>
      <w:sdt>
        <w:sdtPr>
          <w:rPr>
            <w:rFonts w:cstheme="minorHAnsi"/>
          </w:rPr>
          <w:id w:val="-16560594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679C5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560FD">
        <w:rPr>
          <w:rFonts w:cstheme="minorHAnsi"/>
        </w:rPr>
        <w:tab/>
      </w:r>
      <w:r w:rsidR="000679C5" w:rsidRPr="00332B6C">
        <w:rPr>
          <w:rFonts w:cstheme="minorHAnsi"/>
        </w:rPr>
        <w:t>Working about</w:t>
      </w:r>
      <w:r w:rsidR="00EC619B" w:rsidRPr="00332B6C">
        <w:rPr>
          <w:rFonts w:cstheme="minorHAnsi"/>
        </w:rPr>
        <w:t xml:space="preserve"> the same number of hours per week</w:t>
      </w:r>
    </w:p>
    <w:p w14:paraId="4ED10768" w14:textId="229AB64E" w:rsidR="00EC619B" w:rsidRPr="00332B6C" w:rsidRDefault="006B548C" w:rsidP="008560FD">
      <w:pPr>
        <w:spacing w:line="360" w:lineRule="auto"/>
        <w:ind w:left="360" w:firstLine="360"/>
        <w:rPr>
          <w:rFonts w:cstheme="minorHAnsi"/>
        </w:rPr>
      </w:pPr>
      <w:sdt>
        <w:sdtPr>
          <w:rPr>
            <w:rFonts w:cstheme="minorHAnsi"/>
          </w:rPr>
          <w:id w:val="-10417380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679C5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560FD">
        <w:rPr>
          <w:rFonts w:cstheme="minorHAnsi"/>
        </w:rPr>
        <w:tab/>
      </w:r>
      <w:r w:rsidR="000679C5" w:rsidRPr="00332B6C">
        <w:rPr>
          <w:rFonts w:cstheme="minorHAnsi"/>
        </w:rPr>
        <w:t>Now working</w:t>
      </w:r>
      <w:r w:rsidR="00EC619B" w:rsidRPr="00332B6C">
        <w:rPr>
          <w:rFonts w:cstheme="minorHAnsi"/>
        </w:rPr>
        <w:t xml:space="preserve"> more hours</w:t>
      </w:r>
    </w:p>
    <w:p w14:paraId="441607CF" w14:textId="0C614BAB" w:rsidR="00EC619B" w:rsidRDefault="006B548C" w:rsidP="008560FD">
      <w:pPr>
        <w:pStyle w:val="ListParagraph"/>
        <w:spacing w:line="360" w:lineRule="auto"/>
        <w:ind w:left="360" w:firstLine="360"/>
        <w:rPr>
          <w:rFonts w:cstheme="minorHAnsi"/>
        </w:rPr>
      </w:pPr>
      <w:sdt>
        <w:sdtPr>
          <w:rPr>
            <w:rFonts w:cstheme="minorHAnsi"/>
          </w:rPr>
          <w:id w:val="13607729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679C5">
            <w:rPr>
              <w:rFonts w:ascii="MS Gothic" w:eastAsia="MS Gothic" w:hAnsi="MS Gothic" w:cstheme="minorHAnsi" w:hint="eastAsia"/>
            </w:rPr>
            <w:t>☐</w:t>
          </w:r>
        </w:sdtContent>
      </w:sdt>
      <w:r w:rsidR="005304E5">
        <w:rPr>
          <w:rFonts w:cstheme="minorHAnsi"/>
        </w:rPr>
        <w:t xml:space="preserve"> </w:t>
      </w:r>
      <w:r w:rsidR="008560FD">
        <w:rPr>
          <w:rFonts w:cstheme="minorHAnsi"/>
        </w:rPr>
        <w:tab/>
      </w:r>
      <w:r w:rsidR="005304E5">
        <w:rPr>
          <w:rFonts w:cstheme="minorHAnsi"/>
        </w:rPr>
        <w:t xml:space="preserve">Worked or </w:t>
      </w:r>
      <w:r w:rsidR="000679C5" w:rsidRPr="00332B6C">
        <w:rPr>
          <w:rFonts w:cstheme="minorHAnsi"/>
        </w:rPr>
        <w:t>working</w:t>
      </w:r>
      <w:r w:rsidR="00EC619B" w:rsidRPr="00332B6C">
        <w:rPr>
          <w:rFonts w:cstheme="minorHAnsi"/>
        </w:rPr>
        <w:t xml:space="preserve"> fewer hours</w:t>
      </w:r>
    </w:p>
    <w:p w14:paraId="1C3660AD" w14:textId="1AD5C9BE" w:rsidR="00EC619B" w:rsidRDefault="006B548C" w:rsidP="008560FD">
      <w:pPr>
        <w:pStyle w:val="ListParagraph"/>
        <w:tabs>
          <w:tab w:val="left" w:pos="1440"/>
        </w:tabs>
        <w:spacing w:line="360" w:lineRule="auto"/>
        <w:ind w:left="360" w:firstLine="360"/>
        <w:rPr>
          <w:rFonts w:cstheme="minorHAnsi"/>
        </w:rPr>
      </w:pPr>
      <w:sdt>
        <w:sdtPr>
          <w:rPr>
            <w:rFonts w:cstheme="minorHAnsi"/>
          </w:rPr>
          <w:id w:val="17581723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679C5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560FD">
        <w:rPr>
          <w:rFonts w:cstheme="minorHAnsi"/>
        </w:rPr>
        <w:tab/>
      </w:r>
      <w:r w:rsidR="00F54F74">
        <w:rPr>
          <w:rFonts w:cstheme="minorHAnsi"/>
        </w:rPr>
        <w:t>Other:</w:t>
      </w:r>
    </w:p>
    <w:p w14:paraId="55DA65F4" w14:textId="4B0AE2FD" w:rsidR="006905BC" w:rsidRDefault="006905BC" w:rsidP="000679C5">
      <w:pPr>
        <w:pStyle w:val="ListParagraph"/>
        <w:tabs>
          <w:tab w:val="left" w:pos="1710"/>
        </w:tabs>
        <w:spacing w:line="360" w:lineRule="auto"/>
        <w:ind w:left="1080"/>
        <w:rPr>
          <w:rFonts w:cstheme="minorHAnsi"/>
        </w:rPr>
      </w:pPr>
    </w:p>
    <w:p w14:paraId="6D278378" w14:textId="2D00BB1E" w:rsidR="00EC619B" w:rsidRPr="00D21DF2" w:rsidRDefault="00EC619B" w:rsidP="006905BC">
      <w:pPr>
        <w:spacing w:line="360" w:lineRule="auto"/>
        <w:rPr>
          <w:rFonts w:cstheme="minorHAnsi"/>
          <w:b/>
        </w:rPr>
      </w:pPr>
      <w:r w:rsidRPr="00D21DF2">
        <w:rPr>
          <w:rFonts w:cstheme="minorHAnsi"/>
          <w:b/>
        </w:rPr>
        <w:t>Reasons for changes in hours worked per week over time</w:t>
      </w:r>
    </w:p>
    <w:p w14:paraId="4F3C5B35" w14:textId="7F76BA94" w:rsidR="001F4133" w:rsidRDefault="006B548C" w:rsidP="006905BC">
      <w:pPr>
        <w:spacing w:line="360" w:lineRule="auto"/>
        <w:ind w:firstLine="720"/>
        <w:rPr>
          <w:rFonts w:cstheme="minorHAnsi"/>
        </w:rPr>
      </w:pPr>
      <w:sdt>
        <w:sdtPr>
          <w:rPr>
            <w:rFonts w:cstheme="minorHAnsi"/>
          </w:rPr>
          <w:id w:val="20074768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905BC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560FD">
        <w:rPr>
          <w:rFonts w:cstheme="minorHAnsi"/>
        </w:rPr>
        <w:tab/>
      </w:r>
      <w:r w:rsidR="001F4133">
        <w:rPr>
          <w:rFonts w:cstheme="minorHAnsi"/>
        </w:rPr>
        <w:t>No Change</w:t>
      </w:r>
    </w:p>
    <w:p w14:paraId="1FEB7C65" w14:textId="328352F1" w:rsidR="00EC619B" w:rsidRPr="00B53065" w:rsidRDefault="006B548C" w:rsidP="008560FD">
      <w:pPr>
        <w:spacing w:line="360" w:lineRule="auto"/>
        <w:ind w:firstLine="720"/>
        <w:rPr>
          <w:rFonts w:cstheme="minorHAnsi"/>
        </w:rPr>
      </w:pPr>
      <w:sdt>
        <w:sdtPr>
          <w:rPr>
            <w:rFonts w:cstheme="minorHAnsi"/>
          </w:rPr>
          <w:id w:val="-13366062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905BC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560FD">
        <w:rPr>
          <w:rFonts w:cstheme="minorHAnsi"/>
        </w:rPr>
        <w:tab/>
      </w:r>
      <w:r w:rsidR="00EC619B" w:rsidRPr="00B53065">
        <w:rPr>
          <w:rFonts w:cstheme="minorHAnsi"/>
        </w:rPr>
        <w:t xml:space="preserve">Employer requested fewer </w:t>
      </w:r>
      <w:r w:rsidR="006905BC" w:rsidRPr="00B53065">
        <w:rPr>
          <w:rFonts w:cstheme="minorHAnsi"/>
        </w:rPr>
        <w:t>hours -</w:t>
      </w:r>
      <w:r w:rsidR="00EC619B" w:rsidRPr="00B53065">
        <w:rPr>
          <w:rFonts w:cstheme="minorHAnsi"/>
        </w:rPr>
        <w:t xml:space="preserve">  lack of work</w:t>
      </w:r>
    </w:p>
    <w:p w14:paraId="280FF474" w14:textId="7D6F61BC" w:rsidR="00EC619B" w:rsidRPr="00332B6C" w:rsidRDefault="006B548C" w:rsidP="008560FD">
      <w:pPr>
        <w:spacing w:line="360" w:lineRule="auto"/>
        <w:ind w:firstLine="720"/>
        <w:rPr>
          <w:rFonts w:cstheme="minorHAnsi"/>
        </w:rPr>
      </w:pPr>
      <w:sdt>
        <w:sdtPr>
          <w:rPr>
            <w:rFonts w:cstheme="minorHAnsi"/>
          </w:rPr>
          <w:id w:val="-14039860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905BC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560FD">
        <w:rPr>
          <w:rFonts w:cstheme="minorHAnsi"/>
        </w:rPr>
        <w:tab/>
      </w:r>
      <w:r>
        <w:rPr>
          <w:rFonts w:cstheme="minorHAnsi"/>
        </w:rPr>
        <w:t>W</w:t>
      </w:r>
      <w:r w:rsidR="00AE0466">
        <w:rPr>
          <w:rFonts w:cstheme="minorHAnsi"/>
        </w:rPr>
        <w:t xml:space="preserve"> </w:t>
      </w:r>
      <w:r w:rsidR="006905BC" w:rsidRPr="00332B6C">
        <w:rPr>
          <w:rFonts w:cstheme="minorHAnsi"/>
        </w:rPr>
        <w:t>desired more</w:t>
      </w:r>
      <w:r w:rsidR="00EC619B" w:rsidRPr="00332B6C">
        <w:rPr>
          <w:rFonts w:cstheme="minorHAnsi"/>
        </w:rPr>
        <w:t xml:space="preserve"> hours</w:t>
      </w:r>
    </w:p>
    <w:p w14:paraId="0721BDBE" w14:textId="0B87DCF4" w:rsidR="00EC619B" w:rsidRPr="00332B6C" w:rsidRDefault="006B548C" w:rsidP="008560FD">
      <w:pPr>
        <w:spacing w:line="360" w:lineRule="auto"/>
        <w:ind w:firstLine="720"/>
        <w:rPr>
          <w:rFonts w:cstheme="minorHAnsi"/>
        </w:rPr>
      </w:pPr>
      <w:sdt>
        <w:sdtPr>
          <w:rPr>
            <w:rFonts w:cstheme="minorHAnsi"/>
          </w:rPr>
          <w:id w:val="-12629912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905BC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560FD">
        <w:rPr>
          <w:rFonts w:cstheme="minorHAnsi"/>
        </w:rPr>
        <w:tab/>
      </w:r>
      <w:r>
        <w:rPr>
          <w:rFonts w:cstheme="minorHAnsi"/>
        </w:rPr>
        <w:t xml:space="preserve">W </w:t>
      </w:r>
      <w:r w:rsidR="006905BC" w:rsidRPr="00332B6C">
        <w:rPr>
          <w:rFonts w:cstheme="minorHAnsi"/>
        </w:rPr>
        <w:t>desired fewer</w:t>
      </w:r>
      <w:r w:rsidR="00EC619B" w:rsidRPr="00332B6C">
        <w:rPr>
          <w:rFonts w:cstheme="minorHAnsi"/>
        </w:rPr>
        <w:t xml:space="preserve"> hours</w:t>
      </w:r>
    </w:p>
    <w:p w14:paraId="3478CCF5" w14:textId="678722D0" w:rsidR="00EC619B" w:rsidRPr="00332B6C" w:rsidRDefault="006B548C" w:rsidP="008560FD">
      <w:pPr>
        <w:spacing w:line="360" w:lineRule="auto"/>
        <w:ind w:firstLine="720"/>
        <w:rPr>
          <w:rFonts w:cstheme="minorHAnsi"/>
        </w:rPr>
      </w:pPr>
      <w:sdt>
        <w:sdtPr>
          <w:rPr>
            <w:rFonts w:cstheme="minorHAnsi"/>
          </w:rPr>
          <w:id w:val="20745491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905BC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560FD">
        <w:rPr>
          <w:rFonts w:cstheme="minorHAnsi"/>
        </w:rPr>
        <w:tab/>
      </w:r>
      <w:r w:rsidR="00AE0466">
        <w:rPr>
          <w:rFonts w:cstheme="minorHAnsi"/>
        </w:rPr>
        <w:t>Parent</w:t>
      </w:r>
      <w:r>
        <w:rPr>
          <w:rFonts w:cstheme="minorHAnsi"/>
        </w:rPr>
        <w:t>(</w:t>
      </w:r>
      <w:r w:rsidR="00AE0466">
        <w:rPr>
          <w:rFonts w:cstheme="minorHAnsi"/>
        </w:rPr>
        <w:t>s</w:t>
      </w:r>
      <w:r>
        <w:rPr>
          <w:rFonts w:cstheme="minorHAnsi"/>
        </w:rPr>
        <w:t>)</w:t>
      </w:r>
      <w:r w:rsidR="00AE0466">
        <w:rPr>
          <w:rFonts w:cstheme="minorHAnsi"/>
        </w:rPr>
        <w:t xml:space="preserve"> desired </w:t>
      </w:r>
      <w:r w:rsidR="00EC619B" w:rsidRPr="00332B6C">
        <w:rPr>
          <w:rFonts w:cstheme="minorHAnsi"/>
        </w:rPr>
        <w:t>more hours</w:t>
      </w:r>
    </w:p>
    <w:p w14:paraId="195BAFEB" w14:textId="1C1DA616" w:rsidR="00EC619B" w:rsidRPr="00332B6C" w:rsidRDefault="006905BC" w:rsidP="008560FD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-18779214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560F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560FD">
        <w:rPr>
          <w:rFonts w:cstheme="minorHAnsi"/>
        </w:rPr>
        <w:tab/>
      </w:r>
      <w:r w:rsidR="006B548C">
        <w:rPr>
          <w:rFonts w:cstheme="minorHAnsi"/>
        </w:rPr>
        <w:t>Parent(s)</w:t>
      </w:r>
      <w:r w:rsidR="00EC619B" w:rsidRPr="00332B6C">
        <w:rPr>
          <w:rFonts w:cstheme="minorHAnsi"/>
        </w:rPr>
        <w:t xml:space="preserve"> desired fewer hours</w:t>
      </w:r>
    </w:p>
    <w:p w14:paraId="6D7886D6" w14:textId="45D74A1D" w:rsidR="00EC619B" w:rsidRPr="00332B6C" w:rsidRDefault="006905BC" w:rsidP="008560FD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-10966365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8560FD">
        <w:rPr>
          <w:rFonts w:cstheme="minorHAnsi"/>
        </w:rPr>
        <w:tab/>
      </w:r>
      <w:r w:rsidRPr="00332B6C">
        <w:rPr>
          <w:rFonts w:cstheme="minorHAnsi"/>
        </w:rPr>
        <w:t>Reduced stamina</w:t>
      </w:r>
    </w:p>
    <w:p w14:paraId="43D9AFFC" w14:textId="7EE53C5F" w:rsidR="00EC619B" w:rsidRPr="00332B6C" w:rsidRDefault="006905BC" w:rsidP="008560FD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-4217294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560F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560FD">
        <w:rPr>
          <w:rFonts w:cstheme="minorHAnsi"/>
        </w:rPr>
        <w:tab/>
      </w:r>
      <w:r w:rsidR="00AE0466">
        <w:rPr>
          <w:rFonts w:cstheme="minorHAnsi"/>
        </w:rPr>
        <w:t>Significant other</w:t>
      </w:r>
      <w:r w:rsidRPr="00332B6C">
        <w:rPr>
          <w:rFonts w:cstheme="minorHAnsi"/>
        </w:rPr>
        <w:t xml:space="preserve"> </w:t>
      </w:r>
      <w:r w:rsidR="005B56AA" w:rsidRPr="00332B6C">
        <w:rPr>
          <w:rFonts w:cstheme="minorHAnsi"/>
        </w:rPr>
        <w:t>wanted different</w:t>
      </w:r>
      <w:r w:rsidR="00EC619B" w:rsidRPr="00332B6C">
        <w:rPr>
          <w:rFonts w:cstheme="minorHAnsi"/>
        </w:rPr>
        <w:t xml:space="preserve"> hours</w:t>
      </w:r>
    </w:p>
    <w:p w14:paraId="11413423" w14:textId="26778548" w:rsidR="00EC619B" w:rsidRPr="00332B6C" w:rsidRDefault="006905BC" w:rsidP="008560FD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11881028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8560FD">
        <w:rPr>
          <w:rFonts w:cstheme="minorHAnsi"/>
        </w:rPr>
        <w:tab/>
      </w:r>
      <w:r w:rsidR="00EC619B" w:rsidRPr="00332B6C">
        <w:rPr>
          <w:rFonts w:cstheme="minorHAnsi"/>
        </w:rPr>
        <w:t>Changes needed so agency could provide needed supports</w:t>
      </w:r>
    </w:p>
    <w:p w14:paraId="0D79D12C" w14:textId="43F0C4E9" w:rsidR="00EC619B" w:rsidRPr="00332B6C" w:rsidRDefault="006905BC" w:rsidP="008560FD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421770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8560FD">
        <w:rPr>
          <w:rFonts w:cstheme="minorHAnsi"/>
        </w:rPr>
        <w:tab/>
      </w:r>
      <w:r w:rsidR="00EC619B" w:rsidRPr="00332B6C">
        <w:rPr>
          <w:rFonts w:cstheme="minorHAnsi"/>
        </w:rPr>
        <w:t>Health problems required fewer hours</w:t>
      </w:r>
    </w:p>
    <w:p w14:paraId="155A5024" w14:textId="1E68276B" w:rsidR="00EC619B" w:rsidRPr="00332B6C" w:rsidRDefault="006905BC" w:rsidP="008560FD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4327127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8560FD">
        <w:rPr>
          <w:rFonts w:cstheme="minorHAnsi"/>
        </w:rPr>
        <w:tab/>
      </w:r>
      <w:r w:rsidR="00EC619B" w:rsidRPr="00332B6C">
        <w:rPr>
          <w:rFonts w:cstheme="minorHAnsi"/>
        </w:rPr>
        <w:t>Intellectual problems required fewer hours</w:t>
      </w:r>
    </w:p>
    <w:p w14:paraId="424EB4F9" w14:textId="56F2C6D1" w:rsidR="00EC619B" w:rsidRPr="00332B6C" w:rsidRDefault="006905BC" w:rsidP="008560FD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2871670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8560FD">
        <w:rPr>
          <w:rFonts w:cstheme="minorHAnsi"/>
        </w:rPr>
        <w:tab/>
      </w:r>
      <w:r w:rsidRPr="00332B6C">
        <w:rPr>
          <w:rFonts w:cstheme="minorHAnsi"/>
        </w:rPr>
        <w:t>Behavioral problems</w:t>
      </w:r>
      <w:r w:rsidR="00AE0466">
        <w:rPr>
          <w:rFonts w:cstheme="minorHAnsi"/>
        </w:rPr>
        <w:t xml:space="preserve"> required fewer hours</w:t>
      </w:r>
    </w:p>
    <w:p w14:paraId="63FDB9A2" w14:textId="3FE71363" w:rsidR="00EC619B" w:rsidRDefault="00EC619B" w:rsidP="008560FD">
      <w:pPr>
        <w:spacing w:line="360" w:lineRule="auto"/>
        <w:rPr>
          <w:rFonts w:cstheme="minorHAnsi"/>
        </w:rPr>
      </w:pPr>
      <w:r w:rsidRPr="00332B6C">
        <w:rPr>
          <w:rFonts w:cstheme="minorHAnsi"/>
        </w:rPr>
        <w:tab/>
      </w:r>
      <w:sdt>
        <w:sdtPr>
          <w:rPr>
            <w:rFonts w:cstheme="minorHAnsi"/>
          </w:rPr>
          <w:id w:val="-5227776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905BC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560FD">
        <w:rPr>
          <w:rFonts w:cstheme="minorHAnsi"/>
        </w:rPr>
        <w:tab/>
      </w:r>
      <w:r>
        <w:rPr>
          <w:rFonts w:cstheme="minorHAnsi"/>
        </w:rPr>
        <w:t>Not a good match</w:t>
      </w:r>
    </w:p>
    <w:p w14:paraId="5C68D362" w14:textId="125689BD" w:rsidR="00551EEF" w:rsidRDefault="006905BC" w:rsidP="008560FD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8106828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8560FD">
        <w:rPr>
          <w:rFonts w:cstheme="minorHAnsi"/>
        </w:rPr>
        <w:tab/>
      </w:r>
      <w:r w:rsidR="00207CB0">
        <w:rPr>
          <w:rFonts w:cstheme="minorHAnsi"/>
        </w:rPr>
        <w:t>W</w:t>
      </w:r>
      <w:r w:rsidR="00551EEF">
        <w:rPr>
          <w:rFonts w:cstheme="minorHAnsi"/>
        </w:rPr>
        <w:t xml:space="preserve"> seemed bored</w:t>
      </w:r>
    </w:p>
    <w:p w14:paraId="6CFE88E3" w14:textId="44F4E725" w:rsidR="00551EEF" w:rsidRDefault="006905BC" w:rsidP="008560FD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-20933877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8560FD">
        <w:rPr>
          <w:rFonts w:cstheme="minorHAnsi"/>
        </w:rPr>
        <w:tab/>
      </w:r>
      <w:r w:rsidR="00207CB0">
        <w:rPr>
          <w:rFonts w:cstheme="minorHAnsi"/>
        </w:rPr>
        <w:t>W</w:t>
      </w:r>
      <w:r w:rsidR="00551EEF">
        <w:rPr>
          <w:rFonts w:cstheme="minorHAnsi"/>
        </w:rPr>
        <w:t xml:space="preserve"> asked to leave job</w:t>
      </w:r>
    </w:p>
    <w:p w14:paraId="40414F8C" w14:textId="004D683A" w:rsidR="00551EEF" w:rsidRDefault="006905BC" w:rsidP="008560FD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20082434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8560FD">
        <w:rPr>
          <w:rFonts w:cstheme="minorHAnsi"/>
        </w:rPr>
        <w:tab/>
      </w:r>
      <w:r w:rsidR="00551EEF">
        <w:rPr>
          <w:rFonts w:cstheme="minorHAnsi"/>
        </w:rPr>
        <w:t>Job became obsolete.</w:t>
      </w:r>
    </w:p>
    <w:p w14:paraId="5B30E901" w14:textId="6B34F96D" w:rsidR="00EC619B" w:rsidRDefault="006B548C" w:rsidP="008560FD">
      <w:pPr>
        <w:spacing w:line="360" w:lineRule="auto"/>
        <w:ind w:firstLine="720"/>
        <w:rPr>
          <w:rFonts w:cstheme="minorHAnsi"/>
        </w:rPr>
      </w:pPr>
      <w:sdt>
        <w:sdtPr>
          <w:rPr>
            <w:rFonts w:cstheme="minorHAnsi"/>
          </w:rPr>
          <w:id w:val="-14872381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905BC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560FD">
        <w:rPr>
          <w:rFonts w:cstheme="minorHAnsi"/>
        </w:rPr>
        <w:tab/>
      </w:r>
      <w:r w:rsidR="00F54F74">
        <w:rPr>
          <w:rFonts w:cstheme="minorHAnsi"/>
        </w:rPr>
        <w:t>Other:</w:t>
      </w:r>
    </w:p>
    <w:p w14:paraId="1C757386" w14:textId="6C1282A9" w:rsidR="00563E3B" w:rsidRPr="005304E5" w:rsidRDefault="006B548C" w:rsidP="005304E5">
      <w:pPr>
        <w:spacing w:line="240" w:lineRule="auto"/>
        <w:jc w:val="center"/>
        <w:rPr>
          <w:rFonts w:cstheme="minorHAnsi"/>
          <w:b/>
        </w:rPr>
      </w:pPr>
      <w:r>
        <w:rPr>
          <w:rFonts w:cstheme="minorHAnsi"/>
          <w:b/>
        </w:rPr>
        <w:t>Figure 3</w:t>
      </w:r>
    </w:p>
    <w:p w14:paraId="5C084505" w14:textId="0E1E5066" w:rsidR="006905BC" w:rsidRDefault="00563E3B" w:rsidP="005304E5">
      <w:pPr>
        <w:spacing w:line="240" w:lineRule="auto"/>
        <w:jc w:val="center"/>
        <w:rPr>
          <w:rFonts w:cstheme="minorHAnsi"/>
          <w:b/>
        </w:rPr>
      </w:pPr>
      <w:r w:rsidRPr="005304E5">
        <w:rPr>
          <w:rFonts w:cstheme="minorHAnsi"/>
          <w:b/>
        </w:rPr>
        <w:t>Job tasks per</w:t>
      </w:r>
      <w:r w:rsidR="00AE0466">
        <w:rPr>
          <w:rFonts w:cstheme="minorHAnsi"/>
          <w:b/>
        </w:rPr>
        <w:t>formed in each work environment</w:t>
      </w:r>
    </w:p>
    <w:p w14:paraId="14CA5223" w14:textId="77777777" w:rsidR="006F2392" w:rsidRPr="005304E5" w:rsidRDefault="006F2392" w:rsidP="005304E5">
      <w:pPr>
        <w:spacing w:line="240" w:lineRule="auto"/>
        <w:jc w:val="center"/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98"/>
        <w:gridCol w:w="447"/>
        <w:gridCol w:w="358"/>
        <w:gridCol w:w="448"/>
        <w:gridCol w:w="448"/>
        <w:gridCol w:w="448"/>
        <w:gridCol w:w="359"/>
        <w:gridCol w:w="448"/>
        <w:gridCol w:w="448"/>
        <w:gridCol w:w="448"/>
        <w:gridCol w:w="450"/>
        <w:gridCol w:w="450"/>
        <w:gridCol w:w="450"/>
        <w:gridCol w:w="450"/>
        <w:gridCol w:w="450"/>
        <w:gridCol w:w="450"/>
      </w:tblGrid>
      <w:tr w:rsidR="006905BC" w14:paraId="4713EB5F" w14:textId="77777777" w:rsidTr="0011690E">
        <w:tc>
          <w:tcPr>
            <w:tcW w:w="2808" w:type="dxa"/>
          </w:tcPr>
          <w:p w14:paraId="7F8E1D69" w14:textId="26358BC6" w:rsidR="006905BC" w:rsidRPr="006F3534" w:rsidRDefault="00563E3B" w:rsidP="0011690E">
            <w:pPr>
              <w:spacing w:line="600" w:lineRule="auto"/>
              <w:ind w:right="-1277"/>
              <w:rPr>
                <w:rFonts w:cstheme="minorHAnsi"/>
                <w:b/>
                <w:u w:val="single"/>
              </w:rPr>
            </w:pPr>
            <w:r>
              <w:rPr>
                <w:rFonts w:cstheme="minorHAnsi"/>
                <w:b/>
              </w:rPr>
              <w:t xml:space="preserve">                </w:t>
            </w:r>
            <w:r>
              <w:rPr>
                <w:rFonts w:cstheme="minorHAnsi"/>
                <w:b/>
                <w:u w:val="single"/>
              </w:rPr>
              <w:t xml:space="preserve">Job </w:t>
            </w:r>
            <w:r w:rsidR="006905BC" w:rsidRPr="006F3534">
              <w:rPr>
                <w:rFonts w:cstheme="minorHAnsi"/>
                <w:b/>
                <w:u w:val="single"/>
              </w:rPr>
              <w:t>Tasks</w:t>
            </w:r>
          </w:p>
        </w:tc>
        <w:tc>
          <w:tcPr>
            <w:tcW w:w="450" w:type="dxa"/>
          </w:tcPr>
          <w:p w14:paraId="0A0B40B4" w14:textId="6F3FE452" w:rsidR="006905BC" w:rsidRPr="006F3534" w:rsidRDefault="00563E3B" w:rsidP="0011690E">
            <w:pPr>
              <w:spacing w:line="600" w:lineRule="auto"/>
              <w:rPr>
                <w:rFonts w:cstheme="minorHAnsi"/>
                <w:b/>
                <w:u w:val="single"/>
              </w:rPr>
            </w:pPr>
            <w:r>
              <w:rPr>
                <w:rFonts w:cstheme="minorHAnsi"/>
                <w:b/>
                <w:u w:val="single"/>
              </w:rPr>
              <w:t>1</w:t>
            </w:r>
          </w:p>
        </w:tc>
        <w:tc>
          <w:tcPr>
            <w:tcW w:w="360" w:type="dxa"/>
          </w:tcPr>
          <w:p w14:paraId="6CBE0118" w14:textId="77777777" w:rsidR="006905BC" w:rsidRPr="006F3534" w:rsidRDefault="006905BC" w:rsidP="0011690E">
            <w:pPr>
              <w:spacing w:line="600" w:lineRule="auto"/>
              <w:rPr>
                <w:rFonts w:cstheme="minorHAnsi"/>
                <w:b/>
                <w:u w:val="single"/>
              </w:rPr>
            </w:pPr>
            <w:r w:rsidRPr="006F3534">
              <w:rPr>
                <w:rFonts w:cstheme="minorHAnsi"/>
                <w:b/>
                <w:u w:val="single"/>
              </w:rPr>
              <w:t>2</w:t>
            </w:r>
          </w:p>
        </w:tc>
        <w:tc>
          <w:tcPr>
            <w:tcW w:w="450" w:type="dxa"/>
          </w:tcPr>
          <w:p w14:paraId="503CEF67" w14:textId="77777777" w:rsidR="006905BC" w:rsidRPr="006F3534" w:rsidRDefault="006905BC" w:rsidP="0011690E">
            <w:pPr>
              <w:spacing w:line="600" w:lineRule="auto"/>
              <w:rPr>
                <w:rFonts w:cstheme="minorHAnsi"/>
                <w:b/>
                <w:u w:val="single"/>
              </w:rPr>
            </w:pPr>
            <w:r w:rsidRPr="006F3534">
              <w:rPr>
                <w:rFonts w:cstheme="minorHAnsi"/>
                <w:b/>
                <w:u w:val="single"/>
              </w:rPr>
              <w:t>3</w:t>
            </w:r>
          </w:p>
        </w:tc>
        <w:tc>
          <w:tcPr>
            <w:tcW w:w="450" w:type="dxa"/>
          </w:tcPr>
          <w:p w14:paraId="4CB91BA8" w14:textId="77777777" w:rsidR="006905BC" w:rsidRPr="006F3534" w:rsidRDefault="006905BC" w:rsidP="0011690E">
            <w:pPr>
              <w:spacing w:line="600" w:lineRule="auto"/>
              <w:rPr>
                <w:rFonts w:cstheme="minorHAnsi"/>
                <w:b/>
                <w:u w:val="single"/>
              </w:rPr>
            </w:pPr>
            <w:r w:rsidRPr="006F3534">
              <w:rPr>
                <w:rFonts w:cstheme="minorHAnsi"/>
                <w:b/>
                <w:u w:val="single"/>
              </w:rPr>
              <w:t>4</w:t>
            </w:r>
          </w:p>
        </w:tc>
        <w:tc>
          <w:tcPr>
            <w:tcW w:w="450" w:type="dxa"/>
          </w:tcPr>
          <w:p w14:paraId="7466E2AE" w14:textId="77777777" w:rsidR="006905BC" w:rsidRPr="006F3534" w:rsidRDefault="006905BC" w:rsidP="0011690E">
            <w:pPr>
              <w:spacing w:line="600" w:lineRule="auto"/>
              <w:rPr>
                <w:rFonts w:cstheme="minorHAnsi"/>
                <w:b/>
                <w:u w:val="single"/>
              </w:rPr>
            </w:pPr>
            <w:r w:rsidRPr="006F3534">
              <w:rPr>
                <w:rFonts w:cstheme="minorHAnsi"/>
                <w:b/>
                <w:u w:val="single"/>
              </w:rPr>
              <w:t>5</w:t>
            </w:r>
          </w:p>
        </w:tc>
        <w:tc>
          <w:tcPr>
            <w:tcW w:w="360" w:type="dxa"/>
          </w:tcPr>
          <w:p w14:paraId="2A132792" w14:textId="77777777" w:rsidR="006905BC" w:rsidRPr="006F3534" w:rsidRDefault="006905BC" w:rsidP="0011690E">
            <w:pPr>
              <w:spacing w:line="600" w:lineRule="auto"/>
              <w:rPr>
                <w:rFonts w:cstheme="minorHAnsi"/>
                <w:b/>
                <w:u w:val="single"/>
              </w:rPr>
            </w:pPr>
            <w:r w:rsidRPr="006F3534">
              <w:rPr>
                <w:rFonts w:cstheme="minorHAnsi"/>
                <w:b/>
                <w:u w:val="single"/>
              </w:rPr>
              <w:t>6</w:t>
            </w:r>
          </w:p>
        </w:tc>
        <w:tc>
          <w:tcPr>
            <w:tcW w:w="450" w:type="dxa"/>
          </w:tcPr>
          <w:p w14:paraId="3BE1D758" w14:textId="77777777" w:rsidR="006905BC" w:rsidRPr="006F3534" w:rsidRDefault="006905BC" w:rsidP="0011690E">
            <w:pPr>
              <w:spacing w:line="600" w:lineRule="auto"/>
              <w:rPr>
                <w:rFonts w:cstheme="minorHAnsi"/>
                <w:b/>
                <w:u w:val="single"/>
              </w:rPr>
            </w:pPr>
            <w:r w:rsidRPr="006F3534">
              <w:rPr>
                <w:rFonts w:cstheme="minorHAnsi"/>
                <w:b/>
                <w:u w:val="single"/>
              </w:rPr>
              <w:t>7</w:t>
            </w:r>
          </w:p>
        </w:tc>
        <w:tc>
          <w:tcPr>
            <w:tcW w:w="450" w:type="dxa"/>
          </w:tcPr>
          <w:p w14:paraId="620F137F" w14:textId="77777777" w:rsidR="006905BC" w:rsidRPr="006F3534" w:rsidRDefault="006905BC" w:rsidP="0011690E">
            <w:pPr>
              <w:spacing w:line="600" w:lineRule="auto"/>
              <w:rPr>
                <w:rFonts w:cstheme="minorHAnsi"/>
                <w:b/>
                <w:u w:val="single"/>
              </w:rPr>
            </w:pPr>
            <w:r w:rsidRPr="006F3534">
              <w:rPr>
                <w:rFonts w:cstheme="minorHAnsi"/>
                <w:b/>
                <w:u w:val="single"/>
              </w:rPr>
              <w:t>8</w:t>
            </w:r>
          </w:p>
        </w:tc>
        <w:tc>
          <w:tcPr>
            <w:tcW w:w="450" w:type="dxa"/>
          </w:tcPr>
          <w:p w14:paraId="776BE8BE" w14:textId="77777777" w:rsidR="006905BC" w:rsidRPr="006F3534" w:rsidRDefault="006905BC" w:rsidP="0011690E">
            <w:pPr>
              <w:spacing w:line="600" w:lineRule="auto"/>
              <w:rPr>
                <w:rFonts w:cstheme="minorHAnsi"/>
                <w:b/>
                <w:u w:val="single"/>
              </w:rPr>
            </w:pPr>
            <w:r w:rsidRPr="006F3534">
              <w:rPr>
                <w:rFonts w:cstheme="minorHAnsi"/>
                <w:b/>
                <w:u w:val="single"/>
              </w:rPr>
              <w:t>9</w:t>
            </w:r>
          </w:p>
        </w:tc>
        <w:tc>
          <w:tcPr>
            <w:tcW w:w="450" w:type="dxa"/>
          </w:tcPr>
          <w:p w14:paraId="01CCB9AA" w14:textId="77777777" w:rsidR="006905BC" w:rsidRPr="006F3534" w:rsidRDefault="006905BC" w:rsidP="0011690E">
            <w:pPr>
              <w:spacing w:line="600" w:lineRule="auto"/>
              <w:rPr>
                <w:rFonts w:cstheme="minorHAnsi"/>
                <w:b/>
                <w:u w:val="single"/>
              </w:rPr>
            </w:pPr>
            <w:r w:rsidRPr="006F3534">
              <w:rPr>
                <w:rFonts w:cstheme="minorHAnsi"/>
                <w:b/>
                <w:u w:val="single"/>
              </w:rPr>
              <w:t>10</w:t>
            </w:r>
          </w:p>
        </w:tc>
        <w:tc>
          <w:tcPr>
            <w:tcW w:w="450" w:type="dxa"/>
          </w:tcPr>
          <w:p w14:paraId="25FB4CF5" w14:textId="77777777" w:rsidR="006905BC" w:rsidRPr="006F3534" w:rsidRDefault="006905BC" w:rsidP="0011690E">
            <w:pPr>
              <w:spacing w:line="600" w:lineRule="auto"/>
              <w:rPr>
                <w:rFonts w:cstheme="minorHAnsi"/>
                <w:b/>
                <w:u w:val="single"/>
              </w:rPr>
            </w:pPr>
            <w:r w:rsidRPr="006F3534">
              <w:rPr>
                <w:rFonts w:cstheme="minorHAnsi"/>
                <w:b/>
                <w:u w:val="single"/>
              </w:rPr>
              <w:t>11</w:t>
            </w:r>
          </w:p>
        </w:tc>
        <w:tc>
          <w:tcPr>
            <w:tcW w:w="450" w:type="dxa"/>
          </w:tcPr>
          <w:p w14:paraId="34C40E33" w14:textId="77777777" w:rsidR="006905BC" w:rsidRPr="006F3534" w:rsidRDefault="006905BC" w:rsidP="0011690E">
            <w:pPr>
              <w:spacing w:line="600" w:lineRule="auto"/>
              <w:rPr>
                <w:rFonts w:cstheme="minorHAnsi"/>
                <w:b/>
                <w:u w:val="single"/>
              </w:rPr>
            </w:pPr>
            <w:r w:rsidRPr="006F3534">
              <w:rPr>
                <w:rFonts w:cstheme="minorHAnsi"/>
                <w:b/>
                <w:u w:val="single"/>
              </w:rPr>
              <w:t>12</w:t>
            </w:r>
          </w:p>
        </w:tc>
        <w:tc>
          <w:tcPr>
            <w:tcW w:w="450" w:type="dxa"/>
          </w:tcPr>
          <w:p w14:paraId="60619809" w14:textId="77777777" w:rsidR="006905BC" w:rsidRPr="006F3534" w:rsidRDefault="006905BC" w:rsidP="0011690E">
            <w:pPr>
              <w:spacing w:line="600" w:lineRule="auto"/>
              <w:rPr>
                <w:rFonts w:cstheme="minorHAnsi"/>
                <w:b/>
                <w:u w:val="single"/>
              </w:rPr>
            </w:pPr>
            <w:r w:rsidRPr="006F3534">
              <w:rPr>
                <w:rFonts w:cstheme="minorHAnsi"/>
                <w:b/>
                <w:u w:val="single"/>
              </w:rPr>
              <w:t>13</w:t>
            </w:r>
          </w:p>
        </w:tc>
        <w:tc>
          <w:tcPr>
            <w:tcW w:w="450" w:type="dxa"/>
          </w:tcPr>
          <w:p w14:paraId="1B12857C" w14:textId="77777777" w:rsidR="006905BC" w:rsidRPr="006F3534" w:rsidRDefault="006905BC" w:rsidP="0011690E">
            <w:pPr>
              <w:spacing w:line="600" w:lineRule="auto"/>
              <w:rPr>
                <w:rFonts w:cstheme="minorHAnsi"/>
                <w:b/>
                <w:u w:val="single"/>
              </w:rPr>
            </w:pPr>
            <w:r w:rsidRPr="006F3534">
              <w:rPr>
                <w:rFonts w:cstheme="minorHAnsi"/>
                <w:b/>
                <w:u w:val="single"/>
              </w:rPr>
              <w:t>14</w:t>
            </w:r>
          </w:p>
        </w:tc>
        <w:tc>
          <w:tcPr>
            <w:tcW w:w="450" w:type="dxa"/>
          </w:tcPr>
          <w:p w14:paraId="3097B553" w14:textId="77777777" w:rsidR="006905BC" w:rsidRPr="006F3534" w:rsidRDefault="006905BC" w:rsidP="0011690E">
            <w:pPr>
              <w:spacing w:line="600" w:lineRule="auto"/>
              <w:rPr>
                <w:rFonts w:cstheme="minorHAnsi"/>
                <w:b/>
                <w:u w:val="single"/>
              </w:rPr>
            </w:pPr>
            <w:r w:rsidRPr="006F3534">
              <w:rPr>
                <w:rFonts w:cstheme="minorHAnsi"/>
                <w:b/>
                <w:u w:val="single"/>
              </w:rPr>
              <w:t>15</w:t>
            </w:r>
          </w:p>
        </w:tc>
      </w:tr>
      <w:tr w:rsidR="00505BED" w14:paraId="2BD449BB" w14:textId="77777777" w:rsidTr="0011690E">
        <w:tc>
          <w:tcPr>
            <w:tcW w:w="2808" w:type="dxa"/>
          </w:tcPr>
          <w:p w14:paraId="29CA0683" w14:textId="4F747A53" w:rsidR="00505BED" w:rsidRPr="00921871" w:rsidRDefault="00207CB0" w:rsidP="00921871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>
              <w:rPr>
                <w:rFonts w:cstheme="minorHAnsi"/>
              </w:rPr>
              <w:t>Three</w:t>
            </w:r>
            <w:r w:rsidR="00505BED" w:rsidRPr="00921871">
              <w:rPr>
                <w:rFonts w:cstheme="minorHAnsi"/>
              </w:rPr>
              <w:t xml:space="preserve"> hole punching</w:t>
            </w:r>
          </w:p>
        </w:tc>
        <w:tc>
          <w:tcPr>
            <w:tcW w:w="450" w:type="dxa"/>
          </w:tcPr>
          <w:p w14:paraId="46688A2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338A089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1774DD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8F1D63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0B312A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10DE9BD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70DF39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D46587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EBDD0E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3044D4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715F72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0B6B8B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CD9AEA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60D486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69E8EA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3CF15F84" w14:textId="77777777" w:rsidTr="0011690E">
        <w:tc>
          <w:tcPr>
            <w:tcW w:w="2808" w:type="dxa"/>
          </w:tcPr>
          <w:p w14:paraId="0A1D5E55" w14:textId="61A65294" w:rsidR="00505BED" w:rsidRPr="005B4EF2" w:rsidRDefault="00AE6583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 xml:space="preserve"> </w:t>
            </w:r>
            <w:r w:rsidR="00505BED" w:rsidRPr="005B4EF2">
              <w:rPr>
                <w:rFonts w:cstheme="minorHAnsi"/>
              </w:rPr>
              <w:t>Alphabetizing</w:t>
            </w:r>
          </w:p>
        </w:tc>
        <w:tc>
          <w:tcPr>
            <w:tcW w:w="450" w:type="dxa"/>
          </w:tcPr>
          <w:p w14:paraId="23B89CB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7C6147B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B09F20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796E4C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2D2EE1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3105061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8C714A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870B11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645EE4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3D32BF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74AFE4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3097ED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E54263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D4C097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9131AA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6F4CE297" w14:textId="77777777" w:rsidTr="00F54F74">
        <w:tc>
          <w:tcPr>
            <w:tcW w:w="2808" w:type="dxa"/>
          </w:tcPr>
          <w:p w14:paraId="12EA1A4E" w14:textId="7FDBE23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Assembling dental packets</w:t>
            </w:r>
          </w:p>
        </w:tc>
        <w:tc>
          <w:tcPr>
            <w:tcW w:w="450" w:type="dxa"/>
          </w:tcPr>
          <w:p w14:paraId="39FFE386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28C86692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B13AF2E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D343DC5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8328209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54B37A72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46D45D4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F1C8465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410013E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50C6663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7C0CD04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A85DF42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CD2A16B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78779C8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357EDDC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79D7CEB5" w14:textId="77777777" w:rsidTr="0011690E">
        <w:tc>
          <w:tcPr>
            <w:tcW w:w="2808" w:type="dxa"/>
          </w:tcPr>
          <w:p w14:paraId="739DBA9B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Assembling packets</w:t>
            </w:r>
          </w:p>
        </w:tc>
        <w:tc>
          <w:tcPr>
            <w:tcW w:w="450" w:type="dxa"/>
          </w:tcPr>
          <w:p w14:paraId="050CC0F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5553E34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E42037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58ABCD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67ABC0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2D8C161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2371C2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7401B2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15E5AF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BD3BD1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50A30F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306352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0314C0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E3E959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1FE0A2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305075BB" w14:textId="77777777" w:rsidTr="0011690E">
        <w:tc>
          <w:tcPr>
            <w:tcW w:w="2808" w:type="dxa"/>
          </w:tcPr>
          <w:p w14:paraId="6721E878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Assembling pizza boxes</w:t>
            </w:r>
          </w:p>
        </w:tc>
        <w:tc>
          <w:tcPr>
            <w:tcW w:w="450" w:type="dxa"/>
          </w:tcPr>
          <w:p w14:paraId="1AE0210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235FF6C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38B76C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858908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8AC610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1813444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62F1F8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8D844D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BD5058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641F2B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B086AA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CF0A0A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64EDBB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A4EC64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B1A703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61EAE86D" w14:textId="77777777" w:rsidTr="0011690E">
        <w:tc>
          <w:tcPr>
            <w:tcW w:w="2808" w:type="dxa"/>
          </w:tcPr>
          <w:p w14:paraId="19C148CC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Assembling software packets</w:t>
            </w:r>
          </w:p>
        </w:tc>
        <w:tc>
          <w:tcPr>
            <w:tcW w:w="450" w:type="dxa"/>
          </w:tcPr>
          <w:p w14:paraId="271286F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0CD1595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65C8E9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7D6C44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534524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03442A2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912104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50671A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342A43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EA3247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3BA58B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EEB72B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99D0D2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90E8B3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E0005C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059CD264" w14:textId="77777777" w:rsidTr="00F54F74">
        <w:tc>
          <w:tcPr>
            <w:tcW w:w="2808" w:type="dxa"/>
          </w:tcPr>
          <w:p w14:paraId="0BE399E8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Bagging and weighing bulk items</w:t>
            </w:r>
          </w:p>
        </w:tc>
        <w:tc>
          <w:tcPr>
            <w:tcW w:w="450" w:type="dxa"/>
          </w:tcPr>
          <w:p w14:paraId="359419DF" w14:textId="77777777" w:rsidR="00505BED" w:rsidRDefault="00505BED" w:rsidP="00BB5D8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0DB14985" w14:textId="77777777" w:rsidR="00505BED" w:rsidRDefault="00505BED" w:rsidP="00BB5D8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55E2E0F" w14:textId="77777777" w:rsidR="00505BED" w:rsidRDefault="00505BED" w:rsidP="00BB5D8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919DEDF" w14:textId="77777777" w:rsidR="00505BED" w:rsidRDefault="00505BED" w:rsidP="00BB5D8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08800A8" w14:textId="77777777" w:rsidR="00505BED" w:rsidRDefault="00505BED" w:rsidP="00BB5D8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1C8DF93C" w14:textId="77777777" w:rsidR="00505BED" w:rsidRDefault="00505BED" w:rsidP="00BB5D8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D9F4239" w14:textId="77777777" w:rsidR="00505BED" w:rsidRDefault="00505BED" w:rsidP="00BB5D8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1BC4CDD" w14:textId="77777777" w:rsidR="00505BED" w:rsidRDefault="00505BED" w:rsidP="00BB5D8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FDD910E" w14:textId="77777777" w:rsidR="00505BED" w:rsidRDefault="00505BED" w:rsidP="00BB5D8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212869A" w14:textId="77777777" w:rsidR="00505BED" w:rsidRDefault="00505BED" w:rsidP="00BB5D8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BC2847B" w14:textId="77777777" w:rsidR="00505BED" w:rsidRDefault="00505BED" w:rsidP="00BB5D8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06147EA" w14:textId="77777777" w:rsidR="00505BED" w:rsidRDefault="00505BED" w:rsidP="00BB5D8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F109EC5" w14:textId="77777777" w:rsidR="00505BED" w:rsidRDefault="00505BED" w:rsidP="00BB5D8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BA7BF56" w14:textId="77777777" w:rsidR="00505BED" w:rsidRDefault="00505BED" w:rsidP="00BB5D8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D6422ED" w14:textId="77777777" w:rsidR="00505BED" w:rsidRDefault="00505BED" w:rsidP="00BB5D84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0F1D498E" w14:textId="77777777" w:rsidTr="0011690E">
        <w:tc>
          <w:tcPr>
            <w:tcW w:w="2808" w:type="dxa"/>
          </w:tcPr>
          <w:p w14:paraId="6C3FF634" w14:textId="4285A1E9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Bagging food product</w:t>
            </w:r>
            <w:r w:rsidR="00207CB0">
              <w:rPr>
                <w:rFonts w:cstheme="minorHAnsi"/>
              </w:rPr>
              <w:t>s</w:t>
            </w:r>
          </w:p>
        </w:tc>
        <w:tc>
          <w:tcPr>
            <w:tcW w:w="450" w:type="dxa"/>
          </w:tcPr>
          <w:p w14:paraId="6CD52BB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48FAEB0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D16C2B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D3873D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9BFFF8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25B9C4E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2C32E2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4CF5BE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205617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37812A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06F778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F48D24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7B8BB8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4FEDEB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0B306E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007ED4F2" w14:textId="77777777" w:rsidTr="0011690E">
        <w:tc>
          <w:tcPr>
            <w:tcW w:w="2808" w:type="dxa"/>
          </w:tcPr>
          <w:p w14:paraId="719B7A70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Breaking down boxes</w:t>
            </w:r>
          </w:p>
        </w:tc>
        <w:tc>
          <w:tcPr>
            <w:tcW w:w="450" w:type="dxa"/>
          </w:tcPr>
          <w:p w14:paraId="74B5212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63C6E3B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01A9CA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7F87CD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2DA63E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5F3865D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1A8EFA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8FDE89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FD1321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77C580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849E80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657F69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79BDDC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1986D8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FAF3B3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05D5DAC7" w14:textId="77777777" w:rsidTr="0011690E">
        <w:tc>
          <w:tcPr>
            <w:tcW w:w="2808" w:type="dxa"/>
          </w:tcPr>
          <w:p w14:paraId="1CBBEB0F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Bundling newspapers</w:t>
            </w:r>
          </w:p>
        </w:tc>
        <w:tc>
          <w:tcPr>
            <w:tcW w:w="450" w:type="dxa"/>
          </w:tcPr>
          <w:p w14:paraId="7035593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49ABA1B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868349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0B72EE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E8FDCF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701BCEC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5D8C89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8932A8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0D384B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D981EA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FDBC36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CE43A1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A96090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8E54F0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01662B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7DF17AA9" w14:textId="77777777" w:rsidTr="0011690E">
        <w:tc>
          <w:tcPr>
            <w:tcW w:w="2808" w:type="dxa"/>
          </w:tcPr>
          <w:p w14:paraId="7836C507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Bussing tables</w:t>
            </w:r>
          </w:p>
        </w:tc>
        <w:tc>
          <w:tcPr>
            <w:tcW w:w="450" w:type="dxa"/>
          </w:tcPr>
          <w:p w14:paraId="68319B5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52217E4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9F60E3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F8BEBB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5DF550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73CDBD3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6DFDDD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54F31D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A37D4A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AE6ED4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82A97D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510BA8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DD16EB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69144D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E0B98C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52034B7A" w14:textId="77777777" w:rsidTr="00F54F74">
        <w:tc>
          <w:tcPr>
            <w:tcW w:w="2808" w:type="dxa"/>
          </w:tcPr>
          <w:p w14:paraId="33FB9A35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Checking out sports equipment</w:t>
            </w:r>
          </w:p>
        </w:tc>
        <w:tc>
          <w:tcPr>
            <w:tcW w:w="450" w:type="dxa"/>
          </w:tcPr>
          <w:p w14:paraId="5657C3FC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0006877F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588CAA9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BD37FBA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BD7CAE5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608F9007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E953867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DA1BBC8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0ADC4F2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56930DD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F84438F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020AFE9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1094F78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D3A6F8E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5D686EF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28C889D5" w14:textId="77777777" w:rsidTr="00F54F74">
        <w:tc>
          <w:tcPr>
            <w:tcW w:w="2808" w:type="dxa"/>
          </w:tcPr>
          <w:p w14:paraId="63735A30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Checking payment envelopes for missed checks</w:t>
            </w:r>
          </w:p>
        </w:tc>
        <w:tc>
          <w:tcPr>
            <w:tcW w:w="450" w:type="dxa"/>
          </w:tcPr>
          <w:p w14:paraId="5B57DF98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5529A33C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968068B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6CFE2DA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03EB5A9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10CC06E3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E30FAEB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816FC03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4CED5A1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DE679D2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DDC628D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ABD9F67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79906A3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4A07B58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BA8E0E5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58622A1F" w14:textId="77777777" w:rsidTr="0011690E">
        <w:tc>
          <w:tcPr>
            <w:tcW w:w="2808" w:type="dxa"/>
          </w:tcPr>
          <w:p w14:paraId="305C85A6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Cleaning bathrooms</w:t>
            </w:r>
          </w:p>
        </w:tc>
        <w:tc>
          <w:tcPr>
            <w:tcW w:w="450" w:type="dxa"/>
          </w:tcPr>
          <w:p w14:paraId="687FFFE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11892F8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6F0925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62A5CE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23B198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30503E4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17297B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43246F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7D9D15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A3FEAD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122035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0E6FF6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8E0708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54AA72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BFBDD3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380B9970" w14:textId="77777777" w:rsidTr="0011690E">
        <w:tc>
          <w:tcPr>
            <w:tcW w:w="2808" w:type="dxa"/>
          </w:tcPr>
          <w:p w14:paraId="48F6C85E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Cleaning coffee pots</w:t>
            </w:r>
          </w:p>
        </w:tc>
        <w:tc>
          <w:tcPr>
            <w:tcW w:w="450" w:type="dxa"/>
          </w:tcPr>
          <w:p w14:paraId="3E71A79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29367BA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A33B4C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CAB05B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8072BF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762FD2C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3B5901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765383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12B685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94F4FF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2BC6A1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13EAB4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C3DA21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3809B1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7CA542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02833EAF" w14:textId="77777777" w:rsidTr="00F54F74">
        <w:tc>
          <w:tcPr>
            <w:tcW w:w="2808" w:type="dxa"/>
          </w:tcPr>
          <w:p w14:paraId="300A30C9" w14:textId="7A84E5BB" w:rsidR="00505BED" w:rsidRPr="005B4EF2" w:rsidRDefault="00AE0466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>
              <w:rPr>
                <w:rFonts w:cstheme="minorHAnsi"/>
              </w:rPr>
              <w:t>Cleaning CPR mannequins</w:t>
            </w:r>
          </w:p>
        </w:tc>
        <w:tc>
          <w:tcPr>
            <w:tcW w:w="450" w:type="dxa"/>
          </w:tcPr>
          <w:p w14:paraId="11FE535B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64D096B5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13296FD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CD73DB3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866FB67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51C79687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0E69966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997CE85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FDAB6E2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4A6CB86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DDAC233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C58F55F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BCA04FE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02E690E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F80FD54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7BCFBDD7" w14:textId="77777777" w:rsidTr="00F54F74">
        <w:tc>
          <w:tcPr>
            <w:tcW w:w="2808" w:type="dxa"/>
          </w:tcPr>
          <w:p w14:paraId="000877C6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Cleaning exercise mats</w:t>
            </w:r>
          </w:p>
        </w:tc>
        <w:tc>
          <w:tcPr>
            <w:tcW w:w="450" w:type="dxa"/>
          </w:tcPr>
          <w:p w14:paraId="5FE7A33F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546EA130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32AA0A1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5611370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8336615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66E02EE2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1738CA9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8E81334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A356345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D2E1C70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D05F4BD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88AE0D6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2E0340E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E39CD6A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A8A0431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29C9DB7F" w14:textId="77777777" w:rsidTr="00F54F74">
        <w:tc>
          <w:tcPr>
            <w:tcW w:w="2808" w:type="dxa"/>
          </w:tcPr>
          <w:p w14:paraId="6BB2CC7A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Cleaning glass doors</w:t>
            </w:r>
          </w:p>
        </w:tc>
        <w:tc>
          <w:tcPr>
            <w:tcW w:w="450" w:type="dxa"/>
          </w:tcPr>
          <w:p w14:paraId="455B4966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5A1BA93E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2388B88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E4DE2B4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CFF0ECD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2FE7883E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0628E16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FF1BA7C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78BEE61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E44D615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1D5AB1D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D1235F2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EAC90E2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D3F0457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596806D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1867017E" w14:textId="77777777" w:rsidTr="0011690E">
        <w:tc>
          <w:tcPr>
            <w:tcW w:w="2808" w:type="dxa"/>
          </w:tcPr>
          <w:p w14:paraId="3FF66164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Cleaning hotel rooms</w:t>
            </w:r>
          </w:p>
        </w:tc>
        <w:tc>
          <w:tcPr>
            <w:tcW w:w="450" w:type="dxa"/>
          </w:tcPr>
          <w:p w14:paraId="6A03136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130BC9E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64D964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98C240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04FC7E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0FB5108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04817E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8CA1A1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C56FB1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FEB269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B34B0D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F71329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4ADFEA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20F30E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BD4A91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7C72F203" w14:textId="77777777" w:rsidTr="00F54F74">
        <w:tc>
          <w:tcPr>
            <w:tcW w:w="2808" w:type="dxa"/>
          </w:tcPr>
          <w:p w14:paraId="42B0EC1B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Cleaning vegetables</w:t>
            </w:r>
          </w:p>
        </w:tc>
        <w:tc>
          <w:tcPr>
            <w:tcW w:w="450" w:type="dxa"/>
          </w:tcPr>
          <w:p w14:paraId="185E9D88" w14:textId="77777777" w:rsidR="00505BED" w:rsidRDefault="00505BED" w:rsidP="00BB5D8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00CE1618" w14:textId="77777777" w:rsidR="00505BED" w:rsidRDefault="00505BED" w:rsidP="00BB5D8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D324638" w14:textId="77777777" w:rsidR="00505BED" w:rsidRDefault="00505BED" w:rsidP="00BB5D8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CBCD8B2" w14:textId="77777777" w:rsidR="00505BED" w:rsidRDefault="00505BED" w:rsidP="00BB5D8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3D1D78A" w14:textId="77777777" w:rsidR="00505BED" w:rsidRDefault="00505BED" w:rsidP="00BB5D8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6446AFC8" w14:textId="77777777" w:rsidR="00505BED" w:rsidRDefault="00505BED" w:rsidP="00BB5D8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6D28605" w14:textId="77777777" w:rsidR="00505BED" w:rsidRDefault="00505BED" w:rsidP="00BB5D8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56C12AE" w14:textId="77777777" w:rsidR="00505BED" w:rsidRDefault="00505BED" w:rsidP="00BB5D8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E158523" w14:textId="77777777" w:rsidR="00505BED" w:rsidRDefault="00505BED" w:rsidP="00BB5D8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AA16716" w14:textId="77777777" w:rsidR="00505BED" w:rsidRDefault="00505BED" w:rsidP="00BB5D8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CFC6286" w14:textId="77777777" w:rsidR="00505BED" w:rsidRDefault="00505BED" w:rsidP="00BB5D8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95C9CFA" w14:textId="77777777" w:rsidR="00505BED" w:rsidRDefault="00505BED" w:rsidP="00BB5D8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0FEE4AE" w14:textId="77777777" w:rsidR="00505BED" w:rsidRDefault="00505BED" w:rsidP="00BB5D8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D97DA74" w14:textId="77777777" w:rsidR="00505BED" w:rsidRDefault="00505BED" w:rsidP="00BB5D8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5A4558E" w14:textId="77777777" w:rsidR="00505BED" w:rsidRDefault="00505BED" w:rsidP="00BB5D84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1447AFE5" w14:textId="77777777" w:rsidTr="0011690E">
        <w:tc>
          <w:tcPr>
            <w:tcW w:w="2808" w:type="dxa"/>
          </w:tcPr>
          <w:p w14:paraId="60BB5D97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Cleaning vehicles</w:t>
            </w:r>
          </w:p>
        </w:tc>
        <w:tc>
          <w:tcPr>
            <w:tcW w:w="450" w:type="dxa"/>
          </w:tcPr>
          <w:p w14:paraId="0F02577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67E2B33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F0150C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084539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F884A6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4A9C582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AEF4D4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974669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190D24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BDFA76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E265B2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083139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F9336C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DA8A57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9DFA84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4CE45F8A" w14:textId="77777777" w:rsidTr="0011690E">
        <w:tc>
          <w:tcPr>
            <w:tcW w:w="2808" w:type="dxa"/>
          </w:tcPr>
          <w:p w14:paraId="1D33A0A9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Cleaning windows</w:t>
            </w:r>
          </w:p>
        </w:tc>
        <w:tc>
          <w:tcPr>
            <w:tcW w:w="450" w:type="dxa"/>
          </w:tcPr>
          <w:p w14:paraId="60A73D4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0AE6840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863624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7BDE29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AAA4F1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32A8DA7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2D2723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E7426B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8FDC43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A5D89B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178DE2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4EEC87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78C8E4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63A79C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C5FA90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10B0B77B" w14:textId="77777777" w:rsidTr="0011690E">
        <w:tc>
          <w:tcPr>
            <w:tcW w:w="2808" w:type="dxa"/>
          </w:tcPr>
          <w:p w14:paraId="7031FD7B" w14:textId="15233AAB" w:rsidR="00505BED" w:rsidRPr="005B4EF2" w:rsidRDefault="00207CB0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>
              <w:rPr>
                <w:rFonts w:cstheme="minorHAnsi"/>
              </w:rPr>
              <w:t>C</w:t>
            </w:r>
            <w:r w:rsidR="00505BED" w:rsidRPr="005B4EF2">
              <w:rPr>
                <w:rFonts w:cstheme="minorHAnsi"/>
              </w:rPr>
              <w:t>ollating</w:t>
            </w:r>
          </w:p>
        </w:tc>
        <w:tc>
          <w:tcPr>
            <w:tcW w:w="450" w:type="dxa"/>
          </w:tcPr>
          <w:p w14:paraId="48D65B6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627D8B3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55255B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2AED85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8AE8EC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6BA7FD7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6B4DA7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32EAFE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11DDC4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198303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67F779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31BB71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94CDCE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4C27B8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40AE2E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7123347D" w14:textId="77777777" w:rsidTr="0011690E">
        <w:tc>
          <w:tcPr>
            <w:tcW w:w="2808" w:type="dxa"/>
          </w:tcPr>
          <w:p w14:paraId="667B9630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Collating FBI forms</w:t>
            </w:r>
          </w:p>
        </w:tc>
        <w:tc>
          <w:tcPr>
            <w:tcW w:w="450" w:type="dxa"/>
          </w:tcPr>
          <w:p w14:paraId="2E3DAB9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0EECBF3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B71328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0ACDED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2EE41A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3959E2E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861E6E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EE4B80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774217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D35562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2371AA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705E4D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827D43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B05BF0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67DBF5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7F8AE37C" w14:textId="77777777" w:rsidTr="00F54F74">
        <w:tc>
          <w:tcPr>
            <w:tcW w:w="2808" w:type="dxa"/>
          </w:tcPr>
          <w:p w14:paraId="6EA19A37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Counting and testing pens for election boxes</w:t>
            </w:r>
          </w:p>
        </w:tc>
        <w:tc>
          <w:tcPr>
            <w:tcW w:w="450" w:type="dxa"/>
          </w:tcPr>
          <w:p w14:paraId="48A62518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28E9DFF7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F41BCD4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7F5F067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1145BAA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050D3DBC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80618E2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CF5754B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FA19B01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5C4709E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C2155F6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5EB7BE1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5FC6BCF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FC0D4D2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3B12FFD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110E37CA" w14:textId="77777777" w:rsidTr="0011690E">
        <w:tc>
          <w:tcPr>
            <w:tcW w:w="2808" w:type="dxa"/>
          </w:tcPr>
          <w:p w14:paraId="0E45FF71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Counting out pills</w:t>
            </w:r>
          </w:p>
        </w:tc>
        <w:tc>
          <w:tcPr>
            <w:tcW w:w="450" w:type="dxa"/>
          </w:tcPr>
          <w:p w14:paraId="2E653B0A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7C96AFD1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BE3E62D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10232ED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C687B20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0F4849FA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34ABD02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541D09D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8ECFD8A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6C75D32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94EF446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4FDE23E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ADD42EF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55D9F92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3BF6839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63C2D0EC" w14:textId="77777777" w:rsidTr="0011690E">
        <w:tc>
          <w:tcPr>
            <w:tcW w:w="2808" w:type="dxa"/>
          </w:tcPr>
          <w:p w14:paraId="697EF534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Cutting advertisements out of newspapers</w:t>
            </w:r>
          </w:p>
        </w:tc>
        <w:tc>
          <w:tcPr>
            <w:tcW w:w="450" w:type="dxa"/>
          </w:tcPr>
          <w:p w14:paraId="4691CE4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62A2E2A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DDD828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5E60DF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5B1FBF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481D1B8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FB53B2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6AACA0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114D18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6B7B66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0DCB53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E21540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FA06D5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88FE38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317D13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526E6527" w14:textId="77777777" w:rsidTr="00F54F74">
        <w:tc>
          <w:tcPr>
            <w:tcW w:w="2808" w:type="dxa"/>
          </w:tcPr>
          <w:p w14:paraId="43D5DDAD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Cutting mug shots</w:t>
            </w:r>
          </w:p>
        </w:tc>
        <w:tc>
          <w:tcPr>
            <w:tcW w:w="450" w:type="dxa"/>
          </w:tcPr>
          <w:p w14:paraId="7EA61DEB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45D6CC0A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C5E6549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C609091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F96C57F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2623632B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6A02DC8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A091E3C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AD9AFB4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C363FF1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83FD931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47C0212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4683B24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DB19C4E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1C66070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2A4E7812" w14:textId="77777777" w:rsidTr="0011690E">
        <w:tc>
          <w:tcPr>
            <w:tcW w:w="2808" w:type="dxa"/>
          </w:tcPr>
          <w:p w14:paraId="702B7968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Data entry</w:t>
            </w:r>
          </w:p>
        </w:tc>
        <w:tc>
          <w:tcPr>
            <w:tcW w:w="450" w:type="dxa"/>
          </w:tcPr>
          <w:p w14:paraId="4EDD8EB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24B970D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92A472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5F7E68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2548B2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306B78D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6088F8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176EE5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AA206E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4EE8A9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E481DD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FAECB7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FBFFA1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2E9C26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CD3F44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7CDBA504" w14:textId="77777777" w:rsidTr="0011690E">
        <w:tc>
          <w:tcPr>
            <w:tcW w:w="2808" w:type="dxa"/>
          </w:tcPr>
          <w:p w14:paraId="1F611A31" w14:textId="38A7F8CC" w:rsidR="00505BED" w:rsidRPr="005B4EF2" w:rsidRDefault="00207CB0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Daycare- teacher </w:t>
            </w:r>
            <w:r w:rsidR="00AE0466">
              <w:rPr>
                <w:rFonts w:cstheme="minorHAnsi"/>
              </w:rPr>
              <w:t>assistant</w:t>
            </w:r>
          </w:p>
        </w:tc>
        <w:tc>
          <w:tcPr>
            <w:tcW w:w="450" w:type="dxa"/>
          </w:tcPr>
          <w:p w14:paraId="6B36807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24EC78E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EE71DF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3767E9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3E2BD6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7C89A0E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6EF123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C99ABE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E64AF6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7AA179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3583B3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AE4D01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710397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479FAD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698540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15672073" w14:textId="77777777" w:rsidTr="0011690E">
        <w:tc>
          <w:tcPr>
            <w:tcW w:w="2808" w:type="dxa"/>
          </w:tcPr>
          <w:p w14:paraId="115697EC" w14:textId="11D570A0" w:rsidR="00505BED" w:rsidRPr="005B4EF2" w:rsidRDefault="00505BED" w:rsidP="00207CB0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De</w:t>
            </w:r>
            <w:r w:rsidR="00563E3B">
              <w:rPr>
                <w:rFonts w:cstheme="minorHAnsi"/>
              </w:rPr>
              <w:t xml:space="preserve"> </w:t>
            </w:r>
            <w:r w:rsidRPr="005B4EF2">
              <w:rPr>
                <w:rFonts w:cstheme="minorHAnsi"/>
              </w:rPr>
              <w:t>littering parking lots</w:t>
            </w:r>
          </w:p>
        </w:tc>
        <w:tc>
          <w:tcPr>
            <w:tcW w:w="450" w:type="dxa"/>
          </w:tcPr>
          <w:p w14:paraId="420EE9D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512CA96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96CA4C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7FA022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D31F4F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308FEDF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CA9F4B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F1E5A0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A70FCA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B98CC3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FDFFD8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F0DF4D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575C86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296B0A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A02B85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5D73B453" w14:textId="77777777" w:rsidTr="0011690E">
        <w:tc>
          <w:tcPr>
            <w:tcW w:w="2808" w:type="dxa"/>
          </w:tcPr>
          <w:p w14:paraId="3054A7C2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Delivering magazines</w:t>
            </w:r>
          </w:p>
        </w:tc>
        <w:tc>
          <w:tcPr>
            <w:tcW w:w="450" w:type="dxa"/>
          </w:tcPr>
          <w:p w14:paraId="3AB477F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386C462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CCC422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313836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EA5C69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08C0481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39ADE9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75A3C3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BC40ED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B7B709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99AC95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22BC85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4B12CA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C0B29A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34AF3B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647039E7" w14:textId="77777777" w:rsidTr="0011690E">
        <w:tc>
          <w:tcPr>
            <w:tcW w:w="2808" w:type="dxa"/>
          </w:tcPr>
          <w:p w14:paraId="3AD9CAFD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Delivering mail</w:t>
            </w:r>
          </w:p>
        </w:tc>
        <w:tc>
          <w:tcPr>
            <w:tcW w:w="450" w:type="dxa"/>
          </w:tcPr>
          <w:p w14:paraId="504D28E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3B26C2F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913500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4F220D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7E3B5F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25C7E1D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02F3E7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F7CE4E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56735A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3835DC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1B1880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2BBCA6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951DB0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44C085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3E99E7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2FB41B6A" w14:textId="77777777" w:rsidTr="0011690E">
        <w:tc>
          <w:tcPr>
            <w:tcW w:w="2808" w:type="dxa"/>
          </w:tcPr>
          <w:p w14:paraId="406A3FA4" w14:textId="28E5C579" w:rsidR="00505BED" w:rsidRPr="005B4EF2" w:rsidRDefault="00207CB0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>
              <w:rPr>
                <w:rFonts w:cstheme="minorHAnsi"/>
              </w:rPr>
              <w:t>De</w:t>
            </w:r>
            <w:r w:rsidR="00563E3B">
              <w:rPr>
                <w:rFonts w:cstheme="minorHAnsi"/>
              </w:rPr>
              <w:t xml:space="preserve"> </w:t>
            </w:r>
            <w:r w:rsidR="00505BED" w:rsidRPr="005B4EF2">
              <w:rPr>
                <w:rFonts w:cstheme="minorHAnsi"/>
              </w:rPr>
              <w:t>stapling for microfilming</w:t>
            </w:r>
          </w:p>
        </w:tc>
        <w:tc>
          <w:tcPr>
            <w:tcW w:w="450" w:type="dxa"/>
          </w:tcPr>
          <w:p w14:paraId="47183F8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084B27A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63C9E7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E98E81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B0BB90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3BC62E1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CE3F00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F7BAF5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703111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BB3BA2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8F974B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4FF3E6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F0A294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3DD2D5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720C86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1D5A94C9" w14:textId="77777777" w:rsidTr="0011690E">
        <w:tc>
          <w:tcPr>
            <w:tcW w:w="2808" w:type="dxa"/>
          </w:tcPr>
          <w:p w14:paraId="2B8C73BF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Distributing ice water to patients</w:t>
            </w:r>
          </w:p>
        </w:tc>
        <w:tc>
          <w:tcPr>
            <w:tcW w:w="450" w:type="dxa"/>
          </w:tcPr>
          <w:p w14:paraId="46412FB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4DD15F3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43DCC7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1D9E02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E77FED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7C79834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CAE62E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916356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40A99D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5BB96A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88F798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337243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5750D8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6959D3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4BCE2E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54ECA841" w14:textId="77777777" w:rsidTr="0011690E">
        <w:tc>
          <w:tcPr>
            <w:tcW w:w="2808" w:type="dxa"/>
          </w:tcPr>
          <w:p w14:paraId="370AB212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Distributing pay checks</w:t>
            </w:r>
          </w:p>
        </w:tc>
        <w:tc>
          <w:tcPr>
            <w:tcW w:w="450" w:type="dxa"/>
          </w:tcPr>
          <w:p w14:paraId="305E283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2739B15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B55AEB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11BDD2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500BA3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77F5035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D8EB46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6AC382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7F3DEE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1BA30F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EF605D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F4A0DB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6FC5FA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AEE320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F03194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62DDB1CB" w14:textId="77777777" w:rsidTr="0011690E">
        <w:tc>
          <w:tcPr>
            <w:tcW w:w="2808" w:type="dxa"/>
          </w:tcPr>
          <w:p w14:paraId="15FFB70F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Dust mopping</w:t>
            </w:r>
          </w:p>
        </w:tc>
        <w:tc>
          <w:tcPr>
            <w:tcW w:w="450" w:type="dxa"/>
          </w:tcPr>
          <w:p w14:paraId="0E1E6E1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4071AE8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440A8B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F9629A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EC816E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3D244B3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466D4B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7FAAEB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70CAA1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BE5525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7950A0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BAFA03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BA3263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CFEE98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A517AB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5AA4C11C" w14:textId="77777777" w:rsidTr="0011690E">
        <w:tc>
          <w:tcPr>
            <w:tcW w:w="2808" w:type="dxa"/>
          </w:tcPr>
          <w:p w14:paraId="6DFAA77D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Dusting</w:t>
            </w:r>
          </w:p>
        </w:tc>
        <w:tc>
          <w:tcPr>
            <w:tcW w:w="450" w:type="dxa"/>
          </w:tcPr>
          <w:p w14:paraId="43F8521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2871CA3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06790F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031770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4AF0CF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5A917B5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A36362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CC8B68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B0E7D7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5F0B2D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E0AF10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4CD4F1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36106D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C514BB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5D36A6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344706D5" w14:textId="77777777" w:rsidTr="0011690E">
        <w:tc>
          <w:tcPr>
            <w:tcW w:w="2808" w:type="dxa"/>
          </w:tcPr>
          <w:p w14:paraId="7D914003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spacing w:line="600" w:lineRule="auto"/>
              <w:rPr>
                <w:rFonts w:cstheme="minorHAnsi"/>
              </w:rPr>
            </w:pPr>
            <w:r w:rsidRPr="005B4EF2">
              <w:rPr>
                <w:rFonts w:cstheme="minorHAnsi"/>
              </w:rPr>
              <w:t>Emptying garbage</w:t>
            </w:r>
          </w:p>
        </w:tc>
        <w:tc>
          <w:tcPr>
            <w:tcW w:w="450" w:type="dxa"/>
          </w:tcPr>
          <w:p w14:paraId="4851A20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7EC2F3B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80D6EC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65FAF5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FD5AD4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3364C05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B3319F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2776B6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A60060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0D398C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097DAA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CAC683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D2742F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64041D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A2B902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551306FB" w14:textId="77777777" w:rsidTr="0011690E">
        <w:tc>
          <w:tcPr>
            <w:tcW w:w="2808" w:type="dxa"/>
          </w:tcPr>
          <w:p w14:paraId="23DDF638" w14:textId="715F3DB9" w:rsidR="00505BED" w:rsidRPr="005B4EF2" w:rsidRDefault="006B548C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>
              <w:rPr>
                <w:rFonts w:cstheme="minorHAnsi"/>
              </w:rPr>
              <w:t>Facing/</w:t>
            </w:r>
            <w:r w:rsidR="00505BED" w:rsidRPr="005B4EF2">
              <w:rPr>
                <w:rFonts w:cstheme="minorHAnsi"/>
              </w:rPr>
              <w:t>stocking shelves</w:t>
            </w:r>
          </w:p>
        </w:tc>
        <w:tc>
          <w:tcPr>
            <w:tcW w:w="450" w:type="dxa"/>
          </w:tcPr>
          <w:p w14:paraId="153B77D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2571677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A9B43C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1850E2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87DB41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39734EE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7A6796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88BAEC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1BC934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A6C0C1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E180E9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BF4A0F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2CF924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02B54F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967FAF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112878CB" w14:textId="77777777" w:rsidTr="0011690E">
        <w:tc>
          <w:tcPr>
            <w:tcW w:w="2808" w:type="dxa"/>
          </w:tcPr>
          <w:p w14:paraId="55FFA8B1" w14:textId="71139165" w:rsidR="00505BED" w:rsidRPr="005B4EF2" w:rsidRDefault="00AE0466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>
              <w:rPr>
                <w:rFonts w:cstheme="minorHAnsi"/>
              </w:rPr>
              <w:t>F</w:t>
            </w:r>
            <w:r w:rsidR="00505BED" w:rsidRPr="005B4EF2">
              <w:rPr>
                <w:rFonts w:cstheme="minorHAnsi"/>
              </w:rPr>
              <w:t>iling</w:t>
            </w:r>
          </w:p>
        </w:tc>
        <w:tc>
          <w:tcPr>
            <w:tcW w:w="450" w:type="dxa"/>
          </w:tcPr>
          <w:p w14:paraId="4BF7828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7156D13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AA57EA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9F8ABC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3E1D1D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493C374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621FA5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08D70A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D27DEC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D9B75C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001482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C39CE3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0AA04B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58341B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77BBDA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7E71D575" w14:textId="77777777" w:rsidTr="0011690E">
        <w:tc>
          <w:tcPr>
            <w:tcW w:w="2808" w:type="dxa"/>
          </w:tcPr>
          <w:p w14:paraId="58AEC4EF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Filling condiment containers</w:t>
            </w:r>
          </w:p>
        </w:tc>
        <w:tc>
          <w:tcPr>
            <w:tcW w:w="450" w:type="dxa"/>
          </w:tcPr>
          <w:p w14:paraId="43C5DFB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19242F9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C43ACD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B49C7C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88144A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6233992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08748E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103C62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8D61EC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967E39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192877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D6302B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A6C32A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3E0C48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0E14DC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3B55E587" w14:textId="77777777" w:rsidTr="0011690E">
        <w:tc>
          <w:tcPr>
            <w:tcW w:w="2808" w:type="dxa"/>
          </w:tcPr>
          <w:p w14:paraId="7016E79B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Filling salad containers</w:t>
            </w:r>
          </w:p>
        </w:tc>
        <w:tc>
          <w:tcPr>
            <w:tcW w:w="450" w:type="dxa"/>
          </w:tcPr>
          <w:p w14:paraId="39C01A1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19B6F7F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B54B83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C2C1A3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2F713C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3BBE00D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3344D7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88CC20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AFB1F7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EF3022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BA7166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414644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D56A4C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FFCECC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514002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2E30B37F" w14:textId="77777777" w:rsidTr="0011690E">
        <w:tc>
          <w:tcPr>
            <w:tcW w:w="2808" w:type="dxa"/>
          </w:tcPr>
          <w:p w14:paraId="69534954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Folding laundry</w:t>
            </w:r>
          </w:p>
        </w:tc>
        <w:tc>
          <w:tcPr>
            <w:tcW w:w="450" w:type="dxa"/>
          </w:tcPr>
          <w:p w14:paraId="3B30FAD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61134C4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C62925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C94FD2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AC1A4E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21E1026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026B96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8A3B24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AFA61E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28A78D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549AF9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6E2CAA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585B12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4EAE7E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2CEAF8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16F4C7A9" w14:textId="77777777" w:rsidTr="0011690E">
        <w:tc>
          <w:tcPr>
            <w:tcW w:w="2808" w:type="dxa"/>
          </w:tcPr>
          <w:p w14:paraId="1D62E6BB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Folding letters</w:t>
            </w:r>
          </w:p>
        </w:tc>
        <w:tc>
          <w:tcPr>
            <w:tcW w:w="450" w:type="dxa"/>
          </w:tcPr>
          <w:p w14:paraId="763A545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36C3A27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A3BB27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F3ABB9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B3BCF2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4086B43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ABD039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03F8EA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14F50A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AD5661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7BB4BC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75660E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7CFD7A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B901C4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29A5D2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61D760AD" w14:textId="77777777" w:rsidTr="0011690E">
        <w:tc>
          <w:tcPr>
            <w:tcW w:w="2808" w:type="dxa"/>
          </w:tcPr>
          <w:p w14:paraId="479C6919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Folding towels</w:t>
            </w:r>
          </w:p>
        </w:tc>
        <w:tc>
          <w:tcPr>
            <w:tcW w:w="450" w:type="dxa"/>
          </w:tcPr>
          <w:p w14:paraId="5678C19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71A7B21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9672BD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608AB4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5A0493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5124BAA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91ABC4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1B55DB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5D9D7C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136D48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F8397C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662A69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19E3EC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EDB5A9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02F4E2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4160F37B" w14:textId="77777777" w:rsidTr="0011690E">
        <w:tc>
          <w:tcPr>
            <w:tcW w:w="2808" w:type="dxa"/>
          </w:tcPr>
          <w:p w14:paraId="1EA4B394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Highlighting file folders</w:t>
            </w:r>
          </w:p>
        </w:tc>
        <w:tc>
          <w:tcPr>
            <w:tcW w:w="450" w:type="dxa"/>
          </w:tcPr>
          <w:p w14:paraId="2F89E95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58CA824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BF3DFE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5E1E7D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68879E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7CBA49D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1B0C28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522CE9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35D519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E1132E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4D9ADB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DEA265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ACE924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1CF8FF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2D35B4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0964FD26" w14:textId="77777777" w:rsidTr="0011690E">
        <w:tc>
          <w:tcPr>
            <w:tcW w:w="2808" w:type="dxa"/>
          </w:tcPr>
          <w:p w14:paraId="3F697CDE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Labeling</w:t>
            </w:r>
          </w:p>
        </w:tc>
        <w:tc>
          <w:tcPr>
            <w:tcW w:w="450" w:type="dxa"/>
          </w:tcPr>
          <w:p w14:paraId="4CE8198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7F292C4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995B6B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F8FEA4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F1C083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31746FC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AF06BB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4626B6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EBF59A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DDE886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D2478A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B350A8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CE122C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3FEED7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5E83C7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2BDBB5AC" w14:textId="77777777" w:rsidTr="00F54F74">
        <w:tc>
          <w:tcPr>
            <w:tcW w:w="2808" w:type="dxa"/>
          </w:tcPr>
          <w:p w14:paraId="025052B5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Labeling blood donor bags</w:t>
            </w:r>
          </w:p>
        </w:tc>
        <w:tc>
          <w:tcPr>
            <w:tcW w:w="450" w:type="dxa"/>
          </w:tcPr>
          <w:p w14:paraId="5E818A32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2A9F92F5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6D595F9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AE74A8D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623B593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02F9A4A5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E2DF20F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3ABF210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671F44D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CB6196C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0FA09FE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35E333C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FE05618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C53B3A1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21F0A51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56A5BF34" w14:textId="77777777" w:rsidTr="00F54F74">
        <w:tc>
          <w:tcPr>
            <w:tcW w:w="2808" w:type="dxa"/>
          </w:tcPr>
          <w:p w14:paraId="26D53EDC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Labeling crime scene photos</w:t>
            </w:r>
          </w:p>
        </w:tc>
        <w:tc>
          <w:tcPr>
            <w:tcW w:w="450" w:type="dxa"/>
          </w:tcPr>
          <w:p w14:paraId="5DD93A50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719EF856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AA9DCF2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18E2AB8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609C9F5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6095922B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515777A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39566D4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5968EE3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BF452F6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71F7F8E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E6D62C6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57306E5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8DC452C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5569BDA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050D39A2" w14:textId="77777777" w:rsidTr="0011690E">
        <w:tc>
          <w:tcPr>
            <w:tcW w:w="2808" w:type="dxa"/>
          </w:tcPr>
          <w:p w14:paraId="2FA512E5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Labeling diskettes</w:t>
            </w:r>
          </w:p>
        </w:tc>
        <w:tc>
          <w:tcPr>
            <w:tcW w:w="450" w:type="dxa"/>
          </w:tcPr>
          <w:p w14:paraId="6AD2AF5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2F9D4F6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0FC289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4AEF51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6FD35F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1B0C30E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DBDD90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73BAEB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7AAA62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8B41F4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121823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D8E8A5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05E3BB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A24DA7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2DD763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5E52B1C4" w14:textId="77777777" w:rsidTr="00F54F74">
        <w:tc>
          <w:tcPr>
            <w:tcW w:w="2808" w:type="dxa"/>
          </w:tcPr>
          <w:p w14:paraId="6768B5EC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Mailing birth certificates</w:t>
            </w:r>
          </w:p>
        </w:tc>
        <w:tc>
          <w:tcPr>
            <w:tcW w:w="450" w:type="dxa"/>
          </w:tcPr>
          <w:p w14:paraId="371806CD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2FC9BC7E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950F554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1E08343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D1882D1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305F9831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E5E6AD6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735882E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BB630E5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77E6F0C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876FF7D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8346057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C609BE2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1490260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8ECC51C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2FA353EB" w14:textId="77777777" w:rsidTr="0011690E">
        <w:tc>
          <w:tcPr>
            <w:tcW w:w="2808" w:type="dxa"/>
          </w:tcPr>
          <w:p w14:paraId="257A9568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Making salads</w:t>
            </w:r>
          </w:p>
        </w:tc>
        <w:tc>
          <w:tcPr>
            <w:tcW w:w="450" w:type="dxa"/>
          </w:tcPr>
          <w:p w14:paraId="6AC26B2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3F95B61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D77AB6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2F6A15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A97B50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5907EEF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0680A8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2695DE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F440D8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0C6FC9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CD5B1F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D19C4B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09BCAB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3BB9C9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F73918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6CCBC542" w14:textId="77777777" w:rsidTr="0011690E">
        <w:tc>
          <w:tcPr>
            <w:tcW w:w="2808" w:type="dxa"/>
          </w:tcPr>
          <w:p w14:paraId="27D730B8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Microfilming checks</w:t>
            </w:r>
          </w:p>
        </w:tc>
        <w:tc>
          <w:tcPr>
            <w:tcW w:w="450" w:type="dxa"/>
          </w:tcPr>
          <w:p w14:paraId="0574CE3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6D18303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3FE306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992CBE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FA4845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1576561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7D0E79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451CA7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0D1616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B92269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0DEA8F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9043A1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2342BB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67EC6C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89CA75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0D320208" w14:textId="77777777" w:rsidTr="0011690E">
        <w:tc>
          <w:tcPr>
            <w:tcW w:w="2808" w:type="dxa"/>
          </w:tcPr>
          <w:p w14:paraId="605B7853" w14:textId="70D7ED49" w:rsidR="00505BED" w:rsidRPr="005B4EF2" w:rsidRDefault="00207CB0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>
              <w:rPr>
                <w:rFonts w:cstheme="minorHAnsi"/>
              </w:rPr>
              <w:t>M</w:t>
            </w:r>
            <w:r w:rsidR="00505BED" w:rsidRPr="005B4EF2">
              <w:rPr>
                <w:rFonts w:cstheme="minorHAnsi"/>
              </w:rPr>
              <w:t>opping</w:t>
            </w:r>
          </w:p>
        </w:tc>
        <w:tc>
          <w:tcPr>
            <w:tcW w:w="450" w:type="dxa"/>
          </w:tcPr>
          <w:p w14:paraId="3023F20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6E08C34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13807E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D94210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6C3E9E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54F10D0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E8D6B6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25D5E0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2ECFAB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85A7BC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24C01A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8E719A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4D04DA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63ECCD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24431A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14CBFAAA" w14:textId="77777777" w:rsidTr="00F54F74">
        <w:tc>
          <w:tcPr>
            <w:tcW w:w="2808" w:type="dxa"/>
          </w:tcPr>
          <w:p w14:paraId="52849405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Mowing grass</w:t>
            </w:r>
          </w:p>
        </w:tc>
        <w:tc>
          <w:tcPr>
            <w:tcW w:w="450" w:type="dxa"/>
          </w:tcPr>
          <w:p w14:paraId="432F6D9B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0D8CB026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94E574D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D781955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370D575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1AB99B7C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D8E9D71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33AD723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35C2073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055A13C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0176340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C4749AC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5E20089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A3B5252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0D209BB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772A5FDF" w14:textId="77777777" w:rsidTr="0011690E">
        <w:tc>
          <w:tcPr>
            <w:tcW w:w="2808" w:type="dxa"/>
          </w:tcPr>
          <w:p w14:paraId="705C1A48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Opening and date stamping mail</w:t>
            </w:r>
          </w:p>
        </w:tc>
        <w:tc>
          <w:tcPr>
            <w:tcW w:w="450" w:type="dxa"/>
          </w:tcPr>
          <w:p w14:paraId="18692F4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1647CDC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BADFEF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D1C3CD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F57443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51E10E0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1E516B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CA525F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6AEA3D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4D0358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2A2BF1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8895B3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87C93D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E3F55B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EC7844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77BEC95A" w14:textId="77777777" w:rsidTr="0011690E">
        <w:tc>
          <w:tcPr>
            <w:tcW w:w="2808" w:type="dxa"/>
          </w:tcPr>
          <w:p w14:paraId="2FACE453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Packaging condoms</w:t>
            </w:r>
          </w:p>
        </w:tc>
        <w:tc>
          <w:tcPr>
            <w:tcW w:w="450" w:type="dxa"/>
          </w:tcPr>
          <w:p w14:paraId="16C016C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6237775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4EAE9C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3182E1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1AD39A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3D892A2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222473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8132CA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2A3C49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FB91C0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B76516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51EA49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39D984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FE726E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1CBEFE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323FF672" w14:textId="77777777" w:rsidTr="00F54F74">
        <w:tc>
          <w:tcPr>
            <w:tcW w:w="2808" w:type="dxa"/>
          </w:tcPr>
          <w:p w14:paraId="6D3F857E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Packaging empty blood donor bags</w:t>
            </w:r>
          </w:p>
        </w:tc>
        <w:tc>
          <w:tcPr>
            <w:tcW w:w="450" w:type="dxa"/>
          </w:tcPr>
          <w:p w14:paraId="38F12018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15691329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B10C895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DEC0147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1F9D216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17FD9945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6EDA888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66759A7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5E7130B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CD24963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A56443E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A84B9DE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0DB4E18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84FBD65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6219AE3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1E14C9EA" w14:textId="77777777" w:rsidTr="00F54F74">
        <w:tc>
          <w:tcPr>
            <w:tcW w:w="2808" w:type="dxa"/>
          </w:tcPr>
          <w:p w14:paraId="5ADE302E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Packaging pharmaceutical supplies</w:t>
            </w:r>
          </w:p>
        </w:tc>
        <w:tc>
          <w:tcPr>
            <w:tcW w:w="450" w:type="dxa"/>
          </w:tcPr>
          <w:p w14:paraId="18EB3A77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132EB456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1C8F733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5C01C99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615CE7D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0D9F3EAC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133F4DF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145E52E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175EB34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3CD0D66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C87BDEC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E8DE598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4ADD090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B26DDB5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D1447D6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3ED19DE8" w14:textId="77777777" w:rsidTr="0011690E">
        <w:tc>
          <w:tcPr>
            <w:tcW w:w="2808" w:type="dxa"/>
          </w:tcPr>
          <w:p w14:paraId="1E92E270" w14:textId="7F9A76EB" w:rsidR="00505BED" w:rsidRPr="005B4EF2" w:rsidRDefault="00AE0466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  <w:r w:rsidR="00505BED" w:rsidRPr="005B4EF2">
              <w:rPr>
                <w:rFonts w:cstheme="minorHAnsi"/>
              </w:rPr>
              <w:t>hotocopying</w:t>
            </w:r>
          </w:p>
        </w:tc>
        <w:tc>
          <w:tcPr>
            <w:tcW w:w="450" w:type="dxa"/>
          </w:tcPr>
          <w:p w14:paraId="0405A0A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66F108D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7EC5E8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1F3D6C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28494A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034768C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58BE7F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34F061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9A9678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2F5E20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DED695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7EFAC1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0A9CBA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CF631E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BE4AD1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18A8CC75" w14:textId="77777777" w:rsidTr="0011690E">
        <w:tc>
          <w:tcPr>
            <w:tcW w:w="2808" w:type="dxa"/>
          </w:tcPr>
          <w:p w14:paraId="0AA390A5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Picking up room service trays</w:t>
            </w:r>
          </w:p>
        </w:tc>
        <w:tc>
          <w:tcPr>
            <w:tcW w:w="450" w:type="dxa"/>
          </w:tcPr>
          <w:p w14:paraId="3FF0C8B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1351900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B0EBA6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F10D54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3D408C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78615BE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A10CF0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1E2BB9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242B83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4A0F5B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DFF23A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007A40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02C324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A928FB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39F130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630F5514" w14:textId="77777777" w:rsidTr="00F54F74">
        <w:tc>
          <w:tcPr>
            <w:tcW w:w="2808" w:type="dxa"/>
          </w:tcPr>
          <w:p w14:paraId="1EB855BC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Preparing pipettes for DNA evidence</w:t>
            </w:r>
          </w:p>
        </w:tc>
        <w:tc>
          <w:tcPr>
            <w:tcW w:w="450" w:type="dxa"/>
          </w:tcPr>
          <w:p w14:paraId="20BDCDBD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2C8A873B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972A56B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E40E28C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A3FE52F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40480B20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6DF964E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A95F358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5A55BFA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3C6339B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5B6741C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39135DB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4CBEAAD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DF6B9B3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D3EF37A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1FED4851" w14:textId="77777777" w:rsidTr="0011690E">
        <w:tc>
          <w:tcPr>
            <w:tcW w:w="2808" w:type="dxa"/>
          </w:tcPr>
          <w:p w14:paraId="5E3FBE39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Pricing items with pricing gun</w:t>
            </w:r>
          </w:p>
        </w:tc>
        <w:tc>
          <w:tcPr>
            <w:tcW w:w="450" w:type="dxa"/>
          </w:tcPr>
          <w:p w14:paraId="4E71885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74895B0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477314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BAA611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25C53B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3B04D76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3C8FD5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0ABA17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35D0D5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3D4CF2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61B757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6752FF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8BDEE4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969C6B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9F966E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32C7C8BB" w14:textId="77777777" w:rsidTr="00F54F74">
        <w:tc>
          <w:tcPr>
            <w:tcW w:w="2808" w:type="dxa"/>
          </w:tcPr>
          <w:p w14:paraId="6CFC1F31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Pulling locator tabs off of voter registration books</w:t>
            </w:r>
          </w:p>
        </w:tc>
        <w:tc>
          <w:tcPr>
            <w:tcW w:w="450" w:type="dxa"/>
          </w:tcPr>
          <w:p w14:paraId="1F459DDA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4CC58232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0209560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D0F5C38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15189BE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501DF6BE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88FC41F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E639EB9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ECCE14B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4EBDC07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764D3F4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224288E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034C598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38D5BB8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104734A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7891EB2D" w14:textId="77777777" w:rsidTr="0011690E">
        <w:tc>
          <w:tcPr>
            <w:tcW w:w="2808" w:type="dxa"/>
          </w:tcPr>
          <w:p w14:paraId="356C8886" w14:textId="6CC95157" w:rsidR="00505BED" w:rsidRPr="005B4EF2" w:rsidRDefault="00207CB0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>
              <w:rPr>
                <w:rFonts w:cstheme="minorHAnsi"/>
              </w:rPr>
              <w:t>R</w:t>
            </w:r>
            <w:r w:rsidR="00505BED" w:rsidRPr="005B4EF2">
              <w:rPr>
                <w:rFonts w:cstheme="minorHAnsi"/>
              </w:rPr>
              <w:t>ecycling</w:t>
            </w:r>
            <w:r w:rsidR="00AE0466">
              <w:rPr>
                <w:rFonts w:cstheme="minorHAnsi"/>
              </w:rPr>
              <w:t xml:space="preserve"> - c</w:t>
            </w:r>
            <w:r>
              <w:rPr>
                <w:rFonts w:cstheme="minorHAnsi"/>
              </w:rPr>
              <w:t>ollecting</w:t>
            </w:r>
          </w:p>
        </w:tc>
        <w:tc>
          <w:tcPr>
            <w:tcW w:w="450" w:type="dxa"/>
          </w:tcPr>
          <w:p w14:paraId="1FBE475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61C2783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C8BB47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6983B0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91DAC7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326D8BF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FA095C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E9E822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1F3047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2FFAA0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52A324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ED8551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C45382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68755F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0F9572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04E2C79F" w14:textId="77777777" w:rsidTr="00F54F74">
        <w:tc>
          <w:tcPr>
            <w:tcW w:w="2808" w:type="dxa"/>
          </w:tcPr>
          <w:p w14:paraId="10F82665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Restocking church pews</w:t>
            </w:r>
          </w:p>
        </w:tc>
        <w:tc>
          <w:tcPr>
            <w:tcW w:w="450" w:type="dxa"/>
          </w:tcPr>
          <w:p w14:paraId="1AE5B840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79DA34A1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3220C55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C3FFEDC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E20F991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2212F9A2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CFF7A0B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FF9C8B1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C952031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000D53C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B014C0A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BCF158B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27A3D5A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69086F3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1960FA3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5C0E5072" w14:textId="77777777" w:rsidTr="00F54F74">
        <w:tc>
          <w:tcPr>
            <w:tcW w:w="2808" w:type="dxa"/>
          </w:tcPr>
          <w:p w14:paraId="0B10C55A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Scanning documents</w:t>
            </w:r>
          </w:p>
        </w:tc>
        <w:tc>
          <w:tcPr>
            <w:tcW w:w="450" w:type="dxa"/>
          </w:tcPr>
          <w:p w14:paraId="1D6FD614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66748293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EC21BEB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7B5CA09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4146F92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0F0905A4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82A10A2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0CD0F90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5DAD2B1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6D19FCC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2EC4A98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DF6A23B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9BA7253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0C0992B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7C0D73F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3E0A0AEF" w14:textId="77777777" w:rsidTr="0011690E">
        <w:tc>
          <w:tcPr>
            <w:tcW w:w="2808" w:type="dxa"/>
          </w:tcPr>
          <w:p w14:paraId="2C3106F9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Sensor stripping books</w:t>
            </w:r>
          </w:p>
        </w:tc>
        <w:tc>
          <w:tcPr>
            <w:tcW w:w="450" w:type="dxa"/>
          </w:tcPr>
          <w:p w14:paraId="6FE544F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49938EA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CD444C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65E80C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27EEB8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3A1F158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588BFD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A33997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893D46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A477F3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3E7D24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F7B705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D92C04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1E766D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5613A6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50E3C830" w14:textId="77777777" w:rsidTr="0011690E">
        <w:tc>
          <w:tcPr>
            <w:tcW w:w="2808" w:type="dxa"/>
          </w:tcPr>
          <w:p w14:paraId="22524F4A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Separating forms</w:t>
            </w:r>
          </w:p>
        </w:tc>
        <w:tc>
          <w:tcPr>
            <w:tcW w:w="450" w:type="dxa"/>
          </w:tcPr>
          <w:p w14:paraId="4AB882E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2382BA8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93A820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49ABD6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F60EC1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044EEA4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27D91A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649D64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9ADA85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61F45C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8C4C40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FA1073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F9E146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E80B9C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B651BA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41C3A22A" w14:textId="77777777" w:rsidTr="0011690E">
        <w:tc>
          <w:tcPr>
            <w:tcW w:w="2808" w:type="dxa"/>
          </w:tcPr>
          <w:p w14:paraId="4D83BB71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Setting up tables</w:t>
            </w:r>
          </w:p>
        </w:tc>
        <w:tc>
          <w:tcPr>
            <w:tcW w:w="450" w:type="dxa"/>
          </w:tcPr>
          <w:p w14:paraId="51BACE5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068BD0B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CD25A1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CD6EFE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CBD8E8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5F120B1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2404BB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7A5ADE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A0E665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579F50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2B8B42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2E4FE8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604AB1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C24E82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EEBA91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77B24444" w14:textId="77777777" w:rsidTr="0011690E">
        <w:tc>
          <w:tcPr>
            <w:tcW w:w="2808" w:type="dxa"/>
          </w:tcPr>
          <w:p w14:paraId="0930FCED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Shampooing carpets</w:t>
            </w:r>
          </w:p>
        </w:tc>
        <w:tc>
          <w:tcPr>
            <w:tcW w:w="450" w:type="dxa"/>
          </w:tcPr>
          <w:p w14:paraId="3763D78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0C4F4DA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963A93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F5F3B6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376E6D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63837D3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6673AB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143430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C6E921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8E791E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6D5924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A590B2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50D2A5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51EF3C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F7BB3E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38A00621" w14:textId="77777777" w:rsidTr="0011690E">
        <w:tc>
          <w:tcPr>
            <w:tcW w:w="2808" w:type="dxa"/>
          </w:tcPr>
          <w:p w14:paraId="0CF1D553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Shelving returned video tapes</w:t>
            </w:r>
          </w:p>
        </w:tc>
        <w:tc>
          <w:tcPr>
            <w:tcW w:w="450" w:type="dxa"/>
          </w:tcPr>
          <w:p w14:paraId="349184E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4DA565A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D3933D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686DB8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EA1BA9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0D8105C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9C6AC7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5D2DB3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52FED1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AA6B88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9032AC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98DE70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3E5726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462B85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A4733E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4C41AF32" w14:textId="77777777" w:rsidTr="00F54F74">
        <w:tc>
          <w:tcPr>
            <w:tcW w:w="2808" w:type="dxa"/>
          </w:tcPr>
          <w:p w14:paraId="6E180391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Shoveling snow</w:t>
            </w:r>
          </w:p>
        </w:tc>
        <w:tc>
          <w:tcPr>
            <w:tcW w:w="450" w:type="dxa"/>
          </w:tcPr>
          <w:p w14:paraId="2A4DBAE0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0306FE1E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E4F771A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998EEC0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B0BFF1C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2646BA54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266E43D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04EA2B8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3C54D48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33284DE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4201DF4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F29E34B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501A34B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AE22F37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23A28F2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411ADB99" w14:textId="77777777" w:rsidTr="0011690E">
        <w:tc>
          <w:tcPr>
            <w:tcW w:w="2808" w:type="dxa"/>
          </w:tcPr>
          <w:p w14:paraId="0EEADE7E" w14:textId="12523308" w:rsidR="00505BED" w:rsidRPr="005B4EF2" w:rsidRDefault="00207CB0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>
              <w:rPr>
                <w:rFonts w:cstheme="minorHAnsi"/>
              </w:rPr>
              <w:t>S</w:t>
            </w:r>
            <w:r w:rsidR="00505BED" w:rsidRPr="005B4EF2">
              <w:rPr>
                <w:rFonts w:cstheme="minorHAnsi"/>
              </w:rPr>
              <w:t>hredding</w:t>
            </w:r>
          </w:p>
        </w:tc>
        <w:tc>
          <w:tcPr>
            <w:tcW w:w="450" w:type="dxa"/>
          </w:tcPr>
          <w:p w14:paraId="63664CA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6696B9E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F6748C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85F12E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2649B8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18B071A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403D54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219C99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25702D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F15B8C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F5F1BC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EB9D84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AAA986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DA63A6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D1B731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472DB1CC" w14:textId="77777777" w:rsidTr="00F54F74">
        <w:tc>
          <w:tcPr>
            <w:tcW w:w="2808" w:type="dxa"/>
          </w:tcPr>
          <w:p w14:paraId="3E6756CC" w14:textId="6BB2BF81" w:rsidR="00505BED" w:rsidRPr="005B4EF2" w:rsidRDefault="00207CB0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Shrink </w:t>
            </w:r>
            <w:r w:rsidR="00505BED" w:rsidRPr="005B4EF2">
              <w:rPr>
                <w:rFonts w:cstheme="minorHAnsi"/>
              </w:rPr>
              <w:t>wrapping merchandise</w:t>
            </w:r>
          </w:p>
        </w:tc>
        <w:tc>
          <w:tcPr>
            <w:tcW w:w="450" w:type="dxa"/>
          </w:tcPr>
          <w:p w14:paraId="1D799E43" w14:textId="77777777" w:rsidR="00505BED" w:rsidRDefault="00505BED" w:rsidP="00BB5D8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5DB9351F" w14:textId="77777777" w:rsidR="00505BED" w:rsidRDefault="00505BED" w:rsidP="00BB5D8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537DCBA" w14:textId="77777777" w:rsidR="00505BED" w:rsidRDefault="00505BED" w:rsidP="00BB5D8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B1B85B6" w14:textId="77777777" w:rsidR="00505BED" w:rsidRDefault="00505BED" w:rsidP="00BB5D8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9E59586" w14:textId="77777777" w:rsidR="00505BED" w:rsidRDefault="00505BED" w:rsidP="00BB5D8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17A5F9A4" w14:textId="77777777" w:rsidR="00505BED" w:rsidRDefault="00505BED" w:rsidP="00BB5D8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566D8C0" w14:textId="77777777" w:rsidR="00505BED" w:rsidRDefault="00505BED" w:rsidP="00BB5D8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5962539" w14:textId="77777777" w:rsidR="00505BED" w:rsidRDefault="00505BED" w:rsidP="00BB5D8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C1EF5FD" w14:textId="77777777" w:rsidR="00505BED" w:rsidRDefault="00505BED" w:rsidP="00BB5D8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ACFD588" w14:textId="77777777" w:rsidR="00505BED" w:rsidRDefault="00505BED" w:rsidP="00BB5D8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23FAE73" w14:textId="77777777" w:rsidR="00505BED" w:rsidRDefault="00505BED" w:rsidP="00BB5D8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0146F23" w14:textId="77777777" w:rsidR="00505BED" w:rsidRDefault="00505BED" w:rsidP="00BB5D8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AF840D7" w14:textId="77777777" w:rsidR="00505BED" w:rsidRDefault="00505BED" w:rsidP="00BB5D8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0DC81FA" w14:textId="77777777" w:rsidR="00505BED" w:rsidRDefault="00505BED" w:rsidP="00BB5D8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6730FB0" w14:textId="77777777" w:rsidR="00505BED" w:rsidRDefault="00505BED" w:rsidP="00BB5D84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3780BB97" w14:textId="77777777" w:rsidTr="0011690E">
        <w:tc>
          <w:tcPr>
            <w:tcW w:w="2808" w:type="dxa"/>
          </w:tcPr>
          <w:p w14:paraId="3F0AB74D" w14:textId="67E3F29E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Simple food prep</w:t>
            </w:r>
          </w:p>
        </w:tc>
        <w:tc>
          <w:tcPr>
            <w:tcW w:w="450" w:type="dxa"/>
          </w:tcPr>
          <w:p w14:paraId="1926D6C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020B111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D9ACBE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68C8FF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97BF90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340D7CE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47C767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5D98BF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5DA9F2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F1865A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6005A0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68BD99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E27AED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36BCD1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9A7DAC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4393871D" w14:textId="77777777" w:rsidTr="0011690E">
        <w:tc>
          <w:tcPr>
            <w:tcW w:w="2808" w:type="dxa"/>
          </w:tcPr>
          <w:p w14:paraId="60A96BCA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Slicing and buttering buns</w:t>
            </w:r>
          </w:p>
        </w:tc>
        <w:tc>
          <w:tcPr>
            <w:tcW w:w="450" w:type="dxa"/>
          </w:tcPr>
          <w:p w14:paraId="5E991FB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3362889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61E21C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D01C55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7FCD82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79FDFEF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02AB0D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0CF8FB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5C8FDE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AC1570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63414F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714F96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AB0F50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1B4FD1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75F06C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20A1D029" w14:textId="77777777" w:rsidTr="0011690E">
        <w:tc>
          <w:tcPr>
            <w:tcW w:w="2808" w:type="dxa"/>
          </w:tcPr>
          <w:p w14:paraId="0DB32B52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Sorting and labeling photos</w:t>
            </w:r>
          </w:p>
        </w:tc>
        <w:tc>
          <w:tcPr>
            <w:tcW w:w="450" w:type="dxa"/>
          </w:tcPr>
          <w:p w14:paraId="2D919CB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4635ED9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DE8ED9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BF04A2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C594A6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2889216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FD30BD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E79088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448CDF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812CCB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44504C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6D49D1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59B0C3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8306EC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517799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6B1E3493" w14:textId="77777777" w:rsidTr="0011690E">
        <w:tc>
          <w:tcPr>
            <w:tcW w:w="2808" w:type="dxa"/>
          </w:tcPr>
          <w:p w14:paraId="7ABB710F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Sorting forms by bank branch</w:t>
            </w:r>
          </w:p>
        </w:tc>
        <w:tc>
          <w:tcPr>
            <w:tcW w:w="450" w:type="dxa"/>
          </w:tcPr>
          <w:p w14:paraId="03ED473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40D09DE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E4794B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B2127D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2024A8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2CF12A2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AEBEF1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840480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5182C5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B6A638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B79A61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4E5649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F51FE4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795C86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8352D7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7FB59C94" w14:textId="77777777" w:rsidTr="0011690E">
        <w:tc>
          <w:tcPr>
            <w:tcW w:w="2808" w:type="dxa"/>
          </w:tcPr>
          <w:p w14:paraId="00D3DF65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Stamping books</w:t>
            </w:r>
          </w:p>
        </w:tc>
        <w:tc>
          <w:tcPr>
            <w:tcW w:w="450" w:type="dxa"/>
          </w:tcPr>
          <w:p w14:paraId="5B2DE00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09F98C6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58BE80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351B04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FE5970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75DF903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CACF31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1F764B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ADECD3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0748F6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2AF229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3CEB41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BE01A9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F69083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B6C2AD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40F83695" w14:textId="77777777" w:rsidTr="0011690E">
        <w:tc>
          <w:tcPr>
            <w:tcW w:w="2808" w:type="dxa"/>
          </w:tcPr>
          <w:p w14:paraId="7544C56F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Stamping envelopes</w:t>
            </w:r>
          </w:p>
        </w:tc>
        <w:tc>
          <w:tcPr>
            <w:tcW w:w="450" w:type="dxa"/>
          </w:tcPr>
          <w:p w14:paraId="6A57344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2E7D527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8D2AFA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5A9412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9356AC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014F416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88D84E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82F91D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3FBC6B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D02545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D6B220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204D01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DAEE32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94C69B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3806D9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653C44AC" w14:textId="77777777" w:rsidTr="0011690E">
        <w:tc>
          <w:tcPr>
            <w:tcW w:w="2808" w:type="dxa"/>
          </w:tcPr>
          <w:p w14:paraId="0D52C2FB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Stamping money wrappers</w:t>
            </w:r>
          </w:p>
        </w:tc>
        <w:tc>
          <w:tcPr>
            <w:tcW w:w="450" w:type="dxa"/>
          </w:tcPr>
          <w:p w14:paraId="3B0ECA4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417327B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9C75F1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098A7E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B6D8CE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24C340E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19CABB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2754DC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9347B5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D6D9CF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12B851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D9CFF7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B01891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4F42F5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6C9C29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3EEDF5CF" w14:textId="77777777" w:rsidTr="00F54F74">
        <w:tc>
          <w:tcPr>
            <w:tcW w:w="2808" w:type="dxa"/>
          </w:tcPr>
          <w:p w14:paraId="54235E70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Sterilizing safety glasses</w:t>
            </w:r>
          </w:p>
        </w:tc>
        <w:tc>
          <w:tcPr>
            <w:tcW w:w="450" w:type="dxa"/>
          </w:tcPr>
          <w:p w14:paraId="6BEAD45D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2AE1E048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6660498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2CB1E47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5554237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72DA0934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19FFCD6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1B37BC7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DA0598F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B989BBD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89B84DE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144FF02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EF7B8B6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075CE72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27DCB52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6E8F4050" w14:textId="77777777" w:rsidTr="0011690E">
        <w:tc>
          <w:tcPr>
            <w:tcW w:w="2808" w:type="dxa"/>
          </w:tcPr>
          <w:p w14:paraId="49FBEB0D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Stocking dining stations</w:t>
            </w:r>
          </w:p>
        </w:tc>
        <w:tc>
          <w:tcPr>
            <w:tcW w:w="450" w:type="dxa"/>
          </w:tcPr>
          <w:p w14:paraId="60753E4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0CE3A4A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430799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2B5E81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796218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15905FE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EBCEFE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14D0EF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445137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907C8D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AB0C46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A6CB88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7F0FE7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35E339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FEE932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1A323CAB" w14:textId="77777777" w:rsidTr="0011690E">
        <w:tc>
          <w:tcPr>
            <w:tcW w:w="2808" w:type="dxa"/>
          </w:tcPr>
          <w:p w14:paraId="08A3296A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Stocking ice bins</w:t>
            </w:r>
          </w:p>
        </w:tc>
        <w:tc>
          <w:tcPr>
            <w:tcW w:w="450" w:type="dxa"/>
          </w:tcPr>
          <w:p w14:paraId="76786DC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0518FDF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AD45C2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FDF1E9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DA4DD4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58C9812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56D5E6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FCBAB6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37C40C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0CEC7E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7D78AB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2F13EE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C064AF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87741B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221151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69DA0A83" w14:textId="77777777" w:rsidTr="0011690E">
        <w:tc>
          <w:tcPr>
            <w:tcW w:w="2808" w:type="dxa"/>
          </w:tcPr>
          <w:p w14:paraId="144E1988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Stocking salad bar</w:t>
            </w:r>
          </w:p>
        </w:tc>
        <w:tc>
          <w:tcPr>
            <w:tcW w:w="450" w:type="dxa"/>
          </w:tcPr>
          <w:p w14:paraId="13362CB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205ECFD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059012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18E84B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386666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0612616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A30191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240662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B9C6A6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AAA786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8D943A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206629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A0243A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3E9579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9D34A6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6168DC22" w14:textId="77777777" w:rsidTr="00F54F74">
        <w:tc>
          <w:tcPr>
            <w:tcW w:w="2808" w:type="dxa"/>
          </w:tcPr>
          <w:p w14:paraId="6CD22D29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Stocking soda pop coolers</w:t>
            </w:r>
          </w:p>
        </w:tc>
        <w:tc>
          <w:tcPr>
            <w:tcW w:w="450" w:type="dxa"/>
          </w:tcPr>
          <w:p w14:paraId="561B7B79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775CBB47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B898955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6664325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C2A9DEF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49F9BC34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CB603B1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DB846E3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1844509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A594A8E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E8DECB9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5BF4574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5D86195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924874B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9670CF4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5B8E92B7" w14:textId="77777777" w:rsidTr="0011690E">
        <w:tc>
          <w:tcPr>
            <w:tcW w:w="2808" w:type="dxa"/>
          </w:tcPr>
          <w:p w14:paraId="0ED1E8FC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Stocking supplies</w:t>
            </w:r>
          </w:p>
        </w:tc>
        <w:tc>
          <w:tcPr>
            <w:tcW w:w="450" w:type="dxa"/>
          </w:tcPr>
          <w:p w14:paraId="25E3BCD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2CD0BE9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F2CF7C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B2990D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4A646E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59FAA14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F09CB5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5CB1C2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C02EF2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79CE0B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864AB0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9015B3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41557F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1DCC31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D366A0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59ACC764" w14:textId="77777777" w:rsidTr="0011690E">
        <w:tc>
          <w:tcPr>
            <w:tcW w:w="2808" w:type="dxa"/>
          </w:tcPr>
          <w:p w14:paraId="079F6035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Stuffing envelopes</w:t>
            </w:r>
          </w:p>
        </w:tc>
        <w:tc>
          <w:tcPr>
            <w:tcW w:w="450" w:type="dxa"/>
          </w:tcPr>
          <w:p w14:paraId="083A900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49B4D81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9D2483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32839D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940F11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5B6DA0F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7C645D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C71C52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3A4918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B6EC7C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3F2BC7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234EA4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30CD02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D9B50A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A71C55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02071D0F" w14:textId="77777777" w:rsidTr="0011690E">
        <w:tc>
          <w:tcPr>
            <w:tcW w:w="2808" w:type="dxa"/>
          </w:tcPr>
          <w:p w14:paraId="546A1BEC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spacing w:line="600" w:lineRule="auto"/>
              <w:rPr>
                <w:rFonts w:cstheme="minorHAnsi"/>
              </w:rPr>
            </w:pPr>
            <w:r w:rsidRPr="005B4EF2">
              <w:rPr>
                <w:rFonts w:cstheme="minorHAnsi"/>
              </w:rPr>
              <w:t>Sweeping</w:t>
            </w:r>
          </w:p>
        </w:tc>
        <w:tc>
          <w:tcPr>
            <w:tcW w:w="450" w:type="dxa"/>
          </w:tcPr>
          <w:p w14:paraId="05BE095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6679624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9BC8B3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136CBF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E3BF25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7CCDAAA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917E25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45212C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BA6E53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CB413B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3646DC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ED53F0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5DF6BB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73467E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083F97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2D4E429A" w14:textId="77777777" w:rsidTr="00F54F74">
        <w:tc>
          <w:tcPr>
            <w:tcW w:w="2808" w:type="dxa"/>
          </w:tcPr>
          <w:p w14:paraId="65F28A76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Using trash compactor</w:t>
            </w:r>
          </w:p>
        </w:tc>
        <w:tc>
          <w:tcPr>
            <w:tcW w:w="450" w:type="dxa"/>
          </w:tcPr>
          <w:p w14:paraId="24B6ABAF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0EE528C0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8590EDE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B9C0834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BF39D84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1BEE96A4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B15C235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CC840AB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965E306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4C31D3E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C45B8FB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9D62669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78C70F2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1D5D5D8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379A8D1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6194E7CF" w14:textId="77777777" w:rsidTr="0011690E">
        <w:tc>
          <w:tcPr>
            <w:tcW w:w="2808" w:type="dxa"/>
          </w:tcPr>
          <w:p w14:paraId="2E5DDE45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Vacuuming</w:t>
            </w:r>
          </w:p>
        </w:tc>
        <w:tc>
          <w:tcPr>
            <w:tcW w:w="450" w:type="dxa"/>
          </w:tcPr>
          <w:p w14:paraId="6224CC1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38B7669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EE700C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F1590E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965F4F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0773A74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AE46EA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876218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6F0697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009FF7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A9B971B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E00DD3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232A0B4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B4BF58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C180C1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0C9E842B" w14:textId="77777777" w:rsidTr="00F54F74">
        <w:tc>
          <w:tcPr>
            <w:tcW w:w="2808" w:type="dxa"/>
          </w:tcPr>
          <w:p w14:paraId="288DCA0A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Washing and putting away glassware</w:t>
            </w:r>
          </w:p>
        </w:tc>
        <w:tc>
          <w:tcPr>
            <w:tcW w:w="450" w:type="dxa"/>
          </w:tcPr>
          <w:p w14:paraId="628CB34E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4AC790BA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507FDCB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EA046DC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5CB5843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4505E35F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DF095F9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1B6187E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1D68BF7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EC455AD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D17AA9D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FF8F790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D3E47CB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95539F3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59CD4DA" w14:textId="77777777" w:rsidR="00505BED" w:rsidRDefault="00505BED" w:rsidP="00206888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5F543D4D" w14:textId="77777777" w:rsidTr="0011690E">
        <w:tc>
          <w:tcPr>
            <w:tcW w:w="2808" w:type="dxa"/>
          </w:tcPr>
          <w:p w14:paraId="38411859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Washing dishes</w:t>
            </w:r>
          </w:p>
        </w:tc>
        <w:tc>
          <w:tcPr>
            <w:tcW w:w="450" w:type="dxa"/>
          </w:tcPr>
          <w:p w14:paraId="344FE70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785F939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5AE1F1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3EA719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413AFD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124D1DE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381D2A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67A59E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ED7F6F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E29575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3086BB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5190D7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D27759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DD6DB0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69D65BA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3994D2A3" w14:textId="77777777" w:rsidTr="0011690E">
        <w:tc>
          <w:tcPr>
            <w:tcW w:w="2808" w:type="dxa"/>
          </w:tcPr>
          <w:p w14:paraId="3DC09DAC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Washing vehicles</w:t>
            </w:r>
          </w:p>
        </w:tc>
        <w:tc>
          <w:tcPr>
            <w:tcW w:w="450" w:type="dxa"/>
          </w:tcPr>
          <w:p w14:paraId="216D9C2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050BBD9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E74F94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88C3E8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747DF8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3B56AB5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6F6E62C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8E8CBB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5DD4D3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5E7B68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55255C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2B25D8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FBA1B5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1B8C882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8F0D12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505BED" w14:paraId="0D2EA801" w14:textId="77777777" w:rsidTr="0011690E">
        <w:tc>
          <w:tcPr>
            <w:tcW w:w="2808" w:type="dxa"/>
          </w:tcPr>
          <w:p w14:paraId="1D617F4C" w14:textId="77777777" w:rsidR="00505BED" w:rsidRPr="005B4EF2" w:rsidRDefault="00505BED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  <w:r w:rsidRPr="005B4EF2">
              <w:rPr>
                <w:rFonts w:cstheme="minorHAnsi"/>
              </w:rPr>
              <w:t>Watering plants</w:t>
            </w:r>
          </w:p>
        </w:tc>
        <w:tc>
          <w:tcPr>
            <w:tcW w:w="450" w:type="dxa"/>
          </w:tcPr>
          <w:p w14:paraId="405D5669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57C8BEC7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B4BC0D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430FAA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60D962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6245AE01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6314EC8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CA81025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6802BD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E1EAD1F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9E46C2E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B170C76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E45C5FD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5C93A73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3D428D0" w14:textId="77777777" w:rsidR="00505BED" w:rsidRDefault="00505BED" w:rsidP="0011690E">
            <w:pPr>
              <w:spacing w:line="600" w:lineRule="auto"/>
              <w:rPr>
                <w:rFonts w:cstheme="minorHAnsi"/>
              </w:rPr>
            </w:pPr>
          </w:p>
        </w:tc>
      </w:tr>
      <w:tr w:rsidR="006C59BF" w14:paraId="6C68EA2D" w14:textId="77777777" w:rsidTr="00F54F74">
        <w:tc>
          <w:tcPr>
            <w:tcW w:w="2808" w:type="dxa"/>
          </w:tcPr>
          <w:p w14:paraId="0E97701D" w14:textId="64EBD303" w:rsidR="006C59BF" w:rsidRPr="005B4EF2" w:rsidRDefault="006C59BF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</w:p>
        </w:tc>
        <w:tc>
          <w:tcPr>
            <w:tcW w:w="450" w:type="dxa"/>
          </w:tcPr>
          <w:p w14:paraId="62B4C394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4BBFEF33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D486560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D65D249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641467C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5139E893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59C2DF6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39C190C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679C3AA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8543697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1BEEC8F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4862282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8E6B91B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6581F84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DBDFB92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</w:tr>
      <w:tr w:rsidR="006C59BF" w14:paraId="49B7A65C" w14:textId="77777777" w:rsidTr="00F54F74">
        <w:tc>
          <w:tcPr>
            <w:tcW w:w="2808" w:type="dxa"/>
          </w:tcPr>
          <w:p w14:paraId="11FAAE85" w14:textId="0E207D25" w:rsidR="006C59BF" w:rsidRPr="005B4EF2" w:rsidRDefault="006C59BF" w:rsidP="005B4EF2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</w:rPr>
            </w:pPr>
          </w:p>
        </w:tc>
        <w:tc>
          <w:tcPr>
            <w:tcW w:w="450" w:type="dxa"/>
          </w:tcPr>
          <w:p w14:paraId="5905D551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4FD57CAF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C1D33DE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75BB3E0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4106541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74093006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F8445FA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07D3B99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F6423C3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FBCDF1C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BC804E6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370A938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418B5FD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30A9348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7C13268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</w:tr>
      <w:tr w:rsidR="006C59BF" w14:paraId="1D1E148F" w14:textId="77777777" w:rsidTr="00F54F74">
        <w:tc>
          <w:tcPr>
            <w:tcW w:w="2808" w:type="dxa"/>
          </w:tcPr>
          <w:p w14:paraId="0A76736B" w14:textId="22FEEC55" w:rsidR="006C59BF" w:rsidRPr="00207CB0" w:rsidRDefault="00207CB0" w:rsidP="00207CB0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   100.</w:t>
            </w:r>
          </w:p>
        </w:tc>
        <w:tc>
          <w:tcPr>
            <w:tcW w:w="450" w:type="dxa"/>
          </w:tcPr>
          <w:p w14:paraId="7D367ACD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2E120DC0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5A63B39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53A9D39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4AE714B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733D1F10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ADD9A55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276698C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3BC0251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EB1AAFB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0F91296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E4ACF33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6FB8EAC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B9D50B2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D2DB24D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</w:tr>
      <w:tr w:rsidR="006C59BF" w14:paraId="1ECB0526" w14:textId="77777777" w:rsidTr="00F54F74">
        <w:tc>
          <w:tcPr>
            <w:tcW w:w="2808" w:type="dxa"/>
          </w:tcPr>
          <w:p w14:paraId="2A6870D5" w14:textId="69347931" w:rsidR="006C59BF" w:rsidRPr="00207CB0" w:rsidRDefault="00207CB0" w:rsidP="00207CB0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   101.</w:t>
            </w:r>
          </w:p>
        </w:tc>
        <w:tc>
          <w:tcPr>
            <w:tcW w:w="450" w:type="dxa"/>
          </w:tcPr>
          <w:p w14:paraId="03BD5BF9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127E199B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AA900FD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097ADCC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5F33451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7E2ACCA8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AFA42F0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DE6DF67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D157A0A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BF7A2C7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62CA1A1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9418890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220C572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E4364AE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A7A3EE0" w14:textId="77777777" w:rsidR="006C59BF" w:rsidRDefault="006C59BF" w:rsidP="006C59BF">
            <w:pPr>
              <w:spacing w:line="600" w:lineRule="auto"/>
              <w:rPr>
                <w:rFonts w:cstheme="minorHAnsi"/>
              </w:rPr>
            </w:pPr>
          </w:p>
        </w:tc>
      </w:tr>
    </w:tbl>
    <w:p w14:paraId="03301D97" w14:textId="2073AF84" w:rsidR="00FA7FB8" w:rsidRDefault="00FA7FB8" w:rsidP="00FA7FB8">
      <w:pPr>
        <w:spacing w:line="600" w:lineRule="auto"/>
        <w:rPr>
          <w:rFonts w:cstheme="minorHAnsi"/>
          <w:b/>
        </w:rPr>
      </w:pPr>
      <w:r w:rsidRPr="00FA7FB8">
        <w:rPr>
          <w:rFonts w:cstheme="minorHAnsi"/>
          <w:b/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5319D42D" wp14:editId="7331B039">
                <wp:simplePos x="0" y="0"/>
                <wp:positionH relativeFrom="margin">
                  <wp:align>left</wp:align>
                </wp:positionH>
                <wp:positionV relativeFrom="paragraph">
                  <wp:posOffset>180340</wp:posOffset>
                </wp:positionV>
                <wp:extent cx="5857875" cy="3943350"/>
                <wp:effectExtent l="0" t="0" r="28575" b="19050"/>
                <wp:wrapTight wrapText="bothSides">
                  <wp:wrapPolygon edited="0">
                    <wp:start x="0" y="0"/>
                    <wp:lineTo x="0" y="21600"/>
                    <wp:lineTo x="21635" y="21600"/>
                    <wp:lineTo x="21635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7875" cy="3943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218BFD" w14:textId="6517C9D1" w:rsidR="006B548C" w:rsidRDefault="006B548C">
                            <w:r>
                              <w:t xml:space="preserve">Please provide current work task numbers from above list for current 2020 work tasks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19D42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4.2pt;width:461.25pt;height:310.5pt;z-index:-25165721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">
                <v:textbox>
                  <w:txbxContent>
                    <w:p w14:paraId="7F218BFD" w14:textId="6517C9D1" w:rsidR="006B548C" w:rsidRDefault="006B548C">
                      <w:r>
                        <w:t xml:space="preserve">Please provide current work task numbers from above list for current 2020 work tasks: 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40AE92E7" w14:textId="4B6BD751" w:rsidR="00F54F74" w:rsidRPr="00F54F74" w:rsidRDefault="00F54F74" w:rsidP="00F54F74">
      <w:pPr>
        <w:spacing w:line="360" w:lineRule="auto"/>
        <w:rPr>
          <w:rFonts w:cstheme="minorHAnsi"/>
          <w:b/>
        </w:rPr>
      </w:pPr>
      <w:r w:rsidRPr="00F54F74">
        <w:rPr>
          <w:rFonts w:cstheme="minorHAnsi"/>
          <w:b/>
        </w:rPr>
        <w:t>Reasons for changes in work tasks</w:t>
      </w:r>
    </w:p>
    <w:p w14:paraId="0446868E" w14:textId="489E50C5" w:rsidR="00F54F74" w:rsidRDefault="00F54F74" w:rsidP="00E15C5C">
      <w:pPr>
        <w:tabs>
          <w:tab w:val="left" w:pos="720"/>
          <w:tab w:val="left" w:pos="1440"/>
        </w:tabs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-13672178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E15C5C">
        <w:rPr>
          <w:rFonts w:cstheme="minorHAnsi"/>
        </w:rPr>
        <w:tab/>
      </w:r>
      <w:r>
        <w:rPr>
          <w:rFonts w:cstheme="minorHAnsi"/>
        </w:rPr>
        <w:t>No Change</w:t>
      </w:r>
    </w:p>
    <w:p w14:paraId="20A4B8E0" w14:textId="77777777" w:rsidR="00F54F74" w:rsidRDefault="00F54F74" w:rsidP="00E15C5C">
      <w:pPr>
        <w:tabs>
          <w:tab w:val="left" w:pos="720"/>
          <w:tab w:val="left" w:pos="1440"/>
        </w:tabs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7926383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>
        <w:rPr>
          <w:rFonts w:cstheme="minorHAnsi"/>
        </w:rPr>
        <w:tab/>
        <w:t>W desired different tasks</w:t>
      </w:r>
    </w:p>
    <w:p w14:paraId="6A552132" w14:textId="77B0954E" w:rsidR="00F54F74" w:rsidRDefault="00F54F74" w:rsidP="00E15C5C">
      <w:pPr>
        <w:tabs>
          <w:tab w:val="left" w:pos="720"/>
          <w:tab w:val="left" w:pos="1440"/>
        </w:tabs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-9519369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>
        <w:rPr>
          <w:rFonts w:cstheme="minorHAnsi"/>
        </w:rPr>
        <w:tab/>
        <w:t>Parent</w:t>
      </w:r>
      <w:r w:rsidR="00AE0466">
        <w:rPr>
          <w:rFonts w:cstheme="minorHAnsi"/>
        </w:rPr>
        <w:t>(s)</w:t>
      </w:r>
      <w:r>
        <w:rPr>
          <w:rFonts w:cstheme="minorHAnsi"/>
        </w:rPr>
        <w:t xml:space="preserve"> desired different tasks</w:t>
      </w:r>
    </w:p>
    <w:p w14:paraId="5EE7615D" w14:textId="77777777" w:rsidR="00F54F74" w:rsidRDefault="00F54F74" w:rsidP="00E15C5C">
      <w:pPr>
        <w:tabs>
          <w:tab w:val="left" w:pos="720"/>
          <w:tab w:val="left" w:pos="1440"/>
        </w:tabs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-161604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>
        <w:rPr>
          <w:rFonts w:cstheme="minorHAnsi"/>
        </w:rPr>
        <w:tab/>
        <w:t>Physical demands of work tasks could not be met</w:t>
      </w:r>
    </w:p>
    <w:p w14:paraId="6D8F23B2" w14:textId="77777777" w:rsidR="00F54F74" w:rsidRDefault="00F54F74" w:rsidP="00E15C5C">
      <w:pPr>
        <w:tabs>
          <w:tab w:val="left" w:pos="720"/>
          <w:tab w:val="left" w:pos="1440"/>
        </w:tabs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-149208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>
        <w:rPr>
          <w:rFonts w:cstheme="minorHAnsi"/>
        </w:rPr>
        <w:tab/>
      </w:r>
      <w:proofErr w:type="spellStart"/>
      <w:r>
        <w:rPr>
          <w:rFonts w:cstheme="minorHAnsi"/>
        </w:rPr>
        <w:t>W</w:t>
      </w:r>
      <w:proofErr w:type="spellEnd"/>
      <w:r>
        <w:rPr>
          <w:rFonts w:cstheme="minorHAnsi"/>
        </w:rPr>
        <w:t xml:space="preserve"> needed more complicated tasks</w:t>
      </w:r>
    </w:p>
    <w:p w14:paraId="2759479F" w14:textId="77777777" w:rsidR="00F54F74" w:rsidRDefault="00F54F74" w:rsidP="00E15C5C">
      <w:pPr>
        <w:tabs>
          <w:tab w:val="left" w:pos="720"/>
          <w:tab w:val="left" w:pos="1440"/>
        </w:tabs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15222019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>
        <w:rPr>
          <w:rFonts w:cstheme="minorHAnsi"/>
        </w:rPr>
        <w:tab/>
      </w:r>
      <w:proofErr w:type="spellStart"/>
      <w:r>
        <w:rPr>
          <w:rFonts w:cstheme="minorHAnsi"/>
        </w:rPr>
        <w:t>W</w:t>
      </w:r>
      <w:proofErr w:type="spellEnd"/>
      <w:r>
        <w:rPr>
          <w:rFonts w:cstheme="minorHAnsi"/>
        </w:rPr>
        <w:t xml:space="preserve"> needed simpler tasks</w:t>
      </w:r>
    </w:p>
    <w:p w14:paraId="271D5E3A" w14:textId="3B428B93" w:rsidR="00F54F74" w:rsidRDefault="00F54F74" w:rsidP="00E15C5C">
      <w:pPr>
        <w:tabs>
          <w:tab w:val="left" w:pos="720"/>
          <w:tab w:val="left" w:pos="1440"/>
        </w:tabs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-12876646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>
        <w:rPr>
          <w:rFonts w:cstheme="minorHAnsi"/>
        </w:rPr>
        <w:tab/>
        <w:t xml:space="preserve">Significant other wanted </w:t>
      </w:r>
      <w:r w:rsidR="00AE0466">
        <w:rPr>
          <w:rFonts w:cstheme="minorHAnsi"/>
        </w:rPr>
        <w:t xml:space="preserve">W to have </w:t>
      </w:r>
      <w:r>
        <w:rPr>
          <w:rFonts w:cstheme="minorHAnsi"/>
        </w:rPr>
        <w:t>different tasks</w:t>
      </w:r>
    </w:p>
    <w:p w14:paraId="2CB4AB24" w14:textId="77777777" w:rsidR="00F54F74" w:rsidRDefault="00F54F74" w:rsidP="00E15C5C">
      <w:pPr>
        <w:tabs>
          <w:tab w:val="left" w:pos="720"/>
          <w:tab w:val="left" w:pos="1440"/>
        </w:tabs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-2979165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>
        <w:rPr>
          <w:rFonts w:cstheme="minorHAnsi"/>
        </w:rPr>
        <w:tab/>
        <w:t>Changes needed so agency could provide needed supports</w:t>
      </w:r>
    </w:p>
    <w:p w14:paraId="2A165647" w14:textId="77777777" w:rsidR="00F54F74" w:rsidRDefault="00F54F74" w:rsidP="00E15C5C">
      <w:pPr>
        <w:tabs>
          <w:tab w:val="left" w:pos="720"/>
          <w:tab w:val="left" w:pos="1440"/>
        </w:tabs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3753574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>
        <w:rPr>
          <w:rFonts w:cstheme="minorHAnsi"/>
        </w:rPr>
        <w:tab/>
        <w:t>Health problems</w:t>
      </w:r>
    </w:p>
    <w:p w14:paraId="35F89F3C" w14:textId="77777777" w:rsidR="00F54F74" w:rsidRDefault="00F54F74" w:rsidP="00E15C5C">
      <w:pPr>
        <w:tabs>
          <w:tab w:val="left" w:pos="720"/>
          <w:tab w:val="left" w:pos="1440"/>
        </w:tabs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7561770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>
        <w:rPr>
          <w:rFonts w:cstheme="minorHAnsi"/>
        </w:rPr>
        <w:tab/>
        <w:t>Intellectual problems</w:t>
      </w:r>
    </w:p>
    <w:p w14:paraId="1E01988A" w14:textId="77777777" w:rsidR="00F54F74" w:rsidRDefault="00F54F74" w:rsidP="00E15C5C">
      <w:pPr>
        <w:tabs>
          <w:tab w:val="left" w:pos="720"/>
          <w:tab w:val="left" w:pos="1440"/>
        </w:tabs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-12580533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>
        <w:rPr>
          <w:rFonts w:cstheme="minorHAnsi"/>
        </w:rPr>
        <w:tab/>
        <w:t>Behavioral problems</w:t>
      </w:r>
    </w:p>
    <w:p w14:paraId="3E45B482" w14:textId="77777777" w:rsidR="00F54F74" w:rsidRDefault="00F54F74" w:rsidP="00E15C5C">
      <w:pPr>
        <w:tabs>
          <w:tab w:val="left" w:pos="720"/>
          <w:tab w:val="left" w:pos="1440"/>
        </w:tabs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-16155818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>
        <w:rPr>
          <w:rFonts w:cstheme="minorHAnsi"/>
        </w:rPr>
        <w:tab/>
        <w:t>Tasks became obsolete</w:t>
      </w:r>
    </w:p>
    <w:p w14:paraId="132AB8EB" w14:textId="77777777" w:rsidR="00F54F74" w:rsidRDefault="00F54F74" w:rsidP="00E15C5C">
      <w:pPr>
        <w:tabs>
          <w:tab w:val="left" w:pos="720"/>
          <w:tab w:val="left" w:pos="1440"/>
        </w:tabs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-19664179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>
        <w:rPr>
          <w:rFonts w:cstheme="minorHAnsi"/>
        </w:rPr>
        <w:tab/>
        <w:t>Other:</w:t>
      </w:r>
    </w:p>
    <w:p w14:paraId="6BE8BC8C" w14:textId="25011BE2" w:rsidR="00D85A7E" w:rsidRDefault="00F54F74" w:rsidP="00E15C5C">
      <w:pPr>
        <w:tabs>
          <w:tab w:val="left" w:pos="720"/>
          <w:tab w:val="left" w:pos="1440"/>
        </w:tabs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-6000971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>
        <w:rPr>
          <w:rFonts w:cstheme="minorHAnsi"/>
        </w:rPr>
        <w:tab/>
        <w:t>Other:</w:t>
      </w:r>
    </w:p>
    <w:p w14:paraId="444E7068" w14:textId="6ADC1344" w:rsidR="00563E3B" w:rsidRPr="00C9386C" w:rsidRDefault="00563E3B" w:rsidP="00C9386C">
      <w:pPr>
        <w:tabs>
          <w:tab w:val="left" w:pos="720"/>
          <w:tab w:val="left" w:pos="1939"/>
        </w:tabs>
        <w:spacing w:line="360" w:lineRule="auto"/>
        <w:jc w:val="center"/>
        <w:rPr>
          <w:rFonts w:cstheme="minorHAnsi"/>
          <w:b/>
        </w:rPr>
      </w:pPr>
      <w:r w:rsidRPr="00C9386C">
        <w:rPr>
          <w:rFonts w:cstheme="minorHAnsi"/>
          <w:b/>
        </w:rPr>
        <w:t>Figure 4</w:t>
      </w:r>
    </w:p>
    <w:p w14:paraId="09E1B30F" w14:textId="750BCCBC" w:rsidR="00563E3B" w:rsidRPr="00C9386C" w:rsidRDefault="00563E3B" w:rsidP="00C9386C">
      <w:pPr>
        <w:tabs>
          <w:tab w:val="left" w:pos="720"/>
          <w:tab w:val="left" w:pos="1939"/>
        </w:tabs>
        <w:spacing w:line="360" w:lineRule="auto"/>
        <w:jc w:val="center"/>
        <w:rPr>
          <w:rFonts w:cstheme="minorHAnsi"/>
          <w:b/>
        </w:rPr>
      </w:pPr>
      <w:r w:rsidRPr="00C9386C">
        <w:rPr>
          <w:rFonts w:cstheme="minorHAnsi"/>
          <w:b/>
        </w:rPr>
        <w:t>Hourly</w:t>
      </w:r>
      <w:r w:rsidR="00AE0466">
        <w:rPr>
          <w:rFonts w:cstheme="minorHAnsi"/>
          <w:b/>
        </w:rPr>
        <w:t xml:space="preserve"> wages in each work environment</w:t>
      </w:r>
    </w:p>
    <w:tbl>
      <w:tblPr>
        <w:tblStyle w:val="TableGrid"/>
        <w:tblpPr w:leftFromText="180" w:rightFromText="180" w:vertAnchor="text" w:horzAnchor="margin" w:tblpXSpec="center" w:tblpY="397"/>
        <w:tblW w:w="0" w:type="auto"/>
        <w:tblLook w:val="04A0" w:firstRow="1" w:lastRow="0" w:firstColumn="1" w:lastColumn="0" w:noHBand="0" w:noVBand="1"/>
      </w:tblPr>
      <w:tblGrid>
        <w:gridCol w:w="2358"/>
        <w:gridCol w:w="2160"/>
        <w:gridCol w:w="2160"/>
      </w:tblGrid>
      <w:tr w:rsidR="009E5395" w14:paraId="18755E4A" w14:textId="215A3101" w:rsidTr="001F7783">
        <w:tc>
          <w:tcPr>
            <w:tcW w:w="2358" w:type="dxa"/>
          </w:tcPr>
          <w:p w14:paraId="42806660" w14:textId="77777777" w:rsidR="009E5395" w:rsidRDefault="009E5395" w:rsidP="00C9386C">
            <w:pPr>
              <w:spacing w:line="600" w:lineRule="auto"/>
              <w:jc w:val="center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52E43941" w14:textId="3AB1D6D8" w:rsidR="009E5395" w:rsidRDefault="009E5395" w:rsidP="00C9386C">
            <w:pPr>
              <w:spacing w:line="60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005</w:t>
            </w:r>
          </w:p>
        </w:tc>
        <w:tc>
          <w:tcPr>
            <w:tcW w:w="2160" w:type="dxa"/>
          </w:tcPr>
          <w:p w14:paraId="1C16B561" w14:textId="0EC642AE" w:rsidR="009E5395" w:rsidRDefault="009E5395" w:rsidP="00C9386C">
            <w:pPr>
              <w:spacing w:line="60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020</w:t>
            </w:r>
          </w:p>
        </w:tc>
      </w:tr>
      <w:tr w:rsidR="009E5395" w14:paraId="4685A77F" w14:textId="2E38FEB1" w:rsidTr="001F7783">
        <w:tc>
          <w:tcPr>
            <w:tcW w:w="2358" w:type="dxa"/>
          </w:tcPr>
          <w:p w14:paraId="2A02E020" w14:textId="77777777" w:rsidR="009E5395" w:rsidRDefault="009E5395" w:rsidP="00C9386C">
            <w:pPr>
              <w:spacing w:line="60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Work Environment 1</w:t>
            </w:r>
          </w:p>
        </w:tc>
        <w:tc>
          <w:tcPr>
            <w:tcW w:w="2160" w:type="dxa"/>
          </w:tcPr>
          <w:p w14:paraId="4B5CE9E4" w14:textId="77777777" w:rsidR="009E5395" w:rsidRDefault="009E5395" w:rsidP="00C9386C">
            <w:pPr>
              <w:spacing w:line="600" w:lineRule="auto"/>
              <w:jc w:val="center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5B8F8578" w14:textId="77777777" w:rsidR="009E5395" w:rsidRDefault="009E5395" w:rsidP="00C9386C">
            <w:pPr>
              <w:spacing w:line="600" w:lineRule="auto"/>
              <w:jc w:val="center"/>
              <w:rPr>
                <w:rFonts w:cstheme="minorHAnsi"/>
              </w:rPr>
            </w:pPr>
          </w:p>
        </w:tc>
      </w:tr>
      <w:tr w:rsidR="009E5395" w14:paraId="1FA30E10" w14:textId="2C003D23" w:rsidTr="001F7783">
        <w:tc>
          <w:tcPr>
            <w:tcW w:w="2358" w:type="dxa"/>
          </w:tcPr>
          <w:p w14:paraId="10777A8C" w14:textId="77777777" w:rsidR="009E5395" w:rsidRDefault="009E5395" w:rsidP="00C9386C">
            <w:pPr>
              <w:spacing w:line="60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Work Environment 2</w:t>
            </w:r>
          </w:p>
        </w:tc>
        <w:tc>
          <w:tcPr>
            <w:tcW w:w="2160" w:type="dxa"/>
          </w:tcPr>
          <w:p w14:paraId="52A5044E" w14:textId="77777777" w:rsidR="009E5395" w:rsidRDefault="009E5395" w:rsidP="00C9386C">
            <w:pPr>
              <w:spacing w:line="600" w:lineRule="auto"/>
              <w:jc w:val="center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20363AD0" w14:textId="77777777" w:rsidR="009E5395" w:rsidRDefault="009E5395" w:rsidP="00C9386C">
            <w:pPr>
              <w:spacing w:line="600" w:lineRule="auto"/>
              <w:jc w:val="center"/>
              <w:rPr>
                <w:rFonts w:cstheme="minorHAnsi"/>
              </w:rPr>
            </w:pPr>
          </w:p>
        </w:tc>
      </w:tr>
      <w:tr w:rsidR="009E5395" w14:paraId="2138C578" w14:textId="5B7B01E5" w:rsidTr="001F7783">
        <w:tc>
          <w:tcPr>
            <w:tcW w:w="2358" w:type="dxa"/>
          </w:tcPr>
          <w:p w14:paraId="4D5F3A9A" w14:textId="77777777" w:rsidR="009E5395" w:rsidRDefault="009E5395" w:rsidP="00C9386C">
            <w:pPr>
              <w:spacing w:line="600" w:lineRule="auto"/>
              <w:jc w:val="center"/>
              <w:rPr>
                <w:rFonts w:cstheme="minorHAnsi"/>
              </w:rPr>
            </w:pPr>
            <w:r w:rsidRPr="00AF74A8">
              <w:rPr>
                <w:rFonts w:cstheme="minorHAnsi"/>
              </w:rPr>
              <w:t xml:space="preserve">Work Environment </w:t>
            </w:r>
            <w:r>
              <w:rPr>
                <w:rFonts w:cstheme="minorHAnsi"/>
              </w:rPr>
              <w:t>3</w:t>
            </w:r>
          </w:p>
        </w:tc>
        <w:tc>
          <w:tcPr>
            <w:tcW w:w="2160" w:type="dxa"/>
          </w:tcPr>
          <w:p w14:paraId="59580806" w14:textId="77777777" w:rsidR="009E5395" w:rsidRDefault="009E5395" w:rsidP="00C9386C">
            <w:pPr>
              <w:spacing w:line="600" w:lineRule="auto"/>
              <w:jc w:val="center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1904A136" w14:textId="77777777" w:rsidR="009E5395" w:rsidRDefault="009E5395" w:rsidP="00C9386C">
            <w:pPr>
              <w:spacing w:line="600" w:lineRule="auto"/>
              <w:jc w:val="center"/>
              <w:rPr>
                <w:rFonts w:cstheme="minorHAnsi"/>
              </w:rPr>
            </w:pPr>
          </w:p>
        </w:tc>
      </w:tr>
      <w:tr w:rsidR="009E5395" w14:paraId="07D28B64" w14:textId="61A9411F" w:rsidTr="001F7783">
        <w:tc>
          <w:tcPr>
            <w:tcW w:w="2358" w:type="dxa"/>
          </w:tcPr>
          <w:p w14:paraId="19FC46AA" w14:textId="77777777" w:rsidR="009E5395" w:rsidRDefault="009E5395" w:rsidP="00C9386C">
            <w:pPr>
              <w:spacing w:line="600" w:lineRule="auto"/>
              <w:jc w:val="center"/>
              <w:rPr>
                <w:rFonts w:cstheme="minorHAnsi"/>
              </w:rPr>
            </w:pPr>
            <w:r w:rsidRPr="00AF74A8">
              <w:rPr>
                <w:rFonts w:cstheme="minorHAnsi"/>
              </w:rPr>
              <w:t xml:space="preserve">Work Environment </w:t>
            </w:r>
            <w:r>
              <w:rPr>
                <w:rFonts w:cstheme="minorHAnsi"/>
              </w:rPr>
              <w:t>4</w:t>
            </w:r>
          </w:p>
        </w:tc>
        <w:tc>
          <w:tcPr>
            <w:tcW w:w="2160" w:type="dxa"/>
          </w:tcPr>
          <w:p w14:paraId="7E2FB8D4" w14:textId="77777777" w:rsidR="009E5395" w:rsidRDefault="009E5395" w:rsidP="00C9386C">
            <w:pPr>
              <w:spacing w:line="600" w:lineRule="auto"/>
              <w:jc w:val="center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35343E6B" w14:textId="77777777" w:rsidR="009E5395" w:rsidRDefault="009E5395" w:rsidP="00C9386C">
            <w:pPr>
              <w:spacing w:line="600" w:lineRule="auto"/>
              <w:jc w:val="center"/>
              <w:rPr>
                <w:rFonts w:cstheme="minorHAnsi"/>
              </w:rPr>
            </w:pPr>
          </w:p>
        </w:tc>
      </w:tr>
      <w:tr w:rsidR="009E5395" w14:paraId="1A99E754" w14:textId="304B67E3" w:rsidTr="001F7783">
        <w:tc>
          <w:tcPr>
            <w:tcW w:w="2358" w:type="dxa"/>
          </w:tcPr>
          <w:p w14:paraId="333A1DDF" w14:textId="77777777" w:rsidR="009E5395" w:rsidRDefault="009E5395" w:rsidP="00C9386C">
            <w:pPr>
              <w:spacing w:line="600" w:lineRule="auto"/>
              <w:jc w:val="center"/>
              <w:rPr>
                <w:rFonts w:cstheme="minorHAnsi"/>
              </w:rPr>
            </w:pPr>
            <w:r w:rsidRPr="00AF74A8">
              <w:rPr>
                <w:rFonts w:cstheme="minorHAnsi"/>
              </w:rPr>
              <w:t xml:space="preserve">Work Environment </w:t>
            </w:r>
            <w:r>
              <w:rPr>
                <w:rFonts w:cstheme="minorHAnsi"/>
              </w:rPr>
              <w:t>5</w:t>
            </w:r>
          </w:p>
        </w:tc>
        <w:tc>
          <w:tcPr>
            <w:tcW w:w="2160" w:type="dxa"/>
          </w:tcPr>
          <w:p w14:paraId="5798C3BC" w14:textId="77777777" w:rsidR="009E5395" w:rsidRDefault="009E5395" w:rsidP="00C9386C">
            <w:pPr>
              <w:spacing w:line="600" w:lineRule="auto"/>
              <w:jc w:val="center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57DD4136" w14:textId="77777777" w:rsidR="009E5395" w:rsidRDefault="009E5395" w:rsidP="00C9386C">
            <w:pPr>
              <w:spacing w:line="600" w:lineRule="auto"/>
              <w:jc w:val="center"/>
              <w:rPr>
                <w:rFonts w:cstheme="minorHAnsi"/>
              </w:rPr>
            </w:pPr>
          </w:p>
        </w:tc>
      </w:tr>
      <w:tr w:rsidR="009E5395" w14:paraId="385580DC" w14:textId="5E1B94F9" w:rsidTr="001F7783">
        <w:tc>
          <w:tcPr>
            <w:tcW w:w="2358" w:type="dxa"/>
          </w:tcPr>
          <w:p w14:paraId="1D4C47CD" w14:textId="77777777" w:rsidR="009E5395" w:rsidRDefault="009E5395" w:rsidP="00C9386C">
            <w:pPr>
              <w:spacing w:line="600" w:lineRule="auto"/>
              <w:jc w:val="center"/>
              <w:rPr>
                <w:rFonts w:cstheme="minorHAnsi"/>
              </w:rPr>
            </w:pPr>
            <w:r w:rsidRPr="00AF74A8">
              <w:rPr>
                <w:rFonts w:cstheme="minorHAnsi"/>
              </w:rPr>
              <w:t xml:space="preserve">Work Environment </w:t>
            </w:r>
            <w:r>
              <w:rPr>
                <w:rFonts w:cstheme="minorHAnsi"/>
              </w:rPr>
              <w:t>6</w:t>
            </w:r>
          </w:p>
        </w:tc>
        <w:tc>
          <w:tcPr>
            <w:tcW w:w="2160" w:type="dxa"/>
          </w:tcPr>
          <w:p w14:paraId="126B457D" w14:textId="77777777" w:rsidR="009E5395" w:rsidRDefault="009E5395" w:rsidP="00C9386C">
            <w:pPr>
              <w:spacing w:line="600" w:lineRule="auto"/>
              <w:jc w:val="center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632F04EC" w14:textId="77777777" w:rsidR="009E5395" w:rsidRDefault="009E5395" w:rsidP="00C9386C">
            <w:pPr>
              <w:spacing w:line="600" w:lineRule="auto"/>
              <w:jc w:val="center"/>
              <w:rPr>
                <w:rFonts w:cstheme="minorHAnsi"/>
              </w:rPr>
            </w:pPr>
          </w:p>
        </w:tc>
      </w:tr>
      <w:tr w:rsidR="009E5395" w14:paraId="72BB25AB" w14:textId="1DDCC43A" w:rsidTr="001F7783">
        <w:tc>
          <w:tcPr>
            <w:tcW w:w="2358" w:type="dxa"/>
          </w:tcPr>
          <w:p w14:paraId="433D5775" w14:textId="77777777" w:rsidR="009E5395" w:rsidRDefault="009E5395" w:rsidP="00C9386C">
            <w:pPr>
              <w:spacing w:line="600" w:lineRule="auto"/>
              <w:jc w:val="center"/>
              <w:rPr>
                <w:rFonts w:cstheme="minorHAnsi"/>
              </w:rPr>
            </w:pPr>
            <w:r w:rsidRPr="00AF74A8">
              <w:rPr>
                <w:rFonts w:cstheme="minorHAnsi"/>
              </w:rPr>
              <w:t xml:space="preserve">Work Environment </w:t>
            </w:r>
            <w:r>
              <w:rPr>
                <w:rFonts w:cstheme="minorHAnsi"/>
              </w:rPr>
              <w:t>7</w:t>
            </w:r>
          </w:p>
        </w:tc>
        <w:tc>
          <w:tcPr>
            <w:tcW w:w="2160" w:type="dxa"/>
          </w:tcPr>
          <w:p w14:paraId="2350EDAF" w14:textId="77777777" w:rsidR="009E5395" w:rsidRDefault="009E5395" w:rsidP="00C9386C">
            <w:pPr>
              <w:spacing w:line="600" w:lineRule="auto"/>
              <w:jc w:val="center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3960AD87" w14:textId="77777777" w:rsidR="009E5395" w:rsidRDefault="009E5395" w:rsidP="00C9386C">
            <w:pPr>
              <w:spacing w:line="600" w:lineRule="auto"/>
              <w:jc w:val="center"/>
              <w:rPr>
                <w:rFonts w:cstheme="minorHAnsi"/>
              </w:rPr>
            </w:pPr>
          </w:p>
        </w:tc>
      </w:tr>
      <w:tr w:rsidR="009E5395" w14:paraId="3911B76C" w14:textId="4CEDE052" w:rsidTr="001F7783">
        <w:tc>
          <w:tcPr>
            <w:tcW w:w="2358" w:type="dxa"/>
          </w:tcPr>
          <w:p w14:paraId="10A0FBD2" w14:textId="77777777" w:rsidR="009E5395" w:rsidRDefault="009E5395" w:rsidP="00C9386C">
            <w:pPr>
              <w:spacing w:line="600" w:lineRule="auto"/>
              <w:jc w:val="center"/>
              <w:rPr>
                <w:rFonts w:cstheme="minorHAnsi"/>
              </w:rPr>
            </w:pPr>
            <w:r w:rsidRPr="00AF74A8">
              <w:rPr>
                <w:rFonts w:cstheme="minorHAnsi"/>
              </w:rPr>
              <w:t xml:space="preserve">Work Environment </w:t>
            </w:r>
            <w:r>
              <w:rPr>
                <w:rFonts w:cstheme="minorHAnsi"/>
              </w:rPr>
              <w:t>8</w:t>
            </w:r>
          </w:p>
        </w:tc>
        <w:tc>
          <w:tcPr>
            <w:tcW w:w="2160" w:type="dxa"/>
          </w:tcPr>
          <w:p w14:paraId="0AE973F2" w14:textId="77777777" w:rsidR="009E5395" w:rsidRDefault="009E5395" w:rsidP="00C9386C">
            <w:pPr>
              <w:spacing w:line="600" w:lineRule="auto"/>
              <w:jc w:val="center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5CC3802E" w14:textId="77777777" w:rsidR="009E5395" w:rsidRDefault="009E5395" w:rsidP="00C9386C">
            <w:pPr>
              <w:spacing w:line="600" w:lineRule="auto"/>
              <w:jc w:val="center"/>
              <w:rPr>
                <w:rFonts w:cstheme="minorHAnsi"/>
              </w:rPr>
            </w:pPr>
          </w:p>
        </w:tc>
      </w:tr>
      <w:tr w:rsidR="009E5395" w14:paraId="39F6F0B2" w14:textId="53194F1C" w:rsidTr="001F7783">
        <w:tc>
          <w:tcPr>
            <w:tcW w:w="2358" w:type="dxa"/>
          </w:tcPr>
          <w:p w14:paraId="77B68006" w14:textId="77777777" w:rsidR="009E5395" w:rsidRPr="00AF74A8" w:rsidRDefault="009E5395" w:rsidP="00C9386C">
            <w:pPr>
              <w:spacing w:line="60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Work Environment 9</w:t>
            </w:r>
          </w:p>
        </w:tc>
        <w:tc>
          <w:tcPr>
            <w:tcW w:w="2160" w:type="dxa"/>
          </w:tcPr>
          <w:p w14:paraId="2F5A658F" w14:textId="77777777" w:rsidR="009E5395" w:rsidRDefault="009E5395" w:rsidP="00C9386C">
            <w:pPr>
              <w:spacing w:line="600" w:lineRule="auto"/>
              <w:jc w:val="center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0CFCBC51" w14:textId="77777777" w:rsidR="009E5395" w:rsidRDefault="009E5395" w:rsidP="00C9386C">
            <w:pPr>
              <w:spacing w:line="600" w:lineRule="auto"/>
              <w:jc w:val="center"/>
              <w:rPr>
                <w:rFonts w:cstheme="minorHAnsi"/>
              </w:rPr>
            </w:pPr>
          </w:p>
        </w:tc>
      </w:tr>
      <w:tr w:rsidR="009E5395" w14:paraId="0CAA11A6" w14:textId="56D12C6B" w:rsidTr="001F7783">
        <w:tc>
          <w:tcPr>
            <w:tcW w:w="2358" w:type="dxa"/>
          </w:tcPr>
          <w:p w14:paraId="517CBD05" w14:textId="77777777" w:rsidR="009E5395" w:rsidRPr="00AF74A8" w:rsidRDefault="009E5395" w:rsidP="00C9386C">
            <w:pPr>
              <w:spacing w:line="60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Work Environment 10</w:t>
            </w:r>
          </w:p>
        </w:tc>
        <w:tc>
          <w:tcPr>
            <w:tcW w:w="2160" w:type="dxa"/>
          </w:tcPr>
          <w:p w14:paraId="396C5949" w14:textId="77777777" w:rsidR="009E5395" w:rsidRDefault="009E5395" w:rsidP="00C9386C">
            <w:pPr>
              <w:spacing w:line="600" w:lineRule="auto"/>
              <w:jc w:val="center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31A1D92B" w14:textId="77777777" w:rsidR="009E5395" w:rsidRDefault="009E5395" w:rsidP="00C9386C">
            <w:pPr>
              <w:spacing w:line="600" w:lineRule="auto"/>
              <w:jc w:val="center"/>
              <w:rPr>
                <w:rFonts w:cstheme="minorHAnsi"/>
              </w:rPr>
            </w:pPr>
          </w:p>
        </w:tc>
      </w:tr>
      <w:tr w:rsidR="009E5395" w14:paraId="4B466371" w14:textId="2915075C" w:rsidTr="001F7783">
        <w:tc>
          <w:tcPr>
            <w:tcW w:w="2358" w:type="dxa"/>
          </w:tcPr>
          <w:p w14:paraId="7373D5C2" w14:textId="77777777" w:rsidR="009E5395" w:rsidRPr="00AF74A8" w:rsidRDefault="009E5395" w:rsidP="00C9386C">
            <w:pPr>
              <w:spacing w:line="60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Work Environment 11</w:t>
            </w:r>
          </w:p>
        </w:tc>
        <w:tc>
          <w:tcPr>
            <w:tcW w:w="2160" w:type="dxa"/>
          </w:tcPr>
          <w:p w14:paraId="3DDC661E" w14:textId="77777777" w:rsidR="009E5395" w:rsidRDefault="009E5395" w:rsidP="00C9386C">
            <w:pPr>
              <w:spacing w:line="600" w:lineRule="auto"/>
              <w:jc w:val="center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26C82BDD" w14:textId="77777777" w:rsidR="009E5395" w:rsidRDefault="009E5395" w:rsidP="00C9386C">
            <w:pPr>
              <w:spacing w:line="600" w:lineRule="auto"/>
              <w:jc w:val="center"/>
              <w:rPr>
                <w:rFonts w:cstheme="minorHAnsi"/>
              </w:rPr>
            </w:pPr>
          </w:p>
        </w:tc>
      </w:tr>
      <w:tr w:rsidR="009E5395" w14:paraId="477A1C5F" w14:textId="68479626" w:rsidTr="001F7783">
        <w:tc>
          <w:tcPr>
            <w:tcW w:w="2358" w:type="dxa"/>
          </w:tcPr>
          <w:p w14:paraId="6661B805" w14:textId="77777777" w:rsidR="009E5395" w:rsidRPr="00AF74A8" w:rsidRDefault="009E5395" w:rsidP="00C9386C">
            <w:pPr>
              <w:spacing w:line="60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Work Environment 12</w:t>
            </w:r>
          </w:p>
        </w:tc>
        <w:tc>
          <w:tcPr>
            <w:tcW w:w="2160" w:type="dxa"/>
          </w:tcPr>
          <w:p w14:paraId="4DDD8D14" w14:textId="77777777" w:rsidR="009E5395" w:rsidRDefault="009E5395" w:rsidP="00C9386C">
            <w:pPr>
              <w:spacing w:line="600" w:lineRule="auto"/>
              <w:jc w:val="center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1D5819FB" w14:textId="77777777" w:rsidR="009E5395" w:rsidRDefault="009E5395" w:rsidP="00C9386C">
            <w:pPr>
              <w:spacing w:line="600" w:lineRule="auto"/>
              <w:jc w:val="center"/>
              <w:rPr>
                <w:rFonts w:cstheme="minorHAnsi"/>
              </w:rPr>
            </w:pPr>
          </w:p>
        </w:tc>
      </w:tr>
      <w:tr w:rsidR="009E5395" w14:paraId="0DCC99E9" w14:textId="57E9746B" w:rsidTr="001F7783">
        <w:tc>
          <w:tcPr>
            <w:tcW w:w="2358" w:type="dxa"/>
          </w:tcPr>
          <w:p w14:paraId="329F35C4" w14:textId="77777777" w:rsidR="009E5395" w:rsidRPr="00AF74A8" w:rsidRDefault="009E5395" w:rsidP="00C9386C">
            <w:pPr>
              <w:spacing w:line="60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Work Environment 13</w:t>
            </w:r>
          </w:p>
        </w:tc>
        <w:tc>
          <w:tcPr>
            <w:tcW w:w="2160" w:type="dxa"/>
          </w:tcPr>
          <w:p w14:paraId="20DE5E19" w14:textId="77777777" w:rsidR="009E5395" w:rsidRDefault="009E5395" w:rsidP="00C9386C">
            <w:pPr>
              <w:spacing w:line="600" w:lineRule="auto"/>
              <w:jc w:val="center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32241C97" w14:textId="77777777" w:rsidR="009E5395" w:rsidRDefault="009E5395" w:rsidP="00C9386C">
            <w:pPr>
              <w:spacing w:line="600" w:lineRule="auto"/>
              <w:jc w:val="center"/>
              <w:rPr>
                <w:rFonts w:cstheme="minorHAnsi"/>
              </w:rPr>
            </w:pPr>
          </w:p>
        </w:tc>
      </w:tr>
      <w:tr w:rsidR="009E5395" w14:paraId="1F96921F" w14:textId="2E69A007" w:rsidTr="001F7783">
        <w:tc>
          <w:tcPr>
            <w:tcW w:w="2358" w:type="dxa"/>
          </w:tcPr>
          <w:p w14:paraId="7D39354A" w14:textId="77777777" w:rsidR="009E5395" w:rsidRDefault="009E5395" w:rsidP="00C9386C">
            <w:pPr>
              <w:spacing w:line="60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Work Environment 14</w:t>
            </w:r>
          </w:p>
        </w:tc>
        <w:tc>
          <w:tcPr>
            <w:tcW w:w="2160" w:type="dxa"/>
          </w:tcPr>
          <w:p w14:paraId="16BE5A30" w14:textId="77777777" w:rsidR="009E5395" w:rsidRDefault="009E5395" w:rsidP="00C9386C">
            <w:pPr>
              <w:spacing w:line="600" w:lineRule="auto"/>
              <w:jc w:val="center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252CF7D9" w14:textId="77777777" w:rsidR="009E5395" w:rsidRDefault="009E5395" w:rsidP="00C9386C">
            <w:pPr>
              <w:spacing w:line="600" w:lineRule="auto"/>
              <w:jc w:val="center"/>
              <w:rPr>
                <w:rFonts w:cstheme="minorHAnsi"/>
              </w:rPr>
            </w:pPr>
          </w:p>
        </w:tc>
      </w:tr>
      <w:tr w:rsidR="009E5395" w14:paraId="21CEF145" w14:textId="492D085D" w:rsidTr="001F7783">
        <w:tc>
          <w:tcPr>
            <w:tcW w:w="2358" w:type="dxa"/>
          </w:tcPr>
          <w:p w14:paraId="6E7068F4" w14:textId="77777777" w:rsidR="009E5395" w:rsidRDefault="009E5395" w:rsidP="00C9386C">
            <w:pPr>
              <w:spacing w:line="60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Work Environment 15</w:t>
            </w:r>
          </w:p>
        </w:tc>
        <w:tc>
          <w:tcPr>
            <w:tcW w:w="2160" w:type="dxa"/>
          </w:tcPr>
          <w:p w14:paraId="69775399" w14:textId="77777777" w:rsidR="009E5395" w:rsidRDefault="009E5395" w:rsidP="00C9386C">
            <w:pPr>
              <w:spacing w:line="600" w:lineRule="auto"/>
              <w:jc w:val="center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5FA6AB07" w14:textId="77777777" w:rsidR="009E5395" w:rsidRDefault="009E5395" w:rsidP="00C9386C">
            <w:pPr>
              <w:spacing w:line="600" w:lineRule="auto"/>
              <w:jc w:val="center"/>
              <w:rPr>
                <w:rFonts w:cstheme="minorHAnsi"/>
              </w:rPr>
            </w:pPr>
          </w:p>
        </w:tc>
      </w:tr>
    </w:tbl>
    <w:p w14:paraId="6A7F7FF2" w14:textId="77777777" w:rsidR="001F7783" w:rsidRDefault="001F7783" w:rsidP="00C9386C">
      <w:pPr>
        <w:spacing w:line="360" w:lineRule="auto"/>
        <w:jc w:val="center"/>
        <w:rPr>
          <w:rFonts w:cstheme="minorHAnsi"/>
          <w:b/>
        </w:rPr>
      </w:pPr>
    </w:p>
    <w:p w14:paraId="27CDD203" w14:textId="77777777" w:rsidR="001F7783" w:rsidRDefault="001F7783" w:rsidP="00C9386C">
      <w:pPr>
        <w:spacing w:line="360" w:lineRule="auto"/>
        <w:jc w:val="center"/>
        <w:rPr>
          <w:rFonts w:cstheme="minorHAnsi"/>
          <w:b/>
        </w:rPr>
      </w:pPr>
    </w:p>
    <w:p w14:paraId="6BE95136" w14:textId="77777777" w:rsidR="001F7783" w:rsidRDefault="001F7783" w:rsidP="00C9386C">
      <w:pPr>
        <w:spacing w:line="360" w:lineRule="auto"/>
        <w:jc w:val="center"/>
        <w:rPr>
          <w:rFonts w:cstheme="minorHAnsi"/>
          <w:b/>
        </w:rPr>
      </w:pPr>
    </w:p>
    <w:p w14:paraId="61C6E75E" w14:textId="77777777" w:rsidR="001F7783" w:rsidRDefault="001F7783" w:rsidP="00C9386C">
      <w:pPr>
        <w:spacing w:line="360" w:lineRule="auto"/>
        <w:jc w:val="center"/>
        <w:rPr>
          <w:rFonts w:cstheme="minorHAnsi"/>
          <w:b/>
        </w:rPr>
      </w:pPr>
    </w:p>
    <w:p w14:paraId="7BDD3D4D" w14:textId="77777777" w:rsidR="001F7783" w:rsidRDefault="001F7783" w:rsidP="00C9386C">
      <w:pPr>
        <w:spacing w:line="360" w:lineRule="auto"/>
        <w:jc w:val="center"/>
        <w:rPr>
          <w:rFonts w:cstheme="minorHAnsi"/>
          <w:b/>
        </w:rPr>
      </w:pPr>
    </w:p>
    <w:p w14:paraId="59862912" w14:textId="77777777" w:rsidR="001F7783" w:rsidRDefault="001F7783" w:rsidP="00C9386C">
      <w:pPr>
        <w:spacing w:line="360" w:lineRule="auto"/>
        <w:jc w:val="center"/>
        <w:rPr>
          <w:rFonts w:cstheme="minorHAnsi"/>
          <w:b/>
        </w:rPr>
      </w:pPr>
    </w:p>
    <w:p w14:paraId="24AD8825" w14:textId="77777777" w:rsidR="001F7783" w:rsidRDefault="001F7783" w:rsidP="00C9386C">
      <w:pPr>
        <w:spacing w:line="360" w:lineRule="auto"/>
        <w:jc w:val="center"/>
        <w:rPr>
          <w:rFonts w:cstheme="minorHAnsi"/>
          <w:b/>
        </w:rPr>
      </w:pPr>
    </w:p>
    <w:p w14:paraId="24B9FD9C" w14:textId="77777777" w:rsidR="001F7783" w:rsidRDefault="001F7783" w:rsidP="00C9386C">
      <w:pPr>
        <w:spacing w:line="360" w:lineRule="auto"/>
        <w:jc w:val="center"/>
        <w:rPr>
          <w:rFonts w:cstheme="minorHAnsi"/>
          <w:b/>
        </w:rPr>
      </w:pPr>
    </w:p>
    <w:p w14:paraId="17B55C85" w14:textId="77777777" w:rsidR="001F7783" w:rsidRDefault="001F7783" w:rsidP="00C9386C">
      <w:pPr>
        <w:spacing w:line="360" w:lineRule="auto"/>
        <w:jc w:val="center"/>
        <w:rPr>
          <w:rFonts w:cstheme="minorHAnsi"/>
          <w:b/>
        </w:rPr>
      </w:pPr>
    </w:p>
    <w:p w14:paraId="56220F5D" w14:textId="77777777" w:rsidR="001F7783" w:rsidRDefault="001F7783" w:rsidP="00C9386C">
      <w:pPr>
        <w:spacing w:line="360" w:lineRule="auto"/>
        <w:jc w:val="center"/>
        <w:rPr>
          <w:rFonts w:cstheme="minorHAnsi"/>
          <w:b/>
        </w:rPr>
      </w:pPr>
    </w:p>
    <w:p w14:paraId="62FFC066" w14:textId="77777777" w:rsidR="00AE0466" w:rsidRDefault="00AE0466" w:rsidP="001F7783">
      <w:pPr>
        <w:spacing w:line="360" w:lineRule="auto"/>
        <w:jc w:val="center"/>
        <w:rPr>
          <w:rFonts w:cstheme="minorHAnsi"/>
          <w:b/>
        </w:rPr>
      </w:pPr>
    </w:p>
    <w:p w14:paraId="4B498E39" w14:textId="79CCF04E" w:rsidR="00C9386C" w:rsidRDefault="003F7498" w:rsidP="004B5CDA">
      <w:pPr>
        <w:spacing w:line="360" w:lineRule="auto"/>
        <w:rPr>
          <w:rFonts w:cstheme="minorHAnsi"/>
          <w:b/>
        </w:rPr>
      </w:pPr>
      <w:r w:rsidRPr="00F54F74">
        <w:rPr>
          <w:rFonts w:cstheme="minorHAnsi"/>
          <w:b/>
        </w:rPr>
        <w:tab/>
      </w:r>
      <w:r w:rsidRPr="00F54F74">
        <w:rPr>
          <w:rFonts w:cstheme="minorHAnsi"/>
          <w:b/>
        </w:rPr>
        <w:tab/>
      </w:r>
    </w:p>
    <w:p w14:paraId="343A97AC" w14:textId="6336E058" w:rsidR="00C81277" w:rsidRPr="00D21DF2" w:rsidRDefault="00C81277" w:rsidP="003F7498">
      <w:pPr>
        <w:spacing w:line="360" w:lineRule="auto"/>
        <w:rPr>
          <w:rFonts w:cstheme="minorHAnsi"/>
          <w:b/>
        </w:rPr>
      </w:pPr>
      <w:r w:rsidRPr="00D21DF2">
        <w:rPr>
          <w:rFonts w:cstheme="minorHAnsi"/>
          <w:b/>
        </w:rPr>
        <w:t>Changes in hourly wages over time</w:t>
      </w:r>
    </w:p>
    <w:p w14:paraId="46D98211" w14:textId="7F45DADC" w:rsidR="004B4860" w:rsidRPr="00332B6C" w:rsidRDefault="003F7498" w:rsidP="003F7498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3510004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072182">
        <w:rPr>
          <w:rFonts w:cstheme="minorHAnsi"/>
        </w:rPr>
        <w:tab/>
      </w:r>
      <w:r w:rsidR="00AE0466">
        <w:rPr>
          <w:rFonts w:cstheme="minorHAnsi"/>
        </w:rPr>
        <w:t>W</w:t>
      </w:r>
      <w:r w:rsidRPr="00332B6C">
        <w:rPr>
          <w:rFonts w:cstheme="minorHAnsi"/>
        </w:rPr>
        <w:t xml:space="preserve"> made</w:t>
      </w:r>
      <w:r w:rsidR="004B4860" w:rsidRPr="00332B6C">
        <w:rPr>
          <w:rFonts w:cstheme="minorHAnsi"/>
        </w:rPr>
        <w:t xml:space="preserve"> about the same amount of money</w:t>
      </w:r>
      <w:r w:rsidR="00E02B44">
        <w:rPr>
          <w:rFonts w:cstheme="minorHAnsi"/>
        </w:rPr>
        <w:t xml:space="preserve"> </w:t>
      </w:r>
      <w:r w:rsidR="00E02B44" w:rsidRPr="00CB549E">
        <w:rPr>
          <w:rFonts w:cstheme="minorHAnsi"/>
          <w:u w:val="single"/>
        </w:rPr>
        <w:t>per hour</w:t>
      </w:r>
      <w:r w:rsidR="004B4860" w:rsidRPr="00332B6C">
        <w:rPr>
          <w:rFonts w:cstheme="minorHAnsi"/>
        </w:rPr>
        <w:t xml:space="preserve"> </w:t>
      </w:r>
      <w:r w:rsidR="00E34840">
        <w:rPr>
          <w:rFonts w:cstheme="minorHAnsi"/>
        </w:rPr>
        <w:t>over</w:t>
      </w:r>
      <w:r w:rsidR="004B4860" w:rsidRPr="00332B6C">
        <w:rPr>
          <w:rFonts w:cstheme="minorHAnsi"/>
        </w:rPr>
        <w:t xml:space="preserve"> time</w:t>
      </w:r>
    </w:p>
    <w:p w14:paraId="215FA530" w14:textId="277AD565" w:rsidR="004B4860" w:rsidRPr="00332B6C" w:rsidRDefault="003F7498" w:rsidP="003F7498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-8807850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072182">
        <w:rPr>
          <w:rFonts w:cstheme="minorHAnsi"/>
        </w:rPr>
        <w:tab/>
      </w:r>
      <w:r w:rsidR="00AE0466">
        <w:rPr>
          <w:rFonts w:cstheme="minorHAnsi"/>
        </w:rPr>
        <w:t>W</w:t>
      </w:r>
      <w:r w:rsidR="004B4860" w:rsidRPr="00332B6C">
        <w:rPr>
          <w:rFonts w:cstheme="minorHAnsi"/>
        </w:rPr>
        <w:t xml:space="preserve"> made less money</w:t>
      </w:r>
      <w:r w:rsidR="00E02B44">
        <w:rPr>
          <w:rFonts w:cstheme="minorHAnsi"/>
        </w:rPr>
        <w:t xml:space="preserve"> </w:t>
      </w:r>
      <w:r w:rsidR="00E02B44" w:rsidRPr="00CB549E">
        <w:rPr>
          <w:rFonts w:cstheme="minorHAnsi"/>
          <w:u w:val="single"/>
        </w:rPr>
        <w:t>per hour</w:t>
      </w:r>
      <w:r w:rsidR="00AE0466">
        <w:rPr>
          <w:rFonts w:cstheme="minorHAnsi"/>
        </w:rPr>
        <w:t xml:space="preserve"> </w:t>
      </w:r>
      <w:r w:rsidR="004B4860" w:rsidRPr="00332B6C">
        <w:rPr>
          <w:rFonts w:cstheme="minorHAnsi"/>
        </w:rPr>
        <w:t>over time</w:t>
      </w:r>
    </w:p>
    <w:p w14:paraId="6D50E233" w14:textId="233711D8" w:rsidR="004B4860" w:rsidRDefault="003F7498" w:rsidP="003F7498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6383936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072182">
        <w:rPr>
          <w:rFonts w:cstheme="minorHAnsi"/>
        </w:rPr>
        <w:tab/>
      </w:r>
      <w:r w:rsidR="00AE0466">
        <w:rPr>
          <w:rFonts w:cstheme="minorHAnsi"/>
        </w:rPr>
        <w:t xml:space="preserve">W </w:t>
      </w:r>
      <w:r w:rsidR="004B4860" w:rsidRPr="00332B6C">
        <w:rPr>
          <w:rFonts w:cstheme="minorHAnsi"/>
        </w:rPr>
        <w:t>made more money</w:t>
      </w:r>
      <w:r w:rsidR="00E02B44">
        <w:rPr>
          <w:rFonts w:cstheme="minorHAnsi"/>
        </w:rPr>
        <w:t xml:space="preserve"> </w:t>
      </w:r>
      <w:r w:rsidR="00E02B44" w:rsidRPr="00CB549E">
        <w:rPr>
          <w:rFonts w:cstheme="minorHAnsi"/>
          <w:u w:val="single"/>
        </w:rPr>
        <w:t>per hour</w:t>
      </w:r>
      <w:r w:rsidR="00AE0466">
        <w:rPr>
          <w:rFonts w:cstheme="minorHAnsi"/>
        </w:rPr>
        <w:t xml:space="preserve"> </w:t>
      </w:r>
      <w:r w:rsidR="004B4860" w:rsidRPr="00332B6C">
        <w:rPr>
          <w:rFonts w:cstheme="minorHAnsi"/>
        </w:rPr>
        <w:t>over time</w:t>
      </w:r>
    </w:p>
    <w:p w14:paraId="2B634648" w14:textId="3E00E603" w:rsidR="00E02B44" w:rsidRDefault="00E02B44" w:rsidP="003F7498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1626804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F7498">
            <w:rPr>
              <w:rFonts w:ascii="MS Gothic" w:eastAsia="MS Gothic" w:hAnsi="MS Gothic" w:cstheme="minorHAnsi" w:hint="eastAsia"/>
            </w:rPr>
            <w:t>☐</w:t>
          </w:r>
        </w:sdtContent>
      </w:sdt>
      <w:r w:rsidR="00072182">
        <w:rPr>
          <w:rFonts w:cstheme="minorHAnsi"/>
        </w:rPr>
        <w:tab/>
      </w:r>
      <w:r w:rsidR="00AE0466">
        <w:rPr>
          <w:rFonts w:cstheme="minorHAnsi"/>
        </w:rPr>
        <w:t>W</w:t>
      </w:r>
      <w:r w:rsidR="003F7498" w:rsidRPr="00332B6C">
        <w:rPr>
          <w:rFonts w:cstheme="minorHAnsi"/>
        </w:rPr>
        <w:t xml:space="preserve"> made</w:t>
      </w:r>
      <w:r w:rsidRPr="00332B6C">
        <w:rPr>
          <w:rFonts w:cstheme="minorHAnsi"/>
        </w:rPr>
        <w:t xml:space="preserve"> about the </w:t>
      </w:r>
      <w:r w:rsidRPr="00DA2557">
        <w:rPr>
          <w:rFonts w:cstheme="minorHAnsi"/>
        </w:rPr>
        <w:t>same amount</w:t>
      </w:r>
      <w:r w:rsidRPr="00332B6C">
        <w:rPr>
          <w:rFonts w:cstheme="minorHAnsi"/>
        </w:rPr>
        <w:t xml:space="preserve"> of </w:t>
      </w:r>
      <w:r w:rsidR="003F7498" w:rsidRPr="00332B6C">
        <w:rPr>
          <w:rFonts w:cstheme="minorHAnsi"/>
        </w:rPr>
        <w:t>money</w:t>
      </w:r>
      <w:r w:rsidR="003F7498">
        <w:rPr>
          <w:rFonts w:cstheme="minorHAnsi"/>
        </w:rPr>
        <w:t xml:space="preserve"> over</w:t>
      </w:r>
      <w:r w:rsidRPr="00332B6C">
        <w:rPr>
          <w:rFonts w:cstheme="minorHAnsi"/>
        </w:rPr>
        <w:t xml:space="preserve"> time</w:t>
      </w:r>
    </w:p>
    <w:p w14:paraId="4C81E2B0" w14:textId="609CDD02" w:rsidR="002761D0" w:rsidRDefault="002761D0" w:rsidP="003F7498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17498425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DA2557">
        <w:rPr>
          <w:rFonts w:cstheme="minorHAnsi"/>
        </w:rPr>
        <w:tab/>
        <w:t xml:space="preserve">W </w:t>
      </w:r>
      <w:r>
        <w:rPr>
          <w:rFonts w:cstheme="minorHAnsi"/>
        </w:rPr>
        <w:t>made less money over time</w:t>
      </w:r>
    </w:p>
    <w:p w14:paraId="7C0434E6" w14:textId="2C97762A" w:rsidR="002761D0" w:rsidRPr="00332B6C" w:rsidRDefault="002761D0" w:rsidP="003F7498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-3141882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DA2557">
        <w:rPr>
          <w:rFonts w:cstheme="minorHAnsi"/>
        </w:rPr>
        <w:tab/>
        <w:t>W</w:t>
      </w:r>
      <w:r>
        <w:rPr>
          <w:rFonts w:cstheme="minorHAnsi"/>
        </w:rPr>
        <w:t xml:space="preserve"> made more money over time</w:t>
      </w:r>
    </w:p>
    <w:p w14:paraId="5302AE78" w14:textId="0DECD1EB" w:rsidR="002708ED" w:rsidRPr="00332B6C" w:rsidRDefault="006B548C" w:rsidP="003F7498">
      <w:pPr>
        <w:spacing w:line="360" w:lineRule="auto"/>
        <w:ind w:firstLine="720"/>
        <w:rPr>
          <w:rFonts w:cstheme="minorHAnsi"/>
        </w:rPr>
      </w:pPr>
      <w:sdt>
        <w:sdtPr>
          <w:rPr>
            <w:rFonts w:cstheme="minorHAnsi"/>
          </w:rPr>
          <w:id w:val="-11340934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F7498">
            <w:rPr>
              <w:rFonts w:ascii="MS Gothic" w:eastAsia="MS Gothic" w:hAnsi="MS Gothic" w:cstheme="minorHAnsi" w:hint="eastAsia"/>
            </w:rPr>
            <w:t>☐</w:t>
          </w:r>
        </w:sdtContent>
      </w:sdt>
      <w:r w:rsidR="00072182">
        <w:rPr>
          <w:rFonts w:cstheme="minorHAnsi"/>
        </w:rPr>
        <w:tab/>
      </w:r>
      <w:r w:rsidR="003F7498">
        <w:rPr>
          <w:rFonts w:cstheme="minorHAnsi"/>
        </w:rPr>
        <w:t>Other:</w:t>
      </w:r>
      <w:r w:rsidR="003F7498" w:rsidRPr="00332B6C">
        <w:rPr>
          <w:rFonts w:cstheme="minorHAnsi"/>
        </w:rPr>
        <w:t xml:space="preserve"> _</w:t>
      </w:r>
      <w:r w:rsidR="00BA7414" w:rsidRPr="00332B6C">
        <w:rPr>
          <w:rFonts w:cstheme="minorHAnsi"/>
        </w:rPr>
        <w:t>_________________</w:t>
      </w:r>
      <w:r w:rsidR="003F7498">
        <w:rPr>
          <w:rFonts w:cstheme="minorHAnsi"/>
        </w:rPr>
        <w:t>________</w:t>
      </w:r>
    </w:p>
    <w:p w14:paraId="28EC19D2" w14:textId="2789CB93" w:rsidR="00C81277" w:rsidRPr="00D21DF2" w:rsidRDefault="00F54F74" w:rsidP="00064FBD">
      <w:pPr>
        <w:spacing w:line="360" w:lineRule="auto"/>
        <w:rPr>
          <w:rFonts w:cstheme="minorHAnsi"/>
          <w:b/>
        </w:rPr>
      </w:pPr>
      <w:r w:rsidRPr="00D21DF2">
        <w:rPr>
          <w:rFonts w:cstheme="minorHAnsi"/>
          <w:b/>
        </w:rPr>
        <w:t>Reasons for changes in</w:t>
      </w:r>
      <w:r w:rsidR="00C81277" w:rsidRPr="00D21DF2">
        <w:rPr>
          <w:rFonts w:cstheme="minorHAnsi"/>
          <w:b/>
        </w:rPr>
        <w:t xml:space="preserve"> wages over time</w:t>
      </w:r>
    </w:p>
    <w:p w14:paraId="04A75A2B" w14:textId="0216C79D" w:rsidR="00C81277" w:rsidRPr="00332B6C" w:rsidRDefault="00064FBD" w:rsidP="00064FBD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-6684118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072182">
        <w:rPr>
          <w:rFonts w:cstheme="minorHAnsi"/>
        </w:rPr>
        <w:tab/>
      </w:r>
      <w:r w:rsidRPr="00332B6C">
        <w:rPr>
          <w:rFonts w:cstheme="minorHAnsi"/>
        </w:rPr>
        <w:t>Productivity decreased</w:t>
      </w:r>
    </w:p>
    <w:p w14:paraId="233AE509" w14:textId="2880BF9A" w:rsidR="00C81277" w:rsidRPr="00332B6C" w:rsidRDefault="00064FBD" w:rsidP="00064FBD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4988475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072182">
        <w:rPr>
          <w:rFonts w:cstheme="minorHAnsi"/>
        </w:rPr>
        <w:tab/>
      </w:r>
      <w:r w:rsidRPr="00332B6C">
        <w:rPr>
          <w:rFonts w:cstheme="minorHAnsi"/>
        </w:rPr>
        <w:t>Productivity increased</w:t>
      </w:r>
    </w:p>
    <w:p w14:paraId="245FA18A" w14:textId="60C5D9EE" w:rsidR="00442B27" w:rsidRDefault="00C81277" w:rsidP="00064FBD">
      <w:pPr>
        <w:spacing w:line="360" w:lineRule="auto"/>
        <w:rPr>
          <w:rFonts w:cstheme="minorHAnsi"/>
        </w:rPr>
      </w:pPr>
      <w:r w:rsidRPr="00332B6C">
        <w:rPr>
          <w:rFonts w:cstheme="minorHAnsi"/>
        </w:rPr>
        <w:tab/>
      </w:r>
      <w:sdt>
        <w:sdtPr>
          <w:rPr>
            <w:rFonts w:cstheme="minorHAnsi"/>
          </w:rPr>
          <w:id w:val="-5402154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64FB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072182">
        <w:rPr>
          <w:rFonts w:cstheme="minorHAnsi"/>
        </w:rPr>
        <w:tab/>
      </w:r>
      <w:r w:rsidR="00064FBD" w:rsidRPr="00332B6C">
        <w:rPr>
          <w:rFonts w:cstheme="minorHAnsi"/>
        </w:rPr>
        <w:t>Prevailing wage</w:t>
      </w:r>
      <w:r w:rsidR="00442B27" w:rsidRPr="00332B6C">
        <w:rPr>
          <w:rFonts w:cstheme="minorHAnsi"/>
        </w:rPr>
        <w:t xml:space="preserve"> increased</w:t>
      </w:r>
    </w:p>
    <w:p w14:paraId="0BBD8405" w14:textId="201CFA92" w:rsidR="00A63CAF" w:rsidRDefault="00064FBD" w:rsidP="00064FBD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-16942912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072182">
        <w:rPr>
          <w:rFonts w:cstheme="minorHAnsi"/>
        </w:rPr>
        <w:tab/>
      </w:r>
      <w:r w:rsidR="00A63CAF">
        <w:rPr>
          <w:rFonts w:cstheme="minorHAnsi"/>
        </w:rPr>
        <w:t>Minimum wage increased</w:t>
      </w:r>
    </w:p>
    <w:p w14:paraId="7DF24690" w14:textId="626451FE" w:rsidR="00F54F74" w:rsidRDefault="00F54F74" w:rsidP="00064FBD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-13466239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072182">
        <w:rPr>
          <w:rFonts w:cstheme="minorHAnsi"/>
        </w:rPr>
        <w:tab/>
      </w:r>
      <w:r w:rsidR="00DA2557">
        <w:rPr>
          <w:rFonts w:cstheme="minorHAnsi"/>
        </w:rPr>
        <w:t>Moved from v</w:t>
      </w:r>
      <w:r>
        <w:rPr>
          <w:rFonts w:cstheme="minorHAnsi"/>
        </w:rPr>
        <w:t>olunteer to paid employment</w:t>
      </w:r>
    </w:p>
    <w:p w14:paraId="423D2716" w14:textId="0CA1E1DE" w:rsidR="002761D0" w:rsidRPr="00332B6C" w:rsidRDefault="002761D0" w:rsidP="00064FBD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11119364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>
        <w:rPr>
          <w:rFonts w:cstheme="minorHAnsi"/>
        </w:rPr>
        <w:tab/>
        <w:t>Number of work hours per week decreased</w:t>
      </w:r>
    </w:p>
    <w:p w14:paraId="257153B4" w14:textId="67835FBB" w:rsidR="00B457B6" w:rsidRDefault="006B548C" w:rsidP="00064FBD">
      <w:pPr>
        <w:spacing w:line="360" w:lineRule="auto"/>
        <w:ind w:firstLine="720"/>
        <w:rPr>
          <w:rFonts w:cstheme="minorHAnsi"/>
        </w:rPr>
      </w:pPr>
      <w:sdt>
        <w:sdtPr>
          <w:rPr>
            <w:rFonts w:cstheme="minorHAnsi"/>
          </w:rPr>
          <w:id w:val="19910593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64FB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064FBD">
        <w:rPr>
          <w:rFonts w:cstheme="minorHAnsi"/>
        </w:rPr>
        <w:t xml:space="preserve">  </w:t>
      </w:r>
      <w:r w:rsidR="00072182">
        <w:rPr>
          <w:rFonts w:cstheme="minorHAnsi"/>
        </w:rPr>
        <w:tab/>
      </w:r>
      <w:r w:rsidR="00064FBD">
        <w:rPr>
          <w:rFonts w:cstheme="minorHAnsi"/>
        </w:rPr>
        <w:t>Other: ________________________</w:t>
      </w:r>
    </w:p>
    <w:p w14:paraId="71EA81E3" w14:textId="19D91454" w:rsidR="00F231AE" w:rsidRPr="00C9386C" w:rsidRDefault="00563E3B" w:rsidP="00C9386C">
      <w:pPr>
        <w:spacing w:line="360" w:lineRule="auto"/>
        <w:jc w:val="center"/>
        <w:rPr>
          <w:rFonts w:cstheme="minorHAnsi"/>
          <w:b/>
        </w:rPr>
      </w:pPr>
      <w:r w:rsidRPr="00C9386C">
        <w:rPr>
          <w:rFonts w:cstheme="minorHAnsi"/>
          <w:b/>
        </w:rPr>
        <w:t>Table 5</w:t>
      </w:r>
    </w:p>
    <w:p w14:paraId="66732FF6" w14:textId="6B55334F" w:rsidR="00563E3B" w:rsidRPr="00C9386C" w:rsidRDefault="002761D0" w:rsidP="00C9386C">
      <w:pPr>
        <w:spacing w:line="360" w:lineRule="auto"/>
        <w:jc w:val="center"/>
        <w:rPr>
          <w:rFonts w:cstheme="minorHAnsi"/>
          <w:b/>
          <w:u w:val="single"/>
        </w:rPr>
      </w:pPr>
      <w:r w:rsidRPr="00C9386C">
        <w:rPr>
          <w:rFonts w:cstheme="minorHAnsi"/>
          <w:b/>
        </w:rPr>
        <w:t xml:space="preserve">Extra </w:t>
      </w:r>
      <w:r>
        <w:rPr>
          <w:rFonts w:cstheme="minorHAnsi"/>
          <w:b/>
        </w:rPr>
        <w:t>work</w:t>
      </w:r>
      <w:r w:rsidR="00C9386C">
        <w:rPr>
          <w:rFonts w:cstheme="minorHAnsi"/>
          <w:b/>
        </w:rPr>
        <w:t xml:space="preserve"> </w:t>
      </w:r>
      <w:r w:rsidR="00563E3B" w:rsidRPr="00C9386C">
        <w:rPr>
          <w:rFonts w:cstheme="minorHAnsi"/>
          <w:b/>
        </w:rPr>
        <w:t>supports provided in each work environment</w:t>
      </w:r>
    </w:p>
    <w:p w14:paraId="7E296077" w14:textId="7ED5A06A" w:rsidR="00064FBD" w:rsidRPr="00F231AE" w:rsidRDefault="00064FBD" w:rsidP="00064FBD">
      <w:pPr>
        <w:spacing w:line="240" w:lineRule="auto"/>
        <w:ind w:firstLine="720"/>
        <w:rPr>
          <w:rFonts w:cstheme="minorHAnsi"/>
          <w:b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 w:rsidRPr="00F231AE">
        <w:rPr>
          <w:rFonts w:cstheme="minorHAnsi"/>
          <w:b/>
        </w:rPr>
        <w:t>Environ</w:t>
      </w:r>
      <w:r w:rsidR="00563E3B">
        <w:rPr>
          <w:rFonts w:cstheme="minorHAnsi"/>
          <w:b/>
        </w:rPr>
        <w:t>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90"/>
        <w:gridCol w:w="448"/>
        <w:gridCol w:w="359"/>
        <w:gridCol w:w="448"/>
        <w:gridCol w:w="449"/>
        <w:gridCol w:w="449"/>
        <w:gridCol w:w="360"/>
        <w:gridCol w:w="449"/>
        <w:gridCol w:w="449"/>
        <w:gridCol w:w="449"/>
        <w:gridCol w:w="450"/>
        <w:gridCol w:w="450"/>
        <w:gridCol w:w="450"/>
        <w:gridCol w:w="450"/>
        <w:gridCol w:w="450"/>
        <w:gridCol w:w="450"/>
      </w:tblGrid>
      <w:tr w:rsidR="00064FBD" w:rsidRPr="006F3534" w14:paraId="331E822D" w14:textId="77777777" w:rsidTr="00F54F74">
        <w:tc>
          <w:tcPr>
            <w:tcW w:w="2808" w:type="dxa"/>
          </w:tcPr>
          <w:p w14:paraId="7D3BEBA0" w14:textId="04B4E6E9" w:rsidR="00064FBD" w:rsidRPr="006F3534" w:rsidRDefault="00064FBD" w:rsidP="00F54F74">
            <w:pPr>
              <w:spacing w:line="600" w:lineRule="auto"/>
              <w:ind w:right="-1277"/>
              <w:rPr>
                <w:rFonts w:cstheme="minorHAnsi"/>
                <w:b/>
                <w:u w:val="single"/>
              </w:rPr>
            </w:pPr>
            <w:r>
              <w:rPr>
                <w:rFonts w:cstheme="minorHAnsi"/>
                <w:b/>
                <w:u w:val="single"/>
              </w:rPr>
              <w:t>Work Supports</w:t>
            </w:r>
          </w:p>
        </w:tc>
        <w:tc>
          <w:tcPr>
            <w:tcW w:w="450" w:type="dxa"/>
          </w:tcPr>
          <w:p w14:paraId="7ECB610B" w14:textId="77777777" w:rsidR="00064FBD" w:rsidRPr="006F3534" w:rsidRDefault="00064FBD" w:rsidP="00F54F74">
            <w:pPr>
              <w:spacing w:line="600" w:lineRule="auto"/>
              <w:rPr>
                <w:rFonts w:cstheme="minorHAnsi"/>
                <w:b/>
                <w:u w:val="single"/>
              </w:rPr>
            </w:pPr>
            <w:r w:rsidRPr="006F3534">
              <w:rPr>
                <w:rFonts w:cstheme="minorHAnsi"/>
                <w:b/>
                <w:u w:val="single"/>
              </w:rPr>
              <w:t>1</w:t>
            </w:r>
          </w:p>
        </w:tc>
        <w:tc>
          <w:tcPr>
            <w:tcW w:w="360" w:type="dxa"/>
          </w:tcPr>
          <w:p w14:paraId="5B56D004" w14:textId="77777777" w:rsidR="00064FBD" w:rsidRPr="006F3534" w:rsidRDefault="00064FBD" w:rsidP="00F54F74">
            <w:pPr>
              <w:spacing w:line="600" w:lineRule="auto"/>
              <w:rPr>
                <w:rFonts w:cstheme="minorHAnsi"/>
                <w:b/>
                <w:u w:val="single"/>
              </w:rPr>
            </w:pPr>
            <w:r w:rsidRPr="006F3534">
              <w:rPr>
                <w:rFonts w:cstheme="minorHAnsi"/>
                <w:b/>
                <w:u w:val="single"/>
              </w:rPr>
              <w:t>2</w:t>
            </w:r>
          </w:p>
        </w:tc>
        <w:tc>
          <w:tcPr>
            <w:tcW w:w="450" w:type="dxa"/>
          </w:tcPr>
          <w:p w14:paraId="2C770E62" w14:textId="77777777" w:rsidR="00064FBD" w:rsidRPr="006F3534" w:rsidRDefault="00064FBD" w:rsidP="00F54F74">
            <w:pPr>
              <w:spacing w:line="600" w:lineRule="auto"/>
              <w:rPr>
                <w:rFonts w:cstheme="minorHAnsi"/>
                <w:b/>
                <w:u w:val="single"/>
              </w:rPr>
            </w:pPr>
            <w:r w:rsidRPr="006F3534">
              <w:rPr>
                <w:rFonts w:cstheme="minorHAnsi"/>
                <w:b/>
                <w:u w:val="single"/>
              </w:rPr>
              <w:t>3</w:t>
            </w:r>
          </w:p>
        </w:tc>
        <w:tc>
          <w:tcPr>
            <w:tcW w:w="450" w:type="dxa"/>
          </w:tcPr>
          <w:p w14:paraId="6E6F92C6" w14:textId="77777777" w:rsidR="00064FBD" w:rsidRPr="006F3534" w:rsidRDefault="00064FBD" w:rsidP="00F54F74">
            <w:pPr>
              <w:spacing w:line="600" w:lineRule="auto"/>
              <w:rPr>
                <w:rFonts w:cstheme="minorHAnsi"/>
                <w:b/>
                <w:u w:val="single"/>
              </w:rPr>
            </w:pPr>
            <w:r w:rsidRPr="006F3534">
              <w:rPr>
                <w:rFonts w:cstheme="minorHAnsi"/>
                <w:b/>
                <w:u w:val="single"/>
              </w:rPr>
              <w:t>4</w:t>
            </w:r>
          </w:p>
        </w:tc>
        <w:tc>
          <w:tcPr>
            <w:tcW w:w="450" w:type="dxa"/>
          </w:tcPr>
          <w:p w14:paraId="495EB994" w14:textId="77777777" w:rsidR="00064FBD" w:rsidRPr="006F3534" w:rsidRDefault="00064FBD" w:rsidP="00F54F74">
            <w:pPr>
              <w:spacing w:line="600" w:lineRule="auto"/>
              <w:rPr>
                <w:rFonts w:cstheme="minorHAnsi"/>
                <w:b/>
                <w:u w:val="single"/>
              </w:rPr>
            </w:pPr>
            <w:r w:rsidRPr="006F3534">
              <w:rPr>
                <w:rFonts w:cstheme="minorHAnsi"/>
                <w:b/>
                <w:u w:val="single"/>
              </w:rPr>
              <w:t>5</w:t>
            </w:r>
          </w:p>
        </w:tc>
        <w:tc>
          <w:tcPr>
            <w:tcW w:w="360" w:type="dxa"/>
          </w:tcPr>
          <w:p w14:paraId="52024226" w14:textId="77777777" w:rsidR="00064FBD" w:rsidRPr="006F3534" w:rsidRDefault="00064FBD" w:rsidP="00F54F74">
            <w:pPr>
              <w:spacing w:line="600" w:lineRule="auto"/>
              <w:rPr>
                <w:rFonts w:cstheme="minorHAnsi"/>
                <w:b/>
                <w:u w:val="single"/>
              </w:rPr>
            </w:pPr>
            <w:r w:rsidRPr="006F3534">
              <w:rPr>
                <w:rFonts w:cstheme="minorHAnsi"/>
                <w:b/>
                <w:u w:val="single"/>
              </w:rPr>
              <w:t>6</w:t>
            </w:r>
          </w:p>
        </w:tc>
        <w:tc>
          <w:tcPr>
            <w:tcW w:w="450" w:type="dxa"/>
          </w:tcPr>
          <w:p w14:paraId="3BB08E69" w14:textId="77777777" w:rsidR="00064FBD" w:rsidRPr="006F3534" w:rsidRDefault="00064FBD" w:rsidP="00F54F74">
            <w:pPr>
              <w:spacing w:line="600" w:lineRule="auto"/>
              <w:rPr>
                <w:rFonts w:cstheme="minorHAnsi"/>
                <w:b/>
                <w:u w:val="single"/>
              </w:rPr>
            </w:pPr>
            <w:r w:rsidRPr="006F3534">
              <w:rPr>
                <w:rFonts w:cstheme="minorHAnsi"/>
                <w:b/>
                <w:u w:val="single"/>
              </w:rPr>
              <w:t>7</w:t>
            </w:r>
          </w:p>
        </w:tc>
        <w:tc>
          <w:tcPr>
            <w:tcW w:w="450" w:type="dxa"/>
          </w:tcPr>
          <w:p w14:paraId="7F542D7B" w14:textId="77777777" w:rsidR="00064FBD" w:rsidRPr="006F3534" w:rsidRDefault="00064FBD" w:rsidP="00F54F74">
            <w:pPr>
              <w:spacing w:line="600" w:lineRule="auto"/>
              <w:rPr>
                <w:rFonts w:cstheme="minorHAnsi"/>
                <w:b/>
                <w:u w:val="single"/>
              </w:rPr>
            </w:pPr>
            <w:r w:rsidRPr="006F3534">
              <w:rPr>
                <w:rFonts w:cstheme="minorHAnsi"/>
                <w:b/>
                <w:u w:val="single"/>
              </w:rPr>
              <w:t>8</w:t>
            </w:r>
          </w:p>
        </w:tc>
        <w:tc>
          <w:tcPr>
            <w:tcW w:w="450" w:type="dxa"/>
          </w:tcPr>
          <w:p w14:paraId="5B61B1A2" w14:textId="77777777" w:rsidR="00064FBD" w:rsidRPr="006F3534" w:rsidRDefault="00064FBD" w:rsidP="00F54F74">
            <w:pPr>
              <w:spacing w:line="600" w:lineRule="auto"/>
              <w:rPr>
                <w:rFonts w:cstheme="minorHAnsi"/>
                <w:b/>
                <w:u w:val="single"/>
              </w:rPr>
            </w:pPr>
            <w:r w:rsidRPr="006F3534">
              <w:rPr>
                <w:rFonts w:cstheme="minorHAnsi"/>
                <w:b/>
                <w:u w:val="single"/>
              </w:rPr>
              <w:t>9</w:t>
            </w:r>
          </w:p>
        </w:tc>
        <w:tc>
          <w:tcPr>
            <w:tcW w:w="450" w:type="dxa"/>
          </w:tcPr>
          <w:p w14:paraId="4DE867B2" w14:textId="77777777" w:rsidR="00064FBD" w:rsidRPr="006F3534" w:rsidRDefault="00064FBD" w:rsidP="00F54F74">
            <w:pPr>
              <w:spacing w:line="600" w:lineRule="auto"/>
              <w:rPr>
                <w:rFonts w:cstheme="minorHAnsi"/>
                <w:b/>
                <w:u w:val="single"/>
              </w:rPr>
            </w:pPr>
            <w:r w:rsidRPr="006F3534">
              <w:rPr>
                <w:rFonts w:cstheme="minorHAnsi"/>
                <w:b/>
                <w:u w:val="single"/>
              </w:rPr>
              <w:t>10</w:t>
            </w:r>
          </w:p>
        </w:tc>
        <w:tc>
          <w:tcPr>
            <w:tcW w:w="450" w:type="dxa"/>
          </w:tcPr>
          <w:p w14:paraId="67DEFB51" w14:textId="77777777" w:rsidR="00064FBD" w:rsidRPr="006F3534" w:rsidRDefault="00064FBD" w:rsidP="00F54F74">
            <w:pPr>
              <w:spacing w:line="600" w:lineRule="auto"/>
              <w:rPr>
                <w:rFonts w:cstheme="minorHAnsi"/>
                <w:b/>
                <w:u w:val="single"/>
              </w:rPr>
            </w:pPr>
            <w:r w:rsidRPr="006F3534">
              <w:rPr>
                <w:rFonts w:cstheme="minorHAnsi"/>
                <w:b/>
                <w:u w:val="single"/>
              </w:rPr>
              <w:t>11</w:t>
            </w:r>
          </w:p>
        </w:tc>
        <w:tc>
          <w:tcPr>
            <w:tcW w:w="450" w:type="dxa"/>
          </w:tcPr>
          <w:p w14:paraId="705C4297" w14:textId="77777777" w:rsidR="00064FBD" w:rsidRPr="006F3534" w:rsidRDefault="00064FBD" w:rsidP="00F54F74">
            <w:pPr>
              <w:spacing w:line="600" w:lineRule="auto"/>
              <w:rPr>
                <w:rFonts w:cstheme="minorHAnsi"/>
                <w:b/>
                <w:u w:val="single"/>
              </w:rPr>
            </w:pPr>
            <w:r w:rsidRPr="006F3534">
              <w:rPr>
                <w:rFonts w:cstheme="minorHAnsi"/>
                <w:b/>
                <w:u w:val="single"/>
              </w:rPr>
              <w:t>12</w:t>
            </w:r>
          </w:p>
        </w:tc>
        <w:tc>
          <w:tcPr>
            <w:tcW w:w="450" w:type="dxa"/>
          </w:tcPr>
          <w:p w14:paraId="1E7397D7" w14:textId="77777777" w:rsidR="00064FBD" w:rsidRPr="006F3534" w:rsidRDefault="00064FBD" w:rsidP="00F54F74">
            <w:pPr>
              <w:spacing w:line="600" w:lineRule="auto"/>
              <w:rPr>
                <w:rFonts w:cstheme="minorHAnsi"/>
                <w:b/>
                <w:u w:val="single"/>
              </w:rPr>
            </w:pPr>
            <w:r w:rsidRPr="006F3534">
              <w:rPr>
                <w:rFonts w:cstheme="minorHAnsi"/>
                <w:b/>
                <w:u w:val="single"/>
              </w:rPr>
              <w:t>13</w:t>
            </w:r>
          </w:p>
        </w:tc>
        <w:tc>
          <w:tcPr>
            <w:tcW w:w="450" w:type="dxa"/>
          </w:tcPr>
          <w:p w14:paraId="5394C5AE" w14:textId="77777777" w:rsidR="00064FBD" w:rsidRPr="006F3534" w:rsidRDefault="00064FBD" w:rsidP="00F54F74">
            <w:pPr>
              <w:spacing w:line="600" w:lineRule="auto"/>
              <w:rPr>
                <w:rFonts w:cstheme="minorHAnsi"/>
                <w:b/>
                <w:u w:val="single"/>
              </w:rPr>
            </w:pPr>
            <w:r w:rsidRPr="006F3534">
              <w:rPr>
                <w:rFonts w:cstheme="minorHAnsi"/>
                <w:b/>
                <w:u w:val="single"/>
              </w:rPr>
              <w:t>14</w:t>
            </w:r>
          </w:p>
        </w:tc>
        <w:tc>
          <w:tcPr>
            <w:tcW w:w="450" w:type="dxa"/>
          </w:tcPr>
          <w:p w14:paraId="0D70955B" w14:textId="77777777" w:rsidR="00064FBD" w:rsidRPr="006F3534" w:rsidRDefault="00064FBD" w:rsidP="00F54F74">
            <w:pPr>
              <w:spacing w:line="600" w:lineRule="auto"/>
              <w:rPr>
                <w:rFonts w:cstheme="minorHAnsi"/>
                <w:b/>
                <w:u w:val="single"/>
              </w:rPr>
            </w:pPr>
            <w:r w:rsidRPr="006F3534">
              <w:rPr>
                <w:rFonts w:cstheme="minorHAnsi"/>
                <w:b/>
                <w:u w:val="single"/>
              </w:rPr>
              <w:t>15</w:t>
            </w:r>
          </w:p>
        </w:tc>
      </w:tr>
      <w:tr w:rsidR="00064FBD" w14:paraId="02E62A8B" w14:textId="77777777" w:rsidTr="00F54F74">
        <w:tc>
          <w:tcPr>
            <w:tcW w:w="2808" w:type="dxa"/>
          </w:tcPr>
          <w:p w14:paraId="3474C214" w14:textId="73CDA430" w:rsidR="00064FBD" w:rsidRDefault="00F54F74" w:rsidP="00F54F74">
            <w:pPr>
              <w:spacing w:line="600" w:lineRule="auto"/>
              <w:rPr>
                <w:rFonts w:cstheme="minorHAnsi"/>
              </w:rPr>
            </w:pPr>
            <w:r>
              <w:rPr>
                <w:rFonts w:cstheme="minorHAnsi"/>
              </w:rPr>
              <w:t># spot checks per week</w:t>
            </w:r>
          </w:p>
        </w:tc>
        <w:tc>
          <w:tcPr>
            <w:tcW w:w="450" w:type="dxa"/>
          </w:tcPr>
          <w:p w14:paraId="7E4648E9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69681611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9237B17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136174B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3286E56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511DCE21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F79AF9C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A52FBE3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C963C5B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A9669DF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7683853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445975B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CCC314E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08C86D4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A1D58D7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</w:tr>
      <w:tr w:rsidR="00AE6583" w14:paraId="4C65BB6F" w14:textId="77777777" w:rsidTr="00F54F74">
        <w:tc>
          <w:tcPr>
            <w:tcW w:w="2808" w:type="dxa"/>
          </w:tcPr>
          <w:p w14:paraId="055AA82B" w14:textId="4FC670CD" w:rsidR="00AE6583" w:rsidRDefault="00AE6583" w:rsidP="00F54F74">
            <w:pPr>
              <w:spacing w:line="600" w:lineRule="auto"/>
              <w:rPr>
                <w:rFonts w:cstheme="minorHAnsi"/>
              </w:rPr>
            </w:pPr>
            <w:r>
              <w:rPr>
                <w:rFonts w:cstheme="minorHAnsi"/>
              </w:rPr>
              <w:t># spot checks per month</w:t>
            </w:r>
          </w:p>
        </w:tc>
        <w:tc>
          <w:tcPr>
            <w:tcW w:w="450" w:type="dxa"/>
          </w:tcPr>
          <w:p w14:paraId="01F22469" w14:textId="77777777" w:rsidR="00AE6583" w:rsidRDefault="00AE6583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416B78C2" w14:textId="77777777" w:rsidR="00AE6583" w:rsidRDefault="00AE6583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3046F30" w14:textId="77777777" w:rsidR="00AE6583" w:rsidRDefault="00AE6583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C2A6491" w14:textId="77777777" w:rsidR="00AE6583" w:rsidRDefault="00AE6583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161109A" w14:textId="77777777" w:rsidR="00AE6583" w:rsidRDefault="00AE6583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73C6BC95" w14:textId="77777777" w:rsidR="00AE6583" w:rsidRDefault="00AE6583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A3D9BC3" w14:textId="77777777" w:rsidR="00AE6583" w:rsidRDefault="00AE6583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88D5698" w14:textId="77777777" w:rsidR="00AE6583" w:rsidRDefault="00AE6583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13FB507" w14:textId="77777777" w:rsidR="00AE6583" w:rsidRDefault="00AE6583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4107CAD" w14:textId="77777777" w:rsidR="00AE6583" w:rsidRDefault="00AE6583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78BB5FE" w14:textId="77777777" w:rsidR="00AE6583" w:rsidRDefault="00AE6583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5D198A4" w14:textId="77777777" w:rsidR="00AE6583" w:rsidRDefault="00AE6583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4D98B1A" w14:textId="77777777" w:rsidR="00AE6583" w:rsidRDefault="00AE6583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8BA20F8" w14:textId="77777777" w:rsidR="00AE6583" w:rsidRDefault="00AE6583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78FA2D0" w14:textId="77777777" w:rsidR="00AE6583" w:rsidRDefault="00AE6583" w:rsidP="00F54F74">
            <w:pPr>
              <w:spacing w:line="600" w:lineRule="auto"/>
              <w:rPr>
                <w:rFonts w:cstheme="minorHAnsi"/>
              </w:rPr>
            </w:pPr>
          </w:p>
        </w:tc>
      </w:tr>
      <w:tr w:rsidR="00064FBD" w14:paraId="70638BF2" w14:textId="77777777" w:rsidTr="00F54F74">
        <w:tc>
          <w:tcPr>
            <w:tcW w:w="2808" w:type="dxa"/>
          </w:tcPr>
          <w:p w14:paraId="52FAC254" w14:textId="0F29DFFB" w:rsidR="00064FBD" w:rsidRDefault="00DA2557" w:rsidP="00F54F74">
            <w:pPr>
              <w:spacing w:line="60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1 - </w:t>
            </w:r>
            <w:r w:rsidR="00064FBD">
              <w:rPr>
                <w:rFonts w:cstheme="minorHAnsi"/>
              </w:rPr>
              <w:t>1  supervision</w:t>
            </w:r>
          </w:p>
        </w:tc>
        <w:tc>
          <w:tcPr>
            <w:tcW w:w="450" w:type="dxa"/>
          </w:tcPr>
          <w:p w14:paraId="78FDF452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4192DC89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A23393B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4574E84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46C2619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53FE6892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1FE7A8F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AB0B1C3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7A082AB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3C1CBA4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CAE0D2D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C3C2C7A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B82EF7A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92A0D22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D46CE43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</w:tr>
      <w:tr w:rsidR="00064FBD" w14:paraId="6116B78A" w14:textId="77777777" w:rsidTr="00F54F74">
        <w:tc>
          <w:tcPr>
            <w:tcW w:w="2808" w:type="dxa"/>
          </w:tcPr>
          <w:p w14:paraId="35FCB82E" w14:textId="5DE43031" w:rsidR="00064FBD" w:rsidRDefault="00DA2557" w:rsidP="00F54F7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1 - </w:t>
            </w:r>
            <w:r w:rsidR="00064FBD">
              <w:rPr>
                <w:rFonts w:cstheme="minorHAnsi"/>
              </w:rPr>
              <w:t>2  supervision</w:t>
            </w:r>
          </w:p>
        </w:tc>
        <w:tc>
          <w:tcPr>
            <w:tcW w:w="450" w:type="dxa"/>
          </w:tcPr>
          <w:p w14:paraId="3B327A87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1A936144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307277A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4822884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0594ECE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2D312288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106923F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42568BC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A2FB2B7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2E7D5B9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2FED960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5E5F013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137DC38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7084FF3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4EFDDA4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</w:tr>
      <w:tr w:rsidR="00064FBD" w14:paraId="423BC74E" w14:textId="77777777" w:rsidTr="00F54F74">
        <w:tc>
          <w:tcPr>
            <w:tcW w:w="2808" w:type="dxa"/>
          </w:tcPr>
          <w:p w14:paraId="3F8C169A" w14:textId="5AF86E89" w:rsidR="00064FBD" w:rsidRDefault="00DA2557" w:rsidP="00F54F7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1 - </w:t>
            </w:r>
            <w:r w:rsidR="00064FBD">
              <w:rPr>
                <w:rFonts w:cstheme="minorHAnsi"/>
              </w:rPr>
              <w:t>3  supervision</w:t>
            </w:r>
          </w:p>
        </w:tc>
        <w:tc>
          <w:tcPr>
            <w:tcW w:w="450" w:type="dxa"/>
          </w:tcPr>
          <w:p w14:paraId="7C4BFA3E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09CC16BC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590E7A9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3143588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956750D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14D55AFA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80FE7D5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53DCD5D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EFC53B5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1242863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32E2B71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D4560DA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9A133A8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847912A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C98EFFE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</w:tr>
      <w:tr w:rsidR="00064FBD" w14:paraId="37C5020F" w14:textId="77777777" w:rsidTr="00F54F74">
        <w:tc>
          <w:tcPr>
            <w:tcW w:w="2808" w:type="dxa"/>
          </w:tcPr>
          <w:p w14:paraId="0A59C1B2" w14:textId="4231E62F" w:rsidR="00064FBD" w:rsidRDefault="00DA2557" w:rsidP="00F54F74">
            <w:pPr>
              <w:rPr>
                <w:rFonts w:cstheme="minorHAnsi"/>
              </w:rPr>
            </w:pPr>
            <w:r>
              <w:rPr>
                <w:rFonts w:cstheme="minorHAnsi"/>
              </w:rPr>
              <w:t>1 -</w:t>
            </w:r>
            <w:r w:rsidR="00064FBD">
              <w:rPr>
                <w:rFonts w:cstheme="minorHAnsi"/>
              </w:rPr>
              <w:t xml:space="preserve"> 4  supervision</w:t>
            </w:r>
          </w:p>
        </w:tc>
        <w:tc>
          <w:tcPr>
            <w:tcW w:w="450" w:type="dxa"/>
          </w:tcPr>
          <w:p w14:paraId="306892A5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36CE9AA2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F0F18C3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135B77F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4CD67FE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471B41A2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BB1ACD4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A403E12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D9A1886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BAB9A4E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14B8311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8F01020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CA75326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A2DA322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3D83063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</w:tr>
      <w:tr w:rsidR="00064FBD" w14:paraId="7AFF720E" w14:textId="77777777" w:rsidTr="00F54F74">
        <w:tc>
          <w:tcPr>
            <w:tcW w:w="2808" w:type="dxa"/>
          </w:tcPr>
          <w:p w14:paraId="1BECC6DA" w14:textId="7109EE2E" w:rsidR="00064FBD" w:rsidRDefault="00DA2557" w:rsidP="00F54F74">
            <w:pPr>
              <w:rPr>
                <w:rFonts w:cstheme="minorHAnsi"/>
              </w:rPr>
            </w:pPr>
            <w:r>
              <w:rPr>
                <w:rFonts w:cstheme="minorHAnsi"/>
              </w:rPr>
              <w:t>1 - 5 s</w:t>
            </w:r>
            <w:r w:rsidR="00064FBD">
              <w:rPr>
                <w:rFonts w:cstheme="minorHAnsi"/>
              </w:rPr>
              <w:t>upervision</w:t>
            </w:r>
          </w:p>
        </w:tc>
        <w:tc>
          <w:tcPr>
            <w:tcW w:w="450" w:type="dxa"/>
          </w:tcPr>
          <w:p w14:paraId="65956505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2F516A20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1612A62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7A3ECDB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6C2860C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3F9D30D5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C67373F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EBF1385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35CD8E4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BF97B2C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CF70060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AD66853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E6CFEF5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67DEFCC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8652314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</w:tr>
      <w:tr w:rsidR="00064FBD" w14:paraId="687F4C20" w14:textId="77777777" w:rsidTr="00F54F74">
        <w:tc>
          <w:tcPr>
            <w:tcW w:w="2808" w:type="dxa"/>
          </w:tcPr>
          <w:p w14:paraId="34C78157" w14:textId="7ED6A08C" w:rsidR="00064FBD" w:rsidRDefault="00DA2557" w:rsidP="00F54F7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1 - </w:t>
            </w:r>
            <w:r w:rsidR="00064FBD">
              <w:rPr>
                <w:rFonts w:cstheme="minorHAnsi"/>
              </w:rPr>
              <w:t>6 supervision</w:t>
            </w:r>
          </w:p>
        </w:tc>
        <w:tc>
          <w:tcPr>
            <w:tcW w:w="450" w:type="dxa"/>
          </w:tcPr>
          <w:p w14:paraId="64B9C2FD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457A62B0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328E0AB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23FB4B8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104E450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63B7D05D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DC17101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118F873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6001962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CDABAFD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E445573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E8EF8F1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DF0F910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08FA78A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21B32FA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</w:tr>
      <w:tr w:rsidR="00064FBD" w14:paraId="01D7AD16" w14:textId="77777777" w:rsidTr="00F54F74">
        <w:tc>
          <w:tcPr>
            <w:tcW w:w="2808" w:type="dxa"/>
          </w:tcPr>
          <w:p w14:paraId="76986761" w14:textId="43713BCA" w:rsidR="00064FBD" w:rsidRDefault="00064FBD" w:rsidP="00F54F74">
            <w:pPr>
              <w:rPr>
                <w:rFonts w:cstheme="minorHAnsi"/>
              </w:rPr>
            </w:pPr>
            <w:r>
              <w:rPr>
                <w:rFonts w:cstheme="minorHAnsi"/>
              </w:rPr>
              <w:t>Other:</w:t>
            </w:r>
          </w:p>
        </w:tc>
        <w:tc>
          <w:tcPr>
            <w:tcW w:w="450" w:type="dxa"/>
          </w:tcPr>
          <w:p w14:paraId="4FC2D977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011D935C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6AADDD4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40CEAB4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E94D4C8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6EB3CAE1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27B0BDC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5829C9C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EBEF486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EB7A015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5851295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D26A682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ECEB4E6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AFEB624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89E7412" w14:textId="77777777" w:rsidR="00064FBD" w:rsidRDefault="00064FBD" w:rsidP="00F54F74">
            <w:pPr>
              <w:spacing w:line="600" w:lineRule="auto"/>
              <w:rPr>
                <w:rFonts w:cstheme="minorHAnsi"/>
              </w:rPr>
            </w:pPr>
          </w:p>
        </w:tc>
      </w:tr>
    </w:tbl>
    <w:p w14:paraId="6B82B1A4" w14:textId="77777777" w:rsidR="00064FBD" w:rsidRDefault="00064FBD" w:rsidP="00F231AE">
      <w:pPr>
        <w:spacing w:line="360" w:lineRule="auto"/>
        <w:rPr>
          <w:rFonts w:cstheme="minorHAnsi"/>
        </w:rPr>
      </w:pPr>
    </w:p>
    <w:p w14:paraId="708D8AE1" w14:textId="5C099AF1" w:rsidR="0036125C" w:rsidRPr="00D21DF2" w:rsidRDefault="007C30C0" w:rsidP="00F231AE">
      <w:pPr>
        <w:spacing w:line="360" w:lineRule="auto"/>
        <w:rPr>
          <w:rFonts w:cstheme="minorHAnsi"/>
          <w:b/>
        </w:rPr>
      </w:pPr>
      <w:r w:rsidRPr="00D21DF2">
        <w:rPr>
          <w:rFonts w:cstheme="minorHAnsi"/>
          <w:b/>
        </w:rPr>
        <w:t>C</w:t>
      </w:r>
      <w:r w:rsidR="0036125C" w:rsidRPr="00D21DF2">
        <w:rPr>
          <w:rFonts w:cstheme="minorHAnsi"/>
          <w:b/>
        </w:rPr>
        <w:t xml:space="preserve">hanges in </w:t>
      </w:r>
      <w:r w:rsidRPr="00D21DF2">
        <w:rPr>
          <w:rFonts w:cstheme="minorHAnsi"/>
          <w:b/>
        </w:rPr>
        <w:t xml:space="preserve">work </w:t>
      </w:r>
      <w:r w:rsidR="0036125C" w:rsidRPr="00D21DF2">
        <w:rPr>
          <w:rFonts w:cstheme="minorHAnsi"/>
          <w:b/>
        </w:rPr>
        <w:t>supports over time</w:t>
      </w:r>
    </w:p>
    <w:p w14:paraId="0115D5F9" w14:textId="33C767A2" w:rsidR="00C81277" w:rsidRPr="00332B6C" w:rsidRDefault="00F231AE" w:rsidP="00F231AE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-14019749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07051">
            <w:rPr>
              <w:rFonts w:ascii="MS Gothic" w:eastAsia="MS Gothic" w:hAnsi="MS Gothic" w:cstheme="minorHAnsi" w:hint="eastAsia"/>
            </w:rPr>
            <w:t>☐</w:t>
          </w:r>
        </w:sdtContent>
      </w:sdt>
      <w:r w:rsidR="00607051">
        <w:rPr>
          <w:rFonts w:cstheme="minorHAnsi"/>
        </w:rPr>
        <w:tab/>
      </w:r>
      <w:r w:rsidR="00C81277" w:rsidRPr="00332B6C">
        <w:rPr>
          <w:rFonts w:cstheme="minorHAnsi"/>
        </w:rPr>
        <w:t>Supports have remained constant</w:t>
      </w:r>
    </w:p>
    <w:p w14:paraId="3DBE6B3A" w14:textId="1D61107B" w:rsidR="00C81277" w:rsidRPr="00332B6C" w:rsidRDefault="00CB3BF6" w:rsidP="00F231AE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8013450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607051">
        <w:rPr>
          <w:rFonts w:cstheme="minorHAnsi"/>
        </w:rPr>
        <w:tab/>
      </w:r>
      <w:r w:rsidR="00DA2557">
        <w:rPr>
          <w:rFonts w:cstheme="minorHAnsi"/>
        </w:rPr>
        <w:t>W</w:t>
      </w:r>
      <w:r w:rsidR="00C81277" w:rsidRPr="00332B6C">
        <w:rPr>
          <w:rFonts w:cstheme="minorHAnsi"/>
        </w:rPr>
        <w:t xml:space="preserve"> requires fewer supports</w:t>
      </w:r>
    </w:p>
    <w:p w14:paraId="094209CF" w14:textId="13A9F26D" w:rsidR="00C81277" w:rsidRDefault="00CB3BF6" w:rsidP="00A449F6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108913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607051">
        <w:rPr>
          <w:rFonts w:cstheme="minorHAnsi"/>
        </w:rPr>
        <w:tab/>
      </w:r>
      <w:r w:rsidR="00DA2557">
        <w:rPr>
          <w:rFonts w:cstheme="minorHAnsi"/>
        </w:rPr>
        <w:t>W</w:t>
      </w:r>
      <w:r w:rsidR="00A449F6">
        <w:rPr>
          <w:rFonts w:cstheme="minorHAnsi"/>
        </w:rPr>
        <w:t xml:space="preserve"> requires increased supports</w:t>
      </w:r>
      <w:r w:rsidR="00D85A7E">
        <w:rPr>
          <w:rFonts w:cstheme="minorHAnsi"/>
        </w:rPr>
        <w:tab/>
      </w:r>
      <w:r w:rsidR="00D85A7E">
        <w:rPr>
          <w:rFonts w:cstheme="minorHAnsi"/>
        </w:rPr>
        <w:tab/>
      </w:r>
    </w:p>
    <w:p w14:paraId="20D8803A" w14:textId="7317FF1F" w:rsidR="001238F1" w:rsidRPr="00332B6C" w:rsidRDefault="001238F1" w:rsidP="00A02BBE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12419102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B3BF6">
            <w:rPr>
              <w:rFonts w:ascii="MS Gothic" w:eastAsia="MS Gothic" w:hAnsi="MS Gothic" w:cstheme="minorHAnsi" w:hint="eastAsia"/>
            </w:rPr>
            <w:t>☐</w:t>
          </w:r>
        </w:sdtContent>
      </w:sdt>
      <w:r w:rsidR="00607051">
        <w:rPr>
          <w:rFonts w:cstheme="minorHAnsi"/>
        </w:rPr>
        <w:tab/>
      </w:r>
      <w:r w:rsidR="00A02BBE">
        <w:rPr>
          <w:rFonts w:cstheme="minorHAnsi"/>
        </w:rPr>
        <w:t>Other:</w:t>
      </w:r>
    </w:p>
    <w:p w14:paraId="5C5ACD6E" w14:textId="239274E7" w:rsidR="00F25A10" w:rsidRPr="00A02BBE" w:rsidRDefault="00A02BBE" w:rsidP="004B59DE">
      <w:pPr>
        <w:spacing w:line="360" w:lineRule="auto"/>
        <w:rPr>
          <w:rFonts w:cstheme="minorHAnsi"/>
          <w:b/>
        </w:rPr>
      </w:pPr>
      <w:r w:rsidRPr="00A02BBE">
        <w:rPr>
          <w:rFonts w:cstheme="minorHAnsi"/>
          <w:b/>
        </w:rPr>
        <w:t>Lunch supports</w:t>
      </w:r>
    </w:p>
    <w:p w14:paraId="2287D805" w14:textId="005E1CE0" w:rsidR="00F25A10" w:rsidRDefault="00607051" w:rsidP="00A02BBE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7455308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02BBE">
            <w:rPr>
              <w:rFonts w:ascii="MS Gothic" w:eastAsia="MS Gothic" w:hAnsi="MS Gothic" w:cstheme="minorHAnsi" w:hint="eastAsia"/>
            </w:rPr>
            <w:t>☐</w:t>
          </w:r>
        </w:sdtContent>
      </w:sdt>
      <w:r>
        <w:rPr>
          <w:rFonts w:cstheme="minorHAnsi"/>
        </w:rPr>
        <w:tab/>
      </w:r>
      <w:r w:rsidR="00741A63" w:rsidRPr="00332B6C">
        <w:rPr>
          <w:rFonts w:cstheme="minorHAnsi"/>
        </w:rPr>
        <w:t>N</w:t>
      </w:r>
      <w:r w:rsidR="00E85D82">
        <w:rPr>
          <w:rFonts w:cstheme="minorHAnsi"/>
        </w:rPr>
        <w:t xml:space="preserve">o extra supports  </w:t>
      </w:r>
    </w:p>
    <w:p w14:paraId="6657C436" w14:textId="2BEA25E9" w:rsidR="00854D05" w:rsidRDefault="00854D05" w:rsidP="00A02BBE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-5045163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02BBE">
            <w:rPr>
              <w:rFonts w:ascii="MS Gothic" w:eastAsia="MS Gothic" w:hAnsi="MS Gothic" w:cstheme="minorHAnsi" w:hint="eastAsia"/>
            </w:rPr>
            <w:t>☐</w:t>
          </w:r>
        </w:sdtContent>
      </w:sdt>
      <w:r w:rsidR="00607051">
        <w:rPr>
          <w:rFonts w:cstheme="minorHAnsi"/>
        </w:rPr>
        <w:tab/>
      </w:r>
      <w:r>
        <w:rPr>
          <w:rFonts w:cstheme="minorHAnsi"/>
        </w:rPr>
        <w:t>Travel assistance</w:t>
      </w:r>
    </w:p>
    <w:p w14:paraId="04740BBE" w14:textId="139D81B1" w:rsidR="00854D05" w:rsidRPr="00332B6C" w:rsidRDefault="00607051" w:rsidP="00A02BBE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17207026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02BBE">
            <w:rPr>
              <w:rFonts w:ascii="MS Gothic" w:eastAsia="MS Gothic" w:hAnsi="MS Gothic" w:cstheme="minorHAnsi" w:hint="eastAsia"/>
            </w:rPr>
            <w:t>☐</w:t>
          </w:r>
        </w:sdtContent>
      </w:sdt>
      <w:r>
        <w:rPr>
          <w:rFonts w:cstheme="minorHAnsi"/>
        </w:rPr>
        <w:tab/>
      </w:r>
      <w:r w:rsidR="00854D05">
        <w:rPr>
          <w:rFonts w:cstheme="minorHAnsi"/>
        </w:rPr>
        <w:t>Help heating food</w:t>
      </w:r>
    </w:p>
    <w:p w14:paraId="26D35D45" w14:textId="5B802455" w:rsidR="00741A63" w:rsidRPr="00332B6C" w:rsidRDefault="00607051" w:rsidP="00A02BBE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1625126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02BBE">
            <w:rPr>
              <w:rFonts w:ascii="MS Gothic" w:eastAsia="MS Gothic" w:hAnsi="MS Gothic" w:cstheme="minorHAnsi" w:hint="eastAsia"/>
            </w:rPr>
            <w:t>☐</w:t>
          </w:r>
        </w:sdtContent>
      </w:sdt>
      <w:r>
        <w:rPr>
          <w:rFonts w:cstheme="minorHAnsi"/>
        </w:rPr>
        <w:tab/>
      </w:r>
      <w:r w:rsidR="00741A63" w:rsidRPr="00332B6C">
        <w:rPr>
          <w:rFonts w:cstheme="minorHAnsi"/>
        </w:rPr>
        <w:t>Job Coach</w:t>
      </w:r>
      <w:r w:rsidR="00D2775C">
        <w:rPr>
          <w:rFonts w:cstheme="minorHAnsi"/>
        </w:rPr>
        <w:t xml:space="preserve"> provides eating</w:t>
      </w:r>
      <w:r w:rsidR="00741A63" w:rsidRPr="00332B6C">
        <w:rPr>
          <w:rFonts w:cstheme="minorHAnsi"/>
        </w:rPr>
        <w:t xml:space="preserve"> assistance</w:t>
      </w:r>
    </w:p>
    <w:p w14:paraId="7DEB2561" w14:textId="25AD8247" w:rsidR="00F25A10" w:rsidRPr="00332B6C" w:rsidRDefault="00607051" w:rsidP="00A02BBE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6480276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02BBE">
            <w:rPr>
              <w:rFonts w:ascii="MS Gothic" w:eastAsia="MS Gothic" w:hAnsi="MS Gothic" w:cstheme="minorHAnsi" w:hint="eastAsia"/>
            </w:rPr>
            <w:t>☐</w:t>
          </w:r>
        </w:sdtContent>
      </w:sdt>
      <w:r>
        <w:rPr>
          <w:rFonts w:cstheme="minorHAnsi"/>
        </w:rPr>
        <w:tab/>
        <w:t>J</w:t>
      </w:r>
      <w:r w:rsidR="00DA2557">
        <w:rPr>
          <w:rFonts w:cstheme="minorHAnsi"/>
        </w:rPr>
        <w:t>ob C</w:t>
      </w:r>
      <w:r w:rsidR="00D2775C">
        <w:rPr>
          <w:rFonts w:cstheme="minorHAnsi"/>
        </w:rPr>
        <w:t>oach cuts up food</w:t>
      </w:r>
    </w:p>
    <w:p w14:paraId="61DD14F8" w14:textId="2282E678" w:rsidR="00D2775C" w:rsidRDefault="00607051" w:rsidP="00A02BBE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6736103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>
        <w:rPr>
          <w:rFonts w:cstheme="minorHAnsi"/>
        </w:rPr>
        <w:tab/>
      </w:r>
      <w:r w:rsidR="00DA2557">
        <w:rPr>
          <w:rFonts w:cstheme="minorHAnsi"/>
        </w:rPr>
        <w:t>Job C</w:t>
      </w:r>
      <w:r w:rsidR="00D2775C">
        <w:rPr>
          <w:rFonts w:cstheme="minorHAnsi"/>
        </w:rPr>
        <w:t>oach assists purchasing food</w:t>
      </w:r>
    </w:p>
    <w:p w14:paraId="70993EBE" w14:textId="4AE4666E" w:rsidR="00D2775C" w:rsidRDefault="00607051" w:rsidP="00A02BBE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-19153160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02BBE">
            <w:rPr>
              <w:rFonts w:ascii="MS Gothic" w:eastAsia="MS Gothic" w:hAnsi="MS Gothic" w:cstheme="minorHAnsi" w:hint="eastAsia"/>
            </w:rPr>
            <w:t>☐</w:t>
          </w:r>
        </w:sdtContent>
      </w:sdt>
      <w:r>
        <w:rPr>
          <w:rFonts w:cstheme="minorHAnsi"/>
        </w:rPr>
        <w:tab/>
      </w:r>
      <w:r w:rsidR="00DA2557">
        <w:rPr>
          <w:rFonts w:cstheme="minorHAnsi"/>
        </w:rPr>
        <w:t>Job C</w:t>
      </w:r>
      <w:r w:rsidR="004446EF">
        <w:rPr>
          <w:rFonts w:cstheme="minorHAnsi"/>
        </w:rPr>
        <w:t>oach assists opening packaged/bagged food</w:t>
      </w:r>
    </w:p>
    <w:p w14:paraId="454AA244" w14:textId="169592B0" w:rsidR="00D2775C" w:rsidRDefault="006B548C" w:rsidP="00607051">
      <w:pPr>
        <w:spacing w:line="360" w:lineRule="auto"/>
        <w:ind w:left="720"/>
        <w:rPr>
          <w:rFonts w:cstheme="minorHAnsi"/>
        </w:rPr>
      </w:pPr>
      <w:sdt>
        <w:sdtPr>
          <w:rPr>
            <w:rFonts w:cstheme="minorHAnsi"/>
          </w:rPr>
          <w:id w:val="-20301633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07051">
            <w:rPr>
              <w:rFonts w:ascii="MS Gothic" w:eastAsia="MS Gothic" w:hAnsi="MS Gothic" w:cstheme="minorHAnsi" w:hint="eastAsia"/>
            </w:rPr>
            <w:t>☐</w:t>
          </w:r>
        </w:sdtContent>
      </w:sdt>
      <w:r w:rsidR="00607051">
        <w:rPr>
          <w:rFonts w:cstheme="minorHAnsi"/>
        </w:rPr>
        <w:tab/>
      </w:r>
      <w:r w:rsidR="00DA2557">
        <w:rPr>
          <w:rFonts w:cstheme="minorHAnsi"/>
        </w:rPr>
        <w:t>Job C</w:t>
      </w:r>
      <w:r w:rsidR="00D2775C">
        <w:rPr>
          <w:rFonts w:cstheme="minorHAnsi"/>
        </w:rPr>
        <w:t>oach assists in cleanup</w:t>
      </w:r>
    </w:p>
    <w:p w14:paraId="390C15BD" w14:textId="4A27C00C" w:rsidR="004446EF" w:rsidRDefault="006B548C" w:rsidP="00607051">
      <w:pPr>
        <w:spacing w:line="360" w:lineRule="auto"/>
        <w:ind w:left="720"/>
        <w:rPr>
          <w:rFonts w:cstheme="minorHAnsi"/>
        </w:rPr>
      </w:pPr>
      <w:sdt>
        <w:sdtPr>
          <w:rPr>
            <w:rFonts w:cstheme="minorHAnsi"/>
          </w:rPr>
          <w:id w:val="13213132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07051">
            <w:rPr>
              <w:rFonts w:ascii="MS Gothic" w:eastAsia="MS Gothic" w:hAnsi="MS Gothic" w:cstheme="minorHAnsi" w:hint="eastAsia"/>
            </w:rPr>
            <w:t>☐</w:t>
          </w:r>
        </w:sdtContent>
      </w:sdt>
      <w:r w:rsidR="004446EF">
        <w:rPr>
          <w:rFonts w:cstheme="minorHAnsi"/>
        </w:rPr>
        <w:t xml:space="preserve"> </w:t>
      </w:r>
      <w:r w:rsidR="00607051">
        <w:rPr>
          <w:rFonts w:cstheme="minorHAnsi"/>
        </w:rPr>
        <w:tab/>
      </w:r>
      <w:r w:rsidR="00F54F74">
        <w:rPr>
          <w:rFonts w:cstheme="minorHAnsi"/>
        </w:rPr>
        <w:t>Other:</w:t>
      </w:r>
    </w:p>
    <w:p w14:paraId="58BFAAE4" w14:textId="57BD44A1" w:rsidR="00854D05" w:rsidRPr="00332B6C" w:rsidRDefault="006B548C" w:rsidP="00607051">
      <w:pPr>
        <w:spacing w:line="360" w:lineRule="auto"/>
        <w:ind w:left="720"/>
        <w:rPr>
          <w:rFonts w:cstheme="minorHAnsi"/>
        </w:rPr>
      </w:pPr>
      <w:sdt>
        <w:sdtPr>
          <w:rPr>
            <w:rFonts w:cstheme="minorHAnsi"/>
          </w:rPr>
          <w:id w:val="-1368080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07051">
            <w:rPr>
              <w:rFonts w:ascii="MS Gothic" w:eastAsia="MS Gothic" w:hAnsi="MS Gothic" w:cstheme="minorHAnsi" w:hint="eastAsia"/>
            </w:rPr>
            <w:t>☐</w:t>
          </w:r>
        </w:sdtContent>
      </w:sdt>
      <w:r w:rsidR="00607051">
        <w:rPr>
          <w:rFonts w:cstheme="minorHAnsi"/>
        </w:rPr>
        <w:tab/>
      </w:r>
      <w:r w:rsidR="00F54F74">
        <w:rPr>
          <w:rFonts w:cstheme="minorHAnsi"/>
        </w:rPr>
        <w:t xml:space="preserve">Other: </w:t>
      </w:r>
    </w:p>
    <w:p w14:paraId="6AAEDBA2" w14:textId="7313EFBE" w:rsidR="0036125C" w:rsidRPr="00026C55" w:rsidRDefault="00DA2557" w:rsidP="00026C55">
      <w:pPr>
        <w:spacing w:line="360" w:lineRule="auto"/>
        <w:rPr>
          <w:rFonts w:cstheme="minorHAnsi"/>
          <w:b/>
        </w:rPr>
      </w:pPr>
      <w:r>
        <w:rPr>
          <w:rFonts w:cstheme="minorHAnsi"/>
          <w:b/>
        </w:rPr>
        <w:t>Changes in lunch s</w:t>
      </w:r>
      <w:r w:rsidR="0036125C" w:rsidRPr="00026C55">
        <w:rPr>
          <w:rFonts w:cstheme="minorHAnsi"/>
          <w:b/>
        </w:rPr>
        <w:t>upports over time</w:t>
      </w:r>
    </w:p>
    <w:p w14:paraId="4470131A" w14:textId="0017C67C" w:rsidR="00E85D82" w:rsidRDefault="00C81277" w:rsidP="00026C55">
      <w:pPr>
        <w:spacing w:line="360" w:lineRule="auto"/>
        <w:rPr>
          <w:rFonts w:cstheme="minorHAnsi"/>
        </w:rPr>
      </w:pPr>
      <w:r w:rsidRPr="00332B6C">
        <w:rPr>
          <w:rFonts w:cstheme="minorHAnsi"/>
        </w:rPr>
        <w:tab/>
      </w:r>
      <w:sdt>
        <w:sdtPr>
          <w:rPr>
            <w:rFonts w:cstheme="minorHAnsi"/>
          </w:rPr>
          <w:id w:val="-11023358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61192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03290">
        <w:rPr>
          <w:rFonts w:cstheme="minorHAnsi"/>
        </w:rPr>
        <w:tab/>
      </w:r>
      <w:r w:rsidR="0021488D" w:rsidRPr="00332B6C">
        <w:rPr>
          <w:rFonts w:cstheme="minorHAnsi"/>
        </w:rPr>
        <w:t xml:space="preserve">No </w:t>
      </w:r>
      <w:r w:rsidR="00861192">
        <w:rPr>
          <w:rFonts w:cstheme="minorHAnsi"/>
        </w:rPr>
        <w:t>changes in</w:t>
      </w:r>
      <w:r w:rsidR="00854D05">
        <w:rPr>
          <w:rFonts w:cstheme="minorHAnsi"/>
        </w:rPr>
        <w:t xml:space="preserve"> </w:t>
      </w:r>
      <w:r w:rsidR="00E85D82">
        <w:rPr>
          <w:rFonts w:cstheme="minorHAnsi"/>
        </w:rPr>
        <w:t>support</w:t>
      </w:r>
      <w:r w:rsidR="00854D05">
        <w:rPr>
          <w:rFonts w:cstheme="minorHAnsi"/>
        </w:rPr>
        <w:t>s</w:t>
      </w:r>
    </w:p>
    <w:p w14:paraId="3CB88FD1" w14:textId="69D2179F" w:rsidR="00C81277" w:rsidRPr="00332B6C" w:rsidRDefault="00861192" w:rsidP="00026C55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5726315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803290">
        <w:rPr>
          <w:rFonts w:cstheme="minorHAnsi"/>
        </w:rPr>
        <w:tab/>
      </w:r>
      <w:r w:rsidR="00DA2557">
        <w:rPr>
          <w:rFonts w:cstheme="minorHAnsi"/>
        </w:rPr>
        <w:t>W</w:t>
      </w:r>
      <w:r w:rsidR="00C81277" w:rsidRPr="00332B6C">
        <w:rPr>
          <w:rFonts w:cstheme="minorHAnsi"/>
        </w:rPr>
        <w:t xml:space="preserve"> requires fewer supports</w:t>
      </w:r>
    </w:p>
    <w:p w14:paraId="0F7208E4" w14:textId="354BF008" w:rsidR="00C81277" w:rsidRPr="00332B6C" w:rsidRDefault="00861192" w:rsidP="00026C55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19763295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803290">
        <w:rPr>
          <w:rFonts w:cstheme="minorHAnsi"/>
        </w:rPr>
        <w:tab/>
      </w:r>
      <w:r w:rsidR="00DA2557">
        <w:rPr>
          <w:rFonts w:cstheme="minorHAnsi"/>
        </w:rPr>
        <w:t>W</w:t>
      </w:r>
      <w:r w:rsidR="00C81277" w:rsidRPr="00332B6C">
        <w:rPr>
          <w:rFonts w:cstheme="minorHAnsi"/>
        </w:rPr>
        <w:t xml:space="preserve"> requires increased supports</w:t>
      </w:r>
    </w:p>
    <w:p w14:paraId="13F17A39" w14:textId="09606916" w:rsidR="00F25A10" w:rsidRDefault="00861192" w:rsidP="004B59DE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15367784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803290">
        <w:rPr>
          <w:rFonts w:cstheme="minorHAnsi"/>
        </w:rPr>
        <w:tab/>
      </w:r>
      <w:r>
        <w:rPr>
          <w:rFonts w:cstheme="minorHAnsi"/>
        </w:rPr>
        <w:t>Other:</w:t>
      </w:r>
    </w:p>
    <w:p w14:paraId="45D5CAEA" w14:textId="66F7D327" w:rsidR="0039070D" w:rsidRPr="007276E9" w:rsidRDefault="003934B0" w:rsidP="003934B0">
      <w:pPr>
        <w:spacing w:line="360" w:lineRule="auto"/>
        <w:rPr>
          <w:rFonts w:cstheme="minorHAnsi"/>
          <w:b/>
        </w:rPr>
      </w:pPr>
      <w:r w:rsidRPr="007276E9">
        <w:rPr>
          <w:rFonts w:cstheme="minorHAnsi"/>
          <w:b/>
        </w:rPr>
        <w:t>Mobility changes over time</w:t>
      </w:r>
    </w:p>
    <w:p w14:paraId="330A993F" w14:textId="0EFD1F94" w:rsidR="002357C2" w:rsidRDefault="003934B0" w:rsidP="003934B0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-8158043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803290">
        <w:rPr>
          <w:rFonts w:cstheme="minorHAnsi"/>
        </w:rPr>
        <w:tab/>
      </w:r>
      <w:r w:rsidR="002357C2">
        <w:rPr>
          <w:rFonts w:cstheme="minorHAnsi"/>
        </w:rPr>
        <w:t>No changes</w:t>
      </w:r>
    </w:p>
    <w:p w14:paraId="3EACE44A" w14:textId="2FA525B5" w:rsidR="000E527B" w:rsidRDefault="006B548C" w:rsidP="003934B0">
      <w:pPr>
        <w:spacing w:line="360" w:lineRule="auto"/>
        <w:ind w:firstLine="720"/>
        <w:rPr>
          <w:rFonts w:cstheme="minorHAnsi"/>
        </w:rPr>
      </w:pPr>
      <w:sdt>
        <w:sdtPr>
          <w:rPr>
            <w:rFonts w:cstheme="minorHAnsi"/>
          </w:rPr>
          <w:id w:val="17166238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34B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03290">
        <w:rPr>
          <w:rFonts w:cstheme="minorHAnsi"/>
        </w:rPr>
        <w:tab/>
      </w:r>
      <w:r w:rsidR="003934B0">
        <w:rPr>
          <w:rFonts w:cstheme="minorHAnsi"/>
        </w:rPr>
        <w:t>Walked without</w:t>
      </w:r>
      <w:r w:rsidR="00B53065">
        <w:rPr>
          <w:rFonts w:cstheme="minorHAnsi"/>
        </w:rPr>
        <w:t xml:space="preserve"> </w:t>
      </w:r>
      <w:r w:rsidR="000E527B" w:rsidRPr="00332B6C">
        <w:rPr>
          <w:rFonts w:cstheme="minorHAnsi"/>
        </w:rPr>
        <w:t>assistance</w:t>
      </w:r>
    </w:p>
    <w:p w14:paraId="5489DA96" w14:textId="125A1C02" w:rsidR="00DA2557" w:rsidRPr="00332B6C" w:rsidRDefault="003934B0" w:rsidP="00DA2557">
      <w:pPr>
        <w:pStyle w:val="ListParagraph"/>
        <w:spacing w:line="360" w:lineRule="auto"/>
        <w:ind w:left="0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-13588795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803290">
        <w:rPr>
          <w:rFonts w:cstheme="minorHAnsi"/>
        </w:rPr>
        <w:tab/>
      </w:r>
      <w:r>
        <w:rPr>
          <w:rFonts w:cstheme="minorHAnsi"/>
        </w:rPr>
        <w:t>Walked with</w:t>
      </w:r>
      <w:r w:rsidR="00B53065">
        <w:rPr>
          <w:rFonts w:cstheme="minorHAnsi"/>
        </w:rPr>
        <w:t xml:space="preserve"> personal assistance</w:t>
      </w:r>
    </w:p>
    <w:p w14:paraId="49BB267C" w14:textId="6AFD4656" w:rsidR="00DA2557" w:rsidRPr="00332B6C" w:rsidRDefault="003934B0" w:rsidP="00DA2557">
      <w:pPr>
        <w:pStyle w:val="ListParagraph"/>
        <w:spacing w:line="360" w:lineRule="auto"/>
        <w:ind w:left="0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-1916949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803290">
        <w:rPr>
          <w:rFonts w:cstheme="minorHAnsi"/>
        </w:rPr>
        <w:tab/>
      </w:r>
      <w:r w:rsidR="0039070D">
        <w:rPr>
          <w:rFonts w:cstheme="minorHAnsi"/>
        </w:rPr>
        <w:t xml:space="preserve">Used </w:t>
      </w:r>
      <w:r w:rsidR="001238F1">
        <w:rPr>
          <w:rFonts w:cstheme="minorHAnsi"/>
        </w:rPr>
        <w:t>w</w:t>
      </w:r>
      <w:r w:rsidR="000E527B" w:rsidRPr="00332B6C">
        <w:rPr>
          <w:rFonts w:cstheme="minorHAnsi"/>
        </w:rPr>
        <w:t xml:space="preserve">alker </w:t>
      </w:r>
    </w:p>
    <w:p w14:paraId="1C48EE68" w14:textId="7CED2381" w:rsidR="00DA2557" w:rsidRPr="00332B6C" w:rsidRDefault="003934B0" w:rsidP="00DA2557">
      <w:pPr>
        <w:pStyle w:val="ListParagraph"/>
        <w:spacing w:line="360" w:lineRule="auto"/>
        <w:ind w:left="0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38491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803290">
        <w:rPr>
          <w:rFonts w:cstheme="minorHAnsi"/>
        </w:rPr>
        <w:tab/>
      </w:r>
      <w:r w:rsidR="0039070D">
        <w:rPr>
          <w:rFonts w:cstheme="minorHAnsi"/>
        </w:rPr>
        <w:t>Used</w:t>
      </w:r>
      <w:r w:rsidR="001238F1">
        <w:rPr>
          <w:rFonts w:cstheme="minorHAnsi"/>
        </w:rPr>
        <w:t xml:space="preserve"> </w:t>
      </w:r>
      <w:r w:rsidR="00A449F6">
        <w:rPr>
          <w:rFonts w:cstheme="minorHAnsi"/>
        </w:rPr>
        <w:t>wheel</w:t>
      </w:r>
      <w:r w:rsidR="000E527B" w:rsidRPr="00332B6C">
        <w:rPr>
          <w:rFonts w:cstheme="minorHAnsi"/>
        </w:rPr>
        <w:t>chair</w:t>
      </w:r>
    </w:p>
    <w:p w14:paraId="4F75ACFA" w14:textId="32FC9C3A" w:rsidR="0039070D" w:rsidRDefault="003934B0" w:rsidP="00DA2557">
      <w:pPr>
        <w:pStyle w:val="ListParagraph"/>
        <w:spacing w:line="360" w:lineRule="auto"/>
        <w:ind w:left="0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1466396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803290">
        <w:rPr>
          <w:rFonts w:cstheme="minorHAnsi"/>
        </w:rPr>
        <w:tab/>
      </w:r>
      <w:r>
        <w:rPr>
          <w:rFonts w:cstheme="minorHAnsi"/>
        </w:rPr>
        <w:t xml:space="preserve">Other: </w:t>
      </w:r>
      <w:r w:rsidR="007276E9">
        <w:rPr>
          <w:rFonts w:cstheme="minorHAnsi"/>
        </w:rPr>
        <w:t xml:space="preserve">  </w:t>
      </w:r>
    </w:p>
    <w:p w14:paraId="32330DF5" w14:textId="77777777" w:rsidR="007276E9" w:rsidRPr="00332B6C" w:rsidRDefault="007276E9" w:rsidP="00DA2557">
      <w:pPr>
        <w:pStyle w:val="ListParagraph"/>
        <w:spacing w:line="360" w:lineRule="auto"/>
        <w:ind w:left="0"/>
        <w:rPr>
          <w:rFonts w:cstheme="minorHAnsi"/>
        </w:rPr>
      </w:pPr>
    </w:p>
    <w:p w14:paraId="2F226326" w14:textId="6EDA4DE0" w:rsidR="000E527B" w:rsidRPr="007276E9" w:rsidRDefault="00DA2557" w:rsidP="00DA2557">
      <w:pPr>
        <w:pStyle w:val="ListParagraph"/>
        <w:spacing w:line="360" w:lineRule="auto"/>
        <w:ind w:left="0"/>
        <w:rPr>
          <w:rFonts w:cstheme="minorHAnsi"/>
          <w:b/>
        </w:rPr>
      </w:pPr>
      <w:r>
        <w:rPr>
          <w:rFonts w:cstheme="minorHAnsi"/>
          <w:b/>
        </w:rPr>
        <w:t>Personal c</w:t>
      </w:r>
      <w:r w:rsidR="003934B0" w:rsidRPr="007276E9">
        <w:rPr>
          <w:rFonts w:cstheme="minorHAnsi"/>
          <w:b/>
        </w:rPr>
        <w:t>are</w:t>
      </w:r>
    </w:p>
    <w:p w14:paraId="139BF16D" w14:textId="18E99522" w:rsidR="000E527B" w:rsidRDefault="003934B0" w:rsidP="00DA2557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9778106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803290">
        <w:rPr>
          <w:rFonts w:cstheme="minorHAnsi"/>
        </w:rPr>
        <w:tab/>
      </w:r>
      <w:r w:rsidR="000E527B">
        <w:rPr>
          <w:rFonts w:cstheme="minorHAnsi"/>
        </w:rPr>
        <w:t>No extra support</w:t>
      </w:r>
    </w:p>
    <w:p w14:paraId="687D2A8F" w14:textId="046584CD" w:rsidR="000E527B" w:rsidRDefault="00803290" w:rsidP="00DA2557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3177718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34B0">
            <w:rPr>
              <w:rFonts w:ascii="MS Gothic" w:eastAsia="MS Gothic" w:hAnsi="MS Gothic" w:cstheme="minorHAnsi" w:hint="eastAsia"/>
            </w:rPr>
            <w:t>☐</w:t>
          </w:r>
        </w:sdtContent>
      </w:sdt>
      <w:r>
        <w:rPr>
          <w:rFonts w:cstheme="minorHAnsi"/>
        </w:rPr>
        <w:tab/>
      </w:r>
      <w:r w:rsidR="003934B0">
        <w:rPr>
          <w:rFonts w:cstheme="minorHAnsi"/>
        </w:rPr>
        <w:t>Minimal restroom</w:t>
      </w:r>
      <w:r w:rsidR="00AF08FA">
        <w:rPr>
          <w:rFonts w:cstheme="minorHAnsi"/>
        </w:rPr>
        <w:t xml:space="preserve"> assistance</w:t>
      </w:r>
    </w:p>
    <w:p w14:paraId="028D3404" w14:textId="4467EB86" w:rsidR="00AF08FA" w:rsidRDefault="00803290" w:rsidP="00DA2557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16295835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34B0">
            <w:rPr>
              <w:rFonts w:ascii="MS Gothic" w:eastAsia="MS Gothic" w:hAnsi="MS Gothic" w:cstheme="minorHAnsi" w:hint="eastAsia"/>
            </w:rPr>
            <w:t>☐</w:t>
          </w:r>
        </w:sdtContent>
      </w:sdt>
      <w:r>
        <w:rPr>
          <w:rFonts w:cstheme="minorHAnsi"/>
        </w:rPr>
        <w:tab/>
      </w:r>
      <w:r w:rsidR="003934B0">
        <w:rPr>
          <w:rFonts w:cstheme="minorHAnsi"/>
        </w:rPr>
        <w:t>Substantial restroom</w:t>
      </w:r>
      <w:r w:rsidR="00DA2431">
        <w:rPr>
          <w:rFonts w:cstheme="minorHAnsi"/>
        </w:rPr>
        <w:t xml:space="preserve"> assistance</w:t>
      </w:r>
    </w:p>
    <w:p w14:paraId="0FF0CB5D" w14:textId="17184440" w:rsidR="00AF08FA" w:rsidRDefault="00803290" w:rsidP="00DA2557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-7638464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34B0">
            <w:rPr>
              <w:rFonts w:ascii="MS Gothic" w:eastAsia="MS Gothic" w:hAnsi="MS Gothic" w:cstheme="minorHAnsi" w:hint="eastAsia"/>
            </w:rPr>
            <w:t>☐</w:t>
          </w:r>
        </w:sdtContent>
      </w:sdt>
      <w:r>
        <w:rPr>
          <w:rFonts w:cstheme="minorHAnsi"/>
        </w:rPr>
        <w:tab/>
      </w:r>
      <w:r w:rsidR="007276E9">
        <w:rPr>
          <w:rFonts w:cstheme="minorHAnsi"/>
        </w:rPr>
        <w:t>Other:</w:t>
      </w:r>
    </w:p>
    <w:p w14:paraId="1F4E3B9C" w14:textId="77777777" w:rsidR="00D21DF2" w:rsidRDefault="00D21DF2" w:rsidP="00DA2557">
      <w:pPr>
        <w:spacing w:line="360" w:lineRule="auto"/>
        <w:rPr>
          <w:rFonts w:cstheme="minorHAnsi"/>
          <w:b/>
        </w:rPr>
      </w:pPr>
    </w:p>
    <w:p w14:paraId="096537B1" w14:textId="25BB58E6" w:rsidR="00AF08FA" w:rsidRPr="007276E9" w:rsidRDefault="003934B0" w:rsidP="00DA2557">
      <w:pPr>
        <w:spacing w:line="360" w:lineRule="auto"/>
        <w:rPr>
          <w:rFonts w:cstheme="minorHAnsi"/>
          <w:b/>
        </w:rPr>
      </w:pPr>
      <w:r w:rsidRPr="007276E9">
        <w:rPr>
          <w:rFonts w:cstheme="minorHAnsi"/>
          <w:b/>
        </w:rPr>
        <w:t>Personal care changes over time</w:t>
      </w:r>
    </w:p>
    <w:p w14:paraId="5C068F3C" w14:textId="3014BFEB" w:rsidR="00DA2431" w:rsidRDefault="00AF08FA" w:rsidP="00DA2557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-7458077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34B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03290">
        <w:rPr>
          <w:rFonts w:cstheme="minorHAnsi"/>
        </w:rPr>
        <w:tab/>
      </w:r>
      <w:r w:rsidR="003934B0">
        <w:rPr>
          <w:rFonts w:cstheme="minorHAnsi"/>
        </w:rPr>
        <w:t>No changes</w:t>
      </w:r>
    </w:p>
    <w:p w14:paraId="02B1E324" w14:textId="5BF86B11" w:rsidR="00DA2431" w:rsidRDefault="00803290" w:rsidP="00DA2557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3758987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34B0">
            <w:rPr>
              <w:rFonts w:ascii="MS Gothic" w:eastAsia="MS Gothic" w:hAnsi="MS Gothic" w:cstheme="minorHAnsi" w:hint="eastAsia"/>
            </w:rPr>
            <w:t>☐</w:t>
          </w:r>
        </w:sdtContent>
      </w:sdt>
      <w:r>
        <w:rPr>
          <w:rFonts w:cstheme="minorHAnsi"/>
        </w:rPr>
        <w:tab/>
      </w:r>
      <w:r w:rsidR="003934B0">
        <w:rPr>
          <w:rFonts w:cstheme="minorHAnsi"/>
        </w:rPr>
        <w:t>Increased personal cares</w:t>
      </w:r>
    </w:p>
    <w:p w14:paraId="398CE876" w14:textId="018B1A1A" w:rsidR="00D21DF2" w:rsidRDefault="00803290" w:rsidP="00DA2557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-13426218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34B0">
            <w:rPr>
              <w:rFonts w:ascii="MS Gothic" w:eastAsia="MS Gothic" w:hAnsi="MS Gothic" w:cstheme="minorHAnsi" w:hint="eastAsia"/>
            </w:rPr>
            <w:t>☐</w:t>
          </w:r>
        </w:sdtContent>
      </w:sdt>
      <w:r>
        <w:rPr>
          <w:rFonts w:cstheme="minorHAnsi"/>
        </w:rPr>
        <w:tab/>
      </w:r>
      <w:r w:rsidR="003934B0">
        <w:rPr>
          <w:rFonts w:cstheme="minorHAnsi"/>
        </w:rPr>
        <w:t>O</w:t>
      </w:r>
      <w:r w:rsidR="007276E9">
        <w:rPr>
          <w:rFonts w:cstheme="minorHAnsi"/>
        </w:rPr>
        <w:t xml:space="preserve">ther: </w:t>
      </w:r>
    </w:p>
    <w:p w14:paraId="5075048D" w14:textId="77777777" w:rsidR="00933BCC" w:rsidRPr="00933BCC" w:rsidRDefault="00933BCC" w:rsidP="00DA2557">
      <w:pPr>
        <w:spacing w:line="360" w:lineRule="auto"/>
        <w:rPr>
          <w:rFonts w:cstheme="minorHAnsi"/>
        </w:rPr>
      </w:pPr>
    </w:p>
    <w:p w14:paraId="0D22F4D1" w14:textId="473638D1" w:rsidR="00C81277" w:rsidRDefault="00DA2557" w:rsidP="00563E3B">
      <w:pPr>
        <w:spacing w:line="360" w:lineRule="auto"/>
        <w:jc w:val="center"/>
        <w:rPr>
          <w:rFonts w:cstheme="minorHAnsi"/>
          <w:b/>
        </w:rPr>
      </w:pPr>
      <w:r>
        <w:rPr>
          <w:rFonts w:cstheme="minorHAnsi"/>
          <w:b/>
        </w:rPr>
        <w:t>Table 6</w:t>
      </w:r>
    </w:p>
    <w:p w14:paraId="15B1591A" w14:textId="3F35B5E8" w:rsidR="00563E3B" w:rsidRDefault="00563E3B" w:rsidP="00563E3B">
      <w:pPr>
        <w:spacing w:line="360" w:lineRule="auto"/>
        <w:jc w:val="center"/>
        <w:rPr>
          <w:rFonts w:cstheme="minorHAnsi"/>
          <w:b/>
        </w:rPr>
      </w:pPr>
      <w:r>
        <w:rPr>
          <w:rFonts w:cstheme="minorHAnsi"/>
          <w:b/>
        </w:rPr>
        <w:t>Transportation to</w:t>
      </w:r>
      <w:r w:rsidR="00DA2557">
        <w:rPr>
          <w:rFonts w:cstheme="minorHAnsi"/>
          <w:b/>
        </w:rPr>
        <w:t xml:space="preserve"> and from each work environment</w:t>
      </w:r>
    </w:p>
    <w:p w14:paraId="0C8CFD80" w14:textId="17E5BFAA" w:rsidR="00563E3B" w:rsidRDefault="00563E3B" w:rsidP="00563E3B">
      <w:pPr>
        <w:spacing w:line="360" w:lineRule="auto"/>
        <w:jc w:val="center"/>
        <w:rPr>
          <w:rFonts w:cstheme="minorHAnsi"/>
          <w:b/>
        </w:rPr>
      </w:pPr>
      <w:r>
        <w:rPr>
          <w:rFonts w:cstheme="minorHAnsi"/>
          <w:b/>
        </w:rPr>
        <w:t>Environ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93"/>
        <w:gridCol w:w="449"/>
        <w:gridCol w:w="360"/>
        <w:gridCol w:w="448"/>
        <w:gridCol w:w="448"/>
        <w:gridCol w:w="448"/>
        <w:gridCol w:w="360"/>
        <w:gridCol w:w="448"/>
        <w:gridCol w:w="448"/>
        <w:gridCol w:w="448"/>
        <w:gridCol w:w="450"/>
        <w:gridCol w:w="450"/>
        <w:gridCol w:w="450"/>
        <w:gridCol w:w="450"/>
        <w:gridCol w:w="450"/>
        <w:gridCol w:w="450"/>
      </w:tblGrid>
      <w:tr w:rsidR="001F5F78" w:rsidRPr="006F3534" w14:paraId="41080964" w14:textId="77777777" w:rsidTr="00F54F74">
        <w:tc>
          <w:tcPr>
            <w:tcW w:w="2808" w:type="dxa"/>
          </w:tcPr>
          <w:p w14:paraId="346518D3" w14:textId="2DA863EB" w:rsidR="001F5F78" w:rsidRPr="006F3534" w:rsidRDefault="001F5F78" w:rsidP="00F54F74">
            <w:pPr>
              <w:spacing w:line="600" w:lineRule="auto"/>
              <w:ind w:right="-1277"/>
              <w:rPr>
                <w:rFonts w:cstheme="minorHAnsi"/>
                <w:b/>
                <w:u w:val="single"/>
              </w:rPr>
            </w:pPr>
            <w:r>
              <w:rPr>
                <w:rFonts w:cstheme="minorHAnsi"/>
                <w:b/>
                <w:u w:val="single"/>
              </w:rPr>
              <w:t>Transportation</w:t>
            </w:r>
          </w:p>
        </w:tc>
        <w:tc>
          <w:tcPr>
            <w:tcW w:w="450" w:type="dxa"/>
          </w:tcPr>
          <w:p w14:paraId="25762448" w14:textId="77777777" w:rsidR="001F5F78" w:rsidRPr="006F3534" w:rsidRDefault="001F5F78" w:rsidP="00F54F74">
            <w:pPr>
              <w:spacing w:line="600" w:lineRule="auto"/>
              <w:rPr>
                <w:rFonts w:cstheme="minorHAnsi"/>
                <w:b/>
                <w:u w:val="single"/>
              </w:rPr>
            </w:pPr>
            <w:r w:rsidRPr="006F3534">
              <w:rPr>
                <w:rFonts w:cstheme="minorHAnsi"/>
                <w:b/>
                <w:u w:val="single"/>
              </w:rPr>
              <w:t>1</w:t>
            </w:r>
          </w:p>
        </w:tc>
        <w:tc>
          <w:tcPr>
            <w:tcW w:w="360" w:type="dxa"/>
          </w:tcPr>
          <w:p w14:paraId="405A9887" w14:textId="77777777" w:rsidR="001F5F78" w:rsidRPr="006F3534" w:rsidRDefault="001F5F78" w:rsidP="00F54F74">
            <w:pPr>
              <w:spacing w:line="600" w:lineRule="auto"/>
              <w:rPr>
                <w:rFonts w:cstheme="minorHAnsi"/>
                <w:b/>
                <w:u w:val="single"/>
              </w:rPr>
            </w:pPr>
            <w:r w:rsidRPr="006F3534">
              <w:rPr>
                <w:rFonts w:cstheme="minorHAnsi"/>
                <w:b/>
                <w:u w:val="single"/>
              </w:rPr>
              <w:t>2</w:t>
            </w:r>
          </w:p>
        </w:tc>
        <w:tc>
          <w:tcPr>
            <w:tcW w:w="450" w:type="dxa"/>
          </w:tcPr>
          <w:p w14:paraId="6E9A399F" w14:textId="77777777" w:rsidR="001F5F78" w:rsidRPr="006F3534" w:rsidRDefault="001F5F78" w:rsidP="00F54F74">
            <w:pPr>
              <w:spacing w:line="600" w:lineRule="auto"/>
              <w:rPr>
                <w:rFonts w:cstheme="minorHAnsi"/>
                <w:b/>
                <w:u w:val="single"/>
              </w:rPr>
            </w:pPr>
            <w:r w:rsidRPr="006F3534">
              <w:rPr>
                <w:rFonts w:cstheme="minorHAnsi"/>
                <w:b/>
                <w:u w:val="single"/>
              </w:rPr>
              <w:t>3</w:t>
            </w:r>
          </w:p>
        </w:tc>
        <w:tc>
          <w:tcPr>
            <w:tcW w:w="450" w:type="dxa"/>
          </w:tcPr>
          <w:p w14:paraId="2DA18D03" w14:textId="77777777" w:rsidR="001F5F78" w:rsidRPr="006F3534" w:rsidRDefault="001F5F78" w:rsidP="00F54F74">
            <w:pPr>
              <w:spacing w:line="600" w:lineRule="auto"/>
              <w:rPr>
                <w:rFonts w:cstheme="minorHAnsi"/>
                <w:b/>
                <w:u w:val="single"/>
              </w:rPr>
            </w:pPr>
            <w:r w:rsidRPr="006F3534">
              <w:rPr>
                <w:rFonts w:cstheme="minorHAnsi"/>
                <w:b/>
                <w:u w:val="single"/>
              </w:rPr>
              <w:t>4</w:t>
            </w:r>
          </w:p>
        </w:tc>
        <w:tc>
          <w:tcPr>
            <w:tcW w:w="450" w:type="dxa"/>
          </w:tcPr>
          <w:p w14:paraId="29AB767F" w14:textId="77777777" w:rsidR="001F5F78" w:rsidRPr="006F3534" w:rsidRDefault="001F5F78" w:rsidP="00F54F74">
            <w:pPr>
              <w:spacing w:line="600" w:lineRule="auto"/>
              <w:rPr>
                <w:rFonts w:cstheme="minorHAnsi"/>
                <w:b/>
                <w:u w:val="single"/>
              </w:rPr>
            </w:pPr>
            <w:r w:rsidRPr="006F3534">
              <w:rPr>
                <w:rFonts w:cstheme="minorHAnsi"/>
                <w:b/>
                <w:u w:val="single"/>
              </w:rPr>
              <w:t>5</w:t>
            </w:r>
          </w:p>
        </w:tc>
        <w:tc>
          <w:tcPr>
            <w:tcW w:w="360" w:type="dxa"/>
          </w:tcPr>
          <w:p w14:paraId="31EDA7C6" w14:textId="77777777" w:rsidR="001F5F78" w:rsidRPr="006F3534" w:rsidRDefault="001F5F78" w:rsidP="00F54F74">
            <w:pPr>
              <w:spacing w:line="600" w:lineRule="auto"/>
              <w:rPr>
                <w:rFonts w:cstheme="minorHAnsi"/>
                <w:b/>
                <w:u w:val="single"/>
              </w:rPr>
            </w:pPr>
            <w:r w:rsidRPr="006F3534">
              <w:rPr>
                <w:rFonts w:cstheme="minorHAnsi"/>
                <w:b/>
                <w:u w:val="single"/>
              </w:rPr>
              <w:t>6</w:t>
            </w:r>
          </w:p>
        </w:tc>
        <w:tc>
          <w:tcPr>
            <w:tcW w:w="450" w:type="dxa"/>
          </w:tcPr>
          <w:p w14:paraId="054A3545" w14:textId="77777777" w:rsidR="001F5F78" w:rsidRPr="006F3534" w:rsidRDefault="001F5F78" w:rsidP="00F54F74">
            <w:pPr>
              <w:spacing w:line="600" w:lineRule="auto"/>
              <w:rPr>
                <w:rFonts w:cstheme="minorHAnsi"/>
                <w:b/>
                <w:u w:val="single"/>
              </w:rPr>
            </w:pPr>
            <w:r w:rsidRPr="006F3534">
              <w:rPr>
                <w:rFonts w:cstheme="minorHAnsi"/>
                <w:b/>
                <w:u w:val="single"/>
              </w:rPr>
              <w:t>7</w:t>
            </w:r>
          </w:p>
        </w:tc>
        <w:tc>
          <w:tcPr>
            <w:tcW w:w="450" w:type="dxa"/>
          </w:tcPr>
          <w:p w14:paraId="0AEA3F7B" w14:textId="77777777" w:rsidR="001F5F78" w:rsidRPr="006F3534" w:rsidRDefault="001F5F78" w:rsidP="00F54F74">
            <w:pPr>
              <w:spacing w:line="600" w:lineRule="auto"/>
              <w:rPr>
                <w:rFonts w:cstheme="minorHAnsi"/>
                <w:b/>
                <w:u w:val="single"/>
              </w:rPr>
            </w:pPr>
            <w:r w:rsidRPr="006F3534">
              <w:rPr>
                <w:rFonts w:cstheme="minorHAnsi"/>
                <w:b/>
                <w:u w:val="single"/>
              </w:rPr>
              <w:t>8</w:t>
            </w:r>
          </w:p>
        </w:tc>
        <w:tc>
          <w:tcPr>
            <w:tcW w:w="450" w:type="dxa"/>
          </w:tcPr>
          <w:p w14:paraId="579219FD" w14:textId="77777777" w:rsidR="001F5F78" w:rsidRPr="006F3534" w:rsidRDefault="001F5F78" w:rsidP="00F54F74">
            <w:pPr>
              <w:spacing w:line="600" w:lineRule="auto"/>
              <w:rPr>
                <w:rFonts w:cstheme="minorHAnsi"/>
                <w:b/>
                <w:u w:val="single"/>
              </w:rPr>
            </w:pPr>
            <w:r w:rsidRPr="006F3534">
              <w:rPr>
                <w:rFonts w:cstheme="minorHAnsi"/>
                <w:b/>
                <w:u w:val="single"/>
              </w:rPr>
              <w:t>9</w:t>
            </w:r>
          </w:p>
        </w:tc>
        <w:tc>
          <w:tcPr>
            <w:tcW w:w="450" w:type="dxa"/>
          </w:tcPr>
          <w:p w14:paraId="1AFBE39E" w14:textId="77777777" w:rsidR="001F5F78" w:rsidRPr="006F3534" w:rsidRDefault="001F5F78" w:rsidP="00F54F74">
            <w:pPr>
              <w:spacing w:line="600" w:lineRule="auto"/>
              <w:rPr>
                <w:rFonts w:cstheme="minorHAnsi"/>
                <w:b/>
                <w:u w:val="single"/>
              </w:rPr>
            </w:pPr>
            <w:r w:rsidRPr="006F3534">
              <w:rPr>
                <w:rFonts w:cstheme="minorHAnsi"/>
                <w:b/>
                <w:u w:val="single"/>
              </w:rPr>
              <w:t>10</w:t>
            </w:r>
          </w:p>
        </w:tc>
        <w:tc>
          <w:tcPr>
            <w:tcW w:w="450" w:type="dxa"/>
          </w:tcPr>
          <w:p w14:paraId="4C57DCAB" w14:textId="77777777" w:rsidR="001F5F78" w:rsidRPr="006F3534" w:rsidRDefault="001F5F78" w:rsidP="00F54F74">
            <w:pPr>
              <w:spacing w:line="600" w:lineRule="auto"/>
              <w:rPr>
                <w:rFonts w:cstheme="minorHAnsi"/>
                <w:b/>
                <w:u w:val="single"/>
              </w:rPr>
            </w:pPr>
            <w:r w:rsidRPr="006F3534">
              <w:rPr>
                <w:rFonts w:cstheme="minorHAnsi"/>
                <w:b/>
                <w:u w:val="single"/>
              </w:rPr>
              <w:t>11</w:t>
            </w:r>
          </w:p>
        </w:tc>
        <w:tc>
          <w:tcPr>
            <w:tcW w:w="450" w:type="dxa"/>
          </w:tcPr>
          <w:p w14:paraId="61B975C5" w14:textId="77777777" w:rsidR="001F5F78" w:rsidRPr="006F3534" w:rsidRDefault="001F5F78" w:rsidP="00F54F74">
            <w:pPr>
              <w:spacing w:line="600" w:lineRule="auto"/>
              <w:rPr>
                <w:rFonts w:cstheme="minorHAnsi"/>
                <w:b/>
                <w:u w:val="single"/>
              </w:rPr>
            </w:pPr>
            <w:r w:rsidRPr="006F3534">
              <w:rPr>
                <w:rFonts w:cstheme="minorHAnsi"/>
                <w:b/>
                <w:u w:val="single"/>
              </w:rPr>
              <w:t>12</w:t>
            </w:r>
          </w:p>
        </w:tc>
        <w:tc>
          <w:tcPr>
            <w:tcW w:w="450" w:type="dxa"/>
          </w:tcPr>
          <w:p w14:paraId="22E7E4C1" w14:textId="77777777" w:rsidR="001F5F78" w:rsidRPr="006F3534" w:rsidRDefault="001F5F78" w:rsidP="00F54F74">
            <w:pPr>
              <w:spacing w:line="600" w:lineRule="auto"/>
              <w:rPr>
                <w:rFonts w:cstheme="minorHAnsi"/>
                <w:b/>
                <w:u w:val="single"/>
              </w:rPr>
            </w:pPr>
            <w:r w:rsidRPr="006F3534">
              <w:rPr>
                <w:rFonts w:cstheme="minorHAnsi"/>
                <w:b/>
                <w:u w:val="single"/>
              </w:rPr>
              <w:t>13</w:t>
            </w:r>
          </w:p>
        </w:tc>
        <w:tc>
          <w:tcPr>
            <w:tcW w:w="450" w:type="dxa"/>
          </w:tcPr>
          <w:p w14:paraId="353F7FF4" w14:textId="77777777" w:rsidR="001F5F78" w:rsidRPr="006F3534" w:rsidRDefault="001F5F78" w:rsidP="00F54F74">
            <w:pPr>
              <w:spacing w:line="600" w:lineRule="auto"/>
              <w:rPr>
                <w:rFonts w:cstheme="minorHAnsi"/>
                <w:b/>
                <w:u w:val="single"/>
              </w:rPr>
            </w:pPr>
            <w:r w:rsidRPr="006F3534">
              <w:rPr>
                <w:rFonts w:cstheme="minorHAnsi"/>
                <w:b/>
                <w:u w:val="single"/>
              </w:rPr>
              <w:t>14</w:t>
            </w:r>
          </w:p>
        </w:tc>
        <w:tc>
          <w:tcPr>
            <w:tcW w:w="450" w:type="dxa"/>
          </w:tcPr>
          <w:p w14:paraId="601C8430" w14:textId="77777777" w:rsidR="001F5F78" w:rsidRPr="006F3534" w:rsidRDefault="001F5F78" w:rsidP="00F54F74">
            <w:pPr>
              <w:spacing w:line="600" w:lineRule="auto"/>
              <w:rPr>
                <w:rFonts w:cstheme="minorHAnsi"/>
                <w:b/>
                <w:u w:val="single"/>
              </w:rPr>
            </w:pPr>
            <w:r w:rsidRPr="006F3534">
              <w:rPr>
                <w:rFonts w:cstheme="minorHAnsi"/>
                <w:b/>
                <w:u w:val="single"/>
              </w:rPr>
              <w:t>15</w:t>
            </w:r>
          </w:p>
        </w:tc>
      </w:tr>
      <w:tr w:rsidR="001F5F78" w14:paraId="3FC704DB" w14:textId="77777777" w:rsidTr="00F54F74">
        <w:tc>
          <w:tcPr>
            <w:tcW w:w="2808" w:type="dxa"/>
          </w:tcPr>
          <w:p w14:paraId="6C5D2701" w14:textId="0E15FC4B" w:rsidR="001F5F78" w:rsidRDefault="001F5F78" w:rsidP="00F54F74">
            <w:pPr>
              <w:spacing w:line="600" w:lineRule="auto"/>
              <w:rPr>
                <w:rFonts w:cstheme="minorHAnsi"/>
              </w:rPr>
            </w:pPr>
            <w:r>
              <w:rPr>
                <w:rFonts w:cstheme="minorHAnsi"/>
              </w:rPr>
              <w:t>City bus</w:t>
            </w:r>
          </w:p>
        </w:tc>
        <w:tc>
          <w:tcPr>
            <w:tcW w:w="450" w:type="dxa"/>
          </w:tcPr>
          <w:p w14:paraId="4CAE3DDC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5387FB5C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2C2DB7B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86AB61B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0D8FB08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3F2337D9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52266C9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3CDF686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F7753CA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FD62F72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6E6F1B2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4D305DE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E94E513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124D20F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C9B6038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</w:tr>
      <w:tr w:rsidR="001F5F78" w14:paraId="4CCEC14A" w14:textId="77777777" w:rsidTr="00F54F74">
        <w:tc>
          <w:tcPr>
            <w:tcW w:w="2808" w:type="dxa"/>
          </w:tcPr>
          <w:p w14:paraId="51122E75" w14:textId="13106EE8" w:rsidR="001F5F78" w:rsidRDefault="001F5F78" w:rsidP="00F54F74">
            <w:pPr>
              <w:spacing w:line="600" w:lineRule="auto"/>
              <w:rPr>
                <w:rFonts w:cstheme="minorHAnsi"/>
              </w:rPr>
            </w:pPr>
            <w:r>
              <w:rPr>
                <w:rFonts w:cstheme="minorHAnsi"/>
              </w:rPr>
              <w:t>Residential staff</w:t>
            </w:r>
          </w:p>
        </w:tc>
        <w:tc>
          <w:tcPr>
            <w:tcW w:w="450" w:type="dxa"/>
          </w:tcPr>
          <w:p w14:paraId="418D23BB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5EA0A5FB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40C8159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ECB1423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FD076A1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0B63D855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06EE031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89B6AD5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D5E153E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D61B747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8C0EAC6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BFB6873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6E2D84C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790B141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4ECD5B1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</w:tr>
      <w:tr w:rsidR="001F5F78" w14:paraId="34C1BFEF" w14:textId="77777777" w:rsidTr="00F54F74">
        <w:tc>
          <w:tcPr>
            <w:tcW w:w="2808" w:type="dxa"/>
          </w:tcPr>
          <w:p w14:paraId="32DA137E" w14:textId="71A00279" w:rsidR="001F5F78" w:rsidRDefault="00DA2557" w:rsidP="00F54F74">
            <w:pPr>
              <w:rPr>
                <w:rFonts w:cstheme="minorHAnsi"/>
              </w:rPr>
            </w:pPr>
            <w:r>
              <w:rPr>
                <w:rFonts w:cstheme="minorHAnsi"/>
              </w:rPr>
              <w:t>Parent(s)</w:t>
            </w:r>
          </w:p>
        </w:tc>
        <w:tc>
          <w:tcPr>
            <w:tcW w:w="450" w:type="dxa"/>
          </w:tcPr>
          <w:p w14:paraId="732A99EB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445FC1B5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89727FA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9E578E3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35B78DB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67381B9C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E881665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5D02204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CB5E113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88865D9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3B82EC5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BE6F5A2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66A3F4A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50AC20B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8C2D067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</w:tr>
      <w:tr w:rsidR="001F5F78" w14:paraId="52E8A2D3" w14:textId="77777777" w:rsidTr="00F54F74">
        <w:tc>
          <w:tcPr>
            <w:tcW w:w="2808" w:type="dxa"/>
          </w:tcPr>
          <w:p w14:paraId="07ECF65D" w14:textId="799F0AFE" w:rsidR="001F5F78" w:rsidRDefault="001F5F78" w:rsidP="00F54F74">
            <w:pPr>
              <w:rPr>
                <w:rFonts w:cstheme="minorHAnsi"/>
              </w:rPr>
            </w:pPr>
            <w:r>
              <w:rPr>
                <w:rFonts w:cstheme="minorHAnsi"/>
              </w:rPr>
              <w:t>Specialized van</w:t>
            </w:r>
          </w:p>
        </w:tc>
        <w:tc>
          <w:tcPr>
            <w:tcW w:w="450" w:type="dxa"/>
          </w:tcPr>
          <w:p w14:paraId="28B40CA7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1E56255B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9E3E0DC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63638BA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92B2B7C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18300DD0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68EAF45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AE6A137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CC388D4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46522A8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6EF4166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3ACD300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82784E4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F21C2CB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D3AC6C6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</w:tr>
      <w:tr w:rsidR="001F5F78" w14:paraId="73D3DACD" w14:textId="77777777" w:rsidTr="00F54F74">
        <w:tc>
          <w:tcPr>
            <w:tcW w:w="2808" w:type="dxa"/>
          </w:tcPr>
          <w:p w14:paraId="41BB4D19" w14:textId="6F92FD56" w:rsidR="001F5F78" w:rsidRDefault="00DA2557" w:rsidP="00F54F74">
            <w:pPr>
              <w:rPr>
                <w:rFonts w:cstheme="minorHAnsi"/>
              </w:rPr>
            </w:pPr>
            <w:r>
              <w:rPr>
                <w:rFonts w:cstheme="minorHAnsi"/>
              </w:rPr>
              <w:t>W</w:t>
            </w:r>
            <w:r w:rsidR="001F5F78">
              <w:rPr>
                <w:rFonts w:cstheme="minorHAnsi"/>
              </w:rPr>
              <w:t>alked</w:t>
            </w:r>
          </w:p>
        </w:tc>
        <w:tc>
          <w:tcPr>
            <w:tcW w:w="450" w:type="dxa"/>
          </w:tcPr>
          <w:p w14:paraId="498986C2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3C038FAD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FABB976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9F6C700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B3D0A76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6FC74B4C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BA09B52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B73643D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4D974FE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569FF6D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E78D98E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D3EF812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3BFC26D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E929B0E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9531831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</w:tr>
      <w:tr w:rsidR="001F5F78" w14:paraId="57B4AE51" w14:textId="77777777" w:rsidTr="00F54F74">
        <w:tc>
          <w:tcPr>
            <w:tcW w:w="2808" w:type="dxa"/>
          </w:tcPr>
          <w:p w14:paraId="217DE3DC" w14:textId="1911FF53" w:rsidR="001F5F78" w:rsidRDefault="00DA2557" w:rsidP="00F54F74">
            <w:pPr>
              <w:rPr>
                <w:rFonts w:cstheme="minorHAnsi"/>
              </w:rPr>
            </w:pPr>
            <w:r>
              <w:rPr>
                <w:rFonts w:cstheme="minorHAnsi"/>
              </w:rPr>
              <w:t>Job C</w:t>
            </w:r>
            <w:r w:rsidR="001F5F78">
              <w:rPr>
                <w:rFonts w:cstheme="minorHAnsi"/>
              </w:rPr>
              <w:t>oach and specialized van</w:t>
            </w:r>
          </w:p>
        </w:tc>
        <w:tc>
          <w:tcPr>
            <w:tcW w:w="450" w:type="dxa"/>
          </w:tcPr>
          <w:p w14:paraId="759B2C49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5CFEE3A7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97076AE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A85B21A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60E4E75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4DE4D57D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EDF0755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D292970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F277433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7A17915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8AEE915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93084ED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56837B7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A2E2320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7064C94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</w:tr>
      <w:tr w:rsidR="001F5F78" w14:paraId="3CDEEF14" w14:textId="77777777" w:rsidTr="00F54F74">
        <w:tc>
          <w:tcPr>
            <w:tcW w:w="2808" w:type="dxa"/>
          </w:tcPr>
          <w:p w14:paraId="4990507D" w14:textId="5D1E3D32" w:rsidR="001F5F78" w:rsidRDefault="001F5F78" w:rsidP="00F54F74">
            <w:pPr>
              <w:rPr>
                <w:rFonts w:cstheme="minorHAnsi"/>
              </w:rPr>
            </w:pPr>
            <w:r>
              <w:rPr>
                <w:rFonts w:cstheme="minorHAnsi"/>
              </w:rPr>
              <w:t>City bus and specialized van in winter</w:t>
            </w:r>
          </w:p>
        </w:tc>
        <w:tc>
          <w:tcPr>
            <w:tcW w:w="450" w:type="dxa"/>
          </w:tcPr>
          <w:p w14:paraId="406C96F0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20E752A0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5598B01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7369F1F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5834878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58800620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277CDFF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9267759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3BD3E4B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E0B7620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8BF69EB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24F0A01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D3F9398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B0DEFC8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0B4A306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</w:tr>
      <w:tr w:rsidR="001F5F78" w14:paraId="7BC6DEF5" w14:textId="77777777" w:rsidTr="00F54F74">
        <w:tc>
          <w:tcPr>
            <w:tcW w:w="2808" w:type="dxa"/>
          </w:tcPr>
          <w:p w14:paraId="4F869A32" w14:textId="23AE8602" w:rsidR="001F5F78" w:rsidRDefault="001F5F78" w:rsidP="00F54F74">
            <w:pPr>
              <w:rPr>
                <w:rFonts w:cstheme="minorHAnsi"/>
              </w:rPr>
            </w:pPr>
            <w:r>
              <w:rPr>
                <w:rFonts w:cstheme="minorHAnsi"/>
              </w:rPr>
              <w:t>Residential staff to work and city bus home</w:t>
            </w:r>
          </w:p>
        </w:tc>
        <w:tc>
          <w:tcPr>
            <w:tcW w:w="450" w:type="dxa"/>
          </w:tcPr>
          <w:p w14:paraId="79D65863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2F09C135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445CFD1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5425C4B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DDB7B24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6810025F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937DEBD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F68C588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16F008B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A74C45D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C9E04F7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531681F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637458C8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17EE39A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BEE307B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</w:tr>
      <w:tr w:rsidR="001F5F78" w14:paraId="0FE06803" w14:textId="77777777" w:rsidTr="00F54F74">
        <w:tc>
          <w:tcPr>
            <w:tcW w:w="2808" w:type="dxa"/>
          </w:tcPr>
          <w:p w14:paraId="5C0F33A4" w14:textId="64409BD2" w:rsidR="001F5F78" w:rsidRDefault="001F5F78" w:rsidP="00F54F74">
            <w:pPr>
              <w:rPr>
                <w:rFonts w:cstheme="minorHAnsi"/>
              </w:rPr>
            </w:pPr>
            <w:r>
              <w:rPr>
                <w:rFonts w:cstheme="minorHAnsi"/>
              </w:rPr>
              <w:t>Other:</w:t>
            </w:r>
          </w:p>
        </w:tc>
        <w:tc>
          <w:tcPr>
            <w:tcW w:w="450" w:type="dxa"/>
          </w:tcPr>
          <w:p w14:paraId="4E3CF637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13BE7B71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D926144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3AA1E8E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06317E8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360" w:type="dxa"/>
          </w:tcPr>
          <w:p w14:paraId="249915D2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FE6DA8E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65B3513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41022A6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A0E00D1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642027B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D65F722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BC6B402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0F496B4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2465965" w14:textId="77777777" w:rsidR="001F5F78" w:rsidRDefault="001F5F78" w:rsidP="00F54F74">
            <w:pPr>
              <w:spacing w:line="600" w:lineRule="auto"/>
              <w:rPr>
                <w:rFonts w:cstheme="minorHAnsi"/>
              </w:rPr>
            </w:pPr>
          </w:p>
        </w:tc>
      </w:tr>
    </w:tbl>
    <w:p w14:paraId="5F135E90" w14:textId="77777777" w:rsidR="007276E9" w:rsidRDefault="007276E9" w:rsidP="001F5F78">
      <w:pPr>
        <w:spacing w:line="360" w:lineRule="auto"/>
        <w:rPr>
          <w:rFonts w:cstheme="minorHAnsi"/>
        </w:rPr>
      </w:pPr>
    </w:p>
    <w:p w14:paraId="05ADB2D1" w14:textId="77777777" w:rsidR="00921871" w:rsidRDefault="00921871" w:rsidP="001F5F78">
      <w:pPr>
        <w:spacing w:line="360" w:lineRule="auto"/>
        <w:rPr>
          <w:rFonts w:cstheme="minorHAnsi"/>
        </w:rPr>
      </w:pPr>
    </w:p>
    <w:p w14:paraId="2C5F4C55" w14:textId="37885EE8" w:rsidR="00206FA4" w:rsidRPr="007276E9" w:rsidRDefault="00DA2431" w:rsidP="001F5F78">
      <w:pPr>
        <w:spacing w:line="360" w:lineRule="auto"/>
        <w:rPr>
          <w:rFonts w:cstheme="minorHAnsi"/>
          <w:b/>
        </w:rPr>
      </w:pPr>
      <w:r w:rsidRPr="007276E9">
        <w:rPr>
          <w:rFonts w:cstheme="minorHAnsi"/>
          <w:b/>
        </w:rPr>
        <w:t>M</w:t>
      </w:r>
      <w:r w:rsidR="005F25B6" w:rsidRPr="007276E9">
        <w:rPr>
          <w:rFonts w:cstheme="minorHAnsi"/>
          <w:b/>
        </w:rPr>
        <w:t xml:space="preserve">ajor </w:t>
      </w:r>
      <w:r w:rsidR="00E20D57" w:rsidRPr="007276E9">
        <w:rPr>
          <w:rFonts w:cstheme="minorHAnsi"/>
          <w:b/>
        </w:rPr>
        <w:t xml:space="preserve">changes in transportation to and </w:t>
      </w:r>
      <w:r w:rsidR="00B55E4D" w:rsidRPr="007276E9">
        <w:rPr>
          <w:rFonts w:cstheme="minorHAnsi"/>
          <w:b/>
        </w:rPr>
        <w:t>from</w:t>
      </w:r>
      <w:r w:rsidR="001238F1" w:rsidRPr="007276E9">
        <w:rPr>
          <w:rFonts w:cstheme="minorHAnsi"/>
          <w:b/>
        </w:rPr>
        <w:t xml:space="preserve"> work over</w:t>
      </w:r>
      <w:r w:rsidR="00E20D57" w:rsidRPr="007276E9">
        <w:rPr>
          <w:rFonts w:cstheme="minorHAnsi"/>
          <w:b/>
        </w:rPr>
        <w:t xml:space="preserve"> time</w:t>
      </w:r>
    </w:p>
    <w:p w14:paraId="35642A5B" w14:textId="2DFDA3F5" w:rsidR="00240D9F" w:rsidRPr="00332B6C" w:rsidRDefault="006B548C" w:rsidP="001F5F78">
      <w:pPr>
        <w:spacing w:line="360" w:lineRule="auto"/>
        <w:ind w:firstLine="720"/>
        <w:rPr>
          <w:rFonts w:cstheme="minorHAnsi"/>
        </w:rPr>
      </w:pPr>
      <w:sdt>
        <w:sdtPr>
          <w:rPr>
            <w:rFonts w:cstheme="minorHAnsi"/>
          </w:rPr>
          <w:id w:val="-4158678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0329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03290">
        <w:rPr>
          <w:rFonts w:cstheme="minorHAnsi"/>
        </w:rPr>
        <w:tab/>
      </w:r>
      <w:r w:rsidR="007D31FD" w:rsidRPr="00332B6C">
        <w:rPr>
          <w:rFonts w:cstheme="minorHAnsi"/>
        </w:rPr>
        <w:t>N</w:t>
      </w:r>
      <w:r w:rsidR="00240D9F" w:rsidRPr="00332B6C">
        <w:rPr>
          <w:rFonts w:cstheme="minorHAnsi"/>
        </w:rPr>
        <w:t>o changes</w:t>
      </w:r>
    </w:p>
    <w:p w14:paraId="5EB9B60E" w14:textId="7B59028D" w:rsidR="00E20D57" w:rsidRPr="00332B6C" w:rsidRDefault="006B548C" w:rsidP="001F5F78">
      <w:pPr>
        <w:spacing w:line="360" w:lineRule="auto"/>
        <w:ind w:firstLine="720"/>
        <w:rPr>
          <w:rFonts w:cstheme="minorHAnsi"/>
        </w:rPr>
      </w:pPr>
      <w:sdt>
        <w:sdtPr>
          <w:rPr>
            <w:rFonts w:cstheme="minorHAnsi"/>
          </w:rPr>
          <w:id w:val="10503483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F5F78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03290">
        <w:rPr>
          <w:rFonts w:cstheme="minorHAnsi"/>
        </w:rPr>
        <w:tab/>
      </w:r>
      <w:r w:rsidR="00B55E4D">
        <w:rPr>
          <w:rFonts w:cstheme="minorHAnsi"/>
        </w:rPr>
        <w:t>From</w:t>
      </w:r>
      <w:r w:rsidR="00E20D57" w:rsidRPr="00332B6C">
        <w:rPr>
          <w:rFonts w:cstheme="minorHAnsi"/>
        </w:rPr>
        <w:t xml:space="preserve"> public bus </w:t>
      </w:r>
      <w:r w:rsidR="007276E9">
        <w:rPr>
          <w:rFonts w:cstheme="minorHAnsi"/>
        </w:rPr>
        <w:t>to ___</w:t>
      </w:r>
    </w:p>
    <w:p w14:paraId="158A1E7D" w14:textId="4E49B15E" w:rsidR="00E20D57" w:rsidRPr="00332B6C" w:rsidRDefault="006B548C" w:rsidP="001F5F78">
      <w:pPr>
        <w:spacing w:line="360" w:lineRule="auto"/>
        <w:ind w:firstLine="720"/>
        <w:rPr>
          <w:rFonts w:cstheme="minorHAnsi"/>
        </w:rPr>
      </w:pPr>
      <w:sdt>
        <w:sdtPr>
          <w:rPr>
            <w:rFonts w:cstheme="minorHAnsi"/>
          </w:rPr>
          <w:id w:val="-15626301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F5F78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03290">
        <w:rPr>
          <w:rFonts w:cstheme="minorHAnsi"/>
        </w:rPr>
        <w:tab/>
      </w:r>
      <w:r w:rsidR="00B55E4D">
        <w:rPr>
          <w:rFonts w:cstheme="minorHAnsi"/>
        </w:rPr>
        <w:t>From</w:t>
      </w:r>
      <w:r w:rsidR="00E20D57" w:rsidRPr="00332B6C">
        <w:rPr>
          <w:rFonts w:cstheme="minorHAnsi"/>
        </w:rPr>
        <w:t xml:space="preserve"> specialized trans</w:t>
      </w:r>
      <w:r w:rsidR="007276E9">
        <w:rPr>
          <w:rFonts w:cstheme="minorHAnsi"/>
        </w:rPr>
        <w:t>portation to __</w:t>
      </w:r>
    </w:p>
    <w:p w14:paraId="6EC06E5C" w14:textId="200D1C20" w:rsidR="00E20D57" w:rsidRPr="00332B6C" w:rsidRDefault="006B548C" w:rsidP="001F5F78">
      <w:pPr>
        <w:spacing w:line="360" w:lineRule="auto"/>
        <w:ind w:firstLine="720"/>
        <w:rPr>
          <w:rFonts w:cstheme="minorHAnsi"/>
        </w:rPr>
      </w:pPr>
      <w:sdt>
        <w:sdtPr>
          <w:rPr>
            <w:rFonts w:cstheme="minorHAnsi"/>
          </w:rPr>
          <w:id w:val="16512487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F5F78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03290">
        <w:rPr>
          <w:rFonts w:cstheme="minorHAnsi"/>
        </w:rPr>
        <w:tab/>
      </w:r>
      <w:r w:rsidR="00B55E4D">
        <w:rPr>
          <w:rFonts w:cstheme="minorHAnsi"/>
        </w:rPr>
        <w:t>From</w:t>
      </w:r>
      <w:r w:rsidR="00DA2557">
        <w:rPr>
          <w:rFonts w:cstheme="minorHAnsi"/>
        </w:rPr>
        <w:t xml:space="preserve"> w</w:t>
      </w:r>
      <w:r w:rsidR="000E351E">
        <w:rPr>
          <w:rFonts w:cstheme="minorHAnsi"/>
        </w:rPr>
        <w:t>alking</w:t>
      </w:r>
      <w:r w:rsidR="007276E9">
        <w:rPr>
          <w:rFonts w:cstheme="minorHAnsi"/>
        </w:rPr>
        <w:t xml:space="preserve"> </w:t>
      </w:r>
      <w:r w:rsidR="000E351E">
        <w:rPr>
          <w:rFonts w:cstheme="minorHAnsi"/>
        </w:rPr>
        <w:t>to specialized transportation</w:t>
      </w:r>
    </w:p>
    <w:p w14:paraId="6756AE2A" w14:textId="40572006" w:rsidR="00E20D57" w:rsidRPr="00332B6C" w:rsidRDefault="006B548C" w:rsidP="001F5F78">
      <w:pPr>
        <w:spacing w:line="360" w:lineRule="auto"/>
        <w:ind w:firstLine="720"/>
        <w:rPr>
          <w:rFonts w:cstheme="minorHAnsi"/>
        </w:rPr>
      </w:pPr>
      <w:sdt>
        <w:sdtPr>
          <w:rPr>
            <w:rFonts w:cstheme="minorHAnsi"/>
          </w:rPr>
          <w:id w:val="-9415332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F5F78">
            <w:rPr>
              <w:rFonts w:ascii="MS Gothic" w:eastAsia="MS Gothic" w:hAnsi="MS Gothic" w:cstheme="minorHAnsi" w:hint="eastAsia"/>
            </w:rPr>
            <w:t>☐</w:t>
          </w:r>
        </w:sdtContent>
      </w:sdt>
      <w:r w:rsidR="000E351E">
        <w:rPr>
          <w:rFonts w:cstheme="minorHAnsi"/>
        </w:rPr>
        <w:tab/>
      </w:r>
      <w:r w:rsidR="001F5F78">
        <w:rPr>
          <w:rFonts w:cstheme="minorHAnsi"/>
        </w:rPr>
        <w:t>From</w:t>
      </w:r>
      <w:r w:rsidR="001F5F78" w:rsidRPr="00332B6C">
        <w:rPr>
          <w:rFonts w:cstheme="minorHAnsi"/>
        </w:rPr>
        <w:t xml:space="preserve"> _</w:t>
      </w:r>
      <w:r w:rsidR="007276E9">
        <w:rPr>
          <w:rFonts w:cstheme="minorHAnsi"/>
        </w:rPr>
        <w:t xml:space="preserve">__                                       </w:t>
      </w:r>
      <w:r w:rsidR="001F5F78" w:rsidRPr="00332B6C">
        <w:rPr>
          <w:rFonts w:cstheme="minorHAnsi"/>
        </w:rPr>
        <w:t>to _</w:t>
      </w:r>
      <w:r w:rsidR="007276E9">
        <w:rPr>
          <w:rFonts w:cstheme="minorHAnsi"/>
        </w:rPr>
        <w:t>___</w:t>
      </w:r>
    </w:p>
    <w:p w14:paraId="28B9E1FF" w14:textId="77777777" w:rsidR="007276E9" w:rsidRDefault="007276E9" w:rsidP="001F5F78">
      <w:pPr>
        <w:spacing w:line="360" w:lineRule="auto"/>
        <w:rPr>
          <w:rFonts w:cstheme="minorHAnsi"/>
          <w:b/>
        </w:rPr>
      </w:pPr>
    </w:p>
    <w:p w14:paraId="422513CC" w14:textId="3FC2A17C" w:rsidR="00DA2431" w:rsidRPr="007276E9" w:rsidRDefault="00DA2431" w:rsidP="001F5F78">
      <w:pPr>
        <w:spacing w:line="360" w:lineRule="auto"/>
        <w:rPr>
          <w:rFonts w:cstheme="minorHAnsi"/>
          <w:b/>
        </w:rPr>
      </w:pPr>
      <w:r w:rsidRPr="007276E9">
        <w:rPr>
          <w:rFonts w:cstheme="minorHAnsi"/>
          <w:b/>
        </w:rPr>
        <w:t>Reasons for transportation changes</w:t>
      </w:r>
    </w:p>
    <w:p w14:paraId="6469C390" w14:textId="0B379953" w:rsidR="00DA2431" w:rsidRDefault="001F5F78" w:rsidP="001F5F78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-9228802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DA2431">
        <w:rPr>
          <w:rFonts w:cstheme="minorHAnsi"/>
        </w:rPr>
        <w:t xml:space="preserve"> </w:t>
      </w:r>
      <w:r w:rsidR="00803290">
        <w:rPr>
          <w:rFonts w:cstheme="minorHAnsi"/>
        </w:rPr>
        <w:tab/>
      </w:r>
      <w:r w:rsidR="00DA2431">
        <w:rPr>
          <w:rFonts w:cstheme="minorHAnsi"/>
        </w:rPr>
        <w:t>Safety</w:t>
      </w:r>
    </w:p>
    <w:p w14:paraId="797C2495" w14:textId="589BEAFB" w:rsidR="00DA2431" w:rsidRDefault="001F5F78" w:rsidP="001F5F78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-18154752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803290">
        <w:rPr>
          <w:rFonts w:cstheme="minorHAnsi"/>
        </w:rPr>
        <w:tab/>
      </w:r>
      <w:r w:rsidR="002B6AD3">
        <w:rPr>
          <w:rFonts w:cstheme="minorHAnsi"/>
        </w:rPr>
        <w:t>Mobility problems</w:t>
      </w:r>
    </w:p>
    <w:p w14:paraId="11DCAC58" w14:textId="2C79AC93" w:rsidR="00723BF4" w:rsidRDefault="001F5F78" w:rsidP="001F5F78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12195625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803290">
        <w:rPr>
          <w:rFonts w:cstheme="minorHAnsi"/>
        </w:rPr>
        <w:tab/>
      </w:r>
      <w:r w:rsidR="002B6AD3">
        <w:rPr>
          <w:rFonts w:cstheme="minorHAnsi"/>
        </w:rPr>
        <w:t>Weather</w:t>
      </w:r>
    </w:p>
    <w:p w14:paraId="59CC57E0" w14:textId="53D3CEED" w:rsidR="00723BF4" w:rsidRDefault="001F5F78" w:rsidP="001F5F78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21029809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803290">
        <w:rPr>
          <w:rFonts w:cstheme="minorHAnsi"/>
        </w:rPr>
        <w:tab/>
      </w:r>
      <w:r w:rsidR="001238F1">
        <w:rPr>
          <w:rFonts w:cstheme="minorHAnsi"/>
        </w:rPr>
        <w:t>Accessibility</w:t>
      </w:r>
    </w:p>
    <w:p w14:paraId="70A4D76D" w14:textId="4D9F3A13" w:rsidR="00206FA4" w:rsidRDefault="001F5F78" w:rsidP="001F5F78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-19044428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803290">
        <w:rPr>
          <w:rFonts w:cstheme="minorHAnsi"/>
        </w:rPr>
        <w:tab/>
      </w:r>
      <w:r w:rsidR="00206FA4">
        <w:rPr>
          <w:rFonts w:cstheme="minorHAnsi"/>
        </w:rPr>
        <w:t>Health</w:t>
      </w:r>
    </w:p>
    <w:p w14:paraId="0D2B28F4" w14:textId="40F37967" w:rsidR="00206FA4" w:rsidRDefault="001F5F78" w:rsidP="001F5F78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17430700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803290">
        <w:rPr>
          <w:rFonts w:cstheme="minorHAnsi"/>
        </w:rPr>
        <w:tab/>
      </w:r>
      <w:r w:rsidR="00D244F1">
        <w:rPr>
          <w:rFonts w:cstheme="minorHAnsi"/>
        </w:rPr>
        <w:t>Drop (falling) seizures</w:t>
      </w:r>
    </w:p>
    <w:p w14:paraId="237541CB" w14:textId="7A886CDC" w:rsidR="00DA2431" w:rsidRDefault="001F5F78" w:rsidP="00E45304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-12210463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803290">
        <w:rPr>
          <w:rFonts w:cstheme="minorHAnsi"/>
        </w:rPr>
        <w:tab/>
      </w:r>
      <w:r w:rsidR="007276E9">
        <w:rPr>
          <w:rFonts w:cstheme="minorHAnsi"/>
        </w:rPr>
        <w:t xml:space="preserve">Other: </w:t>
      </w:r>
    </w:p>
    <w:p w14:paraId="51B9EDB0" w14:textId="27DAB9C1" w:rsidR="001238F1" w:rsidRPr="007276E9" w:rsidRDefault="00DA2557" w:rsidP="00E45304">
      <w:pPr>
        <w:spacing w:line="360" w:lineRule="auto"/>
        <w:rPr>
          <w:rFonts w:cstheme="minorHAnsi"/>
          <w:b/>
        </w:rPr>
      </w:pPr>
      <w:r>
        <w:rPr>
          <w:rFonts w:cstheme="minorHAnsi"/>
          <w:b/>
        </w:rPr>
        <w:t>Community functioning and r</w:t>
      </w:r>
      <w:r w:rsidR="001238F1" w:rsidRPr="007276E9">
        <w:rPr>
          <w:rFonts w:cstheme="minorHAnsi"/>
          <w:b/>
        </w:rPr>
        <w:t>ecreation</w:t>
      </w:r>
      <w:r w:rsidR="005726AB" w:rsidRPr="007276E9">
        <w:rPr>
          <w:rFonts w:cstheme="minorHAnsi"/>
          <w:b/>
        </w:rPr>
        <w:t xml:space="preserve"> </w:t>
      </w:r>
      <w:r>
        <w:rPr>
          <w:rFonts w:cstheme="minorHAnsi"/>
          <w:b/>
        </w:rPr>
        <w:t>s</w:t>
      </w:r>
      <w:r w:rsidR="00D244F1" w:rsidRPr="007276E9">
        <w:rPr>
          <w:rFonts w:cstheme="minorHAnsi"/>
          <w:b/>
        </w:rPr>
        <w:t>kills</w:t>
      </w:r>
    </w:p>
    <w:p w14:paraId="55648870" w14:textId="5A78EA9D" w:rsidR="00D244F1" w:rsidRDefault="00803290" w:rsidP="00E45304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4015713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2260">
            <w:rPr>
              <w:rFonts w:ascii="MS Gothic" w:eastAsia="MS Gothic" w:hAnsi="MS Gothic" w:cstheme="minorHAnsi" w:hint="eastAsia"/>
            </w:rPr>
            <w:t>☐</w:t>
          </w:r>
        </w:sdtContent>
      </w:sdt>
      <w:r>
        <w:rPr>
          <w:rFonts w:cstheme="minorHAnsi"/>
        </w:rPr>
        <w:tab/>
      </w:r>
      <w:r w:rsidR="00DA2557">
        <w:rPr>
          <w:rFonts w:cstheme="minorHAnsi"/>
        </w:rPr>
        <w:t>Not a</w:t>
      </w:r>
      <w:r w:rsidR="00D244F1">
        <w:rPr>
          <w:rFonts w:cstheme="minorHAnsi"/>
        </w:rPr>
        <w:t>pplicable</w:t>
      </w:r>
    </w:p>
    <w:p w14:paraId="22500E65" w14:textId="12D08030" w:rsidR="00AD0A16" w:rsidRDefault="006B548C" w:rsidP="00803290">
      <w:pPr>
        <w:spacing w:line="360" w:lineRule="auto"/>
        <w:ind w:firstLine="720"/>
        <w:rPr>
          <w:rFonts w:cstheme="minorHAnsi"/>
        </w:rPr>
      </w:pPr>
      <w:sdt>
        <w:sdtPr>
          <w:rPr>
            <w:rFonts w:cstheme="minorHAnsi"/>
          </w:rPr>
          <w:id w:val="2078449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B4EF2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03290">
        <w:rPr>
          <w:rFonts w:cstheme="minorHAnsi"/>
        </w:rPr>
        <w:tab/>
      </w:r>
      <w:r w:rsidR="00AD0A16">
        <w:rPr>
          <w:rFonts w:cstheme="minorHAnsi"/>
        </w:rPr>
        <w:t>Shopping</w:t>
      </w:r>
      <w:r w:rsidR="00AD0A16">
        <w:rPr>
          <w:rFonts w:cstheme="minorHAnsi"/>
        </w:rPr>
        <w:tab/>
      </w:r>
    </w:p>
    <w:p w14:paraId="543D73AF" w14:textId="576B6580" w:rsidR="00AD0A16" w:rsidRDefault="00AD0A16" w:rsidP="00E45304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-13986585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226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03290">
        <w:rPr>
          <w:rFonts w:cstheme="minorHAnsi"/>
        </w:rPr>
        <w:tab/>
      </w:r>
      <w:r>
        <w:rPr>
          <w:rFonts w:cstheme="minorHAnsi"/>
        </w:rPr>
        <w:t>Bowling</w:t>
      </w:r>
    </w:p>
    <w:p w14:paraId="51F3A0B4" w14:textId="6BD10A56" w:rsidR="00AD0A16" w:rsidRDefault="00803290" w:rsidP="00E45304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3143892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2260">
            <w:rPr>
              <w:rFonts w:ascii="MS Gothic" w:eastAsia="MS Gothic" w:hAnsi="MS Gothic" w:cstheme="minorHAnsi" w:hint="eastAsia"/>
            </w:rPr>
            <w:t>☐</w:t>
          </w:r>
        </w:sdtContent>
      </w:sdt>
      <w:r>
        <w:rPr>
          <w:rFonts w:cstheme="minorHAnsi"/>
        </w:rPr>
        <w:tab/>
      </w:r>
      <w:r w:rsidR="002357C2">
        <w:rPr>
          <w:rFonts w:cstheme="minorHAnsi"/>
        </w:rPr>
        <w:t>Zoo</w:t>
      </w:r>
    </w:p>
    <w:p w14:paraId="5DD138BF" w14:textId="5EC73696" w:rsidR="002357C2" w:rsidRDefault="00803290" w:rsidP="00E45304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-1593116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2260">
            <w:rPr>
              <w:rFonts w:ascii="MS Gothic" w:eastAsia="MS Gothic" w:hAnsi="MS Gothic" w:cstheme="minorHAnsi" w:hint="eastAsia"/>
            </w:rPr>
            <w:t>☐</w:t>
          </w:r>
        </w:sdtContent>
      </w:sdt>
      <w:r>
        <w:rPr>
          <w:rFonts w:cstheme="minorHAnsi"/>
        </w:rPr>
        <w:tab/>
      </w:r>
      <w:r w:rsidR="002357C2">
        <w:rPr>
          <w:rFonts w:cstheme="minorHAnsi"/>
        </w:rPr>
        <w:t>Museums</w:t>
      </w:r>
    </w:p>
    <w:p w14:paraId="41F48BB8" w14:textId="1E50A594" w:rsidR="00AD0A16" w:rsidRDefault="00803290" w:rsidP="00E45304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12191687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2260">
            <w:rPr>
              <w:rFonts w:ascii="MS Gothic" w:eastAsia="MS Gothic" w:hAnsi="MS Gothic" w:cstheme="minorHAnsi" w:hint="eastAsia"/>
            </w:rPr>
            <w:t>☐</w:t>
          </w:r>
        </w:sdtContent>
      </w:sdt>
      <w:r>
        <w:rPr>
          <w:rFonts w:cstheme="minorHAnsi"/>
        </w:rPr>
        <w:tab/>
      </w:r>
      <w:r w:rsidR="002357C2">
        <w:rPr>
          <w:rFonts w:cstheme="minorHAnsi"/>
        </w:rPr>
        <w:t>Bakery</w:t>
      </w:r>
    </w:p>
    <w:p w14:paraId="308190A8" w14:textId="044F009E" w:rsidR="00AD0A16" w:rsidRDefault="00803290" w:rsidP="00E45304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-3971292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2260">
            <w:rPr>
              <w:rFonts w:ascii="MS Gothic" w:eastAsia="MS Gothic" w:hAnsi="MS Gothic" w:cstheme="minorHAnsi" w:hint="eastAsia"/>
            </w:rPr>
            <w:t>☐</w:t>
          </w:r>
        </w:sdtContent>
      </w:sdt>
      <w:r>
        <w:rPr>
          <w:rFonts w:cstheme="minorHAnsi"/>
        </w:rPr>
        <w:tab/>
      </w:r>
      <w:r w:rsidR="002357C2">
        <w:rPr>
          <w:rFonts w:cstheme="minorHAnsi"/>
        </w:rPr>
        <w:t>Library</w:t>
      </w:r>
    </w:p>
    <w:p w14:paraId="1C8DA634" w14:textId="0EBC45CE" w:rsidR="00AD0A16" w:rsidRDefault="00803290" w:rsidP="00E45304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-2579858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2260">
            <w:rPr>
              <w:rFonts w:ascii="MS Gothic" w:eastAsia="MS Gothic" w:hAnsi="MS Gothic" w:cstheme="minorHAnsi" w:hint="eastAsia"/>
            </w:rPr>
            <w:t>☐</w:t>
          </w:r>
        </w:sdtContent>
      </w:sdt>
      <w:r>
        <w:rPr>
          <w:rFonts w:cstheme="minorHAnsi"/>
        </w:rPr>
        <w:tab/>
      </w:r>
      <w:r w:rsidR="002357C2">
        <w:rPr>
          <w:rFonts w:cstheme="minorHAnsi"/>
        </w:rPr>
        <w:t>Mini</w:t>
      </w:r>
      <w:r w:rsidR="00CA2260">
        <w:rPr>
          <w:rFonts w:cstheme="minorHAnsi"/>
        </w:rPr>
        <w:t xml:space="preserve"> </w:t>
      </w:r>
      <w:r w:rsidR="002357C2">
        <w:rPr>
          <w:rFonts w:cstheme="minorHAnsi"/>
        </w:rPr>
        <w:t>golf</w:t>
      </w:r>
    </w:p>
    <w:p w14:paraId="0A42A6E1" w14:textId="75ECB9AF" w:rsidR="002357C2" w:rsidRDefault="00803290" w:rsidP="00E45304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7480804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2260">
            <w:rPr>
              <w:rFonts w:ascii="MS Gothic" w:eastAsia="MS Gothic" w:hAnsi="MS Gothic" w:cstheme="minorHAnsi" w:hint="eastAsia"/>
            </w:rPr>
            <w:t>☐</w:t>
          </w:r>
        </w:sdtContent>
      </w:sdt>
      <w:r>
        <w:rPr>
          <w:rFonts w:cstheme="minorHAnsi"/>
        </w:rPr>
        <w:tab/>
      </w:r>
      <w:r w:rsidR="00CA2260">
        <w:rPr>
          <w:rFonts w:cstheme="minorHAnsi"/>
        </w:rPr>
        <w:t>Oth</w:t>
      </w:r>
      <w:r w:rsidR="007276E9">
        <w:rPr>
          <w:rFonts w:cstheme="minorHAnsi"/>
        </w:rPr>
        <w:t xml:space="preserve">er: </w:t>
      </w:r>
    </w:p>
    <w:p w14:paraId="2D7803EE" w14:textId="695C7958" w:rsidR="00D244F1" w:rsidRDefault="00D244F1" w:rsidP="00E45304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r w:rsidR="003039F4">
        <w:rPr>
          <w:rFonts w:cstheme="minorHAnsi"/>
        </w:rPr>
        <w:t xml:space="preserve">Hours per week spent on </w:t>
      </w:r>
      <w:r w:rsidR="00DA2557">
        <w:rPr>
          <w:rFonts w:cstheme="minorHAnsi"/>
        </w:rPr>
        <w:t>c</w:t>
      </w:r>
      <w:r w:rsidR="007276E9">
        <w:rPr>
          <w:rFonts w:cstheme="minorHAnsi"/>
        </w:rPr>
        <w:t>om</w:t>
      </w:r>
      <w:r w:rsidR="00DA2557">
        <w:rPr>
          <w:rFonts w:cstheme="minorHAnsi"/>
        </w:rPr>
        <w:t>munity functioning and recreation s</w:t>
      </w:r>
      <w:r w:rsidR="003039F4">
        <w:rPr>
          <w:rFonts w:cstheme="minorHAnsi"/>
        </w:rPr>
        <w:t xml:space="preserve">kills </w:t>
      </w:r>
      <w:r w:rsidR="007276E9">
        <w:rPr>
          <w:rFonts w:cstheme="minorHAnsi"/>
        </w:rPr>
        <w:t>in 2005</w:t>
      </w:r>
      <w:r w:rsidR="003039F4">
        <w:rPr>
          <w:rFonts w:cstheme="minorHAnsi"/>
        </w:rPr>
        <w:tab/>
      </w:r>
      <w:r w:rsidR="007276E9">
        <w:rPr>
          <w:rFonts w:cstheme="minorHAnsi"/>
        </w:rPr>
        <w:t>____</w:t>
      </w:r>
    </w:p>
    <w:p w14:paraId="703B9E98" w14:textId="7DE090FB" w:rsidR="00D244F1" w:rsidRDefault="007276E9" w:rsidP="00E45304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r w:rsidR="00DA2557">
        <w:rPr>
          <w:rFonts w:cstheme="minorHAnsi"/>
        </w:rPr>
        <w:t>Hours per week spent on community functioning and recreation s</w:t>
      </w:r>
      <w:r w:rsidR="003039F4">
        <w:rPr>
          <w:rFonts w:cstheme="minorHAnsi"/>
        </w:rPr>
        <w:t xml:space="preserve">kills </w:t>
      </w:r>
      <w:r>
        <w:rPr>
          <w:rFonts w:cstheme="minorHAnsi"/>
        </w:rPr>
        <w:t>in 2020</w:t>
      </w:r>
      <w:r w:rsidR="003039F4">
        <w:rPr>
          <w:rFonts w:cstheme="minorHAnsi"/>
        </w:rPr>
        <w:tab/>
      </w:r>
      <w:r>
        <w:rPr>
          <w:rFonts w:cstheme="minorHAnsi"/>
        </w:rPr>
        <w:t>____</w:t>
      </w:r>
    </w:p>
    <w:p w14:paraId="32079B16" w14:textId="77777777" w:rsidR="005B4EF2" w:rsidRDefault="005B4EF2" w:rsidP="005B4EF2">
      <w:pPr>
        <w:spacing w:line="360" w:lineRule="auto"/>
        <w:rPr>
          <w:rFonts w:cstheme="minorHAnsi"/>
        </w:rPr>
      </w:pPr>
    </w:p>
    <w:p w14:paraId="3757A66E" w14:textId="4066B135" w:rsidR="001238F1" w:rsidRPr="007276E9" w:rsidRDefault="00DA2557" w:rsidP="005B4EF2">
      <w:pPr>
        <w:spacing w:line="360" w:lineRule="auto"/>
        <w:rPr>
          <w:rFonts w:cstheme="minorHAnsi"/>
          <w:b/>
        </w:rPr>
      </w:pPr>
      <w:r>
        <w:rPr>
          <w:rFonts w:cstheme="minorHAnsi"/>
          <w:b/>
        </w:rPr>
        <w:t>Reasons for community functioning and r</w:t>
      </w:r>
      <w:r w:rsidR="00AD0A16" w:rsidRPr="007276E9">
        <w:rPr>
          <w:rFonts w:cstheme="minorHAnsi"/>
          <w:b/>
        </w:rPr>
        <w:t>ecreation</w:t>
      </w:r>
      <w:r w:rsidR="002B541D" w:rsidRPr="007276E9">
        <w:rPr>
          <w:rFonts w:cstheme="minorHAnsi"/>
          <w:b/>
        </w:rPr>
        <w:t xml:space="preserve"> skills</w:t>
      </w:r>
    </w:p>
    <w:p w14:paraId="6206460F" w14:textId="79AC5DB2" w:rsidR="00AD0A16" w:rsidRDefault="007276E9" w:rsidP="00CA2260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14531266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226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03290">
        <w:rPr>
          <w:rFonts w:cstheme="minorHAnsi"/>
        </w:rPr>
        <w:tab/>
      </w:r>
      <w:r w:rsidR="00206FA4">
        <w:rPr>
          <w:rFonts w:cstheme="minorHAnsi"/>
        </w:rPr>
        <w:t>These o</w:t>
      </w:r>
      <w:r w:rsidR="00AD0A16">
        <w:rPr>
          <w:rFonts w:cstheme="minorHAnsi"/>
        </w:rPr>
        <w:t>ptions do not exist elsewhere</w:t>
      </w:r>
      <w:r w:rsidR="005726AB">
        <w:rPr>
          <w:rFonts w:cstheme="minorHAnsi"/>
        </w:rPr>
        <w:t xml:space="preserve"> in her/his life</w:t>
      </w:r>
    </w:p>
    <w:p w14:paraId="55685FEA" w14:textId="12CC9B59" w:rsidR="00AD0A16" w:rsidRDefault="007276E9" w:rsidP="00CA2260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-5193157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226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03290">
        <w:rPr>
          <w:rFonts w:cstheme="minorHAnsi"/>
        </w:rPr>
        <w:tab/>
      </w:r>
      <w:r w:rsidR="00AD0A16">
        <w:rPr>
          <w:rFonts w:cstheme="minorHAnsi"/>
        </w:rPr>
        <w:t>Health</w:t>
      </w:r>
      <w:r w:rsidR="002B541D">
        <w:rPr>
          <w:rFonts w:cstheme="minorHAnsi"/>
        </w:rPr>
        <w:t>y - exercise</w:t>
      </w:r>
    </w:p>
    <w:p w14:paraId="5D46E341" w14:textId="66241F3D" w:rsidR="00AD0A16" w:rsidRDefault="007276E9" w:rsidP="00CA2260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6568858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803290">
        <w:rPr>
          <w:rFonts w:cstheme="minorHAnsi"/>
        </w:rPr>
        <w:tab/>
      </w:r>
      <w:r w:rsidR="00AD0A16">
        <w:rPr>
          <w:rFonts w:cstheme="minorHAnsi"/>
        </w:rPr>
        <w:t>Allows time away from residence</w:t>
      </w:r>
    </w:p>
    <w:p w14:paraId="3CDD9227" w14:textId="6BBE71A2" w:rsidR="00AD0A16" w:rsidRDefault="007276E9" w:rsidP="00CA2260">
      <w:pPr>
        <w:tabs>
          <w:tab w:val="left" w:pos="720"/>
          <w:tab w:val="left" w:pos="1440"/>
          <w:tab w:val="left" w:pos="2889"/>
        </w:tabs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-14808383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226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03290">
        <w:rPr>
          <w:rFonts w:cstheme="minorHAnsi"/>
        </w:rPr>
        <w:tab/>
      </w:r>
      <w:r w:rsidR="00CA2260">
        <w:rPr>
          <w:rFonts w:cstheme="minorHAnsi"/>
        </w:rPr>
        <w:t>Other</w:t>
      </w:r>
    </w:p>
    <w:p w14:paraId="03646D15" w14:textId="0EE847FF" w:rsidR="00E45304" w:rsidRPr="007276E9" w:rsidRDefault="00A50F2C" w:rsidP="00CA2260">
      <w:pPr>
        <w:spacing w:line="360" w:lineRule="auto"/>
        <w:rPr>
          <w:rFonts w:cstheme="minorHAnsi"/>
          <w:b/>
        </w:rPr>
      </w:pPr>
      <w:r>
        <w:rPr>
          <w:rFonts w:cstheme="minorHAnsi"/>
          <w:b/>
        </w:rPr>
        <w:t>Parent s</w:t>
      </w:r>
      <w:r w:rsidR="00AF08FA" w:rsidRPr="007276E9">
        <w:rPr>
          <w:rFonts w:cstheme="minorHAnsi"/>
          <w:b/>
        </w:rPr>
        <w:t>tatus</w:t>
      </w:r>
      <w:r w:rsidR="002B541D" w:rsidRPr="007276E9">
        <w:rPr>
          <w:rFonts w:cstheme="minorHAnsi"/>
          <w:b/>
        </w:rPr>
        <w:t xml:space="preserve"> in 2020</w:t>
      </w:r>
    </w:p>
    <w:p w14:paraId="7EA65A89" w14:textId="2FE733DB" w:rsidR="00EE36D4" w:rsidRPr="00332B6C" w:rsidRDefault="00CA2260" w:rsidP="00CA2260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13946978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803290">
        <w:rPr>
          <w:rFonts w:cstheme="minorHAnsi"/>
        </w:rPr>
        <w:tab/>
      </w:r>
      <w:r w:rsidR="00A50F2C">
        <w:rPr>
          <w:rFonts w:cstheme="minorHAnsi"/>
        </w:rPr>
        <w:t>Both parent(s)</w:t>
      </w:r>
      <w:r w:rsidR="0070517A">
        <w:rPr>
          <w:rFonts w:cstheme="minorHAnsi"/>
        </w:rPr>
        <w:t xml:space="preserve"> were</w:t>
      </w:r>
      <w:r w:rsidR="00EE36D4" w:rsidRPr="00332B6C">
        <w:rPr>
          <w:rFonts w:cstheme="minorHAnsi"/>
        </w:rPr>
        <w:t xml:space="preserve"> alive   </w:t>
      </w:r>
    </w:p>
    <w:p w14:paraId="4228FC06" w14:textId="58E38247" w:rsidR="00C05EB0" w:rsidRPr="00332B6C" w:rsidRDefault="006B548C" w:rsidP="00CA2260">
      <w:pPr>
        <w:spacing w:line="360" w:lineRule="auto"/>
        <w:ind w:firstLine="720"/>
        <w:rPr>
          <w:rFonts w:cstheme="minorHAnsi"/>
        </w:rPr>
      </w:pPr>
      <w:sdt>
        <w:sdtPr>
          <w:rPr>
            <w:rFonts w:cstheme="minorHAnsi"/>
          </w:rPr>
          <w:id w:val="-15512233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226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03290">
        <w:rPr>
          <w:rFonts w:cstheme="minorHAnsi"/>
        </w:rPr>
        <w:tab/>
      </w:r>
      <w:r w:rsidR="00A50F2C">
        <w:rPr>
          <w:rFonts w:cstheme="minorHAnsi"/>
        </w:rPr>
        <w:t xml:space="preserve">Mother died at age </w:t>
      </w:r>
      <w:r w:rsidR="00A50F2C" w:rsidRPr="00332B6C">
        <w:rPr>
          <w:rFonts w:cstheme="minorHAnsi"/>
        </w:rPr>
        <w:t>_</w:t>
      </w:r>
      <w:r w:rsidR="00240D9F" w:rsidRPr="00332B6C">
        <w:rPr>
          <w:rFonts w:cstheme="minorHAnsi"/>
        </w:rPr>
        <w:t xml:space="preserve">___   </w:t>
      </w:r>
    </w:p>
    <w:p w14:paraId="3EB980B7" w14:textId="100E3DBA" w:rsidR="00E45304" w:rsidRPr="00332B6C" w:rsidRDefault="00A50F2C" w:rsidP="00CA2260">
      <w:pPr>
        <w:spacing w:line="360" w:lineRule="auto"/>
        <w:ind w:firstLine="720"/>
        <w:rPr>
          <w:rFonts w:cstheme="minorHAnsi"/>
        </w:rPr>
      </w:pPr>
      <w:r>
        <w:rPr>
          <w:rFonts w:cstheme="minorHAnsi"/>
        </w:rPr>
        <w:t>Age of W</w:t>
      </w:r>
      <w:r w:rsidR="00240D9F" w:rsidRPr="00332B6C">
        <w:rPr>
          <w:rFonts w:cstheme="minorHAnsi"/>
        </w:rPr>
        <w:t xml:space="preserve"> </w:t>
      </w:r>
      <w:r w:rsidR="00CA2260" w:rsidRPr="00332B6C">
        <w:rPr>
          <w:rFonts w:cstheme="minorHAnsi"/>
        </w:rPr>
        <w:t>at time of</w:t>
      </w:r>
      <w:r w:rsidR="00240D9F" w:rsidRPr="00332B6C">
        <w:rPr>
          <w:rFonts w:cstheme="minorHAnsi"/>
        </w:rPr>
        <w:t xml:space="preserve"> mother’s </w:t>
      </w:r>
      <w:r w:rsidR="001F7783" w:rsidRPr="00332B6C">
        <w:rPr>
          <w:rFonts w:cstheme="minorHAnsi"/>
        </w:rPr>
        <w:t>death</w:t>
      </w:r>
      <w:r w:rsidR="001F7783">
        <w:rPr>
          <w:rFonts w:cstheme="minorHAnsi"/>
        </w:rPr>
        <w:t xml:space="preserve"> </w:t>
      </w:r>
      <w:r w:rsidR="001F7783" w:rsidRPr="00332B6C">
        <w:rPr>
          <w:rFonts w:cstheme="minorHAnsi"/>
        </w:rPr>
        <w:t>was</w:t>
      </w:r>
      <w:r w:rsidR="001F7783">
        <w:rPr>
          <w:rFonts w:cstheme="minorHAnsi"/>
        </w:rPr>
        <w:tab/>
        <w:t xml:space="preserve"> _</w:t>
      </w:r>
      <w:r w:rsidR="00E45304" w:rsidRPr="00332B6C">
        <w:rPr>
          <w:rFonts w:cstheme="minorHAnsi"/>
        </w:rPr>
        <w:t>_____</w:t>
      </w:r>
    </w:p>
    <w:p w14:paraId="3397D88A" w14:textId="7CE59E5C" w:rsidR="00C05EB0" w:rsidRPr="00332B6C" w:rsidRDefault="00C05EB0" w:rsidP="00CA2260">
      <w:pPr>
        <w:spacing w:line="360" w:lineRule="auto"/>
        <w:rPr>
          <w:rFonts w:cstheme="minorHAnsi"/>
        </w:rPr>
      </w:pPr>
      <w:r w:rsidRPr="00332B6C">
        <w:rPr>
          <w:rFonts w:cstheme="minorHAnsi"/>
        </w:rPr>
        <w:tab/>
      </w:r>
      <w:sdt>
        <w:sdtPr>
          <w:rPr>
            <w:rFonts w:cstheme="minorHAnsi"/>
          </w:rPr>
          <w:id w:val="-974125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226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03290">
        <w:rPr>
          <w:rFonts w:cstheme="minorHAnsi"/>
        </w:rPr>
        <w:tab/>
      </w:r>
      <w:r w:rsidRPr="00332B6C">
        <w:rPr>
          <w:rFonts w:cstheme="minorHAnsi"/>
        </w:rPr>
        <w:t xml:space="preserve">Father </w:t>
      </w:r>
      <w:r w:rsidR="00CA2260" w:rsidRPr="00332B6C">
        <w:rPr>
          <w:rFonts w:cstheme="minorHAnsi"/>
        </w:rPr>
        <w:t>died at</w:t>
      </w:r>
      <w:r w:rsidR="00EE36D4" w:rsidRPr="00332B6C">
        <w:rPr>
          <w:rFonts w:cstheme="minorHAnsi"/>
        </w:rPr>
        <w:t xml:space="preserve"> a</w:t>
      </w:r>
      <w:r w:rsidR="00CA2260">
        <w:rPr>
          <w:rFonts w:cstheme="minorHAnsi"/>
        </w:rPr>
        <w:t>ge</w:t>
      </w:r>
      <w:r w:rsidR="00240D9F" w:rsidRPr="00332B6C">
        <w:rPr>
          <w:rFonts w:cstheme="minorHAnsi"/>
        </w:rPr>
        <w:t xml:space="preserve"> ____   </w:t>
      </w:r>
      <w:r w:rsidR="00EE36D4" w:rsidRPr="00332B6C">
        <w:rPr>
          <w:rFonts w:cstheme="minorHAnsi"/>
        </w:rPr>
        <w:t xml:space="preserve"> </w:t>
      </w:r>
    </w:p>
    <w:p w14:paraId="6D8BCE42" w14:textId="1E0D34AC" w:rsidR="00E45304" w:rsidRPr="00332B6C" w:rsidRDefault="00A50F2C" w:rsidP="00CA2260">
      <w:pPr>
        <w:spacing w:line="360" w:lineRule="auto"/>
        <w:ind w:firstLine="720"/>
        <w:rPr>
          <w:rFonts w:cstheme="minorHAnsi"/>
        </w:rPr>
      </w:pPr>
      <w:r>
        <w:rPr>
          <w:rFonts w:cstheme="minorHAnsi"/>
        </w:rPr>
        <w:t>Age of W</w:t>
      </w:r>
      <w:r w:rsidR="00240D9F" w:rsidRPr="00332B6C">
        <w:rPr>
          <w:rFonts w:cstheme="minorHAnsi"/>
        </w:rPr>
        <w:t xml:space="preserve"> at</w:t>
      </w:r>
      <w:r w:rsidR="00E45304" w:rsidRPr="00332B6C">
        <w:rPr>
          <w:rFonts w:cstheme="minorHAnsi"/>
        </w:rPr>
        <w:t xml:space="preserve"> time</w:t>
      </w:r>
      <w:r w:rsidR="00240D9F" w:rsidRPr="00332B6C">
        <w:rPr>
          <w:rFonts w:cstheme="minorHAnsi"/>
        </w:rPr>
        <w:t xml:space="preserve"> of father’s</w:t>
      </w:r>
      <w:r w:rsidR="00E45304" w:rsidRPr="00332B6C">
        <w:rPr>
          <w:rFonts w:cstheme="minorHAnsi"/>
        </w:rPr>
        <w:t xml:space="preserve"> </w:t>
      </w:r>
      <w:r w:rsidR="00240D9F" w:rsidRPr="00332B6C">
        <w:rPr>
          <w:rFonts w:cstheme="minorHAnsi"/>
        </w:rPr>
        <w:t>death</w:t>
      </w:r>
      <w:r w:rsidR="00E45304" w:rsidRPr="00332B6C">
        <w:rPr>
          <w:rFonts w:cstheme="minorHAnsi"/>
        </w:rPr>
        <w:t xml:space="preserve"> </w:t>
      </w:r>
      <w:r w:rsidR="00CA2260">
        <w:rPr>
          <w:rFonts w:cstheme="minorHAnsi"/>
        </w:rPr>
        <w:t>was</w:t>
      </w:r>
      <w:r w:rsidR="001F7783">
        <w:rPr>
          <w:rFonts w:cstheme="minorHAnsi"/>
        </w:rPr>
        <w:tab/>
        <w:t xml:space="preserve"> _</w:t>
      </w:r>
      <w:r w:rsidR="00E45304" w:rsidRPr="00332B6C">
        <w:rPr>
          <w:rFonts w:cstheme="minorHAnsi"/>
        </w:rPr>
        <w:t>____</w:t>
      </w:r>
    </w:p>
    <w:p w14:paraId="2774BBC1" w14:textId="31DFC8B7" w:rsidR="00E45304" w:rsidRPr="00332B6C" w:rsidRDefault="00E45304" w:rsidP="00E45304">
      <w:pPr>
        <w:spacing w:line="360" w:lineRule="auto"/>
        <w:rPr>
          <w:rFonts w:cstheme="minorHAnsi"/>
        </w:rPr>
      </w:pPr>
      <w:r w:rsidRPr="00332B6C">
        <w:rPr>
          <w:rFonts w:cstheme="minorHAnsi"/>
        </w:rPr>
        <w:tab/>
      </w:r>
      <w:r w:rsidR="005F25B6" w:rsidRPr="00332B6C">
        <w:rPr>
          <w:rFonts w:cstheme="minorHAnsi"/>
        </w:rPr>
        <w:t xml:space="preserve"> </w:t>
      </w:r>
    </w:p>
    <w:p w14:paraId="250FD086" w14:textId="569AE1C3" w:rsidR="00D21DF2" w:rsidRPr="00D21DF2" w:rsidRDefault="00D21DF2" w:rsidP="00D21DF2">
      <w:pPr>
        <w:spacing w:line="360" w:lineRule="auto"/>
        <w:rPr>
          <w:rFonts w:cstheme="minorHAnsi"/>
          <w:b/>
          <w:u w:val="single"/>
        </w:rPr>
      </w:pPr>
      <w:r w:rsidRPr="00D21DF2">
        <w:rPr>
          <w:rFonts w:cstheme="minorHAnsi"/>
          <w:b/>
          <w:u w:val="single"/>
        </w:rPr>
        <w:t>Guardianship</w:t>
      </w:r>
    </w:p>
    <w:p w14:paraId="580760B2" w14:textId="4C25A8CE" w:rsidR="00E45304" w:rsidRPr="00D21DF2" w:rsidRDefault="00A50F2C" w:rsidP="00CA2260">
      <w:pPr>
        <w:spacing w:line="360" w:lineRule="auto"/>
        <w:ind w:firstLine="720"/>
        <w:rPr>
          <w:rFonts w:cstheme="minorHAnsi"/>
          <w:b/>
        </w:rPr>
      </w:pPr>
      <w:r>
        <w:rPr>
          <w:rFonts w:cstheme="minorHAnsi"/>
          <w:b/>
        </w:rPr>
        <w:t>Legal g</w:t>
      </w:r>
      <w:r w:rsidR="00E45304" w:rsidRPr="00D21DF2">
        <w:rPr>
          <w:rFonts w:cstheme="minorHAnsi"/>
          <w:b/>
        </w:rPr>
        <w:t xml:space="preserve">uardian </w:t>
      </w:r>
      <w:r w:rsidR="00E45304" w:rsidRPr="00D21DF2">
        <w:rPr>
          <w:rFonts w:cstheme="minorHAnsi"/>
          <w:b/>
          <w:u w:val="single"/>
        </w:rPr>
        <w:t>before</w:t>
      </w:r>
      <w:r w:rsidR="00E45304" w:rsidRPr="00D21DF2">
        <w:rPr>
          <w:rFonts w:cstheme="minorHAnsi"/>
          <w:b/>
        </w:rPr>
        <w:t xml:space="preserve"> death of both parent</w:t>
      </w:r>
      <w:r>
        <w:rPr>
          <w:rFonts w:cstheme="minorHAnsi"/>
          <w:b/>
        </w:rPr>
        <w:t>s</w:t>
      </w:r>
    </w:p>
    <w:p w14:paraId="2E1562C2" w14:textId="551F3296" w:rsidR="00E45304" w:rsidRPr="00332B6C" w:rsidRDefault="005F25B6" w:rsidP="00CA2260">
      <w:pPr>
        <w:spacing w:line="360" w:lineRule="auto"/>
        <w:rPr>
          <w:rFonts w:cstheme="minorHAnsi"/>
        </w:rPr>
      </w:pPr>
      <w:r w:rsidRPr="00332B6C">
        <w:rPr>
          <w:rFonts w:cstheme="minorHAnsi"/>
        </w:rPr>
        <w:tab/>
      </w:r>
      <w:sdt>
        <w:sdtPr>
          <w:rPr>
            <w:rFonts w:cstheme="minorHAnsi"/>
          </w:rPr>
          <w:id w:val="-20277822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226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03290">
        <w:rPr>
          <w:rFonts w:cstheme="minorHAnsi"/>
        </w:rPr>
        <w:tab/>
      </w:r>
      <w:r w:rsidRPr="00332B6C">
        <w:rPr>
          <w:rFonts w:cstheme="minorHAnsi"/>
        </w:rPr>
        <w:t xml:space="preserve">Worker </w:t>
      </w:r>
    </w:p>
    <w:p w14:paraId="057A7B01" w14:textId="1BC2E0C5" w:rsidR="00E45304" w:rsidRPr="00332B6C" w:rsidRDefault="006B548C" w:rsidP="00803290">
      <w:pPr>
        <w:spacing w:line="360" w:lineRule="auto"/>
        <w:ind w:firstLine="720"/>
        <w:rPr>
          <w:rFonts w:cstheme="minorHAnsi"/>
        </w:rPr>
      </w:pPr>
      <w:sdt>
        <w:sdtPr>
          <w:rPr>
            <w:rFonts w:cstheme="minorHAnsi"/>
          </w:rPr>
          <w:id w:val="-19478370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226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03290">
        <w:rPr>
          <w:rFonts w:cstheme="minorHAnsi"/>
        </w:rPr>
        <w:tab/>
      </w:r>
      <w:r w:rsidR="005F25B6" w:rsidRPr="00332B6C">
        <w:rPr>
          <w:rFonts w:cstheme="minorHAnsi"/>
        </w:rPr>
        <w:t xml:space="preserve">Mother </w:t>
      </w:r>
    </w:p>
    <w:p w14:paraId="46CD96A0" w14:textId="6DFFF71C" w:rsidR="00E45304" w:rsidRPr="00332B6C" w:rsidRDefault="005F25B6" w:rsidP="00CA2260">
      <w:pPr>
        <w:spacing w:line="360" w:lineRule="auto"/>
        <w:rPr>
          <w:rFonts w:cstheme="minorHAnsi"/>
        </w:rPr>
      </w:pPr>
      <w:r w:rsidRPr="00332B6C">
        <w:rPr>
          <w:rFonts w:cstheme="minorHAnsi"/>
        </w:rPr>
        <w:tab/>
      </w:r>
      <w:sdt>
        <w:sdtPr>
          <w:rPr>
            <w:rFonts w:cstheme="minorHAnsi"/>
          </w:rPr>
          <w:id w:val="3449188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226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03290">
        <w:rPr>
          <w:rFonts w:cstheme="minorHAnsi"/>
        </w:rPr>
        <w:tab/>
      </w:r>
      <w:r w:rsidRPr="00332B6C">
        <w:rPr>
          <w:rFonts w:cstheme="minorHAnsi"/>
        </w:rPr>
        <w:t xml:space="preserve">Father </w:t>
      </w:r>
    </w:p>
    <w:p w14:paraId="581859FB" w14:textId="6AF4B558" w:rsidR="00E45304" w:rsidRPr="00332B6C" w:rsidRDefault="005F25B6" w:rsidP="00CA2260">
      <w:pPr>
        <w:spacing w:line="360" w:lineRule="auto"/>
        <w:rPr>
          <w:rFonts w:cstheme="minorHAnsi"/>
        </w:rPr>
      </w:pPr>
      <w:r w:rsidRPr="00332B6C">
        <w:rPr>
          <w:rFonts w:cstheme="minorHAnsi"/>
        </w:rPr>
        <w:tab/>
      </w:r>
      <w:sdt>
        <w:sdtPr>
          <w:rPr>
            <w:rFonts w:cstheme="minorHAnsi"/>
          </w:rPr>
          <w:id w:val="-9966436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0329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03290">
        <w:rPr>
          <w:rFonts w:cstheme="minorHAnsi"/>
        </w:rPr>
        <w:tab/>
      </w:r>
      <w:r w:rsidRPr="00332B6C">
        <w:rPr>
          <w:rFonts w:cstheme="minorHAnsi"/>
        </w:rPr>
        <w:t xml:space="preserve">Mother and Father </w:t>
      </w:r>
    </w:p>
    <w:p w14:paraId="3940D491" w14:textId="6F40B510" w:rsidR="00E45304" w:rsidRPr="00332B6C" w:rsidRDefault="00E45304" w:rsidP="00CA2260">
      <w:pPr>
        <w:spacing w:line="360" w:lineRule="auto"/>
        <w:rPr>
          <w:rFonts w:cstheme="minorHAnsi"/>
        </w:rPr>
      </w:pPr>
      <w:r w:rsidRPr="00332B6C">
        <w:rPr>
          <w:rFonts w:cstheme="minorHAnsi"/>
        </w:rPr>
        <w:tab/>
      </w:r>
      <w:sdt>
        <w:sdtPr>
          <w:rPr>
            <w:rFonts w:cstheme="minorHAnsi"/>
          </w:rPr>
          <w:id w:val="-3955173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226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03290">
        <w:rPr>
          <w:rFonts w:cstheme="minorHAnsi"/>
        </w:rPr>
        <w:tab/>
      </w:r>
      <w:r w:rsidR="005F25B6" w:rsidRPr="00332B6C">
        <w:rPr>
          <w:rFonts w:cstheme="minorHAnsi"/>
        </w:rPr>
        <w:t xml:space="preserve">Sibling </w:t>
      </w:r>
    </w:p>
    <w:p w14:paraId="0727851D" w14:textId="192DB181" w:rsidR="00E45304" w:rsidRPr="00332B6C" w:rsidRDefault="005F25B6" w:rsidP="00CA2260">
      <w:pPr>
        <w:spacing w:line="360" w:lineRule="auto"/>
        <w:rPr>
          <w:rFonts w:cstheme="minorHAnsi"/>
        </w:rPr>
      </w:pPr>
      <w:r w:rsidRPr="00332B6C">
        <w:rPr>
          <w:rFonts w:cstheme="minorHAnsi"/>
        </w:rPr>
        <w:tab/>
      </w:r>
      <w:sdt>
        <w:sdtPr>
          <w:rPr>
            <w:rFonts w:cstheme="minorHAnsi"/>
          </w:rPr>
          <w:id w:val="8740432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226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03290">
        <w:rPr>
          <w:rFonts w:cstheme="minorHAnsi"/>
        </w:rPr>
        <w:tab/>
      </w:r>
      <w:r w:rsidR="00A50F2C">
        <w:rPr>
          <w:rFonts w:cstheme="minorHAnsi"/>
        </w:rPr>
        <w:t>Court a</w:t>
      </w:r>
      <w:r w:rsidRPr="00332B6C">
        <w:rPr>
          <w:rFonts w:cstheme="minorHAnsi"/>
        </w:rPr>
        <w:t xml:space="preserve">ppointed person </w:t>
      </w:r>
    </w:p>
    <w:p w14:paraId="122A5320" w14:textId="710785E3" w:rsidR="00E45304" w:rsidRDefault="005F25B6" w:rsidP="00CA2260">
      <w:pPr>
        <w:spacing w:line="360" w:lineRule="auto"/>
        <w:rPr>
          <w:rFonts w:cstheme="minorHAnsi"/>
        </w:rPr>
      </w:pPr>
      <w:r w:rsidRPr="00332B6C">
        <w:rPr>
          <w:rFonts w:cstheme="minorHAnsi"/>
        </w:rPr>
        <w:tab/>
      </w:r>
      <w:r w:rsidR="00E45304" w:rsidRPr="00332B6C">
        <w:rPr>
          <w:rFonts w:cstheme="minorHAnsi"/>
        </w:rPr>
        <w:t xml:space="preserve"> </w:t>
      </w:r>
      <w:sdt>
        <w:sdtPr>
          <w:rPr>
            <w:rFonts w:cstheme="minorHAnsi"/>
          </w:rPr>
          <w:id w:val="-4507891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226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03290">
        <w:rPr>
          <w:rFonts w:cstheme="minorHAnsi"/>
        </w:rPr>
        <w:tab/>
      </w:r>
      <w:r w:rsidR="00CA2260">
        <w:rPr>
          <w:rFonts w:cstheme="minorHAnsi"/>
        </w:rPr>
        <w:t>Other:</w:t>
      </w:r>
    </w:p>
    <w:p w14:paraId="1E8249BB" w14:textId="4430F733" w:rsidR="002B541D" w:rsidRPr="007276E9" w:rsidRDefault="002B541D" w:rsidP="005B4EF2">
      <w:pPr>
        <w:spacing w:line="360" w:lineRule="auto"/>
        <w:ind w:firstLine="720"/>
        <w:rPr>
          <w:rFonts w:cstheme="minorHAnsi"/>
          <w:b/>
        </w:rPr>
      </w:pPr>
      <w:r w:rsidRPr="007276E9">
        <w:rPr>
          <w:rFonts w:cstheme="minorHAnsi"/>
          <w:b/>
        </w:rPr>
        <w:t>Changes in guardianship before death of both parents</w:t>
      </w:r>
    </w:p>
    <w:p w14:paraId="20010EA5" w14:textId="22CFDAB4" w:rsidR="002B541D" w:rsidRDefault="00803290" w:rsidP="00E45304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-7520484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7D95">
            <w:rPr>
              <w:rFonts w:ascii="MS Gothic" w:eastAsia="MS Gothic" w:hAnsi="MS Gothic" w:cstheme="minorHAnsi" w:hint="eastAsia"/>
            </w:rPr>
            <w:t>☐</w:t>
          </w:r>
        </w:sdtContent>
      </w:sdt>
      <w:r>
        <w:rPr>
          <w:rFonts w:cstheme="minorHAnsi"/>
        </w:rPr>
        <w:tab/>
      </w:r>
      <w:r w:rsidR="00A50F2C">
        <w:rPr>
          <w:rFonts w:cstheme="minorHAnsi"/>
        </w:rPr>
        <w:t>From W</w:t>
      </w:r>
      <w:r w:rsidR="002B541D">
        <w:rPr>
          <w:rFonts w:cstheme="minorHAnsi"/>
        </w:rPr>
        <w:t xml:space="preserve"> to parent or parents</w:t>
      </w:r>
    </w:p>
    <w:p w14:paraId="7E12845E" w14:textId="4ECCA4C0" w:rsidR="002B541D" w:rsidRDefault="00803290" w:rsidP="00E45304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-11559882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7D95">
            <w:rPr>
              <w:rFonts w:ascii="MS Gothic" w:eastAsia="MS Gothic" w:hAnsi="MS Gothic" w:cstheme="minorHAnsi" w:hint="eastAsia"/>
            </w:rPr>
            <w:t>☐</w:t>
          </w:r>
        </w:sdtContent>
      </w:sdt>
      <w:r>
        <w:rPr>
          <w:rFonts w:cstheme="minorHAnsi"/>
        </w:rPr>
        <w:tab/>
      </w:r>
      <w:r w:rsidR="002B541D">
        <w:rPr>
          <w:rFonts w:cstheme="minorHAnsi"/>
        </w:rPr>
        <w:t xml:space="preserve">From parent or parents to </w:t>
      </w:r>
      <w:r w:rsidR="00A50F2C">
        <w:rPr>
          <w:rFonts w:cstheme="minorHAnsi"/>
        </w:rPr>
        <w:t>W</w:t>
      </w:r>
    </w:p>
    <w:p w14:paraId="6B392194" w14:textId="2F2EEFB8" w:rsidR="007276E9" w:rsidRDefault="00803290" w:rsidP="00E45304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-18766864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276E9">
            <w:rPr>
              <w:rFonts w:ascii="MS Gothic" w:eastAsia="MS Gothic" w:hAnsi="MS Gothic" w:cstheme="minorHAnsi" w:hint="eastAsia"/>
            </w:rPr>
            <w:t>☐</w:t>
          </w:r>
        </w:sdtContent>
      </w:sdt>
      <w:r>
        <w:rPr>
          <w:rFonts w:cstheme="minorHAnsi"/>
        </w:rPr>
        <w:tab/>
      </w:r>
      <w:r w:rsidR="007276E9">
        <w:rPr>
          <w:rFonts w:cstheme="minorHAnsi"/>
        </w:rPr>
        <w:t>Parent to sibling</w:t>
      </w:r>
    </w:p>
    <w:p w14:paraId="77728927" w14:textId="70651B41" w:rsidR="002B541D" w:rsidRPr="00332B6C" w:rsidRDefault="00803290" w:rsidP="00737D95">
      <w:pPr>
        <w:tabs>
          <w:tab w:val="left" w:pos="720"/>
          <w:tab w:val="left" w:pos="1440"/>
          <w:tab w:val="left" w:pos="2606"/>
        </w:tabs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9163670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7D95">
            <w:rPr>
              <w:rFonts w:ascii="MS Gothic" w:eastAsia="MS Gothic" w:hAnsi="MS Gothic" w:cstheme="minorHAnsi" w:hint="eastAsia"/>
            </w:rPr>
            <w:t>☐</w:t>
          </w:r>
        </w:sdtContent>
      </w:sdt>
      <w:r>
        <w:rPr>
          <w:rFonts w:cstheme="minorHAnsi"/>
        </w:rPr>
        <w:tab/>
      </w:r>
      <w:r w:rsidR="007276E9">
        <w:rPr>
          <w:rFonts w:cstheme="minorHAnsi"/>
        </w:rPr>
        <w:t>Other:</w:t>
      </w:r>
    </w:p>
    <w:p w14:paraId="7CC39ED4" w14:textId="5A749C47" w:rsidR="00E45304" w:rsidRPr="007276E9" w:rsidRDefault="002B541D" w:rsidP="00E45304">
      <w:pPr>
        <w:spacing w:line="360" w:lineRule="auto"/>
        <w:rPr>
          <w:rFonts w:cstheme="minorHAnsi"/>
          <w:b/>
        </w:rPr>
      </w:pPr>
      <w:r>
        <w:rPr>
          <w:rFonts w:cstheme="minorHAnsi"/>
        </w:rPr>
        <w:tab/>
      </w:r>
      <w:r w:rsidRPr="007276E9">
        <w:rPr>
          <w:rFonts w:cstheme="minorHAnsi"/>
          <w:b/>
        </w:rPr>
        <w:t>Reasons for changes in guardianship</w:t>
      </w:r>
    </w:p>
    <w:p w14:paraId="4F430DC8" w14:textId="05DD4C4C" w:rsidR="002B541D" w:rsidRDefault="00803290" w:rsidP="00E45304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-20879139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7D95">
            <w:rPr>
              <w:rFonts w:ascii="MS Gothic" w:eastAsia="MS Gothic" w:hAnsi="MS Gothic" w:cstheme="minorHAnsi" w:hint="eastAsia"/>
            </w:rPr>
            <w:t>☐</w:t>
          </w:r>
        </w:sdtContent>
      </w:sdt>
      <w:r>
        <w:rPr>
          <w:rFonts w:cstheme="minorHAnsi"/>
        </w:rPr>
        <w:tab/>
      </w:r>
      <w:r w:rsidR="002B541D">
        <w:rPr>
          <w:rFonts w:cstheme="minorHAnsi"/>
        </w:rPr>
        <w:t>Intellectual difficulties</w:t>
      </w:r>
    </w:p>
    <w:p w14:paraId="2D43349E" w14:textId="2EDBDE9C" w:rsidR="007276E9" w:rsidRDefault="00803290" w:rsidP="00E45304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19071860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276E9">
            <w:rPr>
              <w:rFonts w:ascii="MS Gothic" w:eastAsia="MS Gothic" w:hAnsi="MS Gothic" w:cstheme="minorHAnsi" w:hint="eastAsia"/>
            </w:rPr>
            <w:t>☐</w:t>
          </w:r>
        </w:sdtContent>
      </w:sdt>
      <w:r>
        <w:rPr>
          <w:rFonts w:cstheme="minorHAnsi"/>
        </w:rPr>
        <w:tab/>
      </w:r>
      <w:r w:rsidR="007276E9">
        <w:rPr>
          <w:rFonts w:cstheme="minorHAnsi"/>
        </w:rPr>
        <w:t>Parent unable to fulfill guardian role</w:t>
      </w:r>
    </w:p>
    <w:p w14:paraId="43F7D592" w14:textId="59916EC6" w:rsidR="00063C4D" w:rsidRDefault="00063C4D" w:rsidP="00E45304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-11328657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>
        <w:rPr>
          <w:rFonts w:cstheme="minorHAnsi"/>
        </w:rPr>
        <w:tab/>
        <w:t>Changes in service system from county to state (Family Care/IRIS)</w:t>
      </w:r>
    </w:p>
    <w:p w14:paraId="77E25A7F" w14:textId="3A512C19" w:rsidR="002B541D" w:rsidRPr="00332B6C" w:rsidRDefault="00803290" w:rsidP="00737D95">
      <w:pPr>
        <w:tabs>
          <w:tab w:val="left" w:pos="720"/>
          <w:tab w:val="left" w:pos="1440"/>
          <w:tab w:val="left" w:pos="2151"/>
        </w:tabs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5018546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7D95">
            <w:rPr>
              <w:rFonts w:ascii="MS Gothic" w:eastAsia="MS Gothic" w:hAnsi="MS Gothic" w:cstheme="minorHAnsi" w:hint="eastAsia"/>
            </w:rPr>
            <w:t>☐</w:t>
          </w:r>
        </w:sdtContent>
      </w:sdt>
      <w:r>
        <w:rPr>
          <w:rFonts w:cstheme="minorHAnsi"/>
        </w:rPr>
        <w:tab/>
      </w:r>
      <w:r w:rsidR="007276E9">
        <w:rPr>
          <w:rFonts w:cstheme="minorHAnsi"/>
        </w:rPr>
        <w:t>Other:</w:t>
      </w:r>
    </w:p>
    <w:p w14:paraId="77B131A9" w14:textId="65B771C9" w:rsidR="00E45304" w:rsidRPr="007276E9" w:rsidRDefault="00A50F2C" w:rsidP="00206FA4">
      <w:pPr>
        <w:spacing w:line="360" w:lineRule="auto"/>
        <w:ind w:firstLine="720"/>
        <w:rPr>
          <w:rFonts w:cstheme="minorHAnsi"/>
          <w:b/>
        </w:rPr>
      </w:pPr>
      <w:r>
        <w:rPr>
          <w:rFonts w:cstheme="minorHAnsi"/>
          <w:b/>
        </w:rPr>
        <w:t>Legal g</w:t>
      </w:r>
      <w:r w:rsidR="00E45304" w:rsidRPr="007276E9">
        <w:rPr>
          <w:rFonts w:cstheme="minorHAnsi"/>
          <w:b/>
        </w:rPr>
        <w:t xml:space="preserve">uardian </w:t>
      </w:r>
      <w:r w:rsidR="00E45304" w:rsidRPr="007276E9">
        <w:rPr>
          <w:rFonts w:cstheme="minorHAnsi"/>
          <w:b/>
          <w:u w:val="single"/>
        </w:rPr>
        <w:t>after</w:t>
      </w:r>
      <w:r w:rsidR="00E45304" w:rsidRPr="007276E9">
        <w:rPr>
          <w:rFonts w:cstheme="minorHAnsi"/>
          <w:b/>
        </w:rPr>
        <w:t xml:space="preserve"> death of one or both parents</w:t>
      </w:r>
    </w:p>
    <w:p w14:paraId="63CB09F7" w14:textId="310C8052" w:rsidR="00E45304" w:rsidRDefault="00E45304" w:rsidP="00E45304">
      <w:pPr>
        <w:spacing w:line="360" w:lineRule="auto"/>
        <w:rPr>
          <w:rFonts w:cstheme="minorHAnsi"/>
        </w:rPr>
      </w:pPr>
      <w:r w:rsidRPr="00332B6C">
        <w:rPr>
          <w:rFonts w:cstheme="minorHAnsi"/>
        </w:rPr>
        <w:tab/>
      </w:r>
      <w:sdt>
        <w:sdtPr>
          <w:rPr>
            <w:rFonts w:cstheme="minorHAnsi"/>
          </w:rPr>
          <w:id w:val="16017586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7D95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03290">
        <w:rPr>
          <w:rFonts w:cstheme="minorHAnsi"/>
        </w:rPr>
        <w:tab/>
      </w:r>
      <w:r w:rsidR="00EE36D4" w:rsidRPr="00332B6C">
        <w:rPr>
          <w:rFonts w:cstheme="minorHAnsi"/>
        </w:rPr>
        <w:t xml:space="preserve">Worker </w:t>
      </w:r>
    </w:p>
    <w:p w14:paraId="5A45746E" w14:textId="45CB8F5D" w:rsidR="005726AB" w:rsidRPr="00332B6C" w:rsidRDefault="005726AB" w:rsidP="00E45304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18589320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7D95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03290">
        <w:rPr>
          <w:rFonts w:cstheme="minorHAnsi"/>
        </w:rPr>
        <w:tab/>
      </w:r>
      <w:r w:rsidR="00737D95">
        <w:rPr>
          <w:rFonts w:cstheme="minorHAnsi"/>
        </w:rPr>
        <w:t>Surviving parent</w:t>
      </w:r>
    </w:p>
    <w:p w14:paraId="7F4A4662" w14:textId="42BA231F" w:rsidR="00E45304" w:rsidRPr="00332B6C" w:rsidRDefault="00E45304" w:rsidP="00E45304">
      <w:pPr>
        <w:spacing w:line="360" w:lineRule="auto"/>
        <w:rPr>
          <w:rFonts w:cstheme="minorHAnsi"/>
        </w:rPr>
      </w:pPr>
      <w:r w:rsidRPr="00332B6C">
        <w:rPr>
          <w:rFonts w:cstheme="minorHAnsi"/>
        </w:rPr>
        <w:tab/>
      </w:r>
      <w:sdt>
        <w:sdtPr>
          <w:rPr>
            <w:rFonts w:cstheme="minorHAnsi"/>
          </w:rPr>
          <w:id w:val="-5266317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7D95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03290">
        <w:rPr>
          <w:rFonts w:cstheme="minorHAnsi"/>
        </w:rPr>
        <w:tab/>
      </w:r>
      <w:r w:rsidR="00EE36D4" w:rsidRPr="00332B6C">
        <w:rPr>
          <w:rFonts w:cstheme="minorHAnsi"/>
        </w:rPr>
        <w:t xml:space="preserve">Sibling </w:t>
      </w:r>
    </w:p>
    <w:p w14:paraId="5F7B0EE4" w14:textId="71FD9019" w:rsidR="00E45304" w:rsidRPr="00332B6C" w:rsidRDefault="00E45304" w:rsidP="00E45304">
      <w:pPr>
        <w:spacing w:line="360" w:lineRule="auto"/>
        <w:rPr>
          <w:rFonts w:cstheme="minorHAnsi"/>
        </w:rPr>
      </w:pPr>
      <w:r w:rsidRPr="00332B6C">
        <w:rPr>
          <w:rFonts w:cstheme="minorHAnsi"/>
        </w:rPr>
        <w:tab/>
      </w:r>
      <w:sdt>
        <w:sdtPr>
          <w:rPr>
            <w:rFonts w:cstheme="minorHAnsi"/>
          </w:rPr>
          <w:id w:val="-6192232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7D95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03290">
        <w:rPr>
          <w:rFonts w:cstheme="minorHAnsi"/>
        </w:rPr>
        <w:tab/>
      </w:r>
      <w:r w:rsidR="00A50F2C">
        <w:rPr>
          <w:rFonts w:cstheme="minorHAnsi"/>
        </w:rPr>
        <w:t>Court a</w:t>
      </w:r>
      <w:r w:rsidR="00EE36D4" w:rsidRPr="00332B6C">
        <w:rPr>
          <w:rFonts w:cstheme="minorHAnsi"/>
        </w:rPr>
        <w:t xml:space="preserve">ppointed person </w:t>
      </w:r>
    </w:p>
    <w:p w14:paraId="0EF7333F" w14:textId="1F1261C3" w:rsidR="00E45304" w:rsidRPr="00332B6C" w:rsidRDefault="00E45304" w:rsidP="00E45304">
      <w:pPr>
        <w:spacing w:line="360" w:lineRule="auto"/>
        <w:rPr>
          <w:rFonts w:cstheme="minorHAnsi"/>
        </w:rPr>
      </w:pPr>
      <w:r w:rsidRPr="00332B6C">
        <w:rPr>
          <w:rFonts w:cstheme="minorHAnsi"/>
        </w:rPr>
        <w:tab/>
      </w:r>
      <w:sdt>
        <w:sdtPr>
          <w:rPr>
            <w:rFonts w:cstheme="minorHAnsi"/>
          </w:rPr>
          <w:id w:val="18006487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7D95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03290">
        <w:rPr>
          <w:rFonts w:cstheme="minorHAnsi"/>
        </w:rPr>
        <w:tab/>
      </w:r>
      <w:r w:rsidR="007276E9">
        <w:rPr>
          <w:rFonts w:cstheme="minorHAnsi"/>
        </w:rPr>
        <w:t>Other:</w:t>
      </w:r>
    </w:p>
    <w:p w14:paraId="0B556847" w14:textId="5F57E62C" w:rsidR="00E45304" w:rsidRPr="00332B6C" w:rsidRDefault="00A50F2C" w:rsidP="00E45304">
      <w:pPr>
        <w:spacing w:line="360" w:lineRule="auto"/>
        <w:rPr>
          <w:rFonts w:cstheme="minorHAnsi"/>
        </w:rPr>
      </w:pPr>
      <w:r>
        <w:rPr>
          <w:rFonts w:cstheme="minorHAnsi"/>
        </w:rPr>
        <w:t>Date of r</w:t>
      </w:r>
      <w:r w:rsidR="00E45304" w:rsidRPr="00332B6C">
        <w:rPr>
          <w:rFonts w:cstheme="minorHAnsi"/>
        </w:rPr>
        <w:t>etirement</w:t>
      </w:r>
      <w:r w:rsidR="00E93831" w:rsidRPr="00332B6C">
        <w:rPr>
          <w:rFonts w:cstheme="minorHAnsi"/>
        </w:rPr>
        <w:t>/exit</w:t>
      </w:r>
      <w:r w:rsidR="00E45304" w:rsidRPr="00332B6C">
        <w:rPr>
          <w:rFonts w:cstheme="minorHAnsi"/>
        </w:rPr>
        <w:t xml:space="preserve"> </w:t>
      </w:r>
      <w:r w:rsidR="00B55E4D">
        <w:rPr>
          <w:rFonts w:cstheme="minorHAnsi"/>
        </w:rPr>
        <w:t>from</w:t>
      </w:r>
      <w:r w:rsidR="00E45304" w:rsidRPr="00332B6C">
        <w:rPr>
          <w:rFonts w:cstheme="minorHAnsi"/>
        </w:rPr>
        <w:t xml:space="preserve"> work</w:t>
      </w:r>
      <w:r w:rsidR="00935AAB">
        <w:rPr>
          <w:rFonts w:cstheme="minorHAnsi"/>
        </w:rPr>
        <w:t>:</w:t>
      </w:r>
      <w:r w:rsidR="00E53BF0">
        <w:rPr>
          <w:rFonts w:cstheme="minorHAnsi"/>
        </w:rPr>
        <w:tab/>
      </w:r>
    </w:p>
    <w:p w14:paraId="668E1B72" w14:textId="1B44870C" w:rsidR="00E45304" w:rsidRPr="00332B6C" w:rsidRDefault="00E45304" w:rsidP="00E45304">
      <w:pPr>
        <w:spacing w:line="360" w:lineRule="auto"/>
        <w:rPr>
          <w:rFonts w:cstheme="minorHAnsi"/>
        </w:rPr>
      </w:pPr>
      <w:r w:rsidRPr="00332B6C">
        <w:rPr>
          <w:rFonts w:cstheme="minorHAnsi"/>
        </w:rPr>
        <w:t>Age at retirement</w:t>
      </w:r>
      <w:r w:rsidR="00E93831" w:rsidRPr="00332B6C">
        <w:rPr>
          <w:rFonts w:cstheme="minorHAnsi"/>
        </w:rPr>
        <w:t>/exit</w:t>
      </w:r>
      <w:r w:rsidRPr="00332B6C">
        <w:rPr>
          <w:rFonts w:cstheme="minorHAnsi"/>
        </w:rPr>
        <w:t xml:space="preserve"> </w:t>
      </w:r>
      <w:r w:rsidR="00B55E4D">
        <w:rPr>
          <w:rFonts w:cstheme="minorHAnsi"/>
        </w:rPr>
        <w:t>from</w:t>
      </w:r>
      <w:r w:rsidR="00935AAB">
        <w:rPr>
          <w:rFonts w:cstheme="minorHAnsi"/>
        </w:rPr>
        <w:t xml:space="preserve"> work:</w:t>
      </w:r>
    </w:p>
    <w:p w14:paraId="74BFD255" w14:textId="24B6101F" w:rsidR="00E45304" w:rsidRDefault="007D31FD" w:rsidP="00E45304">
      <w:pPr>
        <w:spacing w:line="360" w:lineRule="auto"/>
        <w:rPr>
          <w:rFonts w:cstheme="minorHAnsi"/>
          <w:b/>
        </w:rPr>
      </w:pPr>
      <w:r w:rsidRPr="00935AAB">
        <w:rPr>
          <w:rFonts w:cstheme="minorHAnsi"/>
          <w:b/>
        </w:rPr>
        <w:t>Major</w:t>
      </w:r>
      <w:r w:rsidR="005F25B6" w:rsidRPr="00935AAB">
        <w:rPr>
          <w:rFonts w:cstheme="minorHAnsi"/>
          <w:b/>
        </w:rPr>
        <w:t xml:space="preserve"> r</w:t>
      </w:r>
      <w:r w:rsidR="00E45304" w:rsidRPr="00935AAB">
        <w:rPr>
          <w:rFonts w:cstheme="minorHAnsi"/>
          <w:b/>
        </w:rPr>
        <w:t>ea</w:t>
      </w:r>
      <w:r w:rsidR="00E93831" w:rsidRPr="00935AAB">
        <w:rPr>
          <w:rFonts w:cstheme="minorHAnsi"/>
          <w:b/>
        </w:rPr>
        <w:t xml:space="preserve">sons for retirement/exit </w:t>
      </w:r>
      <w:r w:rsidR="00B55E4D" w:rsidRPr="00935AAB">
        <w:rPr>
          <w:rFonts w:cstheme="minorHAnsi"/>
          <w:b/>
        </w:rPr>
        <w:t>from</w:t>
      </w:r>
      <w:r w:rsidR="00E45304" w:rsidRPr="00935AAB">
        <w:rPr>
          <w:rFonts w:cstheme="minorHAnsi"/>
          <w:b/>
        </w:rPr>
        <w:t xml:space="preserve"> work</w:t>
      </w:r>
    </w:p>
    <w:p w14:paraId="77954CDA" w14:textId="0A4925D7" w:rsidR="006B4CB5" w:rsidRPr="00935AAB" w:rsidRDefault="00803290" w:rsidP="00E45304">
      <w:pPr>
        <w:spacing w:line="360" w:lineRule="auto"/>
        <w:rPr>
          <w:rFonts w:cstheme="minorHAnsi"/>
          <w:b/>
        </w:rPr>
      </w:pPr>
      <w:r>
        <w:rPr>
          <w:rFonts w:cstheme="minorHAnsi"/>
          <w:b/>
        </w:rPr>
        <w:tab/>
      </w:r>
      <w:sdt>
        <w:sdtPr>
          <w:rPr>
            <w:rFonts w:cstheme="minorHAnsi"/>
            <w:b/>
          </w:rPr>
          <w:id w:val="704719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B4CB5">
            <w:rPr>
              <w:rFonts w:ascii="MS Gothic" w:eastAsia="MS Gothic" w:hAnsi="MS Gothic" w:cstheme="minorHAnsi" w:hint="eastAsia"/>
              <w:b/>
            </w:rPr>
            <w:t>☐</w:t>
          </w:r>
        </w:sdtContent>
      </w:sdt>
      <w:r>
        <w:rPr>
          <w:rFonts w:cstheme="minorHAnsi"/>
          <w:b/>
        </w:rPr>
        <w:tab/>
      </w:r>
      <w:r w:rsidR="00A50F2C">
        <w:rPr>
          <w:rFonts w:cstheme="minorHAnsi"/>
        </w:rPr>
        <w:t>Not a</w:t>
      </w:r>
      <w:r w:rsidR="006B4CB5" w:rsidRPr="006B4CB5">
        <w:rPr>
          <w:rFonts w:cstheme="minorHAnsi"/>
        </w:rPr>
        <w:t>pplicable</w:t>
      </w:r>
    </w:p>
    <w:p w14:paraId="7DF4F29F" w14:textId="236FE62A" w:rsidR="00E45304" w:rsidRPr="00332B6C" w:rsidRDefault="006B548C" w:rsidP="00803290">
      <w:pPr>
        <w:spacing w:line="360" w:lineRule="auto"/>
        <w:ind w:firstLine="720"/>
        <w:rPr>
          <w:rFonts w:cstheme="minorHAnsi"/>
        </w:rPr>
      </w:pPr>
      <w:sdt>
        <w:sdtPr>
          <w:rPr>
            <w:rFonts w:cstheme="minorHAnsi"/>
          </w:rPr>
          <w:id w:val="13828324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03290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03290">
        <w:rPr>
          <w:rFonts w:cstheme="minorHAnsi"/>
        </w:rPr>
        <w:tab/>
      </w:r>
      <w:r w:rsidR="00A50F2C">
        <w:rPr>
          <w:rFonts w:cstheme="minorHAnsi"/>
        </w:rPr>
        <w:t>Physical f</w:t>
      </w:r>
      <w:r w:rsidR="00E45304" w:rsidRPr="00332B6C">
        <w:rPr>
          <w:rFonts w:cstheme="minorHAnsi"/>
        </w:rPr>
        <w:t>unctioning</w:t>
      </w:r>
    </w:p>
    <w:p w14:paraId="6460207F" w14:textId="7C37C631" w:rsidR="00723BF4" w:rsidRPr="00332B6C" w:rsidRDefault="00803290" w:rsidP="00A50F2C">
      <w:pPr>
        <w:spacing w:line="360" w:lineRule="auto"/>
        <w:rPr>
          <w:rFonts w:cstheme="minorHAnsi"/>
        </w:rPr>
      </w:pPr>
      <w:r>
        <w:rPr>
          <w:rFonts w:cstheme="minorHAnsi"/>
        </w:rPr>
        <w:tab/>
      </w:r>
      <w:sdt>
        <w:sdtPr>
          <w:rPr>
            <w:rFonts w:cstheme="minorHAnsi"/>
          </w:rPr>
          <w:id w:val="-19971022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>
        <w:rPr>
          <w:rFonts w:cstheme="minorHAnsi"/>
        </w:rPr>
        <w:tab/>
      </w:r>
      <w:r w:rsidR="00AD5305">
        <w:rPr>
          <w:rFonts w:cstheme="minorHAnsi"/>
        </w:rPr>
        <w:t>De</w:t>
      </w:r>
      <w:r w:rsidR="00A50F2C">
        <w:rPr>
          <w:rFonts w:cstheme="minorHAnsi"/>
        </w:rPr>
        <w:t>mentia</w:t>
      </w:r>
    </w:p>
    <w:p w14:paraId="66919869" w14:textId="6EB98F5C" w:rsidR="00E45304" w:rsidRPr="00332B6C" w:rsidRDefault="00E45304" w:rsidP="00E45304">
      <w:pPr>
        <w:spacing w:line="360" w:lineRule="auto"/>
        <w:rPr>
          <w:rFonts w:cstheme="minorHAnsi"/>
        </w:rPr>
      </w:pPr>
      <w:r w:rsidRPr="00332B6C">
        <w:rPr>
          <w:rFonts w:cstheme="minorHAnsi"/>
        </w:rPr>
        <w:tab/>
      </w:r>
      <w:sdt>
        <w:sdtPr>
          <w:rPr>
            <w:rFonts w:cstheme="minorHAnsi"/>
          </w:rPr>
          <w:id w:val="6076968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7D95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03290">
        <w:rPr>
          <w:rFonts w:cstheme="minorHAnsi"/>
        </w:rPr>
        <w:tab/>
      </w:r>
      <w:r w:rsidR="00CF0B93" w:rsidRPr="00332B6C">
        <w:rPr>
          <w:rFonts w:cstheme="minorHAnsi"/>
        </w:rPr>
        <w:t>Motivation</w:t>
      </w:r>
    </w:p>
    <w:p w14:paraId="695ADF8C" w14:textId="2D57F7C1" w:rsidR="00A449F6" w:rsidRDefault="00E45304" w:rsidP="00A449F6">
      <w:pPr>
        <w:spacing w:line="360" w:lineRule="auto"/>
        <w:rPr>
          <w:rFonts w:cstheme="minorHAnsi"/>
        </w:rPr>
      </w:pPr>
      <w:r w:rsidRPr="00332B6C">
        <w:rPr>
          <w:rFonts w:cstheme="minorHAnsi"/>
        </w:rPr>
        <w:tab/>
      </w:r>
      <w:sdt>
        <w:sdtPr>
          <w:rPr>
            <w:rFonts w:cstheme="minorHAnsi"/>
          </w:rPr>
          <w:id w:val="-18520919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7D95">
            <w:rPr>
              <w:rFonts w:ascii="MS Gothic" w:eastAsia="MS Gothic" w:hAnsi="MS Gothic" w:cstheme="minorHAnsi" w:hint="eastAsia"/>
            </w:rPr>
            <w:t>☐</w:t>
          </w:r>
        </w:sdtContent>
      </w:sdt>
      <w:r w:rsidR="00A130D8">
        <w:rPr>
          <w:rFonts w:cstheme="minorHAnsi"/>
        </w:rPr>
        <w:tab/>
      </w:r>
      <w:r w:rsidR="00737D95">
        <w:rPr>
          <w:rFonts w:cstheme="minorHAnsi"/>
        </w:rPr>
        <w:t>Other</w:t>
      </w:r>
      <w:r w:rsidRPr="00332B6C">
        <w:rPr>
          <w:rFonts w:cstheme="minorHAnsi"/>
        </w:rPr>
        <w:t>_</w:t>
      </w:r>
      <w:r w:rsidR="00A449F6">
        <w:rPr>
          <w:rFonts w:cstheme="minorHAnsi"/>
        </w:rPr>
        <w:t>_____________________</w:t>
      </w:r>
    </w:p>
    <w:p w14:paraId="77566318" w14:textId="316C5B66" w:rsidR="00A449F6" w:rsidRPr="00A449F6" w:rsidRDefault="00A449F6" w:rsidP="00A449F6">
      <w:pPr>
        <w:spacing w:line="360" w:lineRule="auto"/>
        <w:rPr>
          <w:rFonts w:cstheme="minorHAnsi"/>
        </w:rPr>
      </w:pPr>
      <w:r w:rsidRPr="00737D95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56704" behindDoc="1" locked="0" layoutInCell="1" allowOverlap="1" wp14:anchorId="7B1A8CF8" wp14:editId="35F59EC0">
                <wp:simplePos x="0" y="0"/>
                <wp:positionH relativeFrom="margin">
                  <wp:posOffset>-33655</wp:posOffset>
                </wp:positionH>
                <wp:positionV relativeFrom="paragraph">
                  <wp:posOffset>811530</wp:posOffset>
                </wp:positionV>
                <wp:extent cx="6229350" cy="6010275"/>
                <wp:effectExtent l="0" t="0" r="19050" b="28575"/>
                <wp:wrapTight wrapText="bothSides">
                  <wp:wrapPolygon edited="0">
                    <wp:start x="0" y="0"/>
                    <wp:lineTo x="0" y="21634"/>
                    <wp:lineTo x="21600" y="21634"/>
                    <wp:lineTo x="21600" y="0"/>
                    <wp:lineTo x="0" y="0"/>
                  </wp:wrapPolygon>
                </wp:wrapTight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9350" cy="6010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0C08C8" w14:textId="2184103A" w:rsidR="006B548C" w:rsidRDefault="006B548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1A8CF8" id="_x0000_s1027" type="#_x0000_t202" style="position:absolute;margin-left:-2.65pt;margin-top:63.9pt;width:490.5pt;height:473.25pt;z-index:-2516597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">
                <v:textbox>
                  <w:txbxContent>
                    <w:p w14:paraId="2B0C08C8" w14:textId="2184103A" w:rsidR="006B548C" w:rsidRDefault="006B548C"/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rFonts w:cstheme="minorHAnsi"/>
          <w:b/>
        </w:rPr>
        <w:t xml:space="preserve">Significant information </w:t>
      </w:r>
      <w:r w:rsidRPr="00737D95">
        <w:rPr>
          <w:rFonts w:cstheme="minorHAnsi"/>
          <w:b/>
        </w:rPr>
        <w:t>over time</w:t>
      </w:r>
      <w:r>
        <w:rPr>
          <w:rFonts w:cstheme="minorHAnsi"/>
          <w:b/>
        </w:rPr>
        <w:t xml:space="preserve"> (such as behavioral, cognitive, physical) that has not been reported above</w:t>
      </w:r>
      <w:r>
        <w:rPr>
          <w:rFonts w:cstheme="minorHAnsi"/>
          <w:b/>
        </w:rPr>
        <w:t>:</w:t>
      </w:r>
    </w:p>
    <w:p w14:paraId="7F89F0DC" w14:textId="59EB42BE" w:rsidR="00E93831" w:rsidRPr="00A449F6" w:rsidRDefault="00E93831" w:rsidP="00D21DF2">
      <w:pPr>
        <w:spacing w:line="360" w:lineRule="auto"/>
        <w:rPr>
          <w:rFonts w:cstheme="minorHAnsi"/>
        </w:rPr>
      </w:pPr>
    </w:p>
    <w:sectPr w:rsidR="00E93831" w:rsidRPr="00A449F6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5C9286" w14:textId="77777777" w:rsidR="006B548C" w:rsidRDefault="006B548C" w:rsidP="00A72305">
      <w:pPr>
        <w:spacing w:after="0" w:line="240" w:lineRule="auto"/>
      </w:pPr>
      <w:r>
        <w:separator/>
      </w:r>
    </w:p>
  </w:endnote>
  <w:endnote w:type="continuationSeparator" w:id="0">
    <w:p w14:paraId="06A23D7F" w14:textId="77777777" w:rsidR="006B548C" w:rsidRDefault="006B548C" w:rsidP="00A723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915308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A72366" w14:textId="35E9F2DF" w:rsidR="006B548C" w:rsidRDefault="006B548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8686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605BD45" w14:textId="77777777" w:rsidR="006B548C" w:rsidRDefault="006B54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CE903D" w14:textId="77777777" w:rsidR="006B548C" w:rsidRDefault="006B548C" w:rsidP="00A72305">
      <w:pPr>
        <w:spacing w:after="0" w:line="240" w:lineRule="auto"/>
      </w:pPr>
      <w:r>
        <w:separator/>
      </w:r>
    </w:p>
  </w:footnote>
  <w:footnote w:type="continuationSeparator" w:id="0">
    <w:p w14:paraId="41DC1A1C" w14:textId="77777777" w:rsidR="006B548C" w:rsidRDefault="006B548C" w:rsidP="00A723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6254F"/>
    <w:multiLevelType w:val="hybridMultilevel"/>
    <w:tmpl w:val="7A465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0757B3"/>
    <w:multiLevelType w:val="hybridMultilevel"/>
    <w:tmpl w:val="1D78E3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565639"/>
    <w:multiLevelType w:val="hybridMultilevel"/>
    <w:tmpl w:val="3FD8A7DC"/>
    <w:lvl w:ilvl="0" w:tplc="394EEF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F364914"/>
    <w:multiLevelType w:val="hybridMultilevel"/>
    <w:tmpl w:val="A37C38BC"/>
    <w:lvl w:ilvl="0" w:tplc="37CC102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47303E"/>
    <w:multiLevelType w:val="hybridMultilevel"/>
    <w:tmpl w:val="78E45398"/>
    <w:lvl w:ilvl="0" w:tplc="FE9891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B4153C0"/>
    <w:multiLevelType w:val="hybridMultilevel"/>
    <w:tmpl w:val="91AE69F4"/>
    <w:lvl w:ilvl="0" w:tplc="08BA30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60E0FC0"/>
    <w:multiLevelType w:val="hybridMultilevel"/>
    <w:tmpl w:val="B2EC96A2"/>
    <w:lvl w:ilvl="0" w:tplc="190A1D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AD436E1"/>
    <w:multiLevelType w:val="hybridMultilevel"/>
    <w:tmpl w:val="B04C002A"/>
    <w:lvl w:ilvl="0" w:tplc="B7BE7E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EE512DD"/>
    <w:multiLevelType w:val="hybridMultilevel"/>
    <w:tmpl w:val="DD2ED016"/>
    <w:lvl w:ilvl="0" w:tplc="64EE783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3F3E7F61"/>
    <w:multiLevelType w:val="hybridMultilevel"/>
    <w:tmpl w:val="6ED2DDBA"/>
    <w:lvl w:ilvl="0" w:tplc="5B3A3BE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1A107A2"/>
    <w:multiLevelType w:val="hybridMultilevel"/>
    <w:tmpl w:val="26DE5BCC"/>
    <w:lvl w:ilvl="0" w:tplc="C96E20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CB26D8A"/>
    <w:multiLevelType w:val="hybridMultilevel"/>
    <w:tmpl w:val="5D18C386"/>
    <w:lvl w:ilvl="0" w:tplc="306CF37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CEB5C7E"/>
    <w:multiLevelType w:val="hybridMultilevel"/>
    <w:tmpl w:val="29F4E08C"/>
    <w:lvl w:ilvl="0" w:tplc="FEC21CA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27621DA"/>
    <w:multiLevelType w:val="hybridMultilevel"/>
    <w:tmpl w:val="D43EDD08"/>
    <w:lvl w:ilvl="0" w:tplc="901AAE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5F7511C"/>
    <w:multiLevelType w:val="hybridMultilevel"/>
    <w:tmpl w:val="D2E2CB88"/>
    <w:lvl w:ilvl="0" w:tplc="EC2856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81472B1"/>
    <w:multiLevelType w:val="hybridMultilevel"/>
    <w:tmpl w:val="6F408B90"/>
    <w:lvl w:ilvl="0" w:tplc="FE9891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3"/>
  </w:num>
  <w:num w:numId="3">
    <w:abstractNumId w:val="13"/>
  </w:num>
  <w:num w:numId="4">
    <w:abstractNumId w:val="2"/>
  </w:num>
  <w:num w:numId="5">
    <w:abstractNumId w:val="14"/>
  </w:num>
  <w:num w:numId="6">
    <w:abstractNumId w:val="9"/>
  </w:num>
  <w:num w:numId="7">
    <w:abstractNumId w:val="15"/>
  </w:num>
  <w:num w:numId="8">
    <w:abstractNumId w:val="4"/>
  </w:num>
  <w:num w:numId="9">
    <w:abstractNumId w:val="7"/>
  </w:num>
  <w:num w:numId="10">
    <w:abstractNumId w:val="6"/>
  </w:num>
  <w:num w:numId="11">
    <w:abstractNumId w:val="5"/>
  </w:num>
  <w:num w:numId="12">
    <w:abstractNumId w:val="8"/>
  </w:num>
  <w:num w:numId="13">
    <w:abstractNumId w:val="11"/>
  </w:num>
  <w:num w:numId="14">
    <w:abstractNumId w:val="12"/>
  </w:num>
  <w:num w:numId="15">
    <w:abstractNumId w:val="1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MzO0MDO1MDAytDBX0lEKTi0uzszPAykwqQUAH01veCwAAAA="/>
  </w:docVars>
  <w:rsids>
    <w:rsidRoot w:val="00F006DD"/>
    <w:rsid w:val="00004BBA"/>
    <w:rsid w:val="00025FCE"/>
    <w:rsid w:val="00026C55"/>
    <w:rsid w:val="0003372F"/>
    <w:rsid w:val="00034C35"/>
    <w:rsid w:val="00036278"/>
    <w:rsid w:val="00055F05"/>
    <w:rsid w:val="00060686"/>
    <w:rsid w:val="00063C4D"/>
    <w:rsid w:val="00064FBD"/>
    <w:rsid w:val="000679C5"/>
    <w:rsid w:val="00072182"/>
    <w:rsid w:val="000B6FD3"/>
    <w:rsid w:val="000C2DA7"/>
    <w:rsid w:val="000C5841"/>
    <w:rsid w:val="000D300E"/>
    <w:rsid w:val="000E0225"/>
    <w:rsid w:val="000E351E"/>
    <w:rsid w:val="000E527B"/>
    <w:rsid w:val="000F1CE6"/>
    <w:rsid w:val="00101731"/>
    <w:rsid w:val="00110734"/>
    <w:rsid w:val="0011690E"/>
    <w:rsid w:val="00117E51"/>
    <w:rsid w:val="001238F1"/>
    <w:rsid w:val="00136E4F"/>
    <w:rsid w:val="00153E0A"/>
    <w:rsid w:val="0017253B"/>
    <w:rsid w:val="001748F5"/>
    <w:rsid w:val="001813A9"/>
    <w:rsid w:val="001A6909"/>
    <w:rsid w:val="001C0BD8"/>
    <w:rsid w:val="001F1FCB"/>
    <w:rsid w:val="001F4133"/>
    <w:rsid w:val="001F5F78"/>
    <w:rsid w:val="001F7783"/>
    <w:rsid w:val="002035A3"/>
    <w:rsid w:val="00206888"/>
    <w:rsid w:val="00206FA4"/>
    <w:rsid w:val="00207CB0"/>
    <w:rsid w:val="0021078E"/>
    <w:rsid w:val="00213E37"/>
    <w:rsid w:val="0021488D"/>
    <w:rsid w:val="00221E43"/>
    <w:rsid w:val="00231026"/>
    <w:rsid w:val="002316A0"/>
    <w:rsid w:val="002357C2"/>
    <w:rsid w:val="00240D9F"/>
    <w:rsid w:val="00260243"/>
    <w:rsid w:val="002708ED"/>
    <w:rsid w:val="002761D0"/>
    <w:rsid w:val="00280642"/>
    <w:rsid w:val="00285DC6"/>
    <w:rsid w:val="002B541D"/>
    <w:rsid w:val="002B6AD3"/>
    <w:rsid w:val="002C6FD2"/>
    <w:rsid w:val="002E2DC1"/>
    <w:rsid w:val="002E4677"/>
    <w:rsid w:val="002F7893"/>
    <w:rsid w:val="003039F4"/>
    <w:rsid w:val="00320B01"/>
    <w:rsid w:val="00320F69"/>
    <w:rsid w:val="00327444"/>
    <w:rsid w:val="00332B6C"/>
    <w:rsid w:val="0033647A"/>
    <w:rsid w:val="00347F56"/>
    <w:rsid w:val="00350549"/>
    <w:rsid w:val="0036125C"/>
    <w:rsid w:val="00366D6D"/>
    <w:rsid w:val="0039070D"/>
    <w:rsid w:val="0039276D"/>
    <w:rsid w:val="003934B0"/>
    <w:rsid w:val="003B37FB"/>
    <w:rsid w:val="003C6ACA"/>
    <w:rsid w:val="003D0DED"/>
    <w:rsid w:val="003D74C0"/>
    <w:rsid w:val="003F7498"/>
    <w:rsid w:val="0043713B"/>
    <w:rsid w:val="00442B27"/>
    <w:rsid w:val="004446EF"/>
    <w:rsid w:val="00474A96"/>
    <w:rsid w:val="0048640F"/>
    <w:rsid w:val="0048721C"/>
    <w:rsid w:val="0049117A"/>
    <w:rsid w:val="00495282"/>
    <w:rsid w:val="004B4860"/>
    <w:rsid w:val="004B59DE"/>
    <w:rsid w:val="004B5CDA"/>
    <w:rsid w:val="004B600E"/>
    <w:rsid w:val="004B73A5"/>
    <w:rsid w:val="004C30BA"/>
    <w:rsid w:val="004D16D2"/>
    <w:rsid w:val="004F503D"/>
    <w:rsid w:val="00505BED"/>
    <w:rsid w:val="00511F84"/>
    <w:rsid w:val="00514694"/>
    <w:rsid w:val="00516E5E"/>
    <w:rsid w:val="005204B8"/>
    <w:rsid w:val="00520D8F"/>
    <w:rsid w:val="00523159"/>
    <w:rsid w:val="005304E5"/>
    <w:rsid w:val="005408DE"/>
    <w:rsid w:val="00551EEF"/>
    <w:rsid w:val="00563E3B"/>
    <w:rsid w:val="00571DAA"/>
    <w:rsid w:val="005726AB"/>
    <w:rsid w:val="005832A5"/>
    <w:rsid w:val="00587A66"/>
    <w:rsid w:val="005B0491"/>
    <w:rsid w:val="005B4EF2"/>
    <w:rsid w:val="005B56AA"/>
    <w:rsid w:val="005F1055"/>
    <w:rsid w:val="005F25B6"/>
    <w:rsid w:val="00607051"/>
    <w:rsid w:val="006148D5"/>
    <w:rsid w:val="00635049"/>
    <w:rsid w:val="00637E9C"/>
    <w:rsid w:val="00650908"/>
    <w:rsid w:val="006642C6"/>
    <w:rsid w:val="00665FB4"/>
    <w:rsid w:val="00686EE1"/>
    <w:rsid w:val="006905BC"/>
    <w:rsid w:val="00695378"/>
    <w:rsid w:val="006B185B"/>
    <w:rsid w:val="006B4CB5"/>
    <w:rsid w:val="006B548C"/>
    <w:rsid w:val="006C4D7D"/>
    <w:rsid w:val="006C59BF"/>
    <w:rsid w:val="006D4837"/>
    <w:rsid w:val="006F2392"/>
    <w:rsid w:val="006F3534"/>
    <w:rsid w:val="006F4636"/>
    <w:rsid w:val="0070027E"/>
    <w:rsid w:val="0070517A"/>
    <w:rsid w:val="007123A8"/>
    <w:rsid w:val="00714728"/>
    <w:rsid w:val="00723BF4"/>
    <w:rsid w:val="007276E9"/>
    <w:rsid w:val="0073697E"/>
    <w:rsid w:val="00737D95"/>
    <w:rsid w:val="00741A63"/>
    <w:rsid w:val="00756106"/>
    <w:rsid w:val="0075729C"/>
    <w:rsid w:val="00785596"/>
    <w:rsid w:val="007974F7"/>
    <w:rsid w:val="007A0C75"/>
    <w:rsid w:val="007A52C2"/>
    <w:rsid w:val="007A77F7"/>
    <w:rsid w:val="007C30C0"/>
    <w:rsid w:val="007D31FD"/>
    <w:rsid w:val="007F2177"/>
    <w:rsid w:val="00803290"/>
    <w:rsid w:val="00803890"/>
    <w:rsid w:val="00813ED8"/>
    <w:rsid w:val="008375DB"/>
    <w:rsid w:val="00840DCC"/>
    <w:rsid w:val="008511CF"/>
    <w:rsid w:val="00854D05"/>
    <w:rsid w:val="008560FD"/>
    <w:rsid w:val="00861192"/>
    <w:rsid w:val="00862B11"/>
    <w:rsid w:val="00897754"/>
    <w:rsid w:val="008A11C6"/>
    <w:rsid w:val="008C27FB"/>
    <w:rsid w:val="008D292F"/>
    <w:rsid w:val="00914796"/>
    <w:rsid w:val="00915E59"/>
    <w:rsid w:val="00921871"/>
    <w:rsid w:val="00924EFB"/>
    <w:rsid w:val="00925D3D"/>
    <w:rsid w:val="00933BCC"/>
    <w:rsid w:val="00935AAB"/>
    <w:rsid w:val="00983781"/>
    <w:rsid w:val="00984257"/>
    <w:rsid w:val="009B2E47"/>
    <w:rsid w:val="009C13DE"/>
    <w:rsid w:val="009E5027"/>
    <w:rsid w:val="009E5395"/>
    <w:rsid w:val="00A0266E"/>
    <w:rsid w:val="00A02BBE"/>
    <w:rsid w:val="00A130D8"/>
    <w:rsid w:val="00A202DF"/>
    <w:rsid w:val="00A36BA7"/>
    <w:rsid w:val="00A449F6"/>
    <w:rsid w:val="00A50F2C"/>
    <w:rsid w:val="00A61D3C"/>
    <w:rsid w:val="00A63CAF"/>
    <w:rsid w:val="00A72305"/>
    <w:rsid w:val="00A81D66"/>
    <w:rsid w:val="00A961A2"/>
    <w:rsid w:val="00AA78F9"/>
    <w:rsid w:val="00AB4A18"/>
    <w:rsid w:val="00AD0A16"/>
    <w:rsid w:val="00AD5305"/>
    <w:rsid w:val="00AE0466"/>
    <w:rsid w:val="00AE6583"/>
    <w:rsid w:val="00AF08FA"/>
    <w:rsid w:val="00B132B4"/>
    <w:rsid w:val="00B16EF2"/>
    <w:rsid w:val="00B457B6"/>
    <w:rsid w:val="00B50EC3"/>
    <w:rsid w:val="00B51D0D"/>
    <w:rsid w:val="00B53065"/>
    <w:rsid w:val="00B55E4D"/>
    <w:rsid w:val="00B55F83"/>
    <w:rsid w:val="00B57251"/>
    <w:rsid w:val="00B622EE"/>
    <w:rsid w:val="00B648EE"/>
    <w:rsid w:val="00B65E0F"/>
    <w:rsid w:val="00B7662D"/>
    <w:rsid w:val="00B84C2C"/>
    <w:rsid w:val="00BA7414"/>
    <w:rsid w:val="00BB226E"/>
    <w:rsid w:val="00BB5D84"/>
    <w:rsid w:val="00BC62A3"/>
    <w:rsid w:val="00BD5473"/>
    <w:rsid w:val="00BE6898"/>
    <w:rsid w:val="00C00ADD"/>
    <w:rsid w:val="00C05EB0"/>
    <w:rsid w:val="00C060F0"/>
    <w:rsid w:val="00C24170"/>
    <w:rsid w:val="00C36AC0"/>
    <w:rsid w:val="00C64677"/>
    <w:rsid w:val="00C666A1"/>
    <w:rsid w:val="00C81277"/>
    <w:rsid w:val="00C9386C"/>
    <w:rsid w:val="00C952EE"/>
    <w:rsid w:val="00CA0908"/>
    <w:rsid w:val="00CA2260"/>
    <w:rsid w:val="00CB2F4B"/>
    <w:rsid w:val="00CB3BF6"/>
    <w:rsid w:val="00CB549E"/>
    <w:rsid w:val="00CB7BEE"/>
    <w:rsid w:val="00CE546D"/>
    <w:rsid w:val="00CE5D28"/>
    <w:rsid w:val="00CF00C8"/>
    <w:rsid w:val="00CF0B93"/>
    <w:rsid w:val="00D21DF2"/>
    <w:rsid w:val="00D244F1"/>
    <w:rsid w:val="00D2775C"/>
    <w:rsid w:val="00D459D3"/>
    <w:rsid w:val="00D663DE"/>
    <w:rsid w:val="00D71605"/>
    <w:rsid w:val="00D84775"/>
    <w:rsid w:val="00D85A7E"/>
    <w:rsid w:val="00D8686A"/>
    <w:rsid w:val="00DA2431"/>
    <w:rsid w:val="00DA2557"/>
    <w:rsid w:val="00DB70D2"/>
    <w:rsid w:val="00DD58C4"/>
    <w:rsid w:val="00E02B44"/>
    <w:rsid w:val="00E14A08"/>
    <w:rsid w:val="00E15C5C"/>
    <w:rsid w:val="00E20D57"/>
    <w:rsid w:val="00E33F98"/>
    <w:rsid w:val="00E34840"/>
    <w:rsid w:val="00E45304"/>
    <w:rsid w:val="00E518D1"/>
    <w:rsid w:val="00E53BF0"/>
    <w:rsid w:val="00E66E9E"/>
    <w:rsid w:val="00E700C9"/>
    <w:rsid w:val="00E70C6E"/>
    <w:rsid w:val="00E71839"/>
    <w:rsid w:val="00E82FCC"/>
    <w:rsid w:val="00E85D82"/>
    <w:rsid w:val="00E923D4"/>
    <w:rsid w:val="00E93831"/>
    <w:rsid w:val="00E952B8"/>
    <w:rsid w:val="00EB202F"/>
    <w:rsid w:val="00EC619B"/>
    <w:rsid w:val="00EC7613"/>
    <w:rsid w:val="00ED7305"/>
    <w:rsid w:val="00EE36D4"/>
    <w:rsid w:val="00EF621F"/>
    <w:rsid w:val="00F006DD"/>
    <w:rsid w:val="00F231AE"/>
    <w:rsid w:val="00F25A10"/>
    <w:rsid w:val="00F36A58"/>
    <w:rsid w:val="00F464F1"/>
    <w:rsid w:val="00F54F74"/>
    <w:rsid w:val="00F932D7"/>
    <w:rsid w:val="00FA7FB8"/>
    <w:rsid w:val="00FB20CC"/>
    <w:rsid w:val="00FB4507"/>
    <w:rsid w:val="00FC1DBC"/>
    <w:rsid w:val="00FC1DC5"/>
    <w:rsid w:val="00FF3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E4F6B2"/>
  <w15:docId w15:val="{5736A12D-EFCC-4DE9-830C-AD37BBF6D7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11C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723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2305"/>
  </w:style>
  <w:style w:type="paragraph" w:styleId="Footer">
    <w:name w:val="footer"/>
    <w:basedOn w:val="Normal"/>
    <w:link w:val="FooterChar"/>
    <w:uiPriority w:val="99"/>
    <w:unhideWhenUsed/>
    <w:rsid w:val="00A723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2305"/>
  </w:style>
  <w:style w:type="paragraph" w:styleId="BalloonText">
    <w:name w:val="Balloon Text"/>
    <w:basedOn w:val="Normal"/>
    <w:link w:val="BalloonTextChar"/>
    <w:uiPriority w:val="99"/>
    <w:semiHidden/>
    <w:unhideWhenUsed/>
    <w:rsid w:val="00BC62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62A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606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71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ECAE07BEA42E4EB4FB0C6E231BABC7" ma:contentTypeVersion="13" ma:contentTypeDescription="Create a new document." ma:contentTypeScope="" ma:versionID="6a656c143f13700ed4c54afb56813ddd">
  <xsd:schema xmlns:xsd="http://www.w3.org/2001/XMLSchema" xmlns:xs="http://www.w3.org/2001/XMLSchema" xmlns:p="http://schemas.microsoft.com/office/2006/metadata/properties" xmlns:ns2="db9b3728-e299-42d9-b216-c80d5b1d8565" xmlns:ns3="ad4018f5-b5a9-4e4b-9748-1a729cefaad1" targetNamespace="http://schemas.microsoft.com/office/2006/metadata/properties" ma:root="true" ma:fieldsID="ede8e50c5499ee68487608c8d1f3a45f" ns2:_="" ns3:_="">
    <xsd:import namespace="db9b3728-e299-42d9-b216-c80d5b1d8565"/>
    <xsd:import namespace="ad4018f5-b5a9-4e4b-9748-1a729cefaa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9b3728-e299-42d9-b216-c80d5b1d856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4018f5-b5a9-4e4b-9748-1a729cefaa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CDE742-9491-49CF-BEDE-8ED131FA64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9b3728-e299-42d9-b216-c80d5b1d8565"/>
    <ds:schemaRef ds:uri="ad4018f5-b5a9-4e4b-9748-1a729cefaa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0277E5D-3F54-42AB-8E5A-D88654AFE449}">
  <ds:schemaRefs>
    <ds:schemaRef ds:uri="http://schemas.microsoft.com/office/2006/metadata/properties"/>
    <ds:schemaRef ds:uri="http://schemas.openxmlformats.org/package/2006/metadata/core-properties"/>
    <ds:schemaRef ds:uri="http://purl.org/dc/dcmitype/"/>
    <ds:schemaRef ds:uri="http://purl.org/dc/elements/1.1/"/>
    <ds:schemaRef ds:uri="http://schemas.microsoft.com/office/2006/documentManagement/types"/>
    <ds:schemaRef ds:uri="ad4018f5-b5a9-4e4b-9748-1a729cefaad1"/>
    <ds:schemaRef ds:uri="http://purl.org/dc/terms/"/>
    <ds:schemaRef ds:uri="http://schemas.microsoft.com/office/infopath/2007/PartnerControls"/>
    <ds:schemaRef ds:uri="db9b3728-e299-42d9-b216-c80d5b1d8565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C94688D9-DD5D-4D69-B5A3-99AFDD35DEC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C1DEEBD-A5BA-49E8-8474-863D1DF800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23</Pages>
  <Words>1967</Words>
  <Characters>11217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ou Brown</dc:creator>
  <cp:lastModifiedBy>Sarah Cutler</cp:lastModifiedBy>
  <cp:revision>21</cp:revision>
  <cp:lastPrinted>2021-05-10T17:18:00Z</cp:lastPrinted>
  <dcterms:created xsi:type="dcterms:W3CDTF">2019-08-19T19:11:00Z</dcterms:created>
  <dcterms:modified xsi:type="dcterms:W3CDTF">2021-05-10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ECAE07BEA42E4EB4FB0C6E231BABC7</vt:lpwstr>
  </property>
</Properties>
</file>